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3B367" w14:textId="2A1EDF5A" w:rsidR="00DD3040" w:rsidRPr="00591DF1" w:rsidRDefault="00CF450C" w:rsidP="00A03D38">
      <w:pPr>
        <w:keepNext/>
        <w:keepLines/>
        <w:spacing w:line="259" w:lineRule="auto"/>
        <w:jc w:val="center"/>
        <w:outlineLvl w:val="0"/>
        <w:rPr>
          <w:rFonts w:asciiTheme="majorHAnsi" w:eastAsia="Calibri" w:hAnsiTheme="majorHAnsi" w:cstheme="majorHAnsi"/>
          <w:b/>
          <w:noProof/>
          <w:color w:val="8064A2" w:themeColor="accent4"/>
          <w:sz w:val="32"/>
          <w:szCs w:val="32"/>
          <w:lang w:val="en-IE" w:eastAsia="en-IE"/>
        </w:rPr>
      </w:pPr>
      <w:r>
        <w:rPr>
          <w:rFonts w:asciiTheme="majorHAnsi" w:eastAsia="Calibri" w:hAnsiTheme="majorHAnsi" w:cstheme="majorHAnsi"/>
          <w:b/>
          <w:noProof/>
          <w:color w:val="8064A2" w:themeColor="accent4"/>
          <w:sz w:val="32"/>
          <w:szCs w:val="32"/>
          <w:lang w:val="en-IE" w:eastAsia="en-IE"/>
        </w:rPr>
        <w:drawing>
          <wp:anchor distT="0" distB="0" distL="114300" distR="114300" simplePos="0" relativeHeight="251661316" behindDoc="0" locked="0" layoutInCell="1" allowOverlap="1" wp14:anchorId="7D6B3AE3" wp14:editId="4A66CEC0">
            <wp:simplePos x="0" y="0"/>
            <wp:positionH relativeFrom="margin">
              <wp:posOffset>5146675</wp:posOffset>
            </wp:positionH>
            <wp:positionV relativeFrom="paragraph">
              <wp:posOffset>-130175</wp:posOffset>
            </wp:positionV>
            <wp:extent cx="2103089" cy="514572"/>
            <wp:effectExtent l="0" t="0" r="0" b="0"/>
            <wp:wrapNone/>
            <wp:docPr id="100723194" name="Picture 7" descr="A black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29484" name="Picture 7" descr="A black screen with blu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03089" cy="514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DA9" w:rsidRPr="00591DF1">
        <w:rPr>
          <w:rFonts w:asciiTheme="majorHAnsi" w:eastAsia="Calibri" w:hAnsiTheme="majorHAnsi" w:cstheme="majorHAnsi"/>
          <w:b/>
          <w:noProof/>
          <w:color w:val="8064A2" w:themeColor="accent4"/>
          <w:sz w:val="32"/>
          <w:szCs w:val="32"/>
          <w:lang w:val="en-IE" w:eastAsia="en-IE"/>
        </w:rPr>
        <mc:AlternateContent>
          <mc:Choice Requires="wps">
            <w:drawing>
              <wp:anchor distT="0" distB="0" distL="114300" distR="114300" simplePos="0" relativeHeight="251645953" behindDoc="0" locked="0" layoutInCell="1" allowOverlap="1" wp14:anchorId="1C8A4468" wp14:editId="2E26E1D0">
                <wp:simplePos x="0" y="0"/>
                <wp:positionH relativeFrom="column">
                  <wp:posOffset>-44173</wp:posOffset>
                </wp:positionH>
                <wp:positionV relativeFrom="paragraph">
                  <wp:posOffset>-26430</wp:posOffset>
                </wp:positionV>
                <wp:extent cx="5486400" cy="371192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3711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989E0C" w14:textId="77777777" w:rsidR="00C06D34" w:rsidRPr="00BF5F90" w:rsidRDefault="00C06D34" w:rsidP="00C06D34">
                            <w:pP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40"/>
                                <w:szCs w:val="40"/>
                                <w:lang w:val="en-IE" w:eastAsia="en-IE"/>
                              </w:rPr>
                            </w:pPr>
                            <w: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40"/>
                                <w:szCs w:val="40"/>
                              </w:rPr>
                              <w:t>CEOL Teimpléad Pleanála Idirghníomhach</w:t>
                            </w:r>
                          </w:p>
                          <w:p w14:paraId="35EA71D2" w14:textId="2314DE15" w:rsidR="0092590D" w:rsidRPr="00BF5F90" w:rsidRDefault="0092590D" w:rsidP="000E716F">
                            <w:pP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40"/>
                                <w:szCs w:val="40"/>
                                <w:lang w:val="en-IE" w:eastAsia="en-I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8A446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3.5pt;margin-top:-2.1pt;width:6in;height:29.25pt;z-index:251645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" filled="f" stroked="f" strokeweight=".5pt">
                <v:textbox>
                  <w:txbxContent>
                    <w:p w14:paraId="72989E0C" w14:textId="77777777" w:rsidR="00C06D34" w:rsidRPr="00BF5F90" w:rsidRDefault="00C06D34" w:rsidP="00C06D34">
                      <w:pP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40"/>
                          <w:szCs w:val="40"/>
                          <w:lang w:val="en-IE" w:eastAsia="en-IE"/>
                        </w:rPr>
                      </w:pPr>
                      <w: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40"/>
                          <w:szCs w:val="40"/>
                        </w:rPr>
                        <w:t>CEOL Teimpléad Pleanála Idirghníomhach</w:t>
                      </w:r>
                    </w:p>
                    <w:p w14:paraId="35EA71D2" w14:textId="2314DE15" w:rsidR="0092590D" w:rsidRPr="00BF5F90" w:rsidRDefault="0092590D" w:rsidP="000E716F">
                      <w:pP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40"/>
                          <w:szCs w:val="40"/>
                          <w:lang w:val="en-IE" w:eastAsia="en-I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AB3FC2" w14:textId="77777777" w:rsidR="00FA218B" w:rsidRPr="00591DF1" w:rsidRDefault="00FA218B" w:rsidP="00A82710">
      <w:pPr>
        <w:pStyle w:val="NormalWeb"/>
        <w:spacing w:before="0" w:beforeAutospacing="0" w:after="0" w:afterAutospacing="0"/>
        <w:rPr>
          <w:rFonts w:ascii="Calibri" w:hAnsi="Calibri" w:cs="Calibri"/>
          <w:noProof/>
          <w:sz w:val="22"/>
          <w:szCs w:val="22"/>
        </w:rPr>
      </w:pPr>
    </w:p>
    <w:p w14:paraId="41CABCA9" w14:textId="5B26B60F" w:rsidR="00671CC7" w:rsidRPr="00591DF1" w:rsidRDefault="00D2093A" w:rsidP="00FA218B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i/>
          <w:iCs/>
          <w:noProof/>
          <w:sz w:val="20"/>
          <w:szCs w:val="20"/>
        </w:rPr>
      </w:pPr>
      <w:r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Is é cuspóir na hacmhainne seo ná tacú leis an múinteoir ceoil agus iad ag pleanáil go </w:t>
      </w:r>
      <w:r w:rsidR="000F1D20">
        <w:rPr>
          <w:rFonts w:ascii="Calibri" w:hAnsi="Calibri" w:cs="Calibri"/>
          <w:i/>
          <w:iCs/>
          <w:noProof/>
          <w:sz w:val="20"/>
          <w:szCs w:val="20"/>
        </w:rPr>
        <w:t>hion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>c</w:t>
      </w:r>
      <w:r w:rsidR="00AD7892">
        <w:rPr>
          <w:rFonts w:ascii="Calibri" w:hAnsi="Calibri" w:cs="Calibri"/>
          <w:i/>
          <w:iCs/>
          <w:noProof/>
          <w:sz w:val="20"/>
          <w:szCs w:val="20"/>
        </w:rPr>
        <w:t>h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uimsitheach do scoláirí atá ag </w:t>
      </w:r>
      <w:r w:rsidR="00701073">
        <w:rPr>
          <w:rFonts w:ascii="Calibri" w:hAnsi="Calibri" w:cs="Calibri"/>
          <w:i/>
          <w:iCs/>
          <w:noProof/>
          <w:sz w:val="20"/>
          <w:szCs w:val="20"/>
        </w:rPr>
        <w:t>dul i ngleic le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 Cláir Foghlama Leibhéal 2 (CFL2anna) agus do scoláirí atá ag </w:t>
      </w:r>
      <w:r w:rsidR="00701073">
        <w:rPr>
          <w:rFonts w:ascii="Calibri" w:hAnsi="Calibri" w:cs="Calibri"/>
          <w:i/>
          <w:iCs/>
          <w:noProof/>
          <w:sz w:val="20"/>
          <w:szCs w:val="20"/>
        </w:rPr>
        <w:t xml:space="preserve">dul i ngleic le 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>Leibhéal 3 laistigh den seomra ranga ceoil príomhshrutha.</w:t>
      </w:r>
      <w:r w:rsidR="00FA2734"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 </w:t>
      </w:r>
    </w:p>
    <w:p w14:paraId="181D83FF" w14:textId="330799B2" w:rsidR="00024F7B" w:rsidRPr="00591DF1" w:rsidRDefault="00185BF8" w:rsidP="00FA218B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i/>
          <w:iCs/>
          <w:noProof/>
          <w:sz w:val="20"/>
          <w:szCs w:val="20"/>
        </w:rPr>
      </w:pPr>
      <w:r w:rsidRPr="00591DF1">
        <w:rPr>
          <w:rFonts w:ascii="Calibri" w:hAnsi="Calibri" w:cs="Calibri"/>
          <w:i/>
          <w:iCs/>
          <w:noProof/>
          <w:sz w:val="20"/>
          <w:szCs w:val="20"/>
        </w:rPr>
        <w:t>Is féidir an doiciméad seo a úsáid chun na torthaí foghlama a chuirfidh bonn eolais faoin bhfoghlaim</w:t>
      </w:r>
      <w:r w:rsidR="00F351C3">
        <w:rPr>
          <w:rFonts w:ascii="Calibri" w:hAnsi="Calibri" w:cs="Calibri"/>
          <w:i/>
          <w:iCs/>
          <w:noProof/>
          <w:sz w:val="20"/>
          <w:szCs w:val="20"/>
        </w:rPr>
        <w:t xml:space="preserve"> atá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 beartaithe, dearadh na n-eispéireas foghlama agus an chaoi a bhféadfadh fianaise ar fhoghlaim cur le </w:t>
      </w:r>
      <w:r w:rsidR="006E5112">
        <w:rPr>
          <w:rFonts w:ascii="Calibri" w:hAnsi="Calibri" w:cs="Calibri"/>
          <w:i/>
          <w:iCs/>
          <w:noProof/>
          <w:sz w:val="20"/>
          <w:szCs w:val="20"/>
        </w:rPr>
        <w:t>gnóthú</w:t>
      </w:r>
      <w:r w:rsidRPr="00591DF1">
        <w:rPr>
          <w:rFonts w:ascii="Calibri" w:hAnsi="Calibri" w:cs="Calibri"/>
          <w:i/>
          <w:iCs/>
          <w:noProof/>
          <w:sz w:val="20"/>
          <w:szCs w:val="20"/>
        </w:rPr>
        <w:t xml:space="preserve"> na nAonad Tosaíochta Foghlama (ATFanna) ag Leibhéal 2 agus léiriú na foghlama ag Leibhéal 3</w:t>
      </w:r>
      <w:r w:rsidR="00DF542C">
        <w:rPr>
          <w:rFonts w:ascii="Calibri" w:hAnsi="Calibri" w:cs="Calibri"/>
          <w:i/>
          <w:iCs/>
          <w:noProof/>
          <w:sz w:val="20"/>
          <w:szCs w:val="20"/>
        </w:rPr>
        <w:t xml:space="preserve"> </w:t>
      </w:r>
      <w:r w:rsidR="00DF542C" w:rsidRPr="00591DF1">
        <w:rPr>
          <w:rFonts w:ascii="Calibri" w:hAnsi="Calibri" w:cs="Calibri"/>
          <w:i/>
          <w:iCs/>
          <w:noProof/>
          <w:sz w:val="20"/>
          <w:szCs w:val="20"/>
        </w:rPr>
        <w:t>a ghabháil</w:t>
      </w:r>
    </w:p>
    <w:p w14:paraId="2F52D4D5" w14:textId="77777777" w:rsidR="00DA75EC" w:rsidRPr="00591DF1" w:rsidRDefault="00DA75EC" w:rsidP="00FA218B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i/>
          <w:iCs/>
          <w:noProof/>
          <w:sz w:val="15"/>
          <w:szCs w:val="15"/>
        </w:rPr>
      </w:pPr>
    </w:p>
    <w:tbl>
      <w:tblPr>
        <w:tblStyle w:val="TableGrid"/>
        <w:tblW w:w="110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250"/>
        <w:gridCol w:w="3402"/>
        <w:gridCol w:w="3436"/>
      </w:tblGrid>
      <w:tr w:rsidR="00745DDF" w:rsidRPr="00591DF1" w14:paraId="3129D8E7" w14:textId="77777777" w:rsidTr="00DA75EC">
        <w:trPr>
          <w:trHeight w:val="842"/>
        </w:trPr>
        <w:tc>
          <w:tcPr>
            <w:tcW w:w="4250" w:type="dxa"/>
          </w:tcPr>
          <w:p w14:paraId="25AD245A" w14:textId="77777777" w:rsidR="004E78FA" w:rsidRPr="00591DF1" w:rsidRDefault="004E78FA" w:rsidP="004E78FA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>Bliain/Grúpa Ranga</w:t>
            </w: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7030A0"/>
                <w:sz w:val="22"/>
                <w:szCs w:val="28"/>
                <w:lang w:val="en-IE" w:eastAsia="en-IE"/>
              </w:rPr>
              <w:t xml:space="preserve">: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>Ainm anseo</w:t>
            </w:r>
          </w:p>
          <w:p w14:paraId="7E5865F6" w14:textId="77777777" w:rsidR="004E78FA" w:rsidRPr="00591DF1" w:rsidRDefault="004E78FA" w:rsidP="004E78FA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bCs/>
                <w:noProof/>
                <w:color w:val="7030A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Múinteoir: </w:t>
            </w:r>
            <w:r w:rsidRPr="00591DF1">
              <w:rPr>
                <w:rFonts w:asciiTheme="majorHAnsi" w:eastAsia="Calibri" w:hAnsiTheme="majorHAnsi" w:cstheme="majorHAnsi"/>
                <w:noProof/>
                <w:color w:val="002060"/>
                <w:sz w:val="22"/>
                <w:szCs w:val="28"/>
                <w:lang w:val="en-IE" w:eastAsia="en-IE"/>
              </w:rPr>
              <w:t xml:space="preserve">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 xml:space="preserve"> Ainm anseo</w:t>
            </w:r>
          </w:p>
          <w:p w14:paraId="204C8355" w14:textId="77777777" w:rsidR="004E78FA" w:rsidRPr="00591DF1" w:rsidRDefault="004E78FA" w:rsidP="004E78FA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noProof/>
                <w:color w:val="auto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Nasc RSO: </w:t>
            </w:r>
            <w:r w:rsidRPr="00591DF1">
              <w:rPr>
                <w:rFonts w:asciiTheme="majorHAnsi" w:eastAsia="Calibri" w:hAnsiTheme="majorHAnsi" w:cstheme="majorHAnsi"/>
                <w:noProof/>
                <w:color w:val="002060"/>
                <w:sz w:val="22"/>
                <w:szCs w:val="28"/>
                <w:lang w:val="en-IE" w:eastAsia="en-IE"/>
              </w:rPr>
              <w:t xml:space="preserve">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 xml:space="preserve"> Ainm anseo</w:t>
            </w:r>
          </w:p>
          <w:p w14:paraId="3A0D19A3" w14:textId="55E5BEA2" w:rsidR="00745DDF" w:rsidRPr="00591DF1" w:rsidRDefault="001B4502" w:rsidP="00024F7B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noProof/>
                <w:color w:val="auto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noProof/>
                <w:color w:val="auto"/>
                <w:sz w:val="22"/>
                <w:szCs w:val="28"/>
                <w:lang w:val="en-IE" w:eastAsia="en-IE"/>
              </w:rPr>
              <w:t xml:space="preserve">           </w:t>
            </w:r>
          </w:p>
        </w:tc>
        <w:tc>
          <w:tcPr>
            <w:tcW w:w="3402" w:type="dxa"/>
          </w:tcPr>
          <w:p w14:paraId="7DA29A48" w14:textId="77777777" w:rsidR="0053658E" w:rsidRPr="00591DF1" w:rsidRDefault="0053658E" w:rsidP="0053658E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>Scoláirí rannpháirteach i…</w:t>
            </w:r>
          </w:p>
          <w:p w14:paraId="6205C6C6" w14:textId="77777777" w:rsidR="0053658E" w:rsidRPr="00591DF1" w:rsidRDefault="0053658E" w:rsidP="0053658E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Leibhéal 2: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>Uimhir anseo</w:t>
            </w:r>
          </w:p>
          <w:p w14:paraId="66C4980D" w14:textId="12A77545" w:rsidR="006F553E" w:rsidRPr="00591DF1" w:rsidRDefault="0053658E" w:rsidP="0053658E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noProof/>
                <w:color w:val="00206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Leibhéal 3: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 xml:space="preserve"> Uimhir anseo</w:t>
            </w:r>
          </w:p>
        </w:tc>
        <w:tc>
          <w:tcPr>
            <w:tcW w:w="3436" w:type="dxa"/>
          </w:tcPr>
          <w:p w14:paraId="4C1A3EC3" w14:textId="77118B0E" w:rsidR="00DA75EC" w:rsidRPr="00591DF1" w:rsidRDefault="00DA75EC" w:rsidP="00DA75EC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Téarma: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>Ainmneacha/Dátaí anseo</w:t>
            </w:r>
          </w:p>
          <w:p w14:paraId="1A4DAE71" w14:textId="25E68D11" w:rsidR="00745DDF" w:rsidRPr="00591DF1" w:rsidRDefault="00DA75EC" w:rsidP="00DA75EC">
            <w:pPr>
              <w:keepNext/>
              <w:keepLines/>
              <w:spacing w:line="259" w:lineRule="auto"/>
              <w:outlineLvl w:val="0"/>
              <w:rPr>
                <w:rFonts w:asciiTheme="majorHAnsi" w:eastAsia="Calibri" w:hAnsiTheme="majorHAnsi" w:cstheme="majorHAnsi"/>
                <w:b/>
                <w:noProof/>
                <w:color w:val="002060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002060"/>
                <w:sz w:val="22"/>
                <w:szCs w:val="28"/>
                <w:lang w:val="en-IE" w:eastAsia="en-IE"/>
              </w:rPr>
              <w:t xml:space="preserve">Fad: </w:t>
            </w:r>
            <w:r w:rsidRPr="00591DF1"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  <w:t xml:space="preserve">x seachtain                      </w:t>
            </w:r>
          </w:p>
        </w:tc>
      </w:tr>
    </w:tbl>
    <w:p w14:paraId="7E3DC2D1" w14:textId="217045D7" w:rsidR="00930358" w:rsidRPr="00591DF1" w:rsidRDefault="00930358" w:rsidP="00812416">
      <w:pPr>
        <w:keepNext/>
        <w:keepLines/>
        <w:outlineLvl w:val="0"/>
        <w:rPr>
          <w:rFonts w:asciiTheme="majorHAnsi" w:eastAsia="Calibri" w:hAnsiTheme="majorHAnsi" w:cstheme="majorHAnsi"/>
          <w:noProof/>
          <w:color w:val="002060"/>
          <w:szCs w:val="22"/>
          <w:lang w:val="en-IE" w:eastAsia="en-IE"/>
        </w:rPr>
      </w:pPr>
    </w:p>
    <w:tbl>
      <w:tblPr>
        <w:tblStyle w:val="TableGrid"/>
        <w:tblW w:w="1104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49"/>
      </w:tblGrid>
      <w:tr w:rsidR="00756FC1" w:rsidRPr="00591DF1" w14:paraId="6839FABE" w14:textId="77777777" w:rsidTr="00DD2DB1">
        <w:trPr>
          <w:trHeight w:val="411"/>
        </w:trPr>
        <w:tc>
          <w:tcPr>
            <w:tcW w:w="110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5240B3" w14:textId="59FDFF91" w:rsidR="00725504" w:rsidRPr="00591DF1" w:rsidRDefault="00725504" w:rsidP="00725504">
            <w:pPr>
              <w:keepNext/>
              <w:keepLines/>
              <w:outlineLvl w:val="0"/>
              <w:rPr>
                <w:rFonts w:asciiTheme="majorHAnsi" w:eastAsia="Calibri" w:hAnsiTheme="majorHAnsi" w:cstheme="majorHAnsi"/>
                <w:noProof/>
                <w:color w:val="000000" w:themeColor="text1"/>
                <w:sz w:val="22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bCs/>
                <w:noProof/>
                <w:color w:val="7030A0"/>
                <w:sz w:val="22"/>
                <w:szCs w:val="28"/>
                <w:lang w:val="en-IE" w:eastAsia="en-IE"/>
              </w:rPr>
              <w:t xml:space="preserve">Comhthéacs/Réamhfhoghlaim </w:t>
            </w:r>
          </w:p>
          <w:p w14:paraId="416F5C70" w14:textId="07E2FF76" w:rsidR="00756FC1" w:rsidRPr="00591DF1" w:rsidRDefault="00725504" w:rsidP="00725504">
            <w:pPr>
              <w:keepNext/>
              <w:keepLines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8"/>
                <w:szCs w:val="28"/>
                <w:lang w:val="en-IE" w:eastAsia="en-IE"/>
              </w:rPr>
            </w:pPr>
            <w:r w:rsidRPr="00DD2DB1">
              <w:rPr>
                <w:rFonts w:asciiTheme="majorHAnsi" w:eastAsia="Calibri" w:hAnsiTheme="majorHAnsi" w:cstheme="majorHAnsi"/>
                <w:noProof/>
                <w:color w:val="000000" w:themeColor="text1"/>
                <w:szCs w:val="22"/>
                <w:lang w:val="en-IE" w:eastAsia="en-IE"/>
              </w:rPr>
              <w:t>Cur síos ar an áit ina bhfuil foghlaim an scoláire, an méid atá ar eolas acu cheana féin agus aon eolas ábhartha eile</w:t>
            </w:r>
          </w:p>
        </w:tc>
      </w:tr>
      <w:tr w:rsidR="00756FC1" w:rsidRPr="00591DF1" w14:paraId="3808FACE" w14:textId="77777777" w:rsidTr="00DD2DB1">
        <w:trPr>
          <w:trHeight w:val="1094"/>
        </w:trPr>
        <w:tc>
          <w:tcPr>
            <w:tcW w:w="11049" w:type="dxa"/>
            <w:tcBorders>
              <w:top w:val="nil"/>
            </w:tcBorders>
            <w:vAlign w:val="center"/>
          </w:tcPr>
          <w:p w14:paraId="7B138CAE" w14:textId="104FEF17" w:rsidR="00756FC1" w:rsidRPr="00591DF1" w:rsidRDefault="00B563BB" w:rsidP="00024F7B">
            <w:pPr>
              <w:keepNext/>
              <w:keepLines/>
              <w:spacing w:line="259" w:lineRule="auto"/>
              <w:outlineLvl w:val="0"/>
              <w:rPr>
                <w:rFonts w:asciiTheme="majorHAns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r>
              <w:rPr>
                <w:rFonts w:asciiTheme="majorHAns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  <mc:AlternateContent>
                <mc:Choice Requires="wpg">
                  <w:drawing>
                    <wp:anchor distT="0" distB="0" distL="114300" distR="114300" simplePos="0" relativeHeight="251658243" behindDoc="0" locked="0" layoutInCell="1" allowOverlap="1" wp14:anchorId="659409C3" wp14:editId="1BDB2464">
                      <wp:simplePos x="0" y="0"/>
                      <wp:positionH relativeFrom="column">
                        <wp:posOffset>5151755</wp:posOffset>
                      </wp:positionH>
                      <wp:positionV relativeFrom="paragraph">
                        <wp:posOffset>963295</wp:posOffset>
                      </wp:positionV>
                      <wp:extent cx="1854200" cy="1701800"/>
                      <wp:effectExtent l="25400" t="25400" r="101600" b="101600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54200" cy="1701800"/>
                                <a:chOff x="0" y="0"/>
                                <a:chExt cx="1854200" cy="1701800"/>
                              </a:xfrm>
                            </wpg:grpSpPr>
                            <wps:wsp>
                              <wps:cNvPr id="3" name="Rounded Rectangle 3"/>
                              <wps:cNvSpPr/>
                              <wps:spPr>
                                <a:xfrm>
                                  <a:off x="0" y="0"/>
                                  <a:ext cx="1854200" cy="17018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  <a:effectLst>
                                  <a:outerShdw blurRad="50800" dist="381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3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" name="Text Box 1"/>
                              <wps:cNvSpPr txBox="1">
                                <a:spLocks noChangeAspect="1"/>
                              </wps:cNvSpPr>
                              <wps:spPr>
                                <a:xfrm>
                                  <a:off x="139700" y="50800"/>
                                  <a:ext cx="1573530" cy="1558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378ABD4" w14:textId="5ABE8420" w:rsidR="007D0029" w:rsidRPr="00AD717D" w:rsidRDefault="007D0029" w:rsidP="00C91B70">
                                    <w:pPr>
                                      <w:spacing w:line="276" w:lineRule="auto"/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</w:pP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Roghnaigh Torthaí Foghlama ó</w:t>
                                    </w:r>
                                    <w:r w:rsidR="00C1516D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na</w:t>
                                    </w: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liosta</w:t>
                                    </w:r>
                                    <w:r w:rsidR="00C1516D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í</w:t>
                                    </w: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anuas</w:t>
                                    </w:r>
                                  </w:p>
                                  <w:p w14:paraId="30F369B6" w14:textId="1FDCB16C" w:rsidR="004F5054" w:rsidRPr="00AD717D" w:rsidRDefault="004F5054" w:rsidP="00C91B70">
                                    <w:pPr>
                                      <w:spacing w:line="276" w:lineRule="auto"/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</w:pP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Cuir cló trom ar </w:t>
                                    </w:r>
                                    <w:r w:rsidR="002F3B54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na </w:t>
                                    </w: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codanna</w:t>
                                    </w:r>
                                    <w:r w:rsidR="002F3B54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de na Torthaí Foghlama </w:t>
                                    </w:r>
                                    <w:r w:rsidR="00E8536C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a mbeidh tú ag díriú orthu</w:t>
                                    </w:r>
                                  </w:p>
                                  <w:p w14:paraId="759DCA1E" w14:textId="1FF36CB2" w:rsidR="00A41B68" w:rsidRPr="00AD717D" w:rsidRDefault="002E3277" w:rsidP="00C91B70">
                                    <w:pPr>
                                      <w:spacing w:line="276" w:lineRule="auto"/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</w:pP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Cóipeáil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agus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greamaigh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r w:rsidR="00F76FA4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an </w:t>
                                    </w:r>
                                    <w:proofErr w:type="spellStart"/>
                                    <w:r w:rsidR="00F76FA4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liosta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anuas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ón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gcéad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cholún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chun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Torthaí</w:t>
                                    </w:r>
                                    <w:proofErr w:type="spellEnd"/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Foghlama</w:t>
                                    </w:r>
                                    <w:r w:rsidR="00C6770C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breise</w:t>
                                    </w:r>
                                    <w:r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 xml:space="preserve"> a chur leis </w:t>
                                    </w:r>
                                    <w:r w:rsidR="00C6770C" w:rsidRPr="00AD717D">
                                      <w:rPr>
                                        <w:rFonts w:ascii="Calibri" w:hAnsi="Calibri" w:cs="Calibri"/>
                                        <w:b/>
                                        <w:bCs/>
                                        <w:color w:val="000000" w:themeColor="text1"/>
                                      </w:rPr>
                                      <w:t>más gá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9409C3" id="Group 4" o:spid="_x0000_s1027" style="position:absolute;margin-left:405.65pt;margin-top:75.85pt;width:146pt;height:134pt;z-index:251658243;mso-width-relative:margin;mso-height-relative:margin" coordsize="18542,17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">
                      <v:roundrect id="Rounded Rectangle 3" o:spid="_x0000_s1028" style="position:absolute;width:18542;height:1701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" fillcolor="yellow" strokecolor="black [3213]">
                        <v:shadow on="t" color="black" opacity="26214f" origin="-.5,-.5" offset=".74836mm,.74836mm"/>
                      </v:roundrect>
                      <v:shape id="Text Box 1" o:spid="_x0000_s1029" type="#_x0000_t202" style="position:absolute;left:1397;top:508;width:15735;height:155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" filled="f" stroked="f" strokeweight=".5pt">
                        <o:lock v:ext="edit" aspectratio="t"/>
                        <v:textbox inset="0,0,0,0">
                          <w:txbxContent>
                            <w:p w14:paraId="7378ABD4" w14:textId="5ABE8420" w:rsidR="007D0029" w:rsidRPr="00AD717D" w:rsidRDefault="007D0029" w:rsidP="00C91B70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Roghnaigh Torthaí Foghlama ó</w:t>
                              </w:r>
                              <w:r w:rsidR="00C1516D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na</w:t>
                              </w: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liosta</w:t>
                              </w:r>
                              <w:r w:rsidR="00C1516D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í</w:t>
                              </w: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anuas</w:t>
                              </w:r>
                            </w:p>
                            <w:p w14:paraId="30F369B6" w14:textId="1FDCB16C" w:rsidR="004F5054" w:rsidRPr="00AD717D" w:rsidRDefault="004F5054" w:rsidP="00C91B70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Cuir cló trom ar </w:t>
                              </w:r>
                              <w:r w:rsidR="002F3B54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na </w:t>
                              </w: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codanna</w:t>
                              </w:r>
                              <w:r w:rsidR="002F3B54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de na Torthaí Foghlama </w:t>
                              </w:r>
                              <w:r w:rsidR="00E8536C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a mbeidh tú ag díriú orthu</w:t>
                              </w:r>
                            </w:p>
                            <w:p w14:paraId="759DCA1E" w14:textId="1FF36CB2" w:rsidR="00A41B68" w:rsidRPr="00AD717D" w:rsidRDefault="002E3277" w:rsidP="00C91B70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Cóipeáil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agus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greamaigh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r w:rsidR="00F76FA4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an </w:t>
                              </w:r>
                              <w:proofErr w:type="spellStart"/>
                              <w:r w:rsidR="00F76FA4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liosta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anuas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ón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gcéad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cholún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chun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Torthaí</w:t>
                              </w:r>
                              <w:proofErr w:type="spellEnd"/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Foghlama</w:t>
                              </w:r>
                              <w:r w:rsidR="00C6770C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breise</w:t>
                              </w:r>
                              <w:r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 xml:space="preserve"> a chur leis </w:t>
                              </w:r>
                              <w:r w:rsidR="00C6770C" w:rsidRPr="00AD717D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</w:rPr>
                                <w:t>más gá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14:paraId="06185896" w14:textId="7B87686D" w:rsidR="00756FC1" w:rsidRPr="00591DF1" w:rsidRDefault="00756FC1" w:rsidP="002B5577">
      <w:pPr>
        <w:rPr>
          <w:rFonts w:ascii="Calibri" w:hAnsi="Calibri" w:cs="Calibri"/>
          <w:noProof/>
          <w:color w:val="000000" w:themeColor="text1"/>
          <w:sz w:val="16"/>
          <w:szCs w:val="16"/>
          <w:lang w:val="en-IE"/>
        </w:rPr>
      </w:pPr>
    </w:p>
    <w:tbl>
      <w:tblPr>
        <w:tblStyle w:val="TableGrid"/>
        <w:tblW w:w="110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8"/>
        <w:gridCol w:w="8774"/>
      </w:tblGrid>
      <w:tr w:rsidR="001C5425" w:rsidRPr="00591DF1" w14:paraId="6928529B" w14:textId="77777777" w:rsidTr="00024F7B">
        <w:trPr>
          <w:trHeight w:val="411"/>
        </w:trPr>
        <w:tc>
          <w:tcPr>
            <w:tcW w:w="11062" w:type="dxa"/>
            <w:gridSpan w:val="2"/>
            <w:vAlign w:val="center"/>
          </w:tcPr>
          <w:p w14:paraId="65831E66" w14:textId="7CE6A969" w:rsidR="00812416" w:rsidRPr="00591DF1" w:rsidRDefault="00B7156C" w:rsidP="00024F7B">
            <w:pPr>
              <w:keepNext/>
              <w:keepLines/>
              <w:outlineLvl w:val="0"/>
              <w:rPr>
                <w:rFonts w:asciiTheme="majorHAnsi" w:eastAsia="Calibri" w:hAnsiTheme="majorHAnsi" w:cstheme="majorHAnsi"/>
                <w:b/>
                <w:noProof/>
                <w:color w:val="00B0F0"/>
                <w:sz w:val="28"/>
                <w:szCs w:val="28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noProof/>
                <w:color w:val="00B0F0"/>
                <w:sz w:val="28"/>
                <w:szCs w:val="28"/>
                <w:lang w:val="en-IE" w:eastAsia="en-IE"/>
              </w:rPr>
              <w:t xml:space="preserve"> Leibhéal 3 – Torthaí Foghlama i bhFócas</w:t>
            </w:r>
          </w:p>
        </w:tc>
      </w:tr>
      <w:tr w:rsidR="003B2A77" w:rsidRPr="00591DF1" w14:paraId="7AB291A6" w14:textId="77777777" w:rsidTr="00024F7B">
        <w:trPr>
          <w:trHeight w:val="1094"/>
        </w:trPr>
        <w:tc>
          <w:tcPr>
            <w:tcW w:w="2288" w:type="dxa"/>
            <w:shd w:val="clear" w:color="auto" w:fill="FFFF00"/>
            <w:vAlign w:val="center"/>
          </w:tcPr>
          <w:p w14:paraId="7369E4D6" w14:textId="77777777" w:rsidR="001B7494" w:rsidRDefault="009C395E" w:rsidP="00DB37F7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auto"/>
                <w:sz w:val="22"/>
                <w:szCs w:val="22"/>
                <w:lang w:val="en-IE" w:eastAsia="en-IE"/>
              </w:rPr>
            </w:pPr>
            <w:r>
              <w:rPr>
                <w:rFonts w:asciiTheme="majorHAnsi" w:eastAsia="Calibri" w:hAnsiTheme="majorHAnsi" w:cstheme="majorHAnsi"/>
                <w:b/>
                <w:noProof/>
                <w:color w:val="auto"/>
                <w:sz w:val="22"/>
                <w:szCs w:val="22"/>
                <w:lang w:val="en-IE" w:eastAsia="en-IE"/>
              </w:rPr>
              <w:t>Snáithe</w:t>
            </w:r>
            <w:r w:rsidR="001C5425" w:rsidRPr="00591DF1">
              <w:rPr>
                <w:rFonts w:asciiTheme="majorHAnsi" w:eastAsia="Calibri" w:hAnsiTheme="majorHAnsi" w:cstheme="majorHAnsi"/>
                <w:b/>
                <w:noProof/>
                <w:color w:val="auto"/>
                <w:sz w:val="22"/>
                <w:szCs w:val="22"/>
                <w:lang w:val="en-IE" w:eastAsia="en-IE"/>
              </w:rPr>
              <w:t xml:space="preserve">: </w:t>
            </w:r>
            <w:r>
              <w:rPr>
                <w:rFonts w:asciiTheme="majorHAnsi" w:eastAsia="Calibri" w:hAnsiTheme="majorHAnsi" w:cstheme="majorHAnsi"/>
                <w:b/>
                <w:noProof/>
                <w:color w:val="auto"/>
                <w:sz w:val="22"/>
                <w:szCs w:val="22"/>
                <w:lang w:val="en-IE" w:eastAsia="en-IE"/>
              </w:rPr>
              <w:t>Eolas Gnásúil</w:t>
            </w:r>
          </w:p>
          <w:p w14:paraId="56609D94" w14:textId="3E9C6E9E" w:rsidR="00DB37F7" w:rsidRPr="00591DF1" w:rsidRDefault="00000000" w:rsidP="00DB37F7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auto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Roghnaigh Torthaí Foghlama ón Snáithe Eolas Gnásúil"/>
                <w:tag w:val="Roghnaigh Torthaí Foghlama ón Snáithe Eolas Gnásúil"/>
                <w:id w:val="-2131157202"/>
                <w:placeholder>
                  <w:docPart w:val="D4E3DCBBCB2B4CDB8F3C6A932E63CE62"/>
                </w:placeholder>
                <w:temporary/>
                <w:showingPlcHdr/>
                <w15:color w:val="FFFF00"/>
                <w:dropDownList>
                  <w:listItem w:value="Roghnaigh Toradh Foghlama ón Snáithe Eolas Gnásúil"/>
                  <w:listItem w:displayText="1.1 míreanna gairide ceoil a chumadh, a chur i láthair nó a athsheinm agus tacú leis na míreanna sin trí ostinati rithimeacha/séise/armónacha a chruthú lena dtionlacan" w:value="1.1 míreanna gairide ceoil a chumadh, a chur i láthair nó a athsheinm agus tacú leis na míreanna sin trí ostinati rithimeacha/séise/armónacha a chruthú lena dtionlacan"/>
                  <w:listItem w:displayText="1.2 píosa gairid a chruthú agus a chur i láthair, ag baint úsáid as uirlisí agus/nó fuaimeanna eile mar fhreagairt ar spreagthach" w:value="1.2 píosa gairid a chruthú agus a chur i láthair, ag baint úsáid as uirlisí agus/nó fuaimeanna eile mar fhreagairt ar spreagthach"/>
                  <w:listItem w:displayText="1.3 tionlacan armónach nó rithimeach a dhearadh, an tionlacan sin a thaifeadadh agus tobchumadh a dhéanamh ar an taifeadadh sin" w:value="1.3 tionlacan armónach nó rithimeach a dhearadh, an tionlacan sin a thaifeadadh agus tobchumadh a dhéanamh ar an taifeadadh sin"/>
                  <w:listItem w:displayText="1.4 cordaí a léiriú atá oiriúnach chun tacaíocht armónach a chur ar fáil do líne aonair shéise" w:value="1.4 cordaí a léiriú atá oiriúnach chun tacaíocht armónach a chur ar fáil do líne aonair shéise"/>
                  <w:listItem w:displayText="1.5 léamh, léirmhíniú agus seinm ó léirithe siombalacha fuaimeanna" w:value="1.5 léamh, léirmhíniú agus seinm ó léirithe siombalacha fuaimeanna"/>
                  <w:listItem w:displayText="1.6 éisteacht le míreanna rithimeacha suas le ceithre bharra agus míreanna séise suas le dhá bharr agus iad a thras-scríobh" w:value="1.6 éisteacht le míreanna rithimeacha suas le ceithre bharra agus míreanna séise suas le dhá bharr agus iad a thras-scríobh"/>
                  <w:listItem w:displayText="1.7 ceol a chur i láthair ar an spota trí mhíreanna rithimeacha séiseacha a sheinn, a chasadh nó a bhualadh" w:value="1.7 ceol a chur i láthair ar an spota trí mhíreanna rithimeacha séiseacha a sheinn, a chasadh nó a bhualadh"/>
                  <w:listItem w:displayText="1.8 píosaí ceoil ina n-úsáidtear gléasanna agus uigeachtaí struchtúracha comhchoiteanna a chleachtadh agus a thaibhiú " w:value="1.8 píosaí ceoil ina n-úsáidtear gléasanna agus uigeachtaí struchtúracha comhchoiteanna a chleachtadh agus a thaibhiú "/>
                  <w:listItem w:displayText="1.9 tuiscint a léiriú ar réimse méadar agus buillí trí úsáid a bhaint as cnagadh coirp agus bealaí gluaiseachta eile" w:value="1.9 tuiscint a léiriú ar réimse méadar agus buillí trí úsáid a bhaint as cnagadh coirp agus bealaí gluaiseachta eile"/>
                  <w:listItem w:displayText="1.10 plé a dhéanamh ar shaintréithe agus ar ghnéithe sainithe stíleanna codarsnacha ceoil a léirítear sa scoil áitiúil nó sa phobal" w:value="1.10 plé a dhéanamh ar shaintréithe agus ar ghnéithe sainithe stíleanna codarsnacha ceoil a léirítear sa scoil áitiúil nó sa phobal"/>
                  <w:listItem w:displayText="1.11 struchtúr píosa ceoil a léiriú trí léiriúchán fisiceach nó amhairc" w:value="1.11 struchtúr píosa ceoil a léiriú trí léiriúchán fisiceach nó amhairc"/>
                  <w:listItem w:displayText="1.12 a léiriú nuair a athraíonn corda i sleachta ó rogha amhrán" w:value="1.12 a léiriú nuair a athraíonn corda i sleachta ó rogha amhrán"/>
                  <w:listItem w:displayText="1.13 comparáid a dhéanamh idir léamha nó socruithe éagsúla de phíosaí ceoil traidisiúnta nó ceoil tíre, agus aird á tabhairt ar ghnéithe ceoil agus ar thionchair eile" w:value="1.13 comparáid a dhéanamh idir léamha nó socruithe éagsúla de phíosaí ceoil traidisiúnta nó ceoil tíre, agus aird á tabhairt ar ghnéithe ceoil agus ar thionchair eile"/>
                  <w:listItem w:displayText="1.14 comparáid a dhéanamh idir píosaí ceoil atá comhchosúil de réir ré agus stíle le cumadóirí éagsúla ó thíortha éagsúla" w:value="1.14 comparáid a dhéanamh idir píosaí ceoil atá comhchosúil de réir ré agus stíle le cumadóirí éagsúla ó thíortha éagsúla"/>
                </w:dropDownList>
              </w:sdtPr>
              <w:sdtContent>
                <w:r w:rsidR="00DB37F7" w:rsidRPr="0081044E">
                  <w:rPr>
                    <w:rFonts w:asciiTheme="majorHAnsi" w:eastAsia="Calibri" w:hAnsiTheme="majorHAnsi" w:cstheme="majorHAnsi"/>
                    <w:bCs/>
                    <w:noProof/>
                    <w:color w:val="000000" w:themeColor="text1"/>
                    <w:sz w:val="22"/>
                    <w:szCs w:val="22"/>
                    <w:lang w:val="en-IE"/>
                  </w:rPr>
                  <w:t>Roghnaigh Toradh Foghlama ón Snáithe Eolas Gnásúil</w:t>
                </w:r>
              </w:sdtContent>
            </w:sdt>
          </w:p>
        </w:tc>
        <w:tc>
          <w:tcPr>
            <w:tcW w:w="8774" w:type="dxa"/>
            <w:shd w:val="clear" w:color="auto" w:fill="FFFFFF" w:themeFill="background1"/>
            <w:vAlign w:val="center"/>
          </w:tcPr>
          <w:p w14:paraId="339EDD51" w14:textId="79885322" w:rsidR="00C62CC9" w:rsidRPr="00591DF1" w:rsidRDefault="00000000" w:rsidP="00C62CC9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Roghnaigh Torthaí Foghlama ón Snáithe Eolas Gnásúil"/>
                <w:tag w:val="Roghnaigh Torthaí Foghlama ón Snáithe Eolas Gnásúil"/>
                <w:id w:val="-1651820820"/>
                <w:placeholder>
                  <w:docPart w:val="43D6D70EA7CE42A984205B3E7D43286F"/>
                </w:placeholder>
                <w:temporary/>
                <w:showingPlcHdr/>
                <w15:color w:val="FFFF00"/>
                <w:dropDownList>
                  <w:listItem w:value="Roghnaigh Toradh Foghlama ón Snáithe Eolas Gnásúil"/>
                  <w:listItem w:displayText="1.1 míreanna gairide ceoil a chumadh, a chur i láthair nó a athsheinm agus tacú leis na míreanna sin trí ostinati rithimeacha/séise/armónacha a chruthú lena dtionlacan" w:value="1.1 míreanna gairide ceoil a chumadh, a chur i láthair nó a athsheinm agus tacú leis na míreanna sin trí ostinati rithimeacha/séise/armónacha a chruthú lena dtionlacan"/>
                  <w:listItem w:displayText="1.2 píosa gairid a chruthú agus a chur i láthair, ag baint úsáid as uirlisí agus/nó fuaimeanna eile mar fhreagairt ar spreagthach" w:value="1.2 píosa gairid a chruthú agus a chur i láthair, ag baint úsáid as uirlisí agus/nó fuaimeanna eile mar fhreagairt ar spreagthach"/>
                  <w:listItem w:displayText="1.3 tionlacan armónach nó rithimeach a dhearadh, an tionlacan sin a thaifeadadh agus tobchumadh a dhéanamh ar an taifeadadh sin" w:value="1.3 tionlacan armónach nó rithimeach a dhearadh, an tionlacan sin a thaifeadadh agus tobchumadh a dhéanamh ar an taifeadadh sin"/>
                  <w:listItem w:displayText="1.4 cordaí a léiriú atá oiriúnach chun tacaíocht armónach a chur ar fáil do líne aonair shéise" w:value="1.4 cordaí a léiriú atá oiriúnach chun tacaíocht armónach a chur ar fáil do líne aonair shéise"/>
                  <w:listItem w:displayText="1.5 léamh, léirmhíniú agus seinm ó léirithe siombalacha fuaimeanna" w:value="1.5 léamh, léirmhíniú agus seinm ó léirithe siombalacha fuaimeanna"/>
                  <w:listItem w:displayText="1.6 éisteacht le míreanna rithimeacha suas le ceithre bharra agus míreanna séise suas le dhá bharr agus iad a thras-scríobh" w:value="1.6 éisteacht le míreanna rithimeacha suas le ceithre bharra agus míreanna séise suas le dhá bharr agus iad a thras-scríobh"/>
                  <w:listItem w:displayText="1.7 ceol a chur i láthair ar an spota trí mhíreanna rithimeacha séiseacha a sheinn, a chasadh nó a bhualadh" w:value="1.7 ceol a chur i láthair ar an spota trí mhíreanna rithimeacha séiseacha a sheinn, a chasadh nó a bhualadh"/>
                  <w:listItem w:displayText="1.8 píosaí ceoil ina n-úsáidtear seifteanna struchtúracha agus uigeachtaí coiteanna a chleachtadh agus a thaibhiú" w:value="1.8 píosaí ceoil ina n-úsáidtear seifteanna struchtúracha agus uigeachtaí coiteanna a chleachtadh agus a thaibhiú"/>
                  <w:listItem w:displayText="1.9 tuiscint a thaispeáint ar réimse méadar agus buillí trí úsáid a bhaint as cnagcheol colainne nó bealaí eile gluaiseachta " w:value="1.9 tuiscint a thaispeáint ar réimse méadar agus buillí trí úsáid a bhaint as cnagcheol colainne nó bealaí eile gluaiseachta "/>
                  <w:listItem w:displayText="1.10 plé a dhéanamh ar shaintréithe agus ar ghnéithe sainithe stíleanna codarsnacha ceoil a léirítear sa scoil áitiúil nó sa phobal" w:value="1.10 plé a dhéanamh ar shaintréithe agus ar ghnéithe sainithe stíleanna codarsnacha ceoil a léirítear sa scoil áitiúil nó sa phobal"/>
                  <w:listItem w:displayText="1.11 struchtúr píosa ceoil a léiriú trí léiriúchán fisiceach nó amhairc" w:value="1.11 struchtúr píosa ceoil a léiriú trí léiriúchán fisiceach nó amhairc"/>
                  <w:listItem w:displayText="1.12 a léiriú nuair a athraíonn corda i sleachta ó rogha amhrán" w:value="1.12 a léiriú nuair a athraíonn corda i sleachta ó rogha amhrán"/>
                  <w:listItem w:displayText="1.13 comparáid a dhéanamh idir léirmhínithe nó cóirithe difriúla ar phíosa ceoil thraidisiúnta Éireannacha agus aird á tabhairt ar ghnéithe ceoil agus tionchair eile" w:value="1.13 comparáid a dhéanamh idir léirmhínithe nó cóirithe difriúla ar phíosa ceoil thraidisiúnta Éireannacha agus aird á tabhairt ar ghnéithe ceoil agus tionchair eile"/>
                  <w:listItem w:displayText="1.14 comparáid a dhéanamh idir píosaí ceoil atá comhchosúil de réir ré agus stíle le cumadóirí éagsúla ó thíortha éagsúla" w:value="1.14 comparáid a dhéanamh idir píosaí ceoil atá comhchosúil de réir ré agus stíle le cumadóirí éagsúla ó thíortha éagsúla"/>
                </w:dropDownList>
              </w:sdtPr>
              <w:sdtContent>
                <w:r w:rsidR="0081044E" w:rsidRPr="0081044E">
                  <w:rPr>
                    <w:rFonts w:asciiTheme="majorHAnsi" w:eastAsia="Calibri" w:hAnsiTheme="majorHAnsi" w:cstheme="majorHAnsi"/>
                    <w:bCs/>
                    <w:noProof/>
                    <w:color w:val="000000" w:themeColor="text1"/>
                    <w:sz w:val="22"/>
                    <w:szCs w:val="22"/>
                    <w:lang w:val="en-IE"/>
                  </w:rPr>
                  <w:t>Roghnaigh Toradh Foghlama ón Snáithe Eolas Gnásúil</w:t>
                </w:r>
              </w:sdtContent>
            </w:sdt>
          </w:p>
          <w:p w14:paraId="2CD2AA88" w14:textId="77777777" w:rsidR="001B7494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Roghnaigh Torthaí Foghlama ón Snáithe Eolas Gnásúil"/>
                <w:tag w:val="Roghnaigh Torthaí Foghlama ón Snáithe Eolas Gnásúil"/>
                <w:id w:val="147248016"/>
                <w:placeholder>
                  <w:docPart w:val="1919BD8D67BB4630A50D4B603C8A06F8"/>
                </w:placeholder>
                <w:temporary/>
                <w:showingPlcHdr/>
                <w15:color w:val="FFFF00"/>
                <w:dropDownList>
                  <w:listItem w:value="Roghnaigh Toradh Foghlama ón Snáithe Eolas Gnásúil"/>
                  <w:listItem w:displayText="1.1 míreanna gairide ceoil a chumadh, a chur i láthair nó a athsheinm agus tacú leis na míreanna sin trí ostinati rithimeacha/séise/armónacha a chruthú lena dtionlacan" w:value="1.1 míreanna gairide ceoil a chumadh, a chur i láthair nó a athsheinm agus tacú leis na míreanna sin trí ostinati rithimeacha/séise/armónacha a chruthú lena dtionlacan"/>
                  <w:listItem w:displayText="1.2 píosa gairid a chruthú agus a chur i láthair, ag baint úsáid as uirlisí agus/nó fuaimeanna eile mar fhreagairt ar spreagthach" w:value="1.2 píosa gairid a chruthú agus a chur i láthair, ag baint úsáid as uirlisí agus/nó fuaimeanna eile mar fhreagairt ar spreagthach"/>
                  <w:listItem w:displayText="1.3 tionlacan armónach nó rithimeach a dhearadh, an tionlacan sin a thaifeadadh agus tobchumadh a dhéanamh ar an taifeadadh sin" w:value="1.3 tionlacan armónach nó rithimeach a dhearadh, an tionlacan sin a thaifeadadh agus tobchumadh a dhéanamh ar an taifeadadh sin"/>
                  <w:listItem w:displayText="1.4 cordaí a léiriú atá oiriúnach chun tacaíocht armónach a chur ar fáil do líne aonair shéise" w:value="1.4 cordaí a léiriú atá oiriúnach chun tacaíocht armónach a chur ar fáil do líne aonair shéise"/>
                  <w:listItem w:displayText="1.5 léamh, léirmhíniú agus seinm ó léirithe siombalacha fuaimeanna" w:value="1.5 léamh, léirmhíniú agus seinm ó léirithe siombalacha fuaimeanna"/>
                  <w:listItem w:displayText="1.6 éisteacht le míreanna rithimeacha suas le ceithre bharra agus míreanna séise suas le dhá bharr agus iad a thras-scríobh" w:value="1.6 éisteacht le míreanna rithimeacha suas le ceithre bharra agus míreanna séise suas le dhá bharr agus iad a thras-scríobh"/>
                  <w:listItem w:displayText="1.7 ceol a chur i láthair ar an spota trí mhíreanna rithimeacha séiseacha a sheinn, a chasadh nó a bhualadh" w:value="1.7 ceol a chur i láthair ar an spota trí mhíreanna rithimeacha séiseacha a sheinn, a chasadh nó a bhualadh"/>
                  <w:listItem w:displayText="1.8 píosaí ceoil ina n-úsáidtear seifteanna struchtúracha agus uigeachtaí coiteanna a chleachtadh agus a thaibhiú" w:value="1.8 píosaí ceoil ina n-úsáidtear seifteanna struchtúracha agus uigeachtaí coiteanna a chleachtadh agus a thaibhiú"/>
                  <w:listItem w:displayText="1.9 tuiscint a thaispeáint ar réimse méadar agus buillí trí úsáid a bhaint as cnagcheol colainne nó bealaí eile gluaiseachta " w:value="1.9 tuiscint a thaispeáint ar réimse méadar agus buillí trí úsáid a bhaint as cnagcheol colainne nó bealaí eile gluaiseachta "/>
                  <w:listItem w:displayText="1.10 plé a dhéanamh ar shaintréithe agus ar ghnéithe sainithe stíleanna codarsnacha ceoil a léirítear sa scoil áitiúil nó sa phobal" w:value="1.10 plé a dhéanamh ar shaintréithe agus ar ghnéithe sainithe stíleanna codarsnacha ceoil a léirítear sa scoil áitiúil nó sa phobal"/>
                  <w:listItem w:displayText="1.11 struchtúr píosa ceoil a léiriú trí léiriúchán fisiceach nó amhairc" w:value="1.11 struchtúr píosa ceoil a léiriú trí léiriúchán fisiceach nó amhairc"/>
                  <w:listItem w:displayText="1.12 a léiriú nuair a athraíonn corda i sleachta ó rogha amhrán" w:value="1.12 a léiriú nuair a athraíonn corda i sleachta ó rogha amhrán"/>
                  <w:listItem w:displayText="1.13 comparáid a dhéanamh idir léirmhínithe nó cóirithe difriúla ar phíosa ceoil thraidisiúnta Éireannacha agus aird á tabhairt ar ghnéithe ceoil agus tionchair eile" w:value="1.13 comparáid a dhéanamh idir léirmhínithe nó cóirithe difriúla ar phíosa ceoil thraidisiúnta Éireannacha agus aird á tabhairt ar ghnéithe ceoil agus tionchair eile"/>
                  <w:listItem w:displayText="1.14 comparáid a dhéanamh idir píosaí ceoil atá comhchosúil de réir ré agus stíle le cumadóirí éagsúla ó thíortha éagsúla" w:value="1.14 comparáid a dhéanamh idir píosaí ceoil atá comhchosúil de réir ré agus stíle le cumadóirí éagsúla ó thíortha éagsúla"/>
                </w:dropDownList>
              </w:sdtPr>
              <w:sdtContent>
                <w:r w:rsidR="00C62CC9" w:rsidRPr="0081044E">
                  <w:rPr>
                    <w:rFonts w:asciiTheme="majorHAnsi" w:eastAsia="Calibri" w:hAnsiTheme="majorHAnsi" w:cstheme="majorHAnsi"/>
                    <w:bCs/>
                    <w:noProof/>
                    <w:color w:val="000000" w:themeColor="text1"/>
                    <w:sz w:val="22"/>
                    <w:szCs w:val="22"/>
                    <w:lang w:val="en-IE"/>
                  </w:rPr>
                  <w:t>Roghnaigh Toradh Foghlama ón Snáithe Eolas Gnásúil</w:t>
                </w:r>
              </w:sdtContent>
            </w:sdt>
          </w:p>
          <w:p w14:paraId="47AACA2E" w14:textId="77777777" w:rsidR="00C62CC9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Roghnaigh Torthaí Foghlama ón Snáithe Eolas Gnásúil"/>
                <w:tag w:val="Roghnaigh Torthaí Foghlama ón Snáithe Eolas Gnásúil"/>
                <w:id w:val="-2023921218"/>
                <w:placeholder>
                  <w:docPart w:val="9063598DE6524D39AC509B515D141766"/>
                </w:placeholder>
                <w:temporary/>
                <w:showingPlcHdr/>
                <w15:color w:val="FFFF00"/>
                <w:dropDownList>
                  <w:listItem w:value="Roghnaigh Toradh Foghlama ón Snáithe Eolas Gnásúil"/>
                  <w:listItem w:displayText="1.1 míreanna gairide ceoil a chumadh, a chur i láthair nó a athsheinm agus tacú leis na míreanna sin trí ostinati rithimeacha/séise/armónacha a chruthú lena dtionlacan" w:value="1.1 míreanna gairide ceoil a chumadh, a chur i láthair nó a athsheinm agus tacú leis na míreanna sin trí ostinati rithimeacha/séise/armónacha a chruthú lena dtionlacan"/>
                  <w:listItem w:displayText="1.2 píosa gairid a chruthú agus a chur i láthair, ag baint úsáid as uirlisí agus/nó fuaimeanna eile mar fhreagairt ar spreagthach" w:value="1.2 píosa gairid a chruthú agus a chur i láthair, ag baint úsáid as uirlisí agus/nó fuaimeanna eile mar fhreagairt ar spreagthach"/>
                  <w:listItem w:displayText="1.3 tionlacan armónach nó rithimeach a dhearadh, an tionlacan sin a thaifeadadh agus tobchumadh a dhéanamh ar an taifeadadh sin" w:value="1.3 tionlacan armónach nó rithimeach a dhearadh, an tionlacan sin a thaifeadadh agus tobchumadh a dhéanamh ar an taifeadadh sin"/>
                  <w:listItem w:displayText="1.4 cordaí a léiriú atá oiriúnach chun tacaíocht armónach a chur ar fáil do líne aonair shéise" w:value="1.4 cordaí a léiriú atá oiriúnach chun tacaíocht armónach a chur ar fáil do líne aonair shéise"/>
                  <w:listItem w:displayText="1.5 léamh, léirmhíniú agus seinm ó léirithe siombalacha fuaimeanna" w:value="1.5 léamh, léirmhíniú agus seinm ó léirithe siombalacha fuaimeanna"/>
                  <w:listItem w:displayText="1.6 éisteacht le míreanna rithimeacha suas le ceithre bharra agus míreanna séise suas le dhá bharr agus iad a thras-scríobh" w:value="1.6 éisteacht le míreanna rithimeacha suas le ceithre bharra agus míreanna séise suas le dhá bharr agus iad a thras-scríobh"/>
                  <w:listItem w:displayText="1.7 ceol a chur i láthair ar an spota trí mhíreanna rithimeacha séiseacha a sheinn, a chasadh nó a bhualadh" w:value="1.7 ceol a chur i láthair ar an spota trí mhíreanna rithimeacha séiseacha a sheinn, a chasadh nó a bhualadh"/>
                  <w:listItem w:displayText="1.8 píosaí ceoil ina n-úsáidtear seifteanna struchtúracha agus uigeachtaí coiteanna a chleachtadh agus a thaibhiú" w:value="1.8 píosaí ceoil ina n-úsáidtear seifteanna struchtúracha agus uigeachtaí coiteanna a chleachtadh agus a thaibhiú"/>
                  <w:listItem w:displayText="1.9 tuiscint a thaispeáint ar réimse méadar agus buillí trí úsáid a bhaint as cnagcheol colainne nó bealaí eile gluaiseachta " w:value="1.9 tuiscint a thaispeáint ar réimse méadar agus buillí trí úsáid a bhaint as cnagcheol colainne nó bealaí eile gluaiseachta "/>
                  <w:listItem w:displayText="1.10 plé a dhéanamh ar shaintréithe agus ar ghnéithe sainithe stíleanna codarsnacha ceoil a léirítear sa scoil áitiúil nó sa phobal" w:value="1.10 plé a dhéanamh ar shaintréithe agus ar ghnéithe sainithe stíleanna codarsnacha ceoil a léirítear sa scoil áitiúil nó sa phobal"/>
                  <w:listItem w:displayText="1.11 struchtúr píosa ceoil a léiriú trí léiriúchán fisiceach nó amhairc" w:value="1.11 struchtúr píosa ceoil a léiriú trí léiriúchán fisiceach nó amhairc"/>
                  <w:listItem w:displayText="1.12 a léiriú nuair a athraíonn corda i sleachta ó rogha amhrán" w:value="1.12 a léiriú nuair a athraíonn corda i sleachta ó rogha amhrán"/>
                  <w:listItem w:displayText="1.13 comparáid a dhéanamh idir léirmhínithe nó cóirithe difriúla ar phíosa ceoil thraidisiúnta Éireannacha agus aird á tabhairt ar ghnéithe ceoil agus tionchair eile" w:value="1.13 comparáid a dhéanamh idir léirmhínithe nó cóirithe difriúla ar phíosa ceoil thraidisiúnta Éireannacha agus aird á tabhairt ar ghnéithe ceoil agus tionchair eile"/>
                  <w:listItem w:displayText="1.14 comparáid a dhéanamh idir píosaí ceoil atá comhchosúil de réir ré agus stíle le cumadóirí éagsúla ó thíortha éagsúla" w:value="1.14 comparáid a dhéanamh idir píosaí ceoil atá comhchosúil de réir ré agus stíle le cumadóirí éagsúla ó thíortha éagsúla"/>
                </w:dropDownList>
              </w:sdtPr>
              <w:sdtContent>
                <w:r w:rsidR="00C62CC9" w:rsidRPr="0081044E">
                  <w:rPr>
                    <w:rFonts w:asciiTheme="majorHAnsi" w:eastAsia="Calibri" w:hAnsiTheme="majorHAnsi" w:cstheme="majorHAnsi"/>
                    <w:bCs/>
                    <w:noProof/>
                    <w:color w:val="000000" w:themeColor="text1"/>
                    <w:sz w:val="22"/>
                    <w:szCs w:val="22"/>
                    <w:lang w:val="en-IE"/>
                  </w:rPr>
                  <w:t>Roghnaigh Toradh Foghlama ón Snáithe Eolas Gnásúil</w:t>
                </w:r>
              </w:sdtContent>
            </w:sdt>
          </w:p>
          <w:p w14:paraId="26559E6A" w14:textId="13C2475C" w:rsidR="00C62CC9" w:rsidRPr="00591DF1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Roghnaigh Torthaí Foghlama ón Snáithe Eolas Gnásúil"/>
                <w:tag w:val="Roghnaigh Torthaí Foghlama ón Snáithe Eolas Gnásúil"/>
                <w:id w:val="-63577362"/>
                <w:placeholder>
                  <w:docPart w:val="39535F8C41A44380A5984E9E0D2785E5"/>
                </w:placeholder>
                <w:temporary/>
                <w:showingPlcHdr/>
                <w15:color w:val="FFFF00"/>
                <w:dropDownList>
                  <w:listItem w:value="Roghnaigh Toradh Foghlama ón Snáithe Eolas Gnásúil"/>
                  <w:listItem w:displayText="1.1 míreanna gairide ceoil a chumadh, a chur i láthair nó a athsheinm agus tacú leis na míreanna sin trí ostinati rithimeacha/séise/armónacha a chruthú lena dtionlacan" w:value="1.1 míreanna gairide ceoil a chumadh, a chur i láthair nó a athsheinm agus tacú leis na míreanna sin trí ostinati rithimeacha/séise/armónacha a chruthú lena dtionlacan"/>
                  <w:listItem w:displayText="1.2 píosa gairid a chruthú agus a chur i láthair, ag baint úsáid as uirlisí agus/nó fuaimeanna eile mar fhreagairt ar spreagthach" w:value="1.2 píosa gairid a chruthú agus a chur i láthair, ag baint úsáid as uirlisí agus/nó fuaimeanna eile mar fhreagairt ar spreagthach"/>
                  <w:listItem w:displayText="1.3 tionlacan armónach nó rithimeach a dhearadh, an tionlacan sin a thaifeadadh agus tobchumadh a dhéanamh ar an taifeadadh sin" w:value="1.3 tionlacan armónach nó rithimeach a dhearadh, an tionlacan sin a thaifeadadh agus tobchumadh a dhéanamh ar an taifeadadh sin"/>
                  <w:listItem w:displayText="1.4 cordaí a léiriú atá oiriúnach chun tacaíocht armónach a chur ar fáil do líne aonair shéise" w:value="1.4 cordaí a léiriú atá oiriúnach chun tacaíocht armónach a chur ar fáil do líne aonair shéise"/>
                  <w:listItem w:displayText="1.5 léamh, léirmhíniú agus seinm ó léirithe siombalacha fuaimeanna" w:value="1.5 léamh, léirmhíniú agus seinm ó léirithe siombalacha fuaimeanna"/>
                  <w:listItem w:displayText="1.6 éisteacht le míreanna rithimeacha suas le ceithre bharra agus míreanna séise suas le dhá bharr agus iad a thras-scríobh" w:value="1.6 éisteacht le míreanna rithimeacha suas le ceithre bharra agus míreanna séise suas le dhá bharr agus iad a thras-scríobh"/>
                  <w:listItem w:displayText="1.7 ceol a chur i láthair ar an spota trí mhíreanna rithimeacha séiseacha a sheinn, a chasadh nó a bhualadh" w:value="1.7 ceol a chur i láthair ar an spota trí mhíreanna rithimeacha séiseacha a sheinn, a chasadh nó a bhualadh"/>
                  <w:listItem w:displayText="1.8 píosaí ceoil ina n-úsáidtear seifteanna struchtúracha agus uigeachtaí coiteanna a chleachtadh agus a thaibhiú" w:value="1.8 píosaí ceoil ina n-úsáidtear seifteanna struchtúracha agus uigeachtaí coiteanna a chleachtadh agus a thaibhiú"/>
                  <w:listItem w:displayText="1.9 tuiscint a thaispeáint ar réimse méadar agus buillí trí úsáid a bhaint as cnagcheol colainne nó bealaí eile gluaiseachta " w:value="1.9 tuiscint a thaispeáint ar réimse méadar agus buillí trí úsáid a bhaint as cnagcheol colainne nó bealaí eile gluaiseachta "/>
                  <w:listItem w:displayText="1.10 plé a dhéanamh ar shaintréithe agus ar ghnéithe sainithe stíleanna codarsnacha ceoil a léirítear sa scoil áitiúil nó sa phobal" w:value="1.10 plé a dhéanamh ar shaintréithe agus ar ghnéithe sainithe stíleanna codarsnacha ceoil a léirítear sa scoil áitiúil nó sa phobal"/>
                  <w:listItem w:displayText="1.11 struchtúr píosa ceoil a léiriú trí léiriúchán fisiceach nó amhairc" w:value="1.11 struchtúr píosa ceoil a léiriú trí léiriúchán fisiceach nó amhairc"/>
                  <w:listItem w:displayText="1.12 a léiriú nuair a athraíonn corda i sleachta ó rogha amhrán" w:value="1.12 a léiriú nuair a athraíonn corda i sleachta ó rogha amhrán"/>
                  <w:listItem w:displayText="1.13 comparáid a dhéanamh idir léirmhínithe nó cóirithe difriúla ar phíosa ceoil thraidisiúnta Éireannacha agus aird á tabhairt ar ghnéithe ceoil agus tionchair eile" w:value="1.13 comparáid a dhéanamh idir léirmhínithe nó cóirithe difriúla ar phíosa ceoil thraidisiúnta Éireannacha agus aird á tabhairt ar ghnéithe ceoil agus tionchair eile"/>
                  <w:listItem w:displayText="1.14 comparáid a dhéanamh idir píosaí ceoil atá comhchosúil de réir ré agus stíle le cumadóirí éagsúla ó thíortha éagsúla" w:value="1.14 comparáid a dhéanamh idir píosaí ceoil atá comhchosúil de réir ré agus stíle le cumadóirí éagsúla ó thíortha éagsúla"/>
                </w:dropDownList>
              </w:sdtPr>
              <w:sdtContent>
                <w:r w:rsidR="00C62CC9" w:rsidRPr="0081044E">
                  <w:rPr>
                    <w:rFonts w:asciiTheme="majorHAnsi" w:eastAsia="Calibri" w:hAnsiTheme="majorHAnsi" w:cstheme="majorHAnsi"/>
                    <w:bCs/>
                    <w:noProof/>
                    <w:color w:val="000000" w:themeColor="text1"/>
                    <w:sz w:val="22"/>
                    <w:szCs w:val="22"/>
                    <w:lang w:val="en-IE"/>
                  </w:rPr>
                  <w:t>Roghnaigh Toradh Foghlama ón Snáithe Eolas Gnásúil</w:t>
                </w:r>
              </w:sdtContent>
            </w:sdt>
          </w:p>
        </w:tc>
      </w:tr>
      <w:tr w:rsidR="001C5425" w:rsidRPr="00591DF1" w14:paraId="158DDCB5" w14:textId="77777777" w:rsidTr="00024F7B">
        <w:trPr>
          <w:trHeight w:val="1094"/>
        </w:trPr>
        <w:tc>
          <w:tcPr>
            <w:tcW w:w="2288" w:type="dxa"/>
            <w:shd w:val="clear" w:color="auto" w:fill="FF00FF"/>
            <w:vAlign w:val="center"/>
          </w:tcPr>
          <w:p w14:paraId="69BA78E3" w14:textId="77777777" w:rsidR="001B7494" w:rsidRDefault="009C395E" w:rsidP="00201821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Snáithe</w:t>
            </w:r>
            <w:r w:rsidR="001C5425" w:rsidRPr="00591DF1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 xml:space="preserve">: </w:t>
            </w:r>
            <w:r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Nuáil agus Samhlaigh</w:t>
            </w:r>
          </w:p>
          <w:p w14:paraId="7091AF7D" w14:textId="6CDE6312" w:rsidR="00201821" w:rsidRPr="00591DF1" w:rsidRDefault="00000000" w:rsidP="00201821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Torthaí Foghlama ón Snáithe Nuáil agus Samhlaigh"/>
                <w:tag w:val="Torthaí Foghlama ón Snáithe Nuáil agus Samhlaigh"/>
                <w:id w:val="1668831302"/>
                <w:placeholder>
                  <w:docPart w:val="68EC7A3C8AA04C8D83E620F64DB56F98"/>
                </w:placeholder>
                <w:temporary/>
                <w:showingPlcHdr/>
                <w15:color w:val="FF00FF"/>
                <w:dropDownList>
                  <w:listItem w:displayText="Roghnaigh Toradh Foghlama ón Snáithe Nuáil agus Samhlaigh" w:value="Roghnaigh Toradh Foghlama ón Snáithe Nuáil agus Samhlaigh"/>
                  <w:listItem w:displayText="2.1 triail a bhaint agus tobchumadh a dhéanamh as cineálacha éagsúla fuaimeanna ar fhoinse fuaime agus píosa gairid a bhreacadh a chorpraíonn na fuaimeanna trí léiriúcháin shiombalacha a chumadh do na fuaimeanna sin" w:value="2.1 triail a bhaint agus tobchumadh a dhéanamh as cineálacha éagsúla fuaimeanna ar fhoinse fuaime agus píosa gairid a bhreacadh a chorpraíonn na fuaimeanna trí léiriúcháin shiombalacha a chumadh do na fuaimeanna sin"/>
                  <w:listItem w:displayText="2.2 ráiteas ceoil (amhail rapcheol nó gligín fógraíochta) a chruthú faoi cheist tráthúil nó imeacht reatha agus cuspóir agus forbairt an ráitis a chomhroinnt le daoine eile" w:value="2.2 ráiteas ceoil (amhail rapcheol nó gligín fógraíochta) a chruthú faoi cheist tráthúil nó imeacht reatha agus cuspóir agus forbairt an ráitis a chomhroinnt le daoine eile"/>
                  <w:listItem w:displayText="2.3 sleachta/móitífeanna/téamaí ó phíosa reatha ceoil a oiriúnú trína mhothú, stíl, nó armóin bhunaidh a athrú " w:value="2.3 sleachta/móitífeanna/téamaí ó phíosa reatha ceoil a oiriúnú trína mhothú, stíl, nó armóin bhunaidh a athrú "/>
                  <w:listItem w:displayText="2.4 amhrán nó píosa gairide uirlise a chleachtadh agus a chur i láthair; na scileanna agus na teicnící ba ghá chun an ceol a léirmhíniú go héifeachtúil a shainaithint agus a phlé" w:value="2.4 amhrán nó píosa gairide uirlise a chleachtadh agus a chur i láthair; na scileanna agus na teicnící ba ghá chun an ceol a léirmhíniú go héifeachtúil a shainaithint agus a phlé"/>
                  <w:listItem w:displayText="2.5 saothar ceoil a ullmhú agus a chleachtadh do ensemble a dhíríonn ar chomhoibriú agus éisteacht do chothromú agus do thuin chainte; an léirmhíniú a bheachtú trí bhreathnú ar ghnéithe amhail soiléireacht, líofacht, éifeacht agus stíl " w:value="2.5 saothar ceoil a ullmhú agus a chleachtadh do ensemble a dhíríonn ar chomhoibriú agus éisteacht do chothromú agus do thuin chainte; an léirmhíniú a bheachtú trí bhreathnú ar ghnéithe amhail soiléireacht, líofacht, éifeacht agus stíl "/>
                  <w:listItem w:displayText="2.6 ostinato rithimeach nó séise a chumadh agus sraitheanna fuaime a chur leis thar an bpatrún nuair a sheinntear arís é, an uigeacht a éagsúlú chun píosa mothaithe a chruthú chun gearrthán scannáin nó seicheamh íomhánna a thionlacan" w:value="2.6 ostinato rithimeach nó séise a chumadh agus sraitheanna fuaime a chur leis thar an bpatrún nuair a sheinntear arís é, an uigeacht a éagsúlú chun píosa mothaithe a chruthú chun gearrthán scannáin nó seicheamh íomhánna a thionlacan"/>
                  <w:listItem w:displayText="2.7 roinnt smaointe ceoil a chruthú agus a chur i láthair ag baint úsáid as uirlisí agus/nó fuaimeanna a thángthas orthu chun mothú nó mothúcháin atá curtha in iúl i ndán, scéal nó alt nuachtáin a léiriú" w:value="2.7 roinnt smaointe ceoil a chruthú agus a chur i láthair ag baint úsáid as uirlisí agus/nó fuaimeanna a thángthas orthu chun mothú nó mothúcháin atá curtha in iúl i ndán, scéal nó alt nuachtáin a léiriú"/>
                  <w:listItem w:displayText="2.8 anailís a dhéanamh ar struchtúr cordúil sleachta ó réimse amhrán agus liosta amhrán a chur le chéile ina mbeidh struchtúir agus réimnithe corda comhchosúla" w:value="2.8 anailís a dhéanamh ar struchtúr cordúil sleachta ó réimse amhrán agus liosta amhrán a chur le chéile ina mbeidh struchtúir agus réimnithe corda comhchosúla"/>
                  <w:listItem w:displayText="2.9 idirdhealú a dhéanamh idir sondais, réimsí agus tondathanna na roghanna uirlisí agus guthanna; a shainaithint conas a léirítear na fuaimeanna sin agus a láidreachtaí agus a dteorainneacha i dtaibhiú a mholadh" w:value="2.9 idirdhealú a dhéanamh idir sondais, réimsí agus tondathanna na roghanna uirlisí agus guthanna; a shainaithint conas a léirítear na fuaimeanna sin agus a láidreachtaí agus a dteorainneacha i dtaibhiú a mholadh"/>
                  <w:listItem w:displayText="2.10 sraith critéar a fhorbairt chun measúnú a dhéanamh ar thaibhiú beo nó taifeadta; úsáid a bhaint as na critéir sin chun athbhreithniú domhain a dhéanamh ar thaibhiú" w:value="2.10 sraith critéar a fhorbairt chun measúnú a dhéanamh ar thaibhiú beo nó taifeadta; úsáid a bhaint as na critéir sin chun athbhreithniú domhain a dhéanamh ar thaibhiú"/>
                  <w:listItem w:displayText="2.11 measúnú a dhéanamh ar an tionchar atá ag   an teicneolaíocht ar an dóigh a measúnaímid an ceol; bealaí a mholadh lenar féidir ceol an scoláire agus ceol scoláirí eile a chomhroinnt chun lucht éisteachta/féachana domhanda a shroicheadh" w:value="2.11 measúnú a dhéanamh ar an tionchar atá ag   an teicneolaíocht ar an dóigh a measúnaímid an ceol; bealaí a mholadh lenar féidir ceol an scoláire agus ceol scoláirí eile a chomhroinnt chun lucht éisteachta/féachana domhanda a shroicheadh"/>
                </w:dropDownList>
              </w:sdtPr>
              <w:sdtContent>
                <w:r w:rsidR="00201821" w:rsidRPr="00651B3D">
                  <w:rPr>
                    <w:rFonts w:asciiTheme="majorHAnsi" w:eastAsia="Calibr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  <w:t>Roghnaigh Toradh Foghlama ón Snáithe Nuáil agus Samhlaigh</w:t>
                </w:r>
              </w:sdtContent>
            </w:sdt>
          </w:p>
        </w:tc>
        <w:tc>
          <w:tcPr>
            <w:tcW w:w="8774" w:type="dxa"/>
            <w:shd w:val="clear" w:color="auto" w:fill="FFFFFF" w:themeFill="background1"/>
            <w:vAlign w:val="center"/>
          </w:tcPr>
          <w:p w14:paraId="1E7F0040" w14:textId="0527A0BB" w:rsidR="001B7494" w:rsidRPr="00591DF1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Torthaí Foghlama ón Snáithe Nuáil agus Samhlaigh"/>
                <w:tag w:val="Torthaí Foghlama ón Snáithe Nuáil agus Samhlaigh"/>
                <w:id w:val="-279342203"/>
                <w:placeholder>
                  <w:docPart w:val="CBD5757F38D1476C907B971023F5A4D0"/>
                </w:placeholder>
                <w:temporary/>
                <w:showingPlcHdr/>
                <w15:color w:val="FF00FF"/>
                <w:dropDownList>
                  <w:listItem w:displayText="Roghnaigh Toradh Foghlama ón Snáithe Nuáil agus Samhlaigh" w:value="Roghnaigh Toradh Foghlama ón Snáithe Nuáil agus Samhlaigh"/>
                  <w:listItem w:displayText="2.1 triail a bhaint agus tobchumadh a dhéanamh as cineálacha éagsúla fuaimeanna ar fhoinse fuaime agus píosa gairid a bhreacadh a chorpraíonn na fuaimeanna trí léiriúcháin shiombalacha a chumadh do na fuaimeanna sin" w:value="2.1 triail a bhaint agus tobchumadh a dhéanamh as cineálacha éagsúla fuaimeanna ar fhoinse fuaime agus píosa gairid a bhreacadh a chorpraíonn na fuaimeanna trí léiriúcháin shiombalacha a chumadh do na fuaimeanna sin"/>
                  <w:listItem w:displayText="2.2 ráiteas ceoil (amhail rapcheol nó gligín fógraíochta) a chruthú faoi cheist tráthúil nó imeacht reatha agus cuspóir agus forbairt an ráitis a chomhroinnt le daoine eile" w:value="2.2 ráiteas ceoil (amhail rapcheol nó gligín fógraíochta) a chruthú faoi cheist tráthúil nó imeacht reatha agus cuspóir agus forbairt an ráitis a chomhroinnt le daoine eile"/>
                  <w:listItem w:displayText="2.3 sleachta/móitífeanna/téamaí ó phíosa reatha ceoil a oiriúnú trína mhothú, stíl, nó armóin bhunaidh a athrú " w:value="2.3 sleachta/móitífeanna/téamaí ó phíosa reatha ceoil a oiriúnú trína mhothú, stíl, nó armóin bhunaidh a athrú "/>
                  <w:listItem w:displayText="2.4 amhrán nó píosa gairide uirlise a chleachtadh agus a chur i láthair; na scileanna agus na teicnící ba ghá chun an ceol a léirmhíniú go héifeachtúil a shainaithint agus a phlé" w:value="2.4 amhrán nó píosa gairide uirlise a chleachtadh agus a chur i láthair; na scileanna agus na teicnící ba ghá chun an ceol a léirmhíniú go héifeachtúil a shainaithint agus a phlé"/>
                  <w:listItem w:displayText="2.5 saothar ceoil a ullmhú agus a chleachtadh do ensemble a dhíríonn ar chomhoibriú agus éisteacht do chothromú agus do thuin chainte; an léirmhíniú a bheachtú trí bhreathnú ar ghnéithe amhail soiléireacht, líofacht, éifeacht agus stíl " w:value="2.5 saothar ceoil a ullmhú agus a chleachtadh do ensemble a dhíríonn ar chomhoibriú agus éisteacht do chothromú agus do thuin chainte; an léirmhíniú a bheachtú trí bhreathnú ar ghnéithe amhail soiléireacht, líofacht, éifeacht agus stíl "/>
                  <w:listItem w:displayText="2.6 ostinato rithimeach nó séise a chumadh agus sraitheanna fuaime a chur leis thar an bpatrún nuair a sheinntear arís é, an uigeacht a éagsúlú chun píosa mothaithe a chruthú chun gearrthán scannáin nó seicheamh íomhánna a thionlacan" w:value="2.6 ostinato rithimeach nó séise a chumadh agus sraitheanna fuaime a chur leis thar an bpatrún nuair a sheinntear arís é, an uigeacht a éagsúlú chun píosa mothaithe a chruthú chun gearrthán scannáin nó seicheamh íomhánna a thionlacan"/>
                  <w:listItem w:displayText="2.7 roinnt smaointe ceoil a chruthú agus a chur i láthair ag baint úsáid as uirlisí agus/nó fuaimeanna a thángthas orthu chun mothú nó mothúcháin atá curtha in iúl i ndán, scéal nó alt nuachtáin a léiriú" w:value="2.7 roinnt smaointe ceoil a chruthú agus a chur i láthair ag baint úsáid as uirlisí agus/nó fuaimeanna a thángthas orthu chun mothú nó mothúcháin atá curtha in iúl i ndán, scéal nó alt nuachtáin a léiriú"/>
                  <w:listItem w:displayText="2.8 anailís a dhéanamh ar réimnithe corda sleachta ó réimse amhrán agus liosta amhrán a chur le chéile ina mbeidh réimnithe corda comhchosúla " w:value="2.8 anailís a dhéanamh ar réimnithe corda sleachta ó réimse amhrán agus liosta amhrán a chur le chéile ina mbeidh réimnithe corda comhchosúla "/>
                  <w:listItem w:displayText="2.9 idirdhealú a dhéanamh idir raonta agus tondathanna na roghanna uirlisí agus guthanna; an chaoi a léirítear na fuaimeanna sin a shainaithint agus a láidreachtaí agus a dteorainneacha i dtaibhiú a mholadh" w:value="2.9 idirdhealú a dhéanamh idir raonta agus tondathanna na roghanna uirlisí agus guthanna; an chaoi a léirítear na fuaimeanna sin a shainaithint agus a láidreachtaí agus a dteorainneacha i dtaibhiú a mholadh"/>
                  <w:listItem w:displayText="2.10 sraith critéar a fhorbairt chun measúnú a dhéanamh ar thaibhiú beo nó taifeadta; úsáid a bhaint as na critéir sin chun athbhreithniú domhain a dhéanamh ar thaibhiú" w:value="2.10 sraith critéar a fhorbairt chun measúnú a dhéanamh ar thaibhiú beo nó taifeadta; úsáid a bhaint as na critéir sin chun athbhreithniú domhain a dhéanamh ar thaibhiú"/>
                  <w:listItem w:displayText="2.11 measúnú a dhéanamh ar an tionchar atá ag   an teicneolaíocht ar an dóigh a measúnaímid an ceol; bealaí a mholadh lenar féidir ceol an scoláire agus ceol scoláirí eile a chomhroinnt chun lucht éisteachta/féachana domhanda a shroicheadh" w:value="2.11 measúnú a dhéanamh ar an tionchar atá ag   an teicneolaíocht ar an dóigh a measúnaímid an ceol; bealaí a mholadh lenar féidir ceol an scoláire agus ceol scoláirí eile a chomhroinnt chun lucht éisteachta/féachana domhanda a shroicheadh"/>
                </w:dropDownList>
              </w:sdtPr>
              <w:sdtContent>
                <w:r w:rsidR="00651B3D" w:rsidRPr="00651B3D">
                  <w:rPr>
                    <w:rFonts w:asciiTheme="majorHAnsi" w:eastAsia="Calibr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  <w:t>Roghnaigh Toradh Foghlama ón Snáithe Nuáil agus Samhlaigh</w:t>
                </w:r>
              </w:sdtContent>
            </w:sdt>
          </w:p>
          <w:p w14:paraId="33516589" w14:textId="77777777" w:rsidR="00201821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Torthaí Foghlama ón Snáithe Nuáil agus Samhlaigh"/>
                <w:tag w:val="Torthaí Foghlama ón Snáithe Nuáil agus Samhlaigh"/>
                <w:id w:val="-1784567017"/>
                <w:placeholder>
                  <w:docPart w:val="94ECD3DC5E014D90820847B001856A7E"/>
                </w:placeholder>
                <w:temporary/>
                <w:showingPlcHdr/>
                <w15:color w:val="FF00FF"/>
                <w:dropDownList>
                  <w:listItem w:displayText="Roghnaigh Toradh Foghlama ón Snáithe Nuáil agus Samhlaigh" w:value="Roghnaigh Toradh Foghlama ón Snáithe Nuáil agus Samhlaigh"/>
                  <w:listItem w:displayText="2.1 triail a bhaint agus tobchumadh a dhéanamh as cineálacha éagsúla fuaimeanna ar fhoinse fuaime agus píosa gairid a bhreacadh a chorpraíonn na fuaimeanna trí léiriúcháin shiombalacha a chumadh do na fuaimeanna sin" w:value="2.1 triail a bhaint agus tobchumadh a dhéanamh as cineálacha éagsúla fuaimeanna ar fhoinse fuaime agus píosa gairid a bhreacadh a chorpraíonn na fuaimeanna trí léiriúcháin shiombalacha a chumadh do na fuaimeanna sin"/>
                  <w:listItem w:displayText="2.2 ráiteas ceoil (amhail rapcheol nó gligín fógraíochta) a chruthú faoi cheist tráthúil nó imeacht reatha agus cuspóir agus forbairt an ráitis a chomhroinnt le daoine eile" w:value="2.2 ráiteas ceoil (amhail rapcheol nó gligín fógraíochta) a chruthú faoi cheist tráthúil nó imeacht reatha agus cuspóir agus forbairt an ráitis a chomhroinnt le daoine eile"/>
                  <w:listItem w:displayText="2.3 sleachta/móitífeanna/téamaí ó phíosa reatha ceoil a oiriúnú trína mhothú, stíl, nó armóin bhunaidh a athrú " w:value="2.3 sleachta/móitífeanna/téamaí ó phíosa reatha ceoil a oiriúnú trína mhothú, stíl, nó armóin bhunaidh a athrú "/>
                  <w:listItem w:displayText="2.4 amhrán nó píosa gairide uirlise a chleachtadh agus a chur i láthair; na scileanna agus na teicnící ba ghá chun an ceol a léirmhíniú go héifeachtúil a shainaithint agus a phlé" w:value="2.4 amhrán nó píosa gairide uirlise a chleachtadh agus a chur i láthair; na scileanna agus na teicnící ba ghá chun an ceol a léirmhíniú go héifeachtúil a shainaithint agus a phlé"/>
                  <w:listItem w:displayText="2.5 saothar ceoil a ullmhú agus a chleachtadh do ensemble a dhíríonn ar chomhoibriú agus éisteacht do chothromú agus do thuin chainte; an léirmhíniú a bheachtú trí bhreathnú ar ghnéithe amhail soiléireacht, líofacht, éifeacht agus stíl " w:value="2.5 saothar ceoil a ullmhú agus a chleachtadh do ensemble a dhíríonn ar chomhoibriú agus éisteacht do chothromú agus do thuin chainte; an léirmhíniú a bheachtú trí bhreathnú ar ghnéithe amhail soiléireacht, líofacht, éifeacht agus stíl "/>
                  <w:listItem w:displayText="2.6 ostinato rithimeach nó séise a chumadh agus sraitheanna fuaime a chur leis thar an bpatrún nuair a sheinntear arís é, an uigeacht a éagsúlú chun píosa mothaithe a chruthú chun gearrthán scannáin nó seicheamh íomhánna a thionlacan" w:value="2.6 ostinato rithimeach nó séise a chumadh agus sraitheanna fuaime a chur leis thar an bpatrún nuair a sheinntear arís é, an uigeacht a éagsúlú chun píosa mothaithe a chruthú chun gearrthán scannáin nó seicheamh íomhánna a thionlacan"/>
                  <w:listItem w:displayText="2.7 roinnt smaointe ceoil a chruthú agus a chur i láthair ag baint úsáid as uirlisí agus/nó fuaimeanna a thángthas orthu chun mothú nó mothúcháin atá curtha in iúl i ndán, scéal nó alt nuachtáin a léiriú" w:value="2.7 roinnt smaointe ceoil a chruthú agus a chur i láthair ag baint úsáid as uirlisí agus/nó fuaimeanna a thángthas orthu chun mothú nó mothúcháin atá curtha in iúl i ndán, scéal nó alt nuachtáin a léiriú"/>
                  <w:listItem w:displayText="2.8 anailís a dhéanamh ar réimnithe corda sleachta ó réimse amhrán agus liosta amhrán a chur le chéile ina mbeidh réimnithe corda comhchosúla " w:value="2.8 anailís a dhéanamh ar réimnithe corda sleachta ó réimse amhrán agus liosta amhrán a chur le chéile ina mbeidh réimnithe corda comhchosúla "/>
                  <w:listItem w:displayText="2.9 idirdhealú a dhéanamh idir raonta agus tondathanna na roghanna uirlisí agus guthanna; an chaoi a léirítear na fuaimeanna sin a shainaithint agus a láidreachtaí agus a dteorainneacha i dtaibhiú a mholadh" w:value="2.9 idirdhealú a dhéanamh idir raonta agus tondathanna na roghanna uirlisí agus guthanna; an chaoi a léirítear na fuaimeanna sin a shainaithint agus a láidreachtaí agus a dteorainneacha i dtaibhiú a mholadh"/>
                  <w:listItem w:displayText="2.10 sraith critéar a fhorbairt chun measúnú a dhéanamh ar thaibhiú beo nó taifeadta; úsáid a bhaint as na critéir sin chun athbhreithniú domhain a dhéanamh ar thaibhiú" w:value="2.10 sraith critéar a fhorbairt chun measúnú a dhéanamh ar thaibhiú beo nó taifeadta; úsáid a bhaint as na critéir sin chun athbhreithniú domhain a dhéanamh ar thaibhiú"/>
                  <w:listItem w:displayText="2.11 measúnú a dhéanamh ar an tionchar atá ag   an teicneolaíocht ar an dóigh a measúnaímid an ceol; bealaí a mholadh lenar féidir ceol an scoláire agus ceol scoláirí eile a chomhroinnt chun lucht éisteachta/féachana domhanda a shroicheadh" w:value="2.11 measúnú a dhéanamh ar an tionchar atá ag   an teicneolaíocht ar an dóigh a measúnaímid an ceol; bealaí a mholadh lenar féidir ceol an scoláire agus ceol scoláirí eile a chomhroinnt chun lucht éisteachta/féachana domhanda a shroicheadh"/>
                </w:dropDownList>
              </w:sdtPr>
              <w:sdtContent>
                <w:r w:rsidR="00C62CC9" w:rsidRPr="00651B3D">
                  <w:rPr>
                    <w:rFonts w:asciiTheme="majorHAnsi" w:eastAsia="Calibr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  <w:t>Roghnaigh Toradh Foghlama ón Snáithe Nuáil agus Samhlaigh</w:t>
                </w:r>
              </w:sdtContent>
            </w:sdt>
          </w:p>
          <w:p w14:paraId="19AAA159" w14:textId="77777777" w:rsidR="00C62CC9" w:rsidRDefault="00000000" w:rsidP="00024F7B">
            <w:pPr>
              <w:rPr>
                <w:rFonts w:asciiTheme="majorHAnsi" w:eastAsia="Calibri" w:hAnsiTheme="majorHAnsi" w:cstheme="majorHAnsi"/>
                <w:bCs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Torthaí Foghlama ón Snáithe Nuáil agus Samhlaigh"/>
                <w:tag w:val="Torthaí Foghlama ón Snáithe Nuáil agus Samhlaigh"/>
                <w:id w:val="502172075"/>
                <w:placeholder>
                  <w:docPart w:val="13B1CAEC373449C884625ED197D7D31C"/>
                </w:placeholder>
                <w:temporary/>
                <w:showingPlcHdr/>
                <w15:color w:val="FF00FF"/>
                <w:dropDownList>
                  <w:listItem w:displayText="Roghnaigh Toradh Foghlama ón Snáithe Nuáil agus Samhlaigh" w:value="Roghnaigh Toradh Foghlama ón Snáithe Nuáil agus Samhlaigh"/>
                  <w:listItem w:displayText="2.1 triail a bhaint agus tobchumadh a dhéanamh as cineálacha éagsúla fuaimeanna ar fhoinse fuaime agus píosa gairid a bhreacadh a chorpraíonn na fuaimeanna trí léiriúcháin shiombalacha a chumadh do na fuaimeanna sin" w:value="2.1 triail a bhaint agus tobchumadh a dhéanamh as cineálacha éagsúla fuaimeanna ar fhoinse fuaime agus píosa gairid a bhreacadh a chorpraíonn na fuaimeanna trí léiriúcháin shiombalacha a chumadh do na fuaimeanna sin"/>
                  <w:listItem w:displayText="2.2 ráiteas ceoil (amhail rapcheol nó gligín fógraíochta) a chruthú faoi cheist tráthúil nó imeacht reatha agus cuspóir agus forbairt an ráitis a chomhroinnt le daoine eile" w:value="2.2 ráiteas ceoil (amhail rapcheol nó gligín fógraíochta) a chruthú faoi cheist tráthúil nó imeacht reatha agus cuspóir agus forbairt an ráitis a chomhroinnt le daoine eile"/>
                  <w:listItem w:displayText="2.3 sleachta/móitífeanna/téamaí ó phíosa reatha ceoil a oiriúnú trína mhothú, stíl, nó armóin bhunaidh a athrú " w:value="2.3 sleachta/móitífeanna/téamaí ó phíosa reatha ceoil a oiriúnú trína mhothú, stíl, nó armóin bhunaidh a athrú "/>
                  <w:listItem w:displayText="2.4 amhrán nó píosa gairide uirlise a chleachtadh agus a chur i láthair; na scileanna agus na teicnící ba ghá chun an ceol a léirmhíniú go héifeachtúil a shainaithint agus a phlé" w:value="2.4 amhrán nó píosa gairide uirlise a chleachtadh agus a chur i láthair; na scileanna agus na teicnící ba ghá chun an ceol a léirmhíniú go héifeachtúil a shainaithint agus a phlé"/>
                  <w:listItem w:displayText="2.5 saothar ceoil a ullmhú agus a chleachtadh do ensemble a dhíríonn ar chomhoibriú agus éisteacht do chothromú agus do thuin chainte; an léirmhíniú a bheachtú trí bhreathnú ar ghnéithe amhail soiléireacht, líofacht, éifeacht agus stíl " w:value="2.5 saothar ceoil a ullmhú agus a chleachtadh do ensemble a dhíríonn ar chomhoibriú agus éisteacht do chothromú agus do thuin chainte; an léirmhíniú a bheachtú trí bhreathnú ar ghnéithe amhail soiléireacht, líofacht, éifeacht agus stíl "/>
                  <w:listItem w:displayText="2.6 ostinato rithimeach nó séise a chumadh agus sraitheanna fuaime a chur leis thar an bpatrún nuair a sheinntear arís é, an uigeacht a éagsúlú chun píosa mothaithe a chruthú chun gearrthán scannáin nó seicheamh íomhánna a thionlacan" w:value="2.6 ostinato rithimeach nó séise a chumadh agus sraitheanna fuaime a chur leis thar an bpatrún nuair a sheinntear arís é, an uigeacht a éagsúlú chun píosa mothaithe a chruthú chun gearrthán scannáin nó seicheamh íomhánna a thionlacan"/>
                  <w:listItem w:displayText="2.7 roinnt smaointe ceoil a chruthú agus a chur i láthair ag baint úsáid as uirlisí agus/nó fuaimeanna a thángthas orthu chun mothú nó mothúcháin atá curtha in iúl i ndán, scéal nó alt nuachtáin a léiriú" w:value="2.7 roinnt smaointe ceoil a chruthú agus a chur i láthair ag baint úsáid as uirlisí agus/nó fuaimeanna a thángthas orthu chun mothú nó mothúcháin atá curtha in iúl i ndán, scéal nó alt nuachtáin a léiriú"/>
                  <w:listItem w:displayText="2.8 anailís a dhéanamh ar réimnithe corda sleachta ó réimse amhrán agus liosta amhrán a chur le chéile ina mbeidh réimnithe corda comhchosúla " w:value="2.8 anailís a dhéanamh ar réimnithe corda sleachta ó réimse amhrán agus liosta amhrán a chur le chéile ina mbeidh réimnithe corda comhchosúla "/>
                  <w:listItem w:displayText="2.9 idirdhealú a dhéanamh idir raonta agus tondathanna na roghanna uirlisí agus guthanna; an chaoi a léirítear na fuaimeanna sin a shainaithint agus a láidreachtaí agus a dteorainneacha i dtaibhiú a mholadh" w:value="2.9 idirdhealú a dhéanamh idir raonta agus tondathanna na roghanna uirlisí agus guthanna; an chaoi a léirítear na fuaimeanna sin a shainaithint agus a láidreachtaí agus a dteorainneacha i dtaibhiú a mholadh"/>
                  <w:listItem w:displayText="2.10 sraith critéar a fhorbairt chun measúnú a dhéanamh ar thaibhiú beo nó taifeadta; úsáid a bhaint as na critéir sin chun athbhreithniú domhain a dhéanamh ar thaibhiú" w:value="2.10 sraith critéar a fhorbairt chun measúnú a dhéanamh ar thaibhiú beo nó taifeadta; úsáid a bhaint as na critéir sin chun athbhreithniú domhain a dhéanamh ar thaibhiú"/>
                  <w:listItem w:displayText="2.11 measúnú a dhéanamh ar an tionchar atá ag   an teicneolaíocht ar an dóigh a measúnaímid an ceol; bealaí a mholadh lenar féidir ceol an scoláire agus ceol scoláirí eile a chomhroinnt chun lucht éisteachta/féachana domhanda a shroicheadh" w:value="2.11 measúnú a dhéanamh ar an tionchar atá ag   an teicneolaíocht ar an dóigh a measúnaímid an ceol; bealaí a mholadh lenar féidir ceol an scoláire agus ceol scoláirí eile a chomhroinnt chun lucht éisteachta/féachana domhanda a shroicheadh"/>
                </w:dropDownList>
              </w:sdtPr>
              <w:sdtContent>
                <w:r w:rsidR="00C62CC9" w:rsidRPr="00651B3D">
                  <w:rPr>
                    <w:rFonts w:asciiTheme="majorHAnsi" w:eastAsia="Calibr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  <w:t>Roghnaigh Toradh Foghlama ón Snáithe Nuáil agus Samhlaigh</w:t>
                </w:r>
              </w:sdtContent>
            </w:sdt>
          </w:p>
          <w:p w14:paraId="757EBB77" w14:textId="57472A68" w:rsidR="00C62CC9" w:rsidRPr="00591DF1" w:rsidRDefault="00000000" w:rsidP="00024F7B">
            <w:pPr>
              <w:rPr>
                <w:rFonts w:asciiTheme="majorHAnsi" w:hAnsiTheme="majorHAnsi" w:cstheme="majorHAnsi"/>
                <w:noProof/>
                <w:color w:val="auto"/>
                <w:sz w:val="22"/>
                <w:szCs w:val="22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bCs/>
                  <w:noProof/>
                  <w:color w:val="auto"/>
                  <w:sz w:val="22"/>
                  <w:szCs w:val="22"/>
                  <w:lang w:val="en-IE"/>
                </w:rPr>
                <w:alias w:val="Torthaí Foghlama ón Snáithe Nuáil agus Samhlaigh"/>
                <w:tag w:val="Torthaí Foghlama ón Snáithe Nuáil agus Samhlaigh"/>
                <w:id w:val="-2080890248"/>
                <w:placeholder>
                  <w:docPart w:val="1D07C0EB897E46C6AFBCA8905C3339ED"/>
                </w:placeholder>
                <w:temporary/>
                <w:showingPlcHdr/>
                <w15:color w:val="FF00FF"/>
                <w:dropDownList>
                  <w:listItem w:displayText="Roghnaigh Toradh Foghlama ón Snáithe Nuáil agus Samhlaigh" w:value="Roghnaigh Toradh Foghlama ón Snáithe Nuáil agus Samhlaigh"/>
                  <w:listItem w:displayText="2.1 triail a bhaint agus tobchumadh a dhéanamh as cineálacha éagsúla fuaimeanna ar fhoinse fuaime agus píosa gairid a bhreacadh a chorpraíonn na fuaimeanna trí léiriúcháin shiombalacha a chumadh do na fuaimeanna sin" w:value="2.1 triail a bhaint agus tobchumadh a dhéanamh as cineálacha éagsúla fuaimeanna ar fhoinse fuaime agus píosa gairid a bhreacadh a chorpraíonn na fuaimeanna trí léiriúcháin shiombalacha a chumadh do na fuaimeanna sin"/>
                  <w:listItem w:displayText="2.2 ráiteas ceoil (amhail rapcheol nó gligín fógraíochta) a chruthú faoi cheist tráthúil nó imeacht reatha agus cuspóir agus forbairt an ráitis a chomhroinnt le daoine eile" w:value="2.2 ráiteas ceoil (amhail rapcheol nó gligín fógraíochta) a chruthú faoi cheist tráthúil nó imeacht reatha agus cuspóir agus forbairt an ráitis a chomhroinnt le daoine eile"/>
                  <w:listItem w:displayText="2.3 sleachta/móitífeanna/téamaí ó phíosa reatha ceoil a oiriúnú trína mhothú, stíl, nó armóin bhunaidh a athrú " w:value="2.3 sleachta/móitífeanna/téamaí ó phíosa reatha ceoil a oiriúnú trína mhothú, stíl, nó armóin bhunaidh a athrú "/>
                  <w:listItem w:displayText="2.4 amhrán nó píosa gairide uirlise a chleachtadh agus a chur i láthair; na scileanna agus na teicnící ba ghá chun an ceol a léirmhíniú go héifeachtúil a shainaithint agus a phlé" w:value="2.4 amhrán nó píosa gairide uirlise a chleachtadh agus a chur i láthair; na scileanna agus na teicnící ba ghá chun an ceol a léirmhíniú go héifeachtúil a shainaithint agus a phlé"/>
                  <w:listItem w:displayText="2.5 saothar ceoil a ullmhú agus a chleachtadh do ensemble a dhíríonn ar chomhoibriú agus éisteacht do chothromú agus do thuin chainte; an léirmhíniú a bheachtú trí bhreathnú ar ghnéithe amhail soiléireacht, líofacht, éifeacht agus stíl " w:value="2.5 saothar ceoil a ullmhú agus a chleachtadh do ensemble a dhíríonn ar chomhoibriú agus éisteacht do chothromú agus do thuin chainte; an léirmhíniú a bheachtú trí bhreathnú ar ghnéithe amhail soiléireacht, líofacht, éifeacht agus stíl "/>
                  <w:listItem w:displayText="2.6 ostinato rithimeach nó séise a chumadh agus sraitheanna fuaime a chur leis thar an bpatrún nuair a sheinntear arís é, an uigeacht a éagsúlú chun píosa mothaithe a chruthú chun gearrthán scannáin nó seicheamh íomhánna a thionlacan" w:value="2.6 ostinato rithimeach nó séise a chumadh agus sraitheanna fuaime a chur leis thar an bpatrún nuair a sheinntear arís é, an uigeacht a éagsúlú chun píosa mothaithe a chruthú chun gearrthán scannáin nó seicheamh íomhánna a thionlacan"/>
                  <w:listItem w:displayText="2.7 roinnt smaointe ceoil a chruthú agus a chur i láthair ag baint úsáid as uirlisí agus/nó fuaimeanna a thángthas orthu chun mothú nó mothúcháin atá curtha in iúl i ndán, scéal nó alt nuachtáin a léiriú" w:value="2.7 roinnt smaointe ceoil a chruthú agus a chur i láthair ag baint úsáid as uirlisí agus/nó fuaimeanna a thángthas orthu chun mothú nó mothúcháin atá curtha in iúl i ndán, scéal nó alt nuachtáin a léiriú"/>
                  <w:listItem w:displayText="2.8 anailís a dhéanamh ar réimnithe corda sleachta ó réimse amhrán agus liosta amhrán a chur le chéile ina mbeidh réimnithe corda comhchosúla " w:value="2.8 anailís a dhéanamh ar réimnithe corda sleachta ó réimse amhrán agus liosta amhrán a chur le chéile ina mbeidh réimnithe corda comhchosúla "/>
                  <w:listItem w:displayText="2.9 idirdhealú a dhéanamh idir raonta agus tondathanna na roghanna uirlisí agus guthanna; an chaoi a léirítear na fuaimeanna sin a shainaithint agus a láidreachtaí agus a dteorainneacha i dtaibhiú a mholadh" w:value="2.9 idirdhealú a dhéanamh idir raonta agus tondathanna na roghanna uirlisí agus guthanna; an chaoi a léirítear na fuaimeanna sin a shainaithint agus a láidreachtaí agus a dteorainneacha i dtaibhiú a mholadh"/>
                  <w:listItem w:displayText="2.10 sraith critéar a fhorbairt chun measúnú a dhéanamh ar thaibhiú beo nó taifeadta; úsáid a bhaint as na critéir sin chun athbhreithniú domhain a dhéanamh ar thaibhiú" w:value="2.10 sraith critéar a fhorbairt chun measúnú a dhéanamh ar thaibhiú beo nó taifeadta; úsáid a bhaint as na critéir sin chun athbhreithniú domhain a dhéanamh ar thaibhiú"/>
                  <w:listItem w:displayText="2.11 measúnú a dhéanamh ar an tionchar atá ag   an teicneolaíocht ar an dóigh a measúnaímid an ceol; bealaí a mholadh lenar féidir ceol an scoláire agus ceol scoláirí eile a chomhroinnt chun lucht éisteachta/féachana domhanda a shroicheadh" w:value="2.11 measúnú a dhéanamh ar an tionchar atá ag   an teicneolaíocht ar an dóigh a measúnaímid an ceol; bealaí a mholadh lenar féidir ceol an scoláire agus ceol scoláirí eile a chomhroinnt chun lucht éisteachta/féachana domhanda a shroicheadh"/>
                </w:dropDownList>
              </w:sdtPr>
              <w:sdtContent>
                <w:r w:rsidR="00C62CC9" w:rsidRPr="00651B3D">
                  <w:rPr>
                    <w:rFonts w:asciiTheme="majorHAnsi" w:eastAsia="Calibr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  <w:t>Roghnaigh Toradh Foghlama ón Snáithe Nuáil agus Samhlaigh</w:t>
                </w:r>
              </w:sdtContent>
            </w:sdt>
          </w:p>
        </w:tc>
      </w:tr>
      <w:tr w:rsidR="001C5425" w:rsidRPr="00591DF1" w14:paraId="7AE61D7E" w14:textId="77777777" w:rsidTr="00024F7B">
        <w:trPr>
          <w:trHeight w:val="1094"/>
        </w:trPr>
        <w:tc>
          <w:tcPr>
            <w:tcW w:w="2288" w:type="dxa"/>
            <w:shd w:val="clear" w:color="auto" w:fill="00B050"/>
            <w:vAlign w:val="center"/>
          </w:tcPr>
          <w:p w14:paraId="4A8A830D" w14:textId="77777777" w:rsidR="001B7494" w:rsidRDefault="009C395E" w:rsidP="00201821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Snáithe</w:t>
            </w:r>
            <w:r w:rsidR="001C5425" w:rsidRPr="00591DF1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 xml:space="preserve">: </w:t>
            </w:r>
            <w:r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Cultúr agus Comhthéacs</w:t>
            </w:r>
          </w:p>
          <w:sdt>
            <w:sdt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  <w:alias w:val="Torthaí Foghlama ón Snáithe Cultúr agus Comhthéacs"/>
              <w:tag w:val="Torthaí Foghlama ón Snáithe Cultúr agus Comhthéacs"/>
              <w:id w:val="2107921464"/>
              <w:placeholder>
                <w:docPart w:val="302814F51A7849EB9EC79EA05CAAECBB"/>
              </w:placeholder>
              <w:temporary/>
              <w:showingPlcHdr/>
              <w15:color w:val="339966"/>
              <w:dropDownList>
                <w:listItem w:value="Roghnaigh Toradh Foghlama ón Snáithe Cultúr agus Comhthéacs"/>
                <w:listItem w:displayText="3.1 comhoibriú le scoláirí eile agus le piaraí chun seinnliosta agus sraith taifeadtaí a dhéanamh le himeacht stairiúil áitiúil nó imeacht comórtha pobail a thionlacan" w:value="3.1 comhoibriú le scoláirí eile agus le piaraí chun seinnliosta agus sraith taifeadtaí a dhéanamh le himeacht stairiúil áitiúil nó imeacht comórtha pobail a thionlacan"/>
                <w:listItem w:displayText="3.2 scrúdú agus léirmhíniú a dhéanamh ar an tionchar atá ag ceol chun carachtair a mhealladh, a gcaidrimh agus a gcuid mothúcháin, de réir mar a iniúchtar é sa cheol uirliseach ó sheánraí éagsúla" w:value="3.2 scrúdú agus léirmhíniú a dhéanamh ar an tionchar atá ag ceol chun carachtair a mhealladh, a gcaidrimh agus a gcuid mothúcháin, de réir mar a iniúchtar é sa cheol uirliseach ó sheánraí éagsúla"/>
                <w:listItem w:displayText="3.3 staidéar a dhéanamh ar stíl chomhaimseartha nó stairiúil ceoil faoi leith; anailís a dhéanamh ar a struchtúir agus a húsáid as gléasanna ceoil, agus cur síos a dhéanamh ar thionchar stíleanna eile uirthi" w:value="3.3 staidéar a dhéanamh ar stíl chomhaimseartha nó stairiúil ceoil faoi leith; anailís a dhéanamh ar a struchtúir agus a húsáid as gléasanna ceoil, agus cur síos a dhéanamh ar thionchar stíleanna eile uirthi"/>
                <w:listItem w:displayText="3.4 glicín úrnua nó píosa gairid ceoil a chumadh agus a thaibhiú lena úsáid i bhfógra nua do tháirge, agus an saothar cumadóireachta a thaifeadadh" w:value="3.4 glicín úrnua nó píosa gairid ceoil a chumadh agus a thaibhiú lena úsáid i bhfógra nua do tháirge, agus an saothar cumadóireachta a thaifeadadh"/>
                <w:listItem w:displayText="3.5 samplaí de cheol teagmhasach a chumadh agus a thaibhiú a d’fhéadfaí a úsáid i gcomhthéacsanna nó i dtimpeallachtaí éagsúla" w:value="3.5 samplaí de cheol teagmhasach a chumadh agus a thaibhiú a d’fhéadfaí a úsáid i gcomhthéacsanna nó i dtimpeallachtaí éagsúla"/>
                <w:listItem w:displayText="3.6 ceangal a dhéanamh idir sleachta ceoil agus téacsanna éagsúla/sleachta ceoil a chomhoiriúnú le téacsanna éagsúla (focail, scannán, teanga) agus údar a thabhairt leis na cúiseanna lenar roghnaíodh an píosa ceoil sin le teacht leis an téacs" w:value="3.6 ceangal a dhéanamh idir sleachta ceoil agus téacsanna éagsúla/sleachta ceoil a chomhoiriúnú le téacsanna éagsúla (focail, scannán, teanga) agus údar a thabhairt leis na cúiseanna lenar roghnaíodh an píosa ceoil sin le teacht leis an téacs"/>
                <w:listItem w:displayText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 w:value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/>
                <w:listItem w:displayText="3.8 fógra faoi leith a roghnú agus anailís a dhéanamh ar an ról atá ag an gceol maidir le tacú leis an teachtaireacht agus an táirge a chur chun cinn" w:value="3.8 fógra faoi leith a roghnú agus anailís a dhéanamh ar an ról atá ag an gceol maidir le tacú leis an teachtaireacht agus an táirge a chur chun cinn"/>
                <w:listItem w:displayText="3.9 scrúdú a dhéanamh ar thionchar na n-éifeachtaí próiseála (e.g. saobhadh, aisfhuaimniú, comhbhrú) ar an bpróiseas taifeadta; roinnt taifeadtaí a roghnú agus measúnú a dhéanamh ar úsáid agus ar éifeachtúlacht éifeachtaí den sórt sin atá iontu " w:value="3.9 scrúdú a dhéanamh ar thionchar na n-éifeachtaí próiseála (e.g. saobhadh, aisfhuaimniú, comhbhrú) ar an bpróiseas taifeadta; roinnt taifeadtaí a roghnú agus measúnú a dhéanamh ar úsáid agus ar éifeachtúlacht éifeachtaí den sórt sin atá iontu "/>
                <w:listItem w:displayText="3.10 plé a dhéanamh ar phrionsabal na gceart ceoil agus míniú a thabhairt maidir leis an tionchar a d’fhéadfadh a bheith aige sin ar chomhroinnt agus ar fhoilsiú an cheoil " w:value="3.10 plé a dhéanamh ar phrionsabal na gceart ceoil agus míniú a thabhairt maidir leis an tionchar a d’fhéadfadh a bheith aige sin ar chomhroinnt agus ar fhoilsiú an cheoil "/>
                <w:listItem w:displayText="3.11 iniúchadh a dhéanamh ar an am a thugtar d’ealaíontóirí agus taibheoirí Éireannacha ar na meáin éagsúla áitiúla nó náisiúnta Éireannacha agus na torthaí sin a chur i láthair sa rang" w:value="3.11 iniúchadh a dhéanamh ar an am a thugtar d’ealaíontóirí agus taibheoirí Éireannacha ar na meáin éagsúla áitiúla nó náisiúnta Éireannacha agus na torthaí sin a chur i láthair sa rang"/>
              </w:dropDownList>
            </w:sdtPr>
            <w:sdtEndPr>
              <w:rPr>
                <w:rStyle w:val="DefaultParagraphFont"/>
                <w:b/>
              </w:rPr>
            </w:sdtEndPr>
            <w:sdtContent>
              <w:p w14:paraId="30EEA69A" w14:textId="2EBAF53C" w:rsidR="00201821" w:rsidRPr="00201821" w:rsidRDefault="00201821" w:rsidP="00201821">
                <w:pPr>
                  <w:jc w:val="center"/>
                  <w:rPr>
                    <w:rFonts w:asciiTheme="majorHAnsi" w:hAnsiTheme="majorHAnsi" w:cstheme="majorHAnsi"/>
                    <w:bCs/>
                    <w:noProof/>
                    <w:color w:val="auto"/>
                    <w:sz w:val="22"/>
                    <w:szCs w:val="22"/>
                    <w:lang w:val="en-IE"/>
                  </w:rPr>
                </w:pPr>
                <w:r w:rsidRPr="0029558E">
                  <w:rPr>
                    <w:rFonts w:asciiTheme="majorHAnsi" w:hAnsiTheme="majorHAnsi" w:cstheme="majorHAnsi"/>
                    <w:color w:val="000000" w:themeColor="text1"/>
                    <w:sz w:val="22"/>
                    <w:szCs w:val="22"/>
                  </w:rPr>
                  <w:t>Roghnaigh Toradh Foghlama ón Snáithe Cultúr agus Comhthéacs</w:t>
                </w:r>
              </w:p>
            </w:sdtContent>
          </w:sdt>
        </w:tc>
        <w:tc>
          <w:tcPr>
            <w:tcW w:w="8774" w:type="dxa"/>
            <w:shd w:val="clear" w:color="auto" w:fill="FFFFFF" w:themeFill="background1"/>
            <w:vAlign w:val="center"/>
          </w:tcPr>
          <w:sdt>
            <w:sdt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  <w:alias w:val="Torthaí Foghlama ón Snáithe Cultúr agus Comhthéacs"/>
              <w:tag w:val="Torthaí Foghlama ón Snáithe Cultúr agus Comhthéacs"/>
              <w:id w:val="983817002"/>
              <w:placeholder>
                <w:docPart w:val="BEF73B58166D44D0A6C2D3C2289E8C2E"/>
              </w:placeholder>
              <w:temporary/>
              <w:showingPlcHdr/>
              <w15:color w:val="339966"/>
              <w:dropDownList>
                <w:listItem w:value="Roghnaigh Toradh Foghlama ón Snáithe Cultúr agus Comhthéacs"/>
                <w:listItem w:displayText="3.1 comhoibriú le scoláirí eile agus le piaraí chun seinnliosta agus sraith taifeadtaí a dhéanamh le himeacht stairiúil áitiúil nó imeacht comórtha pobail a thionlacan" w:value="3.1 comhoibriú le scoláirí eile agus le piaraí chun seinnliosta agus sraith taifeadtaí a dhéanamh le himeacht stairiúil áitiúil nó imeacht comórtha pobail a thionlacan"/>
                <w:listItem w:displayText="3.2 scrúdú agus léirmhíniú a dhéanamh ar an tionchar atá ag ceol chun carachtair a mhealladh, a gcaidrimh agus a gcuid mothúcháin, de réir mar a iniúchtar é sa cheol uirliseach ó sheánraí éagsúla" w:value="3.2 scrúdú agus léirmhíniú a dhéanamh ar an tionchar atá ag ceol chun carachtair a mhealladh, a gcaidrimh agus a gcuid mothúcháin, de réir mar a iniúchtar é sa cheol uirliseach ó sheánraí éagsúla"/>
                <w:listItem w:displayText="3.3 staidéar a dhéanamh ar stíl chomhaimseartha nó stairiúil ceoil faoi leith; anailís a dhéanamh ar a struchtúir agus a húsáid as seifteanna ceoil, agus cur síos a dhéanamh ar na naisc cheoil atá ag an stíl sin le stíleanna eile " w:value="3.3 staidéar a dhéanamh ar stíl chomhaimseartha nó stairiúil ceoil faoi leith; anailís a dhéanamh ar a struchtúir agus a húsáid as seifteanna ceoil, agus cur síos a dhéanamh ar na naisc cheoil atá ag an stíl sin le stíleanna eile "/>
                <w:listItem w:displayText="3.4 gligín úrnua nó píosa gairid ceoil a chumadh agus a thaibhiú lena úsáid i bhfógra nua do tháirge, agus an saothar cumtha a thaifeadadh" w:value="3.4 gligín úrnua nó píosa gairid ceoil a chumadh agus a thaibhiú lena úsáid i bhfógra nua do tháirge, agus an saothar cumtha a thaifeadadh"/>
                <w:listItem w:displayText="3.5 samplaí de cheol teagmhasach a chumadh agus a thaibhiú a d’fhéadfaí a úsáid i gcomhthéacsanna nó i dtimpeallachtaí éagsúla" w:value="3.5 samplaí de cheol teagmhasach a chumadh agus a thaibhiú a d’fhéadfaí a úsáid i gcomhthéacsanna nó i dtimpeallachtaí éagsúla"/>
                <w:listItem w:displayText="3.6 ceangal a dhéanamh idir sleachta ceoil agus téacsanna éagsúla (focail, scannán, teanga) agus údar a thabhairt leis na cúiseanna lenar roghnaíodh an píosa ceoil sin le dul leis an téacs" w:value="3.6 ceangal a dhéanamh idir sleachta ceoil agus téacsanna éagsúla (focail, scannán, teanga) agus údar a thabhairt leis na cúiseanna lenar roghnaíodh an píosa ceoil sin le dul leis an téacs"/>
                <w:listItem w:displayText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 w:value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/>
                <w:listItem w:displayText="3.8 fógra faoi leith a roghnú agus anailís a dhéanamh ar an ról atá ag an gceol maidir le tacú leis an teachtaireacht agus an táirge a chur chun cinn" w:value="3.8 fógra faoi leith a roghnú agus anailís a dhéanamh ar an ról atá ag an gceol maidir le tacú leis an teachtaireacht agus an táirge a chur chun cinn"/>
                <w:listItem w:displayText="3.9 iniúchadh a dhéanamh ar thionchar na n-éifeachtaí próiseála (m.sh. saobhadh, aisfhuaimniú, peanáil) ar an bpróiseas taifeadta; roinnt taifeadtaí a roghnú agus measúnú a dhéanamh ar úsáid agus ar éifeachtúlacht éifeachtaí den sórt sin atá iontu" w:value="3.9 iniúchadh a dhéanamh ar thionchar na n-éifeachtaí próiseála (m.sh. saobhadh, aisfhuaimniú, peanáil) ar an bpróiseas taifeadta; roinnt taifeadtaí a roghnú agus measúnú a dhéanamh ar úsáid agus ar éifeachtúlacht éifeachtaí den sórt sin atá iontu"/>
                <w:listItem w:displayText="3.10 plé a dhéanamh ar phrionsabal na gceart ceoil agus míniú a thabhairt maidir leis an tionchar a d’fhéadfadh a bheith aige sin ar chomhroinnt agus ar fhoilsiú an cheoil " w:value="3.10 plé a dhéanamh ar phrionsabal na gceart ceoil agus míniú a thabhairt maidir leis an tionchar a d’fhéadfadh a bheith aige sin ar chomhroinnt agus ar fhoilsiú an cheoil "/>
                <w:listItem w:displayText="3.11 fiosrú a dhéanamh ar an am a thugtar d’ealaíontóirí agus taibheoirí Éireannacha ar na meáin éagsúla áitiúla nó náisiúnta Éireannacha agus na torthaí sin a chur i láthair sa rang " w:value="3.11 fiosrú a dhéanamh ar an am a thugtar d’ealaíontóirí agus taibheoirí Éireannacha ar na meáin éagsúla áitiúla nó náisiúnta Éireannacha agus na torthaí sin a chur i láthair sa rang "/>
              </w:dropDownList>
            </w:sdtPr>
            <w:sdtEndPr>
              <w:rPr>
                <w:rStyle w:val="DefaultParagraphFont"/>
                <w:b/>
              </w:rPr>
            </w:sdtEndPr>
            <w:sdtContent>
              <w:p w14:paraId="1232494A" w14:textId="1BBFE69B" w:rsidR="001B7494" w:rsidRPr="00591DF1" w:rsidRDefault="006366AB" w:rsidP="00024F7B">
                <w:pPr>
                  <w:rPr>
                    <w:rStyle w:val="Style4"/>
                    <w:rFonts w:asciiTheme="majorHAnsi" w:hAnsiTheme="majorHAnsi" w:cstheme="majorHAnsi"/>
                    <w:b w:val="0"/>
                    <w:bCs/>
                    <w:noProof/>
                    <w:color w:val="auto"/>
                    <w:sz w:val="22"/>
                    <w:szCs w:val="22"/>
                    <w:lang w:val="en-IE"/>
                  </w:rPr>
                </w:pPr>
                <w:r w:rsidRPr="0029558E">
                  <w:rPr>
                    <w:rFonts w:asciiTheme="majorHAnsi" w:hAnsiTheme="majorHAnsi" w:cstheme="majorHAnsi"/>
                    <w:color w:val="000000" w:themeColor="text1"/>
                    <w:sz w:val="22"/>
                    <w:szCs w:val="22"/>
                  </w:rPr>
                  <w:t>Roghnaigh Toradh Foghlama ón Snáithe Cultúr agus Comhthéacs</w:t>
                </w:r>
              </w:p>
            </w:sdtContent>
          </w:sdt>
          <w:sdt>
            <w:sdt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  <w:alias w:val="Torthaí Foghlama ón Snáithe Cultúr agus Comhthéacs"/>
              <w:tag w:val="Torthaí Foghlama ón Snáithe Cultúr agus Comhthéacs"/>
              <w:id w:val="-2017462870"/>
              <w:placeholder>
                <w:docPart w:val="8BB4998CFE0A49B481E9CBFE78DE38E5"/>
              </w:placeholder>
              <w:temporary/>
              <w:showingPlcHdr/>
              <w15:color w:val="339966"/>
              <w:dropDownList>
                <w:listItem w:value="Roghnaigh Toradh Foghlama ón Snáithe Cultúr agus Comhthéacs"/>
                <w:listItem w:displayText="3.1 comhoibriú le scoláirí eile agus le piaraí chun seinnliosta agus sraith taifeadtaí a dhéanamh le himeacht stairiúil áitiúil nó imeacht comórtha pobail a thionlacan" w:value="3.1 comhoibriú le scoláirí eile agus le piaraí chun seinnliosta agus sraith taifeadtaí a dhéanamh le himeacht stairiúil áitiúil nó imeacht comórtha pobail a thionlacan"/>
                <w:listItem w:displayText="3.2 scrúdú agus léirmhíniú a dhéanamh ar an tionchar atá ag ceol chun carachtair a mhealladh, a gcaidrimh agus a gcuid mothúcháin, de réir mar a iniúchtar é sa cheol uirliseach ó sheánraí éagsúla" w:value="3.2 scrúdú agus léirmhíniú a dhéanamh ar an tionchar atá ag ceol chun carachtair a mhealladh, a gcaidrimh agus a gcuid mothúcháin, de réir mar a iniúchtar é sa cheol uirliseach ó sheánraí éagsúla"/>
                <w:listItem w:displayText="3.3 staidéar a dhéanamh ar stíl chomhaimseartha nó stairiúil ceoil faoi leith; anailís a dhéanamh ar a struchtúir agus a húsáid as seifteanna ceoil, agus cur síos a dhéanamh ar na naisc cheoil atá ag an stíl sin le stíleanna eile " w:value="3.3 staidéar a dhéanamh ar stíl chomhaimseartha nó stairiúil ceoil faoi leith; anailís a dhéanamh ar a struchtúir agus a húsáid as seifteanna ceoil, agus cur síos a dhéanamh ar na naisc cheoil atá ag an stíl sin le stíleanna eile "/>
                <w:listItem w:displayText="3.4 gligín úrnua nó píosa gairid ceoil a chumadh agus a thaibhiú lena úsáid i bhfógra nua do tháirge, agus an saothar cumtha a thaifeadadh" w:value="3.4 gligín úrnua nó píosa gairid ceoil a chumadh agus a thaibhiú lena úsáid i bhfógra nua do tháirge, agus an saothar cumtha a thaifeadadh"/>
                <w:listItem w:displayText="3.5 samplaí de cheol teagmhasach a chumadh agus a thaibhiú a d’fhéadfaí a úsáid i gcomhthéacsanna nó i dtimpeallachtaí éagsúla" w:value="3.5 samplaí de cheol teagmhasach a chumadh agus a thaibhiú a d’fhéadfaí a úsáid i gcomhthéacsanna nó i dtimpeallachtaí éagsúla"/>
                <w:listItem w:displayText="3.6 ceangal a dhéanamh idir sleachta ceoil agus téacsanna éagsúla (focail, scannán, teanga) agus údar a thabhairt leis na cúiseanna lenar roghnaíodh an píosa ceoil sin le dul leis an téacs" w:value="3.6 ceangal a dhéanamh idir sleachta ceoil agus téacsanna éagsúla (focail, scannán, teanga) agus údar a thabhairt leis na cúiseanna lenar roghnaíodh an píosa ceoil sin le dul leis an téacs"/>
                <w:listItem w:displayText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 w:value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/>
                <w:listItem w:displayText="3.8 fógra faoi leith a roghnú agus anailís a dhéanamh ar an ról atá ag an gceol maidir le tacú leis an teachtaireacht agus an táirge a chur chun cinn" w:value="3.8 fógra faoi leith a roghnú agus anailís a dhéanamh ar an ról atá ag an gceol maidir le tacú leis an teachtaireacht agus an táirge a chur chun cinn"/>
                <w:listItem w:displayText="3.9 iniúchadh a dhéanamh ar thionchar na n-éifeachtaí próiseála (m.sh. saobhadh, aisfhuaimniú, peanáil) ar an bpróiseas taifeadta; roinnt taifeadtaí a roghnú agus measúnú a dhéanamh ar úsáid agus ar éifeachtúlacht éifeachtaí den sórt sin atá iontu" w:value="3.9 iniúchadh a dhéanamh ar thionchar na n-éifeachtaí próiseála (m.sh. saobhadh, aisfhuaimniú, peanáil) ar an bpróiseas taifeadta; roinnt taifeadtaí a roghnú agus measúnú a dhéanamh ar úsáid agus ar éifeachtúlacht éifeachtaí den sórt sin atá iontu"/>
                <w:listItem w:displayText="3.10 plé a dhéanamh ar phrionsabal na gceart ceoil agus míniú a thabhairt maidir leis an tionchar a d’fhéadfadh a bheith aige sin ar chomhroinnt agus ar fhoilsiú an cheoil " w:value="3.10 plé a dhéanamh ar phrionsabal na gceart ceoil agus míniú a thabhairt maidir leis an tionchar a d’fhéadfadh a bheith aige sin ar chomhroinnt agus ar fhoilsiú an cheoil "/>
                <w:listItem w:displayText="3.11 fiosrú a dhéanamh ar an am a thugtar d’ealaíontóirí agus taibheoirí Éireannacha ar na meáin éagsúla áitiúla nó náisiúnta Éireannacha agus na torthaí sin a chur i láthair sa rang " w:value="3.11 fiosrú a dhéanamh ar an am a thugtar d’ealaíontóirí agus taibheoirí Éireannacha ar na meáin éagsúla áitiúla nó náisiúnta Éireannacha agus na torthaí sin a chur i láthair sa rang "/>
              </w:dropDownList>
            </w:sdtPr>
            <w:sdtEndPr>
              <w:rPr>
                <w:rStyle w:val="DefaultParagraphFont"/>
                <w:b/>
              </w:rPr>
            </w:sdtEndPr>
            <w:sdtContent>
              <w:p w14:paraId="781380F8" w14:textId="77777777" w:rsidR="00C62CC9" w:rsidRDefault="00C62CC9" w:rsidP="00C62CC9">
                <w:pPr>
                  <w:rPr>
                    <w:rStyle w:val="Style4"/>
                    <w:rFonts w:asciiTheme="majorHAnsi" w:hAnsiTheme="majorHAnsi" w:cstheme="majorHAnsi"/>
                    <w:b w:val="0"/>
                    <w:bCs/>
                    <w:noProof/>
                    <w:sz w:val="22"/>
                    <w:szCs w:val="22"/>
                  </w:rPr>
                </w:pPr>
                <w:r w:rsidRPr="0029558E">
                  <w:rPr>
                    <w:rFonts w:asciiTheme="majorHAnsi" w:hAnsiTheme="majorHAnsi" w:cstheme="majorHAnsi"/>
                    <w:color w:val="000000" w:themeColor="text1"/>
                    <w:sz w:val="22"/>
                    <w:szCs w:val="22"/>
                  </w:rPr>
                  <w:t>Roghnaigh Toradh Foghlama ón Snáithe Cultúr agus Comhthéacs</w:t>
                </w:r>
              </w:p>
            </w:sdtContent>
          </w:sdt>
          <w:sdt>
            <w:sdt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  <w:alias w:val="Torthaí Foghlama ón Snáithe Cultúr agus Comhthéacs"/>
              <w:tag w:val="Torthaí Foghlama ón Snáithe Cultúr agus Comhthéacs"/>
              <w:id w:val="906802985"/>
              <w:placeholder>
                <w:docPart w:val="6AD72305849D498CA6747D266328550A"/>
              </w:placeholder>
              <w:temporary/>
              <w:showingPlcHdr/>
              <w15:color w:val="339966"/>
              <w:dropDownList>
                <w:listItem w:value="Roghnaigh Toradh Foghlama ón Snáithe Cultúr agus Comhthéacs"/>
                <w:listItem w:displayText="3.1 comhoibriú le scoláirí eile agus le piaraí chun seinnliosta agus sraith taifeadtaí a dhéanamh le himeacht stairiúil áitiúil nó imeacht comórtha pobail a thionlacan" w:value="3.1 comhoibriú le scoláirí eile agus le piaraí chun seinnliosta agus sraith taifeadtaí a dhéanamh le himeacht stairiúil áitiúil nó imeacht comórtha pobail a thionlacan"/>
                <w:listItem w:displayText="3.2 scrúdú agus léirmhíniú a dhéanamh ar an tionchar atá ag ceol chun carachtair a mhealladh, a gcaidrimh agus a gcuid mothúcháin, de réir mar a iniúchtar é sa cheol uirliseach ó sheánraí éagsúla" w:value="3.2 scrúdú agus léirmhíniú a dhéanamh ar an tionchar atá ag ceol chun carachtair a mhealladh, a gcaidrimh agus a gcuid mothúcháin, de réir mar a iniúchtar é sa cheol uirliseach ó sheánraí éagsúla"/>
                <w:listItem w:displayText="3.3 staidéar a dhéanamh ar stíl chomhaimseartha nó stairiúil ceoil faoi leith; anailís a dhéanamh ar a struchtúir agus a húsáid as seifteanna ceoil, agus cur síos a dhéanamh ar na naisc cheoil atá ag an stíl sin le stíleanna eile " w:value="3.3 staidéar a dhéanamh ar stíl chomhaimseartha nó stairiúil ceoil faoi leith; anailís a dhéanamh ar a struchtúir agus a húsáid as seifteanna ceoil, agus cur síos a dhéanamh ar na naisc cheoil atá ag an stíl sin le stíleanna eile "/>
                <w:listItem w:displayText="3.4 gligín úrnua nó píosa gairid ceoil a chumadh agus a thaibhiú lena úsáid i bhfógra nua do tháirge, agus an saothar cumtha a thaifeadadh" w:value="3.4 gligín úrnua nó píosa gairid ceoil a chumadh agus a thaibhiú lena úsáid i bhfógra nua do tháirge, agus an saothar cumtha a thaifeadadh"/>
                <w:listItem w:displayText="3.5 samplaí de cheol teagmhasach a chumadh agus a thaibhiú a d’fhéadfaí a úsáid i gcomhthéacsanna nó i dtimpeallachtaí éagsúla" w:value="3.5 samplaí de cheol teagmhasach a chumadh agus a thaibhiú a d’fhéadfaí a úsáid i gcomhthéacsanna nó i dtimpeallachtaí éagsúla"/>
                <w:listItem w:displayText="3.6 ceangal a dhéanamh idir sleachta ceoil agus téacsanna éagsúla (focail, scannán, teanga) agus údar a thabhairt leis na cúiseanna lenar roghnaíodh an píosa ceoil sin le dul leis an téacs" w:value="3.6 ceangal a dhéanamh idir sleachta ceoil agus téacsanna éagsúla (focail, scannán, teanga) agus údar a thabhairt leis na cúiseanna lenar roghnaíodh an píosa ceoil sin le dul leis an téacs"/>
                <w:listItem w:displayText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 w:value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/>
                <w:listItem w:displayText="3.8 fógra faoi leith a roghnú agus anailís a dhéanamh ar an ról atá ag an gceol maidir le tacú leis an teachtaireacht agus an táirge a chur chun cinn" w:value="3.8 fógra faoi leith a roghnú agus anailís a dhéanamh ar an ról atá ag an gceol maidir le tacú leis an teachtaireacht agus an táirge a chur chun cinn"/>
                <w:listItem w:displayText="3.9 iniúchadh a dhéanamh ar thionchar na n-éifeachtaí próiseála (m.sh. saobhadh, aisfhuaimniú, peanáil) ar an bpróiseas taifeadta; roinnt taifeadtaí a roghnú agus measúnú a dhéanamh ar úsáid agus ar éifeachtúlacht éifeachtaí den sórt sin atá iontu" w:value="3.9 iniúchadh a dhéanamh ar thionchar na n-éifeachtaí próiseála (m.sh. saobhadh, aisfhuaimniú, peanáil) ar an bpróiseas taifeadta; roinnt taifeadtaí a roghnú agus measúnú a dhéanamh ar úsáid agus ar éifeachtúlacht éifeachtaí den sórt sin atá iontu"/>
                <w:listItem w:displayText="3.10 plé a dhéanamh ar phrionsabal na gceart ceoil agus míniú a thabhairt maidir leis an tionchar a d’fhéadfadh a bheith aige sin ar chomhroinnt agus ar fhoilsiú an cheoil " w:value="3.10 plé a dhéanamh ar phrionsabal na gceart ceoil agus míniú a thabhairt maidir leis an tionchar a d’fhéadfadh a bheith aige sin ar chomhroinnt agus ar fhoilsiú an cheoil "/>
                <w:listItem w:displayText="3.11 fiosrú a dhéanamh ar an am a thugtar d’ealaíontóirí agus taibheoirí Éireannacha ar na meáin éagsúla áitiúla nó náisiúnta Éireannacha agus na torthaí sin a chur i láthair sa rang " w:value="3.11 fiosrú a dhéanamh ar an am a thugtar d’ealaíontóirí agus taibheoirí Éireannacha ar na meáin éagsúla áitiúla nó náisiúnta Éireannacha agus na torthaí sin a chur i láthair sa rang "/>
              </w:dropDownList>
            </w:sdtPr>
            <w:sdtEndPr>
              <w:rPr>
                <w:rStyle w:val="DefaultParagraphFont"/>
                <w:b/>
              </w:rPr>
            </w:sdtEndPr>
            <w:sdtContent>
              <w:p w14:paraId="03EDDCA3" w14:textId="77777777" w:rsidR="00C62CC9" w:rsidRDefault="00C62CC9" w:rsidP="00C62CC9">
                <w:pPr>
                  <w:rPr>
                    <w:rStyle w:val="Style4"/>
                    <w:rFonts w:asciiTheme="majorHAnsi" w:hAnsiTheme="majorHAnsi" w:cstheme="majorHAnsi"/>
                    <w:b w:val="0"/>
                    <w:bCs/>
                    <w:noProof/>
                    <w:sz w:val="22"/>
                    <w:szCs w:val="22"/>
                  </w:rPr>
                </w:pPr>
                <w:r w:rsidRPr="0029558E">
                  <w:rPr>
                    <w:rFonts w:asciiTheme="majorHAnsi" w:hAnsiTheme="majorHAnsi" w:cstheme="majorHAnsi"/>
                    <w:color w:val="000000" w:themeColor="text1"/>
                    <w:sz w:val="22"/>
                    <w:szCs w:val="22"/>
                  </w:rPr>
                  <w:t>Roghnaigh Toradh Foghlama ón Snáithe Cultúr agus Comhthéacs</w:t>
                </w:r>
              </w:p>
            </w:sdtContent>
          </w:sdt>
          <w:sdt>
            <w:sdt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  <w:alias w:val="Torthaí Foghlama ón Snáithe Cultúr agus Comhthéacs"/>
              <w:tag w:val="Torthaí Foghlama ón Snáithe Cultúr agus Comhthéacs"/>
              <w:id w:val="2052807088"/>
              <w:placeholder>
                <w:docPart w:val="C0D1720DC822498E9A9DF1581BC2AE15"/>
              </w:placeholder>
              <w:temporary/>
              <w:showingPlcHdr/>
              <w15:color w:val="339966"/>
              <w:dropDownList>
                <w:listItem w:value="Roghnaigh Toradh Foghlama ón Snáithe Cultúr agus Comhthéacs"/>
                <w:listItem w:displayText="3.1 comhoibriú le scoláirí eile agus le piaraí chun seinnliosta agus sraith taifeadtaí a dhéanamh le himeacht stairiúil áitiúil nó imeacht comórtha pobail a thionlacan" w:value="3.1 comhoibriú le scoláirí eile agus le piaraí chun seinnliosta agus sraith taifeadtaí a dhéanamh le himeacht stairiúil áitiúil nó imeacht comórtha pobail a thionlacan"/>
                <w:listItem w:displayText="3.2 scrúdú agus léirmhíniú a dhéanamh ar an tionchar atá ag ceol chun carachtair a mhealladh, a gcaidrimh agus a gcuid mothúcháin, de réir mar a iniúchtar é sa cheol uirliseach ó sheánraí éagsúla" w:value="3.2 scrúdú agus léirmhíniú a dhéanamh ar an tionchar atá ag ceol chun carachtair a mhealladh, a gcaidrimh agus a gcuid mothúcháin, de réir mar a iniúchtar é sa cheol uirliseach ó sheánraí éagsúla"/>
                <w:listItem w:displayText="3.3 staidéar a dhéanamh ar stíl chomhaimseartha nó stairiúil ceoil faoi leith; anailís a dhéanamh ar a struchtúir agus a húsáid as seifteanna ceoil, agus cur síos a dhéanamh ar na naisc cheoil atá ag an stíl sin le stíleanna eile " w:value="3.3 staidéar a dhéanamh ar stíl chomhaimseartha nó stairiúil ceoil faoi leith; anailís a dhéanamh ar a struchtúir agus a húsáid as seifteanna ceoil, agus cur síos a dhéanamh ar na naisc cheoil atá ag an stíl sin le stíleanna eile "/>
                <w:listItem w:displayText="3.4 gligín úrnua nó píosa gairid ceoil a chumadh agus a thaibhiú lena úsáid i bhfógra nua do tháirge, agus an saothar cumtha a thaifeadadh" w:value="3.4 gligín úrnua nó píosa gairid ceoil a chumadh agus a thaibhiú lena úsáid i bhfógra nua do tháirge, agus an saothar cumtha a thaifeadadh"/>
                <w:listItem w:displayText="3.5 samplaí de cheol teagmhasach a chumadh agus a thaibhiú a d’fhéadfaí a úsáid i gcomhthéacsanna nó i dtimpeallachtaí éagsúla" w:value="3.5 samplaí de cheol teagmhasach a chumadh agus a thaibhiú a d’fhéadfaí a úsáid i gcomhthéacsanna nó i dtimpeallachtaí éagsúla"/>
                <w:listItem w:displayText="3.6 ceangal a dhéanamh idir sleachta ceoil agus téacsanna éagsúla (focail, scannán, teanga) agus údar a thabhairt leis na cúiseanna lenar roghnaíodh an píosa ceoil sin le dul leis an téacs" w:value="3.6 ceangal a dhéanamh idir sleachta ceoil agus téacsanna éagsúla (focail, scannán, teanga) agus údar a thabhairt leis na cúiseanna lenar roghnaíodh an píosa ceoil sin le dul leis an téacs"/>
                <w:listItem w:displayText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 w:value="3.7 píosaí le beirt chumadóirí Éireannacha nó níos mó a chur i gcomparáid lena chéile; úsáid a bhaint as éisteacht, léamh cúlra, agus scóir (nuair is cuí) agus míniú a thabhairt agus cur síos a dhéanamh ar na difríochtaí agus na cosúlachtaí sna saothair ch"/>
                <w:listItem w:displayText="3.8 fógra faoi leith a roghnú agus anailís a dhéanamh ar an ról atá ag an gceol maidir le tacú leis an teachtaireacht agus an táirge a chur chun cinn" w:value="3.8 fógra faoi leith a roghnú agus anailís a dhéanamh ar an ról atá ag an gceol maidir le tacú leis an teachtaireacht agus an táirge a chur chun cinn"/>
                <w:listItem w:displayText="3.9 iniúchadh a dhéanamh ar thionchar na n-éifeachtaí próiseála (m.sh. saobhadh, aisfhuaimniú, peanáil) ar an bpróiseas taifeadta; roinnt taifeadtaí a roghnú agus measúnú a dhéanamh ar úsáid agus ar éifeachtúlacht éifeachtaí den sórt sin atá iontu" w:value="3.9 iniúchadh a dhéanamh ar thionchar na n-éifeachtaí próiseála (m.sh. saobhadh, aisfhuaimniú, peanáil) ar an bpróiseas taifeadta; roinnt taifeadtaí a roghnú agus measúnú a dhéanamh ar úsáid agus ar éifeachtúlacht éifeachtaí den sórt sin atá iontu"/>
                <w:listItem w:displayText="3.10 plé a dhéanamh ar phrionsabal na gceart ceoil agus míniú a thabhairt maidir leis an tionchar a d’fhéadfadh a bheith aige sin ar chomhroinnt agus ar fhoilsiú an cheoil " w:value="3.10 plé a dhéanamh ar phrionsabal na gceart ceoil agus míniú a thabhairt maidir leis an tionchar a d’fhéadfadh a bheith aige sin ar chomhroinnt agus ar fhoilsiú an cheoil "/>
                <w:listItem w:displayText="3.11 fiosrú a dhéanamh ar an am a thugtar d’ealaíontóirí agus taibheoirí Éireannacha ar na meáin éagsúla áitiúla nó náisiúnta Éireannacha agus na torthaí sin a chur i láthair sa rang " w:value="3.11 fiosrú a dhéanamh ar an am a thugtar d’ealaíontóirí agus taibheoirí Éireannacha ar na meáin éagsúla áitiúla nó náisiúnta Éireannacha agus na torthaí sin a chur i láthair sa rang "/>
              </w:dropDownList>
            </w:sdtPr>
            <w:sdtEndPr>
              <w:rPr>
                <w:rStyle w:val="DefaultParagraphFont"/>
                <w:b/>
              </w:rPr>
            </w:sdtEndPr>
            <w:sdtContent>
              <w:p w14:paraId="0732470C" w14:textId="77777777" w:rsidR="00C62CC9" w:rsidRDefault="00C62CC9" w:rsidP="00C62CC9">
                <w:pPr>
                  <w:rPr>
                    <w:rStyle w:val="Style4"/>
                    <w:rFonts w:asciiTheme="majorHAnsi" w:hAnsiTheme="majorHAnsi" w:cstheme="majorHAnsi"/>
                    <w:b w:val="0"/>
                    <w:bCs/>
                    <w:noProof/>
                    <w:sz w:val="22"/>
                    <w:szCs w:val="22"/>
                  </w:rPr>
                </w:pPr>
                <w:r w:rsidRPr="0029558E">
                  <w:rPr>
                    <w:rFonts w:asciiTheme="majorHAnsi" w:hAnsiTheme="majorHAnsi" w:cstheme="majorHAnsi"/>
                    <w:color w:val="000000" w:themeColor="text1"/>
                    <w:sz w:val="22"/>
                    <w:szCs w:val="22"/>
                  </w:rPr>
                  <w:t>Roghnaigh Toradh Foghlama ón Snáithe Cultúr agus Comhthéacs</w:t>
                </w:r>
              </w:p>
            </w:sdtContent>
          </w:sdt>
          <w:p w14:paraId="5859AD22" w14:textId="46300E5C" w:rsidR="001B7494" w:rsidRPr="00591DF1" w:rsidRDefault="001B7494" w:rsidP="00C62CC9">
            <w:pPr>
              <w:rPr>
                <w:rStyle w:val="Style4"/>
                <w:rFonts w:asciiTheme="majorHAnsi" w:hAnsiTheme="majorHAnsi" w:cstheme="majorHAnsi"/>
                <w:b w:val="0"/>
                <w:bCs/>
                <w:noProof/>
                <w:color w:val="auto"/>
                <w:sz w:val="22"/>
                <w:szCs w:val="22"/>
                <w:lang w:val="en-I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74"/>
        <w:tblW w:w="110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00"/>
        <w:gridCol w:w="2925"/>
        <w:gridCol w:w="2925"/>
        <w:gridCol w:w="2931"/>
      </w:tblGrid>
      <w:tr w:rsidR="00024F7B" w:rsidRPr="00591DF1" w14:paraId="033112FB" w14:textId="77777777" w:rsidTr="00024F7B">
        <w:trPr>
          <w:trHeight w:val="507"/>
        </w:trPr>
        <w:tc>
          <w:tcPr>
            <w:tcW w:w="11081" w:type="dxa"/>
            <w:gridSpan w:val="4"/>
            <w:vAlign w:val="center"/>
          </w:tcPr>
          <w:p w14:paraId="7CAFE6AA" w14:textId="435ED06E" w:rsidR="00024F7B" w:rsidRPr="00591DF1" w:rsidRDefault="00E93A9B" w:rsidP="00024F7B">
            <w:pPr>
              <w:keepNext/>
              <w:keepLines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32"/>
                <w:szCs w:val="32"/>
                <w:lang w:val="en-IE" w:eastAsia="en-IE"/>
              </w:rPr>
            </w:pPr>
            <w:r w:rsidRPr="00591DF1">
              <w:rPr>
                <w:rFonts w:asciiTheme="majorHAnsi" w:eastAsia="Calibri" w:hAnsiTheme="majorHAnsi" w:cstheme="majorHAnsi"/>
                <w:b/>
                <w:noProof/>
                <w:color w:val="00B0F0"/>
                <w:sz w:val="28"/>
                <w:szCs w:val="28"/>
                <w:lang w:val="en-IE" w:eastAsia="en-IE"/>
              </w:rPr>
              <w:t>Leibhéal 2 – Torthaí Foghlama</w:t>
            </w:r>
          </w:p>
        </w:tc>
      </w:tr>
      <w:tr w:rsidR="00024F7B" w:rsidRPr="00591DF1" w14:paraId="6C7CFD48" w14:textId="77777777" w:rsidTr="00024F7B">
        <w:trPr>
          <w:trHeight w:val="955"/>
        </w:trPr>
        <w:tc>
          <w:tcPr>
            <w:tcW w:w="2300" w:type="dxa"/>
            <w:shd w:val="clear" w:color="auto" w:fill="F79646" w:themeFill="accent6"/>
            <w:vAlign w:val="center"/>
          </w:tcPr>
          <w:p w14:paraId="75EE1486" w14:textId="2BA0BF83" w:rsidR="00D40BAD" w:rsidRDefault="00D40BAD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 w:rsidRPr="00D40BAD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 xml:space="preserve">Cumarsáid agus </w:t>
            </w:r>
            <w:r w:rsidR="008957AC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l</w:t>
            </w:r>
            <w:r w:rsidRPr="00D40BAD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itearthacht</w:t>
            </w:r>
          </w:p>
          <w:p w14:paraId="1B32F8B2" w14:textId="42E9A263" w:rsidR="00024F7B" w:rsidRPr="00591DF1" w:rsidRDefault="00000000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000000" w:themeColor="text1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eastAsia="Calibri" w:hAnsiTheme="majorHAnsi" w:cstheme="majorHAnsi"/>
                  <w:noProof/>
                  <w:color w:val="auto"/>
                  <w:szCs w:val="20"/>
                  <w:lang w:val="en-IE"/>
                </w:rPr>
                <w:alias w:val="ATF 1: Cumarsáid agus Litearthacht"/>
                <w:tag w:val="ATF 1: Cumarsáid agus Litearthacht"/>
                <w:id w:val="-1583600052"/>
                <w:placeholder>
                  <w:docPart w:val="C5041BDAC2A346829CB67D3768062030"/>
                </w:placeholder>
                <w:temporary/>
                <w:showingPlcHdr/>
                <w15:color w:val="FF9900"/>
                <w:dropDownList>
                  <w:listItem w:displayText="Roghnaigh Toradh Foghlama ó ATF 1" w:value="Roghnaigh Toradh Foghlama ó ATF 1"/>
                  <w:listItem w:displayText="1.1 Éisteacht le heolas a fháil a bhaineann le níos mó ná rogha amháin " w:value="1.1 Éisteacht le heolas a fháil a bhaineann le níos mó ná rogha amháin "/>
                  <w:listItem w:displayText="1.2 Ceisteanna a chur chun eolas a fháil " w:value="1.2 Ceisteanna a chur chun eolas a fháil "/>
                  <w:listItem w:displayText="1.3 Sraith treoracha labhartha a leanúint faoi stiúir " w:value="1.3 Sraith treoracha labhartha a leanúint faoi stiúir "/>
                  <w:listItem w:displayText="1.4 Tuairimí pearsanta, fíricí agus mothúcháin a chur in iúl mar is cuí " w:value="1.4 Tuairimí pearsanta, fíricí agus mothúcháin a chur in iúl mar is cuí "/>
                  <w:listItem w:displayText="1.5 Páirt a ghlacadh i gcumarsáid phraiticiúil, fhoirmiúil agus neamhfhoirmiúil" w:value="1.5 Páirt a ghlacadh i gcumarsáid phraiticiúil, fhoirmiúil agus neamhfhoirmiúil"/>
                  <w:listItem w:displayText="1.6 Éist le réimse scéalta agus freagra a thabhairt orthu " w:value="1.6 Éist le réimse scéalta agus freagra a thabhairt orthu "/>
                  <w:listItem w:displayText="1.7 Réimse modhanna cumarsáide neamhbhriathartha a shainaithint " w:value="1.7 Réimse modhanna cumarsáide neamhbhriathartha a shainaithint "/>
                  <w:listItem w:displayText="1.8 Iompar cuí neamhbhriathartha a úsáid agus smaoineamh simplí á chur in iúl  " w:value="1.8 Iompar cuí neamhbhriathartha a úsáid agus smaoineamh simplí á chur in iúl  "/>
                  <w:listItem w:displayText="1.9 Freagra nó ceist a chur in iúl go neamhbhriathartha " w:value="1.9 Freagra nó ceist a chur in iúl go neamhbhriathartha "/>
                  <w:listItem w:displayText="1.10 Freagra a thabhairt ar chomharthaí a fheictear sa ghnáthshaol laethúil " w:value="1.10 Freagra a thabhairt ar chomharthaí a fheictear sa ghnáthshaol laethúil "/>
                  <w:listItem w:displayText="1.11 Seicheamh treoracha neamhbhriathartha le haghaidh gníomhaíocht choitianta a leanúint " w:value="1.11 Seicheamh treoracha neamhbhriathartha le haghaidh gníomhaíocht choitianta a leanúint "/>
                  <w:listItem w:displayText="1.12 Gnáthfhocail a úsáidtear go coitianta agus atá ábhartha go pearsanta a léamh " w:value="1.12 Gnáthfhocail a úsáidtear go coitianta agus atá ábhartha go pearsanta a léamh "/>
                  <w:listItem w:displayText="1.13 Rialacha simplí agus gnásanna téacs a thacaíonn leis an mbrí a úsáid " w:value="1.13 Rialacha simplí agus gnásanna téacs a thacaíonn leis an mbrí a úsáid "/>
                  <w:listItem w:displayText="1.14 Foirmeacha éagsúla scríbhneoireachta agus téacs a léirmhíniú, comharthaí agus siombailí sóisialta san áireamh " w:value="1.14 Foirmeacha éagsúla scríbhneoireachta agus téacs a léirmhíniú, comharthaí agus siombailí sóisialta san áireamh "/>
                  <w:listItem w:displayText="1.15 Eolas tábhachtach a aimsiú i bhfoirmeacha éagsúla scríbhneoireachta " w:value="1.15 Eolas tábhachtach a aimsiú i bhfoirmeacha éagsúla scríbhneoireachta "/>
                  <w:listItem w:displayText="1.16 Réimse straitéisí léitheoireachta a úsáid " w:value="1.16 Réimse straitéisí léitheoireachta a úsáid "/>
                  <w:listItem w:displayText="1.17 Nótaí agus teachtaireachtaí atá de dhíth i dtascanna simplí a scríobh/a chlóscríobh " w:value="1.17 Nótaí agus teachtaireachtaí atá de dhíth i dtascanna simplí a scríobh/a chlóscríobh "/>
                  <w:listItem w:displayText="1.18 Cúig abairt ar a laghad a scríobh/a chlóscríobh ionas go gcuirtear brí nó eolas in iúl  " w:value="1.18 Cúig abairt ar a laghad a scríobh/a chlóscríobh ionas go gcuirtear brí nó eolas in iúl "/>
                  <w:listItem w:displayText="1.19 Príomhrialacha na scríbhneoireachta a úsáid mar is cuí " w:value="1.19 Príomhrialacha na scríbhneoireachta a úsáid mar is cuí "/>
                  <w:listItem w:displayText="1.20 Réimse patrún litrithe a úsáid " w:value="1.20 Réimse patrún litrithe a úsáid "/>
                  <w:listItem w:displayText="1.21 Réimse foirmeacha éagsúla scríbhneoireachta a úsáid le bheith in oiriúint don fheidhm agus don lucht léitheoireachta " w:value="1.21 Réimse foirmeacha éagsúla scríbhneoireachta a úsáid le bheith in oiriúint don fheidhm agus don lucht léitheoireachta "/>
                  <w:listItem w:displayText="1.22 Páirt a ghlacadh i dtaibhiú nó i gcur i láthair " w:value="1.22 Páirt a ghlacadh i dtaibhiú nó i gcur i láthair "/>
                  <w:listItem w:displayText="1.23 Réimse íomhánna a chruthú trí ábhair éagsúla a úsáid " w:value="1.23 Réimse íomhánna a chruthú trí ábhair éagsúla a úsáid "/>
                  <w:listItem w:displayText="1.24 Píosa oibre a chruthú i gcomhair taispeántais " w:value="1.24 Píosa oibre a chruthú i gcomhair taispeántais "/>
                  <w:listItem w:displayText="1.25 Éisteacht le réimse ceoil agus freagairt dó trí smaointe agus mothúcháin a phlé " w:value="1.25 Éisteacht le réimse ceoil agus freagairt dó trí smaointe agus mothúcháin a phlé "/>
                  <w:listItem w:displayText="1.26 Drámaíocht nó damhsa a úsáid chun fíorchúrsaí agus cúrsaí samhailteacha a fhiosrú " w:value="1.26 Drámaíocht nó damhsa a úsáid chun fíorchúrsaí agus cúrsaí samhailteacha a fhiosrú "/>
                  <w:listItem w:displayText="1.27 Trí ghnáthúsáid laethúla na teicneolaíochta a shainaithint " w:value="1.27 Trí ghnáthúsáid laethúla na teicneolaíochta a shainaithint "/>
                  <w:listItem w:displayText="1.28 Teicneolaíocht a úsáid a bhfuil trí fheidhm nó níos lú aige go pearsanta, sa bhaile agus ar scoil/ag an obair " w:value="1.28 Teicneolaíocht a úsáid a bhfuil trí fheidhm nó níos lú aige go pearsanta, sa bhaile agus ar scoil/ag an obair "/>
                  <w:listItem w:displayText="1.29 Teicneolaíocht a úsáid chun cumarsáid a dhéanamh le linn gníomhaíochta le daoine eile " w:value="1.29 Teicneolaíocht a úsáid chun cumarsáid a dhéanamh le linn gníomhaíochta le daoine eile "/>
                  <w:listItem w:displayText="1.30 Píosa trealaimh nua TFC a úsáid " w:value="1.30 Píosa trealaimh nua TFC a úsáid "/>
                  <w:listItem w:displayText="1.31 Ríomhaire pearsanta a chasadh ar siúl agus a mhúchadh go sábháilte " w:value="1.31 Ríomhaire pearsanta a chasadh ar siúl agus a mhúchadh go sábháilte "/>
                  <w:listItem w:displayText="1.32 Na siombailí eolais ar an deasc a shainaithint " w:value="1.32 Na siombailí eolais ar an deasc a shainaithint "/>
                  <w:listItem w:displayText="1.33 Eochracha a úsáidtear go minic a úsáid mar is cuí " w:value="1.33 Eochracha a úsáidtear go minic a úsáid mar is cuí "/>
                  <w:listItem w:displayText="1.34 Pacáiste bogearraí a úsáid, lena gcuimsítear pacáiste a oscailt, téacs/íomhá/sonraí a iontráil agus a láimhseáil, sábháil go comhad, priontáil agus scoir go sábháilte " w:value="1.34 Pacáiste bogearraí a úsáid, lena gcuimsítear pacáiste a oscailt, téacs/íomhá/sonraí a iontráil agus a láimhseáil, sábháil go comhad, priontáil agus scoir go sábháilte "/>
                  <w:listItem w:displayText="1.35 Rochtain a fháil ar réimse suíomhanna gréasáin " w:value="1.35 Rochtain a fháil ar réimse suíomhanna gréasáin "/>
                  <w:listItem w:displayText="1.36 Eolas i gcomhair tionscadail a aimsiú ar an ngréasán" w:value="1.36 Eolas i gcomhair tionscadail a aimsiú ar an ngréasán"/>
                  <w:listItem w:displayText="1.37 Ríomhphost a sheoladh agus a oscailt " w:value="1.37 Ríomhphost a sheoladh agus a oscailt "/>
                </w:dropDownList>
              </w:sdtPr>
              <w:sdtContent>
                <w:r w:rsidR="002968D5">
                  <w:rPr>
                    <w:rStyle w:val="PlaceholderText"/>
                    <w:noProof/>
                    <w:color w:val="auto"/>
                    <w:szCs w:val="20"/>
                    <w:lang w:val="en-IE"/>
                  </w:rPr>
                  <w:t>Roghnaigh Toradh Foghlama ó ATF 1</w:t>
                </w:r>
                <w:r w:rsidR="00024F7B" w:rsidRPr="00591DF1">
                  <w:rPr>
                    <w:rFonts w:asciiTheme="majorHAnsi" w:eastAsia="Calibri" w:hAnsiTheme="majorHAnsi" w:cstheme="majorHAnsi"/>
                    <w:noProof/>
                    <w:color w:val="auto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0D7B8BFD" w14:textId="55EC30E4" w:rsidR="00024F7B" w:rsidRPr="00AE778A" w:rsidRDefault="00000000" w:rsidP="00024F7B">
            <w:pPr>
              <w:rPr>
                <w:rFonts w:asciiTheme="majorHAnsi" w:eastAsia="Calibr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1: Cumarsáid agus Litearthacht"/>
                <w:tag w:val="ATF 1: Cumarsáid agus Litearthacht"/>
                <w:id w:val="175237173"/>
                <w:placeholder>
                  <w:docPart w:val="1A844541F6E348048CDC04BA45C31422"/>
                </w:placeholder>
                <w:temporary/>
                <w:showingPlcHdr/>
                <w15:color w:val="FF9900"/>
                <w:dropDownList>
                  <w:listItem w:displayText="Roghnaigh Toradh Foghlama ó ATF 1" w:value="Roghnaigh Toradh Foghlama ó ATF 1"/>
                  <w:listItem w:displayText="1.1 éisteacht le heolas a fháil a bhaineann le níos mó ná rogha amháin" w:value="1.1 éisteacht le heolas a fháil a bhaineann le níos mó ná rogha amháin"/>
                  <w:listItem w:displayText="1.2 ceisteanna a chur chun eolas a fháil " w:value="1.2 ceisteanna a chur chun eolas a fháil "/>
                  <w:listItem w:displayText="1.3 sraith de threoracha labhartha a leanúint faoi mhaoirseacht" w:value="1.3 sraith de threoracha labhartha a leanúint faoi mhaoirseacht"/>
                  <w:listItem w:displayText="1.4 tuairimí pearsanta, fíricí agus mothúcháin a chur in iúl mar is cuí" w:value="1.4 tuairimí pearsanta, fíricí agus mothúcháin a chur in iúl mar is cuí"/>
                  <w:listItem w:displayText="1.5 páirt a ghlacadh i gcumarsáid phraiticiúil, fhoirmiúil agus neamhfhoirmiúil" w:value="1.5 páirt a ghlacadh i gcumarsáid phraiticiúil, fhoirmiúil agus neamhfhoirmiúil"/>
                  <w:listItem w:displayText="1.6 éisteacht le réimse scéalta agus freagra a thabhairt orthu." w:value="1.6 éisteacht le réimse scéalta agus freagra a thabhairt orthu."/>
                  <w:listItem w:displayText="1.7 réimse modhanna cumarsáide neamhbhriathartha a shainaithint" w:value="1.7 réimse modhanna cumarsáide neamhbhriathartha a shainaithint"/>
                  <w:listItem w:displayText="1.8 iompar cuí neamhbhriathartha a úsáid agus smaoineamh simplí á chur in iúl" w:value="1.8 iompar cuí neamhbhriathartha a úsáid agus smaoineamh simplí á chur in iúl"/>
                  <w:listItem w:displayText="1.9 freagra nó ceist a chur in iúl go neamhbhriathartha" w:value="1.9 freagra nó ceist a chur in iúl go neamhbhriathartha"/>
                  <w:listItem w:displayText="1.10 freagra a thabhairt do chomharthaí neamhbhriathartha a fheictear sa ghnáthshaol laethúil" w:value="1.10 freagra a thabhairt do chomharthaí neamhbhriathartha a fheictear sa ghnáthshaol laethúil"/>
                  <w:listItem w:displayText="1.11 seicheamh treoracha neamhbhriathartha le haghaidh gníomhaíocht choitianta a leanúint" w:value="1.11 seicheamh treoracha neamhbhriathartha le haghaidh gníomhaíocht choitianta a leanúint"/>
                  <w:listItem w:displayText="1.12 focail a bhfuil cur amach acu orthu a úsáidtear go coitianta agus atá ábhartha go pearsanta a léamh" w:value="1.12 focail a bhfuil cur amach acu orthu a úsáidtear go coitianta agus atá ábhartha go pearsanta a léamh"/>
                  <w:listItem w:displayText="1.13 rialacha simplí agus gnásanna téacs a thacaíonn leis an mbrí a úsáid" w:value="1.13 rialacha simplí agus gnásanna téacs a thacaíonn leis an mbrí a úsáid"/>
                  <w:listItem w:displayText="1.14 foirmeacha éagsúla scríbhneoireachta agus téacs a léirmhíniú, lena n-áirítear comharthaí agus siombailí" w:value="1.14 foirmeacha éagsúla scríbhneoireachta agus téacs a léirmhíniú, lena n-áirítear comharthaí agus siombailí"/>
                  <w:listItem w:displayText="1.15 eolas tábhachtach a aimsiú i bhfoirmeacha éagsúla scríbhneoireachta" w:value="1.15 eolas tábhachtach a aimsiú i bhfoirmeacha éagsúla scríbhneoireachta"/>
                  <w:listItem w:displayText="1.16 réimse straitéisí léitheoireachta a úsáid" w:value="1.16 réimse straitéisí léitheoireachta a úsáid"/>
                  <w:listItem w:displayText="1.17 nótaí agus teachtaireachtaí atá de dhíth i dtascanna simplí a scríobh/a chlóscríobh" w:value="1.17 nótaí agus teachtaireachtaí atá de dhíth i dtascanna simplí a scríobh/a chlóscríobh"/>
                  <w:listItem w:displayText="1.18 cúig abairt ar a laghad a scríobh/a chlóscríobh ionas go gcuirtear brí nó eolas in iúl" w:value="1.18 Cúig abairt ar a laghad a scríobh/a chlóscríobh ionas go gcuirtear brí nó eolas in iúl "/>
                  <w:listItem w:displayText="1.19 príomhrialacha na scríbhneoireachta a úsáid mar is cuí" w:value="1.19 príomhrialacha na scríbhneoireachta a úsáid mar is cuí"/>
                  <w:listItem w:displayText="1.20 réimse straitéisí litrithe a úsáid " w:value="1.20 réimse straitéisí litrithe a úsáid "/>
                  <w:listItem w:displayText="1.21 réimse foirmeacha éagsúla scríbhneoireachta a úsáid le bheith in oiriúint don fheidhm agus don lucht" w:value="1.21 réimse foirmeacha éagsúla scríbhneoireachta a úsáid le bheith in oiriúint don fheidhm agus don lucht"/>
                  <w:listItem w:displayText="1.22 páirt a ghlacadh i dtaibhiú nó cur i láthair" w:value="1.22 páirt a ghlacadh i dtaibhiú nó cur i láthair"/>
                  <w:listItem w:displayText="1.23 réimse íomhánna a chruthú trí ábhair éagsúla a úsáid." w:value="1.23 réimse íomhánna a chruthú trí ábhair éagsúla a úsáid."/>
                  <w:listItem w:displayText="1.24 píosa oibre a chruthú i gcomhair taispeántais" w:value="1.24 píosa oibre a chruthú i gcomhair taispeántais"/>
                  <w:listItem w:displayText="1.25 éisteacht le réimse ceoil agus freagairt dó trí smaointe agus mothúcháin a phlé" w:value="1.25 éisteacht le réimse ceoil agus freagairt dó trí smaointe agus mothúcháin a phlé"/>
                  <w:listItem w:displayText="1.26 drámaíocht nó damhsa a úsáid chun fíorchásanna agus cásanna samhailteacha a fhiosrú" w:value="1.26 drámaíocht nó damhsa a úsáid chun fíorchásanna agus cásanna samhailteacha a fhiosrú"/>
                  <w:listItem w:displayText="1.27 trí (3) ghnáthúsáid laethúla na teicneolaíochta a shainaithint" w:value="1.27 trí (3) ghnáthúsáid laethúla na teicneolaíochta a shainaithint"/>
                  <w:listItem w:displayText="1.28 teicneolaíocht ag a bhfuil trí fheidhm nó níos lú a úsáid go pearsanta, sa bhaile agus ar scoil/ag an obair" w:value="1.28 teicneolaíocht ag a bhfuil trí fheidhm nó níos lú a úsáid go pearsanta, sa bhaile agus ar scoil/ag an obair"/>
                  <w:listItem w:displayText="1.29 teicneolaíocht a úsáid chun cumarsáid a dhéanamh le linn gníomhaíocht le daoine eile" w:value="1.29 teicneolaíocht a úsáid chun cumarsáid a dhéanamh le linn gníomhaíocht le daoine eile"/>
                  <w:listItem w:displayText="1.30 píosa trealaimh nua de theicneolaíocht dhigiteach a úsáid" w:value="1.30 píosa trealaimh nua de theicneolaíocht dhigiteach a úsáid"/>
                  <w:listItem w:displayText="1.31 ríomhaire pearsanta a chasadh ar siúl agus a mhúchadh go sábháilte" w:value="1.31 ríomhaire pearsanta a chasadh ar siúl agus a mhúchadh go sábháilte"/>
                  <w:listItem w:displayText="1.32 na siombailí eolais ar an deasc a shainaithint" w:value="1.32 na siombailí eolais ar an deasc a shainaithint"/>
                  <w:listItem w:displayText="1.33 eochracha a úsáidtear go minic a úsáid mar is cuí" w:value="1.33 eochracha a úsáidtear go minic a úsáid mar is cuí"/>
                  <w:listItem w:displayText="1.34 pacáiste bogearraí a úsáid, lena gcuimsítear pacáiste a oscailt, téacs/íomhá/sonraí a iontráil agus a" w:value="1.34 pacáiste bogearraí a úsáid, lena gcuimsítear pacáiste a oscailt, téacs/íomhá/sonraí a iontráil agus a"/>
                  <w:listItem w:displayText="1.35 rochtain a fháil ar réimse suíomhanna gréasáin " w:value="1.35 rochtain a fháil ar réimse suíomhanna gréasáin "/>
                  <w:listItem w:displayText="1.36 eolas i gcomhair tionscadail a aimsiú ar an ngréasán" w:value="1.36 eolas i gcomhair tionscadail a aimsiú ar an ngréasán"/>
                  <w:listItem w:displayText="1.37 ríomhphost a sheoladh agus a oscailt" w:value="1.37 ríomhphost a sheoladh agus a oscailt"/>
                </w:dropDownList>
              </w:sdtPr>
              <w:sdtContent>
                <w:r w:rsidR="009F4470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1</w:t>
                </w:r>
                <w:r w:rsidR="009F4470" w:rsidRPr="00AE778A">
                  <w:rPr>
                    <w:rFonts w:asciiTheme="majorHAnsi" w:eastAsia="Calibr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57B63081" w14:textId="77341915" w:rsidR="00024F7B" w:rsidRPr="00AE778A" w:rsidRDefault="00B27176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r>
              <w:rPr>
                <w:rFonts w:asciiTheme="majorHAnsi" w:eastAsia="Calibr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 </w:t>
            </w:r>
            <w:sdt>
              <w:sdtPr>
                <w:rPr>
                  <w:rFonts w:asciiTheme="majorHAnsi" w:eastAsia="Calibr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1: Cumarsáid agus Litearthacht"/>
                <w:tag w:val="ATF 1: Cumarsáid agus Litearthacht"/>
                <w:id w:val="-140111729"/>
                <w:placeholder>
                  <w:docPart w:val="9248CEE5F2D74E8DA4E6B1EDBB1C8ABA"/>
                </w:placeholder>
                <w:temporary/>
                <w:showingPlcHdr/>
                <w15:color w:val="FF9900"/>
                <w:dropDownList>
                  <w:listItem w:displayText="Roghnaigh Toradh Foghlama ó ATF 1" w:value="Roghnaigh Toradh Foghlama ó ATF 1"/>
                  <w:listItem w:displayText="1.1 éisteacht le heolas a fháil a bhaineann le níos mó ná rogha amháin" w:value="1.1 éisteacht le heolas a fháil a bhaineann le níos mó ná rogha amháin"/>
                  <w:listItem w:displayText="1.2 ceisteanna a chur chun eolas a fháil " w:value="1.2 ceisteanna a chur chun eolas a fháil "/>
                  <w:listItem w:displayText="1.3 sraith de threoracha labhartha a leanúint faoi mhaoirseacht" w:value="1.3 sraith de threoracha labhartha a leanúint faoi mhaoirseacht"/>
                  <w:listItem w:displayText="1.4 tuairimí pearsanta, fíricí agus mothúcháin a chur in iúl mar is cuí" w:value="1.4 tuairimí pearsanta, fíricí agus mothúcháin a chur in iúl mar is cuí"/>
                  <w:listItem w:displayText="1.5 páirt a ghlacadh i gcumarsáid phraiticiúil, fhoirmiúil agus neamhfhoirmiúil" w:value="1.5 páirt a ghlacadh i gcumarsáid phraiticiúil, fhoirmiúil agus neamhfhoirmiúil"/>
                  <w:listItem w:displayText="1.6 éisteacht le réimse scéalta agus freagra a thabhairt orthu." w:value="1.6 éisteacht le réimse scéalta agus freagra a thabhairt orthu."/>
                  <w:listItem w:displayText="1.7 réimse modhanna cumarsáide neamhbhriathartha a shainaithint" w:value="1.7 réimse modhanna cumarsáide neamhbhriathartha a shainaithint"/>
                  <w:listItem w:displayText="1.8 iompar cuí neamhbhriathartha a úsáid agus smaoineamh simplí á chur in iúl" w:value="1.8 iompar cuí neamhbhriathartha a úsáid agus smaoineamh simplí á chur in iúl"/>
                  <w:listItem w:displayText="1.9 freagra nó ceist a chur in iúl go neamhbhriathartha" w:value="1.9 freagra nó ceist a chur in iúl go neamhbhriathartha"/>
                  <w:listItem w:displayText="1.10 freagra a thabhairt do chomharthaí neamhbhriathartha a fheictear sa ghnáthshaol laethúil" w:value="1.10 freagra a thabhairt do chomharthaí neamhbhriathartha a fheictear sa ghnáthshaol laethúil"/>
                  <w:listItem w:displayText="1.11 seicheamh treoracha neamhbhriathartha le haghaidh gníomhaíocht choitianta a leanúint" w:value="1.11 seicheamh treoracha neamhbhriathartha le haghaidh gníomhaíocht choitianta a leanúint"/>
                  <w:listItem w:displayText="1.12 focail a bhfuil cur amach acu orthu a úsáidtear go coitianta agus atá ábhartha go pearsanta a léamh" w:value="1.12 focail a bhfuil cur amach acu orthu a úsáidtear go coitianta agus atá ábhartha go pearsanta a léamh"/>
                  <w:listItem w:displayText="1.13 rialacha simplí agus gnásanna téacs a thacaíonn leis an mbrí a úsáid" w:value="1.13 rialacha simplí agus gnásanna téacs a thacaíonn leis an mbrí a úsáid"/>
                  <w:listItem w:displayText="1.14 foirmeacha éagsúla scríbhneoireachta agus téacs a léirmhíniú, lena n-áirítear comharthaí agus siombailí" w:value="1.14 foirmeacha éagsúla scríbhneoireachta agus téacs a léirmhíniú, lena n-áirítear comharthaí agus siombailí"/>
                  <w:listItem w:displayText="1.15 eolas tábhachtach a aimsiú i bhfoirmeacha éagsúla scríbhneoireachta" w:value="1.15 eolas tábhachtach a aimsiú i bhfoirmeacha éagsúla scríbhneoireachta"/>
                  <w:listItem w:displayText="1.16 réimse straitéisí léitheoireachta a úsáid" w:value="1.16 réimse straitéisí léitheoireachta a úsáid"/>
                  <w:listItem w:displayText="1.17 nótaí agus teachtaireachtaí atá de dhíth i dtascanna simplí a scríobh/a chlóscríobh" w:value="1.17 nótaí agus teachtaireachtaí atá de dhíth i dtascanna simplí a scríobh/a chlóscríobh"/>
                  <w:listItem w:displayText="1.18 cúig abairt ar a laghad a scríobh/a chlóscríobh ionas go gcuirtear brí nó eolas in iúl" w:value="1.18 Cúig abairt ar a laghad a scríobh/a chlóscríobh ionas go gcuirtear brí nó eolas in iúl "/>
                  <w:listItem w:displayText="1.19 príomhrialacha na scríbhneoireachta a úsáid mar is cuí" w:value="1.19 príomhrialacha na scríbhneoireachta a úsáid mar is cuí"/>
                  <w:listItem w:displayText="1.20 réimse straitéisí litrithe a úsáid " w:value="1.20 réimse straitéisí litrithe a úsáid "/>
                  <w:listItem w:displayText="1.21 réimse foirmeacha éagsúla scríbhneoireachta a úsáid le bheith in oiriúint don fheidhm agus don lucht" w:value="1.21 réimse foirmeacha éagsúla scríbhneoireachta a úsáid le bheith in oiriúint don fheidhm agus don lucht"/>
                  <w:listItem w:displayText="1.22 páirt a ghlacadh i dtaibhiú nó cur i láthair" w:value="1.22 páirt a ghlacadh i dtaibhiú nó cur i láthair"/>
                  <w:listItem w:displayText="1.23 réimse íomhánna a chruthú trí ábhair éagsúla a úsáid." w:value="1.23 réimse íomhánna a chruthú trí ábhair éagsúla a úsáid."/>
                  <w:listItem w:displayText="1.24 píosa oibre a chruthú i gcomhair taispeántais" w:value="1.24 píosa oibre a chruthú i gcomhair taispeántais"/>
                  <w:listItem w:displayText="1.25 éisteacht le réimse ceoil agus freagairt dó trí smaointe agus mothúcháin a phlé" w:value="1.25 éisteacht le réimse ceoil agus freagairt dó trí smaointe agus mothúcháin a phlé"/>
                  <w:listItem w:displayText="1.26 drámaíocht nó damhsa a úsáid chun fíorchásanna agus cásanna samhailteacha a fhiosrú" w:value="1.26 drámaíocht nó damhsa a úsáid chun fíorchásanna agus cásanna samhailteacha a fhiosrú"/>
                  <w:listItem w:displayText="1.27 trí (3) ghnáthúsáid laethúla na teicneolaíochta a shainaithint" w:value="1.27 trí (3) ghnáthúsáid laethúla na teicneolaíochta a shainaithint"/>
                  <w:listItem w:displayText="1.28 teicneolaíocht ag a bhfuil trí fheidhm nó níos lú a úsáid go pearsanta, sa bhaile agus ar scoil/ag an obair" w:value="1.28 teicneolaíocht ag a bhfuil trí fheidhm nó níos lú a úsáid go pearsanta, sa bhaile agus ar scoil/ag an obair"/>
                  <w:listItem w:displayText="1.29 teicneolaíocht a úsáid chun cumarsáid a dhéanamh le linn gníomhaíocht le daoine eile" w:value="1.29 teicneolaíocht a úsáid chun cumarsáid a dhéanamh le linn gníomhaíocht le daoine eile"/>
                  <w:listItem w:displayText="1.30 píosa trealaimh nua de theicneolaíocht dhigiteach a úsáid" w:value="1.30 píosa trealaimh nua de theicneolaíocht dhigiteach a úsáid"/>
                  <w:listItem w:displayText="1.31 ríomhaire pearsanta a chasadh ar siúl agus a mhúchadh go sábháilte" w:value="1.31 ríomhaire pearsanta a chasadh ar siúl agus a mhúchadh go sábháilte"/>
                  <w:listItem w:displayText="1.32 na siombailí eolais ar an deasc a shainaithint" w:value="1.32 na siombailí eolais ar an deasc a shainaithint"/>
                  <w:listItem w:displayText="1.33 eochracha a úsáidtear go minic a úsáid mar is cuí" w:value="1.33 eochracha a úsáidtear go minic a úsáid mar is cuí"/>
                  <w:listItem w:displayText="1.34 pacáiste bogearraí a úsáid, lena gcuimsítear pacáiste a oscailt, téacs/íomhá/sonraí a iontráil agus a" w:value="1.34 pacáiste bogearraí a úsáid, lena gcuimsítear pacáiste a oscailt, téacs/íomhá/sonraí a iontráil agus a"/>
                  <w:listItem w:displayText="1.35 rochtain a fháil ar réimse suíomhanna gréasáin " w:value="1.35 rochtain a fháil ar réimse suíomhanna gréasáin "/>
                  <w:listItem w:displayText="1.36 eolas i gcomhair tionscadail a aimsiú ar an ngréasán" w:value="1.36 eolas i gcomhair tionscadail a aimsiú ar an ngréasán"/>
                  <w:listItem w:displayText="1.37 ríomhphost a sheoladh agus a oscailt" w:value="1.37 ríomhphost a sheoladh agus a oscailt"/>
                </w:dropDownList>
              </w:sdtPr>
              <w:sdtContent>
                <w:r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1</w:t>
                </w:r>
                <w:r w:rsidRPr="00AE778A">
                  <w:rPr>
                    <w:rFonts w:asciiTheme="majorHAnsi" w:eastAsia="Calibr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31" w:type="dxa"/>
            <w:shd w:val="clear" w:color="auto" w:fill="FFFFFF" w:themeFill="background1"/>
            <w:vAlign w:val="center"/>
          </w:tcPr>
          <w:p w14:paraId="036FA0EB" w14:textId="3C8EA0A5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eastAsia="Calibr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1: Cumarsáid agus Litearthacht"/>
                <w:tag w:val="ATF 1: Cumarsáid agus Litearthacht"/>
                <w:id w:val="-2027633458"/>
                <w:placeholder>
                  <w:docPart w:val="3FEBE95F8A674471A2D245F6443DB0C1"/>
                </w:placeholder>
                <w:temporary/>
                <w:showingPlcHdr/>
                <w15:color w:val="FF9900"/>
                <w:dropDownList>
                  <w:listItem w:displayText="Roghnaigh Toradh Foghlama ó ATF 1" w:value="Roghnaigh Toradh Foghlama ó ATF 1"/>
                  <w:listItem w:displayText="1.1 éisteacht le heolas a fháil a bhaineann le níos mó ná rogha amháin" w:value="1.1 éisteacht le heolas a fháil a bhaineann le níos mó ná rogha amháin"/>
                  <w:listItem w:displayText="1.2 ceisteanna a chur chun eolas a fháil " w:value="1.2 ceisteanna a chur chun eolas a fháil "/>
                  <w:listItem w:displayText="1.3 sraith de threoracha labhartha a leanúint faoi mhaoirseacht" w:value="1.3 sraith de threoracha labhartha a leanúint faoi mhaoirseacht"/>
                  <w:listItem w:displayText="1.4 tuairimí pearsanta, fíricí agus mothúcháin a chur in iúl mar is cuí" w:value="1.4 tuairimí pearsanta, fíricí agus mothúcháin a chur in iúl mar is cuí"/>
                  <w:listItem w:displayText="1.5 páirt a ghlacadh i gcumarsáid phraiticiúil, fhoirmiúil agus neamhfhoirmiúil" w:value="1.5 páirt a ghlacadh i gcumarsáid phraiticiúil, fhoirmiúil agus neamhfhoirmiúil"/>
                  <w:listItem w:displayText="1.6 éisteacht le réimse scéalta agus freagra a thabhairt orthu." w:value="1.6 éisteacht le réimse scéalta agus freagra a thabhairt orthu."/>
                  <w:listItem w:displayText="1.7 réimse modhanna cumarsáide neamhbhriathartha a shainaithint" w:value="1.7 réimse modhanna cumarsáide neamhbhriathartha a shainaithint"/>
                  <w:listItem w:displayText="1.8 iompar cuí neamhbhriathartha a úsáid agus smaoineamh simplí á chur in iúl" w:value="1.8 iompar cuí neamhbhriathartha a úsáid agus smaoineamh simplí á chur in iúl"/>
                  <w:listItem w:displayText="1.9 freagra nó ceist a chur in iúl go neamhbhriathartha" w:value="1.9 freagra nó ceist a chur in iúl go neamhbhriathartha"/>
                  <w:listItem w:displayText="1.10 freagra a thabhairt do chomharthaí neamhbhriathartha a fheictear sa ghnáthshaol laethúil" w:value="1.10 freagra a thabhairt do chomharthaí neamhbhriathartha a fheictear sa ghnáthshaol laethúil"/>
                  <w:listItem w:displayText="1.11 seicheamh treoracha neamhbhriathartha le haghaidh gníomhaíocht choitianta a leanúint" w:value="1.11 seicheamh treoracha neamhbhriathartha le haghaidh gníomhaíocht choitianta a leanúint"/>
                  <w:listItem w:displayText="1.12 focail a bhfuil cur amach acu orthu a úsáidtear go coitianta agus atá ábhartha go pearsanta a léamh" w:value="1.12 focail a bhfuil cur amach acu orthu a úsáidtear go coitianta agus atá ábhartha go pearsanta a léamh"/>
                  <w:listItem w:displayText="1.13 rialacha simplí agus gnásanna téacs a thacaíonn leis an mbrí a úsáid" w:value="1.13 rialacha simplí agus gnásanna téacs a thacaíonn leis an mbrí a úsáid"/>
                  <w:listItem w:displayText="1.14 foirmeacha éagsúla scríbhneoireachta agus téacs a léirmhíniú, lena n-áirítear comharthaí agus siombailí" w:value="1.14 foirmeacha éagsúla scríbhneoireachta agus téacs a léirmhíniú, lena n-áirítear comharthaí agus siombailí"/>
                  <w:listItem w:displayText="1.15 eolas tábhachtach a aimsiú i bhfoirmeacha éagsúla scríbhneoireachta" w:value="1.15 eolas tábhachtach a aimsiú i bhfoirmeacha éagsúla scríbhneoireachta"/>
                  <w:listItem w:displayText="1.16 réimse straitéisí léitheoireachta a úsáid" w:value="1.16 réimse straitéisí léitheoireachta a úsáid"/>
                  <w:listItem w:displayText="1.17 nótaí agus teachtaireachtaí atá de dhíth i dtascanna simplí a scríobh/a chlóscríobh" w:value="1.17 nótaí agus teachtaireachtaí atá de dhíth i dtascanna simplí a scríobh/a chlóscríobh"/>
                  <w:listItem w:displayText="1.18 cúig abairt ar a laghad a scríobh/a chlóscríobh ionas go gcuirtear brí nó eolas in iúl" w:value="1.18 Cúig abairt ar a laghad a scríobh/a chlóscríobh ionas go gcuirtear brí nó eolas in iúl "/>
                  <w:listItem w:displayText="1.19 príomhrialacha na scríbhneoireachta a úsáid mar is cuí" w:value="1.19 príomhrialacha na scríbhneoireachta a úsáid mar is cuí"/>
                  <w:listItem w:displayText="1.20 réimse straitéisí litrithe a úsáid " w:value="1.20 réimse straitéisí litrithe a úsáid "/>
                  <w:listItem w:displayText="1.21 réimse foirmeacha éagsúla scríbhneoireachta a úsáid le bheith in oiriúint don fheidhm agus don lucht" w:value="1.21 réimse foirmeacha éagsúla scríbhneoireachta a úsáid le bheith in oiriúint don fheidhm agus don lucht"/>
                  <w:listItem w:displayText="1.22 páirt a ghlacadh i dtaibhiú nó cur i láthair" w:value="1.22 páirt a ghlacadh i dtaibhiú nó cur i láthair"/>
                  <w:listItem w:displayText="1.23 réimse íomhánna a chruthú trí ábhair éagsúla a úsáid." w:value="1.23 réimse íomhánna a chruthú trí ábhair éagsúla a úsáid."/>
                  <w:listItem w:displayText="1.24 píosa oibre a chruthú i gcomhair taispeántais" w:value="1.24 píosa oibre a chruthú i gcomhair taispeántais"/>
                  <w:listItem w:displayText="1.25 éisteacht le réimse ceoil agus freagairt dó trí smaointe agus mothúcháin a phlé" w:value="1.25 éisteacht le réimse ceoil agus freagairt dó trí smaointe agus mothúcháin a phlé"/>
                  <w:listItem w:displayText="1.26 drámaíocht nó damhsa a úsáid chun fíorchásanna agus cásanna samhailteacha a fhiosrú" w:value="1.26 drámaíocht nó damhsa a úsáid chun fíorchásanna agus cásanna samhailteacha a fhiosrú"/>
                  <w:listItem w:displayText="1.27 trí (3) ghnáthúsáid laethúla na teicneolaíochta a shainaithint" w:value="1.27 trí (3) ghnáthúsáid laethúla na teicneolaíochta a shainaithint"/>
                  <w:listItem w:displayText="1.28 teicneolaíocht ag a bhfuil trí fheidhm nó níos lú a úsáid go pearsanta, sa bhaile agus ar scoil/ag an obair" w:value="1.28 teicneolaíocht ag a bhfuil trí fheidhm nó níos lú a úsáid go pearsanta, sa bhaile agus ar scoil/ag an obair"/>
                  <w:listItem w:displayText="1.29 teicneolaíocht a úsáid chun cumarsáid a dhéanamh le linn gníomhaíocht le daoine eile" w:value="1.29 teicneolaíocht a úsáid chun cumarsáid a dhéanamh le linn gníomhaíocht le daoine eile"/>
                  <w:listItem w:displayText="1.30 píosa trealaimh nua de theicneolaíocht dhigiteach a úsáid" w:value="1.30 píosa trealaimh nua de theicneolaíocht dhigiteach a úsáid"/>
                  <w:listItem w:displayText="1.31 ríomhaire pearsanta a chasadh ar siúl agus a mhúchadh go sábháilte" w:value="1.31 ríomhaire pearsanta a chasadh ar siúl agus a mhúchadh go sábháilte"/>
                  <w:listItem w:displayText="1.32 na siombailí eolais ar an deasc a shainaithint" w:value="1.32 na siombailí eolais ar an deasc a shainaithint"/>
                  <w:listItem w:displayText="1.33 eochracha a úsáidtear go minic a úsáid mar is cuí" w:value="1.33 eochracha a úsáidtear go minic a úsáid mar is cuí"/>
                  <w:listItem w:displayText="1.34 pacáiste bogearraí a úsáid, lena gcuimsítear pacáiste a oscailt, téacs/íomhá/sonraí a iontráil agus a" w:value="1.34 pacáiste bogearraí a úsáid, lena gcuimsítear pacáiste a oscailt, téacs/íomhá/sonraí a iontráil agus a"/>
                  <w:listItem w:displayText="1.35 rochtain a fháil ar réimse suíomhanna gréasáin " w:value="1.35 rochtain a fháil ar réimse suíomhanna gréasáin "/>
                  <w:listItem w:displayText="1.36 eolas i gcomhair tionscadail a aimsiú ar an ngréasán" w:value="1.36 eolas i gcomhair tionscadail a aimsiú ar an ngréasán"/>
                  <w:listItem w:displayText="1.37 ríomhphost a sheoladh agus a oscailt" w:value="1.37 ríomhphost a sheoladh agus a oscailt"/>
                </w:dropDownList>
              </w:sdtPr>
              <w:sdtContent>
                <w:r w:rsidR="00B27176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1</w:t>
                </w:r>
                <w:r w:rsidR="00B27176" w:rsidRPr="00AE778A">
                  <w:rPr>
                    <w:rFonts w:asciiTheme="majorHAnsi" w:eastAsia="Calibr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</w:tr>
      <w:tr w:rsidR="00024F7B" w:rsidRPr="00591DF1" w14:paraId="6C8E42B8" w14:textId="77777777" w:rsidTr="00024F7B">
        <w:trPr>
          <w:trHeight w:val="955"/>
        </w:trPr>
        <w:tc>
          <w:tcPr>
            <w:tcW w:w="2300" w:type="dxa"/>
            <w:shd w:val="clear" w:color="auto" w:fill="00B050"/>
            <w:vAlign w:val="center"/>
          </w:tcPr>
          <w:p w14:paraId="41F474CA" w14:textId="77777777" w:rsidR="00D40BAD" w:rsidRPr="00AE778A" w:rsidRDefault="00D40BAD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000000" w:themeColor="text1"/>
                <w:sz w:val="22"/>
                <w:szCs w:val="22"/>
                <w:lang w:val="en-IE" w:eastAsia="en-IE"/>
              </w:rPr>
            </w:pPr>
            <w:r w:rsidRPr="00D40BAD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Uimhearthacht</w:t>
            </w:r>
          </w:p>
          <w:p w14:paraId="3222681E" w14:textId="5609D4B9" w:rsidR="00024F7B" w:rsidRPr="00591DF1" w:rsidRDefault="00000000" w:rsidP="00024F7B">
            <w:pPr>
              <w:keepNext/>
              <w:keepLines/>
              <w:jc w:val="center"/>
              <w:outlineLvl w:val="0"/>
              <w:rPr>
                <w:rFonts w:asciiTheme="majorHAnsi" w:hAnsiTheme="majorHAnsi" w:cstheme="majorHAnsi"/>
                <w:noProof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2: Uimhearthacht"/>
                <w:tag w:val="ATF 2: Uimhearthacht"/>
                <w:id w:val="156967044"/>
                <w:placeholder>
                  <w:docPart w:val="4075648E884649DF95B2D9A6A1B11E21"/>
                </w:placeholder>
                <w:temporary/>
                <w:showingPlcHdr/>
                <w15:color w:val="339966"/>
                <w:dropDownList>
                  <w:listItem w:displayText="Roghnaigh Toradh Foghlama ó ATF 2" w:value="Roghnaigh Toradh Foghlama ó ATF 2"/>
                  <w:listItem w:displayText="2.1 Nótaí agus boinn Euro a úsáidtear go minic a aithint " w:value="2.1 Nótaí agus boinn Euro a úsáidtear go minic a aithint "/>
                  <w:listItem w:displayText="2.2 Íoc as mír i gceart agus an sóinseáil a chomhaireamh in idirbheart siopadóireachta samplach nó réalaíoch " w:value="2.2 Íoc as mír i gceart agus an sóinseáil a chomhaireamh in idirbheart siopadóireachta samplach nó réalaíoch "/>
                  <w:listItem w:displayText="2.3 Admháil siopadóireachta a mhíniú maidir leis an méid a ceannaíodh, an t-airgead a tugadh agus an sóinseáil cheart a tugadh " w:value="2.3 Admháil siopadóireachta a mhíniú maidir leis an méid a ceannaíodh, an t-airgead a tugadh agus an sóinseáil cheart a tugadh "/>
                  <w:listItem w:displayText="2.4 Bille comónta tí a thuiscint maidir leis an tseirbhís a soláthraíodh, an táille a gearradh agus an chaoi gur féidir íoc as " w:value="2.4 Bille comónta tí a thuiscint maidir leis an tseirbhís a soláthraíodh, an táille a gearradh agus an chaoi gur féidir íoc as "/>
                  <w:listItem w:displayText="2.5 An difríocht idir airgead a úsáid chun earraí riachtanacha agus só-earraí a cheannach a aithint " w:value="2.5 An difríocht idir airgead a úsáid chun earraí riachtanacha agus só-earraí a cheannach a aithint "/>
                  <w:listItem w:displayText="2.6 Buiséad pearsanta a ullmhú don tseachtain " w:value="2.6 Buiséad pearsanta a ullmhú don tseachtain "/>
                  <w:listItem w:displayText="2.7 Méid beag airgid a shábháil gach seachtain chun earra a cheannach " w:value="2.7 Méid beag airgid a shábháil gach seachtain chun earra a cheannach "/>
                  <w:listItem w:displayText="2.8 Uimhreacha suas le 100 a aithint in N " w:value="2.8 Uimhreacha suas le 100 a aithint in N "/>
                  <w:listItem w:displayText="2.9 Ionadluach a aithint i ndáil le haonaid, deicheanna agus céadta " w:value="2.9 Ionadluach a aithint i ndáil le haonaid, deicheanna agus céadta "/>
                  <w:listItem w:displayText="2.10 Slánuimhreacha dhá dhigit a bhfuil iomlán níos lú ná 100 acu a shuimiú i gcomhthéacs an ghnáthshaoil " w:value="2.10 Slánuimhreacha dhá dhigit a bhfuil iomlán níos lú ná 100 acu a shuimiú i gcomhthéacs an ghnáthshaoil "/>
                  <w:listItem w:displayText="2.11 Slánuimhreacha dhá dhigit a dhealú i gcomhthéacs an ghnáthshaoil " w:value="2.11 Slánuimhreacha dhá dhigit a dhealú i gcomhthéacs an ghnáthshaoil "/>
                  <w:listItem w:displayText="2.12 Cainníochtaí a mheas go dtí an luach is gaire i dtéarmaí leathana " w:value="2.12 Cainníochtaí a mheas go dtí an luach is gaire i dtéarmaí leathana "/>
                  <w:listItem w:displayText="2.13 Focail chuí a úsáid chun cur síos a dhéanamh ar theocht " w:value="2.13 Focail chuí a úsáid chun cur síos a dhéanamh ar theocht "/>
                  <w:listItem w:displayText="2.14 Ionstraimí a úsáidtear chun teocht a léiriú agus a choigeartú a shainaithint " w:value="2.14 Ionstraimí a úsáidtear chun teocht a léiriú agus a choigeartú a shainaithint "/>
                  <w:listItem w:displayText="2.15 Teochtaí a cheangal le gnáthchásanna laethúla," w:value="2.15 Teochtaí a cheangal le gnáthchásanna laethúla,"/>
                  <w:listItem w:displayText="2.16 Teochtaí cuí a aimsiú ar dhiail cócaireáin " w:value="2.16 Teochtaí cuí a aimsiú ar dhiail cócaireáin "/>
                  <w:listItem w:displayText="2.17 Comparáid a dhéanamh idir teochtaí ag amanna éagsúla den bhliain " w:value="2.17 Comparáid a dhéanamh idir teochtaí ag amanna éagsúla den bhliain "/>
                  <w:listItem w:displayText="2.18 Foclóir cuí a úsáid chun cur síos a dhéanamh ar aonaid meáchain agus acmhainne " w:value="2.18 Foclóir cuí a úsáid chun cur síos a dhéanamh ar aonaid meáchain agus acmhainne "/>
                  <w:listItem w:displayText="2.19 Na marcanna i gcomhair aonad meáchain agus acmhainne a shainaithint " w:value="2.19 Na marcanna i gcomhair aonad meáchain agus acmhainne a shainaithint "/>
                  <w:listItem w:displayText="2.20 Roinnt samplaí de mheáchan agus acmhainn a liostú ón ngnáthshaol " w:value="2.20 Roinnt samplaí de mheáchan agus acmhainn a liostú ón ngnáthshaol "/>
                  <w:listItem w:displayText="2.21 Soitheach grádaithe a úsáid chun acmhainn leachtanna a oibriú amach " w:value="2.21 Soitheach grádaithe a úsáid chun acmhainn leachtanna a oibriú amach "/>
                  <w:listItem w:displayText="2.22 Meá a úsáid chun meáchan púdar agus solad a oibriú amach " w:value="2.22 Meá a úsáid chun meáchan púdar agus solad a oibriú amach "/>
                  <w:listItem w:displayText="2.23 Foclóir cuí a úsáid chun cur síos a dhéanamh ar na haonaid faid agus achair " w:value="2.23 Foclóir cuí a úsáid chun cur síos a dhéanamh ar na haonaid faid agus achair "/>
                  <w:listItem w:displayText="2.24 Na haonaid faid agus achair a shainaithint ar rialóir, ar mhéadarshlat agus ar mhiosúr " w:value="2.24 Na haonaid faid agus achair a shainaithint ar rialóir, ar mhéadarshlat agus ar mhiosúr "/>
                  <w:listItem w:displayText="2.25 Rialóir a úsáid chun faid dhifriúla línte a tharraingt agus a thomhas " w:value="2.25 Rialóir a úsáid chun faid dhifriúla línte a tharraingt agus a thomhas "/>
                  <w:listItem w:displayText="2.26 Fad gnáthrudaí a mheas " w:value="2.26 Fad gnáthrudaí a mheas "/>
                  <w:listItem w:displayText="2.27 Fad gnátháiteanna a thomhas " w:value="2.27 Fad gnátháiteanna a thomhas "/>
                  <w:listItem w:displayText="2.28 Na digití 0-9 agus an pointe deachúlach agus cnaipí riachtanacha oibríochtaí (+, -, ÷, =) a aimsiú ar áireamhán " w:value="2.28 Na digití 0-9 agus an pointe deachúlach agus cnaipí riachtanacha oibríochtaí (+, -, ÷, =) a aimsiú ar áireamhán "/>
                  <w:listItem w:displayText="2.29 Áireamhán a úsáid chun fadhbanna simplí a réiteach " w:value="2.29 Áireamhán a úsáid chun fadhbanna simplí a réiteach "/>
                  <w:listItem w:displayText="2.30 Áireamhán a úsáid chun saothar a cheartú a ndearnadh gan áireamhán a úsáid " w:value="2.30 Áireamhán a úsáid chun saothar a cheartú a ndearnadh gan áireamhán a úsáid "/>
                  <w:listItem w:displayText="2.31 Áireamhán a aimsiú agus a úsáid ar fhón póca chun an méid a chosnóidh roinnt earraí ar thuras siopadóireachta a ríomh " w:value="2.31 Áireamhán a aimsiú agus a úsáid ar fhón póca chun an méid a chosnóidh roinnt earraí ar thuras siopadóireachta a ríomh "/>
                  <w:listItem w:displayText="2.32 Foclóir cuí a úsáid chun cur síos a dhéanamh ar threo " w:value="2.32 Foclóir cuí a úsáid chun cur síos a dhéanamh ar threo "/>
                  <w:listItem w:displayText="2.33 Léarscáil shimplí a úsáid chun suíomh ar leith a aimsiú " w:value="2.33 Léarscáil shimplí a úsáid chun suíomh ar leith a aimsiú "/>
                  <w:listItem w:displayText="2.34 Léarscáil shimplí a tharraingt chun treoracha a thabhairt " w:value="2.34 Léarscáil shimplí a tharraingt chun treoracha a thabhairt "/>
                  <w:listItem w:displayText="2.35 An fad idir dhá áit ar léarscáil a ríomh " w:value="2.35 An fad idir dhá áit ar léarscáil a ríomh "/>
                  <w:listItem w:displayText="2.36 An corp nó baill den chorp a úsáid chun bogadh i dtreo ar leith " w:value="2.36 An corp nó baill den chorp a úsáid chun bogadh i dtreo ar leith "/>
                  <w:listItem w:displayText="2.37 Réimse rudaí a bhogadh i dtreonna ar leith " w:value="2.37 Réimse rudaí a bhogadh i dtreonna ar leith "/>
                  <w:listItem w:displayText="2.38 Feidhmeanna sonraí sa ghnáthshaol a shainaithint " w:value="2.38 Feidhmeanna sonraí sa ghnáthshaol a shainaithint "/>
                  <w:listItem w:displayText="2.39 Modhanna bunúsacha chun sonraí a bhailiú a shainaithint " w:value="2.39 Modhanna bunúsacha chun sonraí a bhailiú a shainaithint "/>
                  <w:listItem w:displayText="2.40 Réimse sonraí a bhailiú agus úsáid á bhaint as ceann acu seo a leanas: suirbhé, leathán taifid, córas scóir nó taifid closamhairc " w:value="2.40 Réimse sonraí a bhailiú agus úsáid á bhaint as ceann acu seo a leanas: suirbhé, leathán taifid, córas scóir nó taifid closamhairc "/>
                  <w:listItem w:displayText="2.41 Sonraí bunúsacha ar dhá chritéar a léirmhíniú " w:value="2.41 Sonraí bunúsacha ar dhá chritéar a léirmhíniú "/>
                  <w:listItem w:displayText="2.42 Léirithe bunúsacha a chur le chéile chun sonraí le dhá chritéar a chur in iúl " w:value="2.42 Léirithe bunúsacha a chur le chéile chun sonraí le dhá chritéar a chur in iúl "/>
                  <w:listItem w:displayText="2.43 Labhairt faoi eolas nó é a phlé ó shonraí bunúsacha " w:value="2.43 Labhairt faoi eolas nó é a phlé ó shonraí bunúsacha "/>
                  <w:listItem w:displayText="2.44 Cruthanna 2T agus 3T atá coitianta sa ghnáthshaol a ainmniú " w:value="2.44 Cruthanna 2T agus 3T atá coitianta sa ghnáthshaol a ainmniú "/>
                  <w:listItem w:displayText="2.45 Líne a roinnt in dhá mhírlíne chothroma gan tomhas a dhéanamh " w:value="2.45 Líne a roinnt in dhá mhírlíne chothroma gan tomhas a dhéanamh "/>
                  <w:listItem w:displayText="2.46 Aiseanna siméadrachta cruthanna agus figiúirí coitianta 2T a aimsiú trí fhilleadh a dhéanamh, agus iad a mharcáil " w:value="2.46 Aiseanna siméadrachta cruthanna agus figiúirí coitianta 2T a aimsiú trí fhilleadh a dhéanamh, agus iad a mharcáil "/>
                  <w:listItem w:displayText="2.47 Airíonna cruthanna coitianta 2T agus foirmeacha 3T a liostú " w:value="2.47 Airíonna cruthanna coitianta 2T agus foirmeacha 3T a liostú "/>
                  <w:listItem w:displayText="2.48 Cruthanna agus foirmeacha 2T agus 3T a chur in eagar de réir méide " w:value="2.48 Cruthanna agus foirmeacha 2T agus 3T a chur in eagar de réir méide "/>
                  <w:listItem w:displayText="2.49 An t-am a léamh ar chlog analógach ar an uair, an leathuair agus an cheathrú uaire " w:value="2.49 An t-am a léamh ar chlog analógach ar an uair, an leathuair agus an cheathrú uaire "/>
                  <w:listItem w:displayText="2.50. An t-am a léamh ar chlog dhigiteach ar an uair, an leathuair agus an cheathrú uaire " w:value="2.50. An t-am a léamh ar chlog dhigiteach ar an uair, an leathuair agus an cheathrú uaire "/>
                  <w:listItem w:displayText="2.51 Amanna tábhachtacha i rith an lae a shainaithint, ar an uair, an leathuair agus an ceathrú huair " w:value="2.51 Amanna tábhachtacha i rith an lae a shainaithint, ar an uair, an leathuair agus an ceathrú huair "/>
                  <w:listItem w:displayText="2.52 Fadhbanna chun imeacht ama a réiteach " w:value="2.52 Fadhbanna chun imeacht ama a réiteach "/>
                  <w:listItem w:displayText="2.53 Lá nó dáta ar leith a aimsiú ar fhéilire nó ar amchlár " w:value="2.53 Lá nó dáta ar leith a aimsiú ar fhéilire nó ar amchlár "/>
                  <w:listItem w:displayText="2.54 Míonna nó gníomhaíochtaí a mheaitseáil leis na séasúir " w:value="2.54 Míonna nó gníomhaíochtaí a mheaitseáil leis na séasúir "/>
                </w:dropDownList>
              </w:sdtPr>
              <w:sdtContent>
                <w:r w:rsidR="0049536A" w:rsidRPr="00AE778A">
                  <w:rPr>
                    <w:rStyle w:val="PlaceholderText"/>
                    <w:color w:val="000000" w:themeColor="text1"/>
                  </w:rPr>
                  <w:t>Roghnaigh Toradh Foghlama ó ATF 2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6D012502" w14:textId="375A16E1" w:rsidR="00024F7B" w:rsidRPr="00AE778A" w:rsidRDefault="00000000" w:rsidP="00024F7B">
            <w:pPr>
              <w:keepNext/>
              <w:keepLines/>
              <w:outlineLvl w:val="0"/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2: Uimhearthacht"/>
                <w:tag w:val="ATF 2: Uimhearthacht"/>
                <w:id w:val="-1739312347"/>
                <w:placeholder>
                  <w:docPart w:val="6AC944FA1A97480C986F74956C1D1519"/>
                </w:placeholder>
                <w:temporary/>
                <w:showingPlcHdr/>
                <w15:color w:val="339966"/>
                <w:dropDownList>
                  <w:listItem w:displayText="Roghnaigh Toradh Foghlama ó ATF 2" w:value="Roghnaigh Toradh Foghlama ó ATF 2"/>
                  <w:listItem w:displayText="2.1  nótaí Euro a úsáidtear go minic a aithint" w:value="2.1  nótaí Euro a úsáidtear go minic a aithint"/>
                  <w:listItem w:displayText="2.2 íoc as earra i gceart agus an sóinseáil a chomhaireamh in idirbheart siopadóireachta samplach nó réalaíoch" w:value="2.2 íoc as earra i gceart agus an sóinseáil a chomhaireamh in idirbheart siopadóireachta samplach nó réalaíoch"/>
                  <w:listItem w:displayText="2.3 admháil siopadóireachta a mhíniú maidir leis an méid a ceannaíodh, an t-airgead a tugadh agus an sóinseáil" w:value="2.3 admháil siopadóireachta a mhíniú maidir leis an méid a ceannaíodh, an t-airgead a tugadh agus an sóinseáil"/>
                  <w:listItem w:displayText="2.4  bille comónta tí a thuiscint maidir leis an tseirbhís a soláthraíodh, an táille a gearradh agus an chaoi ar féidir" w:value="2.4  bille comónta tí a thuiscint maidir leis an tseirbhís a soláthraíodh, an táille a gearradh agus an chaoi ar féidir"/>
                  <w:listItem w:displayText="2.5  an difríocht idir airgead a úsáid chun earraí riachtanacha agus só-earraí a cheannach a aithint" w:value="2.5  an difríocht idir airgead a úsáid chun earraí riachtanacha agus só-earraí a cheannach a aithint"/>
                  <w:listItem w:displayText="2.6 buiséad pearsanta a ullmhú don tseachtain" w:value="2.6 buiséad pearsanta a ullmhú don tseachtain"/>
                  <w:listItem w:displayText="2.7 méid beag airgid a shábháil gach seachtain chun earra a cheannach" w:value="2.7 méid beag airgid a shábháil gach seachtain chun earra a cheannach"/>
                  <w:listItem w:displayText="2.8 uimhreacha suas le 100 a aithint in N" w:value="2.8 uimhreacha suas le 100 a aithint in N"/>
                  <w:listItem w:displayText="2.9 ionadluach a aithint i ndáil le haonaid, deicheanna agus céadta" w:value="2.9 ionadluach a aithint i ndáil le haonaid, deicheanna agus céadta"/>
                  <w:listItem w:displayText="2.10 slánuimhreacha dhá dhigit a bhfuil iomlán níos lú ná 100 acu a shuimiú i gcomhthéacs an ghnáthshaoil" w:value="2.10 slánuimhreacha dhá dhigit a bhfuil iomlán níos lú ná 100 acu a shuimiú i gcomhthéacs an ghnáthshaoil"/>
                  <w:listItem w:displayText="2.11 slánuimhreacha dhá dhigit a dhealú i gcomhthéacs an ghnáthshaoil" w:value="2.11 slánuimhreacha dhá dhigit a dhealú i gcomhthéacs an ghnáthshaoil"/>
                  <w:listItem w:displayText="2.12 cainníochtaí a mheas go dtí an luach is gaire i dtéarmaí leathana" w:value="2.12 cainníochtaí a mheas go dtí an luach is gaire i dtéarmaí leathana"/>
                  <w:listItem w:displayText="2.13 focail chuí a úsáid chun cur síos a dhéanamh ar theocht" w:value="2.13 focail chuí a úsáid chun cur síos a dhéanamh ar theocht"/>
                  <w:listItem w:displayText="2.14 ionstraimí a úsáidtear chun teocht a léiriú agus a choigeartú a shainaithint" w:value="2.14 ionstraimí a úsáidtear chun teocht a léiriú agus a choigeartú a shainaithint"/>
                  <w:listItem w:displayText="2.15 teochtaí a cheangal le gnáthchásanna laethúla" w:value="2.15 teochtaí a cheangal le gnáthchásanna laethúla"/>
                  <w:listItem w:displayText="2.16 teochtaí cuí a aimsiú ar dhiail cócaireáin" w:value="2.16 teochtaí cuí a aimsiú ar dhiail cócaireáin"/>
                  <w:listItem w:displayText="2.17 comparáid a dhéanamh idir teochtaí ag amanna éagsúla den bhliain" w:value="2.17 comparáid a dhéanamh idir teochtaí ag amanna éagsúla den bhliain"/>
                  <w:listItem w:displayText="2.18 foclóir cuí a úsáid chun cur síos a dhéanamh ar aonaid mheáchain agus toillte" w:value="2.18 foclóir cuí a úsáid chun cur síos a dhéanamh ar aonaid mheáchain agus toillte"/>
                  <w:listItem w:displayText="2.19 na marcanna i gcomhair aonaid mheáchain agus toillte a shainaithint" w:value="2.19 na marcanna i gcomhair aonaid mheáchain agus toillte a shainaithint"/>
                  <w:listItem w:displayText="2.20 roinnt samplaí de mheáchan agus toilleadh ón ngnáthshaol a liostú" w:value="2.20 roinnt samplaí de mheáchan agus toilleadh ón ngnáthshaol a liostú"/>
                  <w:listItem w:displayText="2.21 soitheach grádaithe a úsáid chun toilleadh leachtanna a oibriú amach" w:value="2.21 soitheach grádaithe a úsáid chun toilleadh leachtanna a oibriú amach"/>
                  <w:listItem w:displayText="2.22 meá a úsáid chun meáchan púdar agus solad a oibriú amach" w:value="2.22 meá a úsáid chun meáchan púdar agus solad a oibriú amach"/>
                  <w:listItem w:displayText="2.23 foclóir cuí a úsáid chun cur síos a dhéanamh ar na haonaid faid agus achair" w:value="2.23 foclóir cuí a úsáid chun cur síos a dhéanamh ar na haonaid faid agus achair"/>
                  <w:listItem w:displayText="2.24 na haonaid faid agus achair a shainaithint ar rialóir, ar mhéadarshlat agus ar mhiosúr" w:value="2.24 na haonaid faid agus achair a shainaithint ar rialóir, ar mhéadarshlat agus ar mhiosúr"/>
                  <w:listItem w:displayText="2.25 rialóir a úsáid chun faid dhifriúla línte a tharraingt agus a thomhas" w:value="2.25 rialóir a úsáid chun faid dhifriúla línte a tharraingt agus a thomhas"/>
                  <w:listItem w:displayText="2.26 fad gnáthrudaí a mheas" w:value="2.26 fad gnáthrudaí a mheas"/>
                  <w:listItem w:displayText="2.27 fad gnáthrudaí a thomhas" w:value="2.27 fad gnáthrudaí a thomhas"/>
                  <w:listItem w:displayText="2.28 na digití 0-9 agus an pointe deachúlach agus cnaipí riachtanacha oibríochtaí (+, -, ÷, =) a aimsiú ar" w:value="2.28 na digití 0-9 agus an pointe deachúlach agus cnaipí riachtanacha oibríochtaí (+, -, ÷, =) a aimsiú ar"/>
                  <w:listItem w:displayText="2.29 áireamhán a úsáid chun fadhbanna simplí a réiteach" w:value="2.29 áireamhán a úsáid chun fadhbanna simplí a réiteach"/>
                  <w:listItem w:displayText="2.30 áireamhán a úsáid chun obair a rinneadh gan áireamhán a úsáid a cheartú" w:value="2.30 áireamhán a úsáid chun obair a rinneadh gan áireamhán a úsáid a cheartú"/>
                  <w:listItem w:displayText="2.31 áireamhán a aimsiú agus a úsáid ar fhón póca chun an méid a chosnóidh roinnt earraí ar thuras" w:value="2.31 áireamhán a aimsiú agus a úsáid ar fhón póca chun an méid a chosnóidh roinnt earraí ar thuras"/>
                  <w:listItem w:displayText="2.32 foclóir cuí a úsáid chun cur síos a dhéanamh ar threo" w:value="2.32 foclóir cuí a úsáid chun cur síos a dhéanamh ar threo"/>
                  <w:listItem w:displayText="2.33 léarscáil shimplí a úsáid chun suíomh ar leith a aimsiú" w:value="2.33 léarscáil shimplí a úsáid chun suíomh ar leith a aimsiú"/>
                  <w:listItem w:displayText="2.34 léarscáil shimplí a tharraingt chun treoracha a thabhairt" w:value="2.34 léarscáil shimplí a tharraingt chun treoracha a thabhairt"/>
                  <w:listItem w:displayText="2.35 an fad idir dhá áit ar léarscáil a ríomh" w:value="2.35 an fad idir dhá áit ar léarscáil a ríomh"/>
                  <w:listItem w:displayText="2.36 an cholainn nó baill den cholainn a úsáid chun bogadh i dtreo ar leith" w:value="2.36 an cholainn nó baill den cholainn a úsáid chun bogadh i dtreo ar leith"/>
                  <w:listItem w:displayText="2.37 réimse rudaí a bhogadh i dtreonna ar leith" w:value="2.37 réimse rudaí a bhogadh i dtreonna ar leith"/>
                  <w:listItem w:displayText="2.38 feidhmeanna sonraí sa ghnáthshaol a shainaithint" w:value="2.38 feidhmeanna sonraí sa ghnáthshaol a shainaithint"/>
                  <w:listItem w:displayText="2.39 modhanna bunúsacha chun sonraí a bhailiú a shainaithint" w:value="2.39 modhanna bunúsacha chun sonraí a bhailiú a shainaithint"/>
                  <w:listItem w:displayText="2.40 réimse sonraí a bhailiú agus úsáid á bhaint as: suirbhé, leathán taifid, córas scóir nó taifid closamhairc" w:value="2.40 réimse sonraí a bhailiú agus úsáid á bhaint as: suirbhé, leathán taifid, córas scóir nó taifid closamhairc"/>
                  <w:listItem w:displayText="2.41 sonraí bunúsacha ar dhá chritéar a léirmhíniú" w:value="2.41 sonraí bunúsacha ar dhá chritéar a léirmhíniú"/>
                  <w:listItem w:displayText="2.42 léirithe bunúsacha a chur le chéile chun sonraí le dhá chritéar a chur in iúl" w:value="2.42 léirithe bunúsacha a chur le chéile chun sonraí le dhá chritéar a chur in iúl"/>
                  <w:listItem w:displayText="2.43 labhairt faoi eolas ó shonraí bunúsacha nó é a phlé " w:value="2.43 labhairt faoi eolas ó shonraí bunúsacha nó é a phlé "/>
                  <w:listItem w:displayText="2.44 cruthanna 2T agus 3T atá coitianta sa ghnáthshaol a ainmniú" w:value="2.44 cruthanna 2T agus 3T atá coitianta sa ghnáthshaol a ainmniú"/>
                  <w:listItem w:displayText="2.45 líne a roinnt in dhá mhírlíne chothroma gan tomhas a dhéanamh" w:value="2.45 líne a roinnt in dhá mhírlíne chothroma gan tomhas a dhéanamh"/>
                  <w:listItem w:displayText="2.46 aiseanna siméadrachta cruthanna agus figiúirí coitianta 2T a aimsiú trí fhilleadh a dhéanamh," w:value="2.46 aiseanna siméadrachta cruthanna agus figiúirí coitianta 2T a aimsiú trí fhilleadh a dhéanamh,"/>
                  <w:listItem w:displayText="2.47 airíonna cruthanna coitianta 2T agus foirmeacha 3T a liostú" w:value="2.47 airíonna cruthanna coitianta 2T agus foirmeacha 3T a liostú"/>
                  <w:listItem w:displayText="2.48 cruthanna agus foirmeacha 2T agus 3T a chur in eagar de réir méide" w:value="2.48 cruthanna agus foirmeacha 2T agus 3T a chur in eagar de réir méide"/>
                  <w:listItem w:displayText="2.49 an t-am a léamh ar chlog analógach ar an uair, an leathuair agus an cheathrú uaire" w:value="2.49 an t-am a léamh ar chlog analógach ar an uair, an leathuair agus an cheathrú uaire"/>
                  <w:listItem w:displayText="2.50 an t-am a léamh ar chlog dhigiteach ar an uair, an leathuair agus an cheathrú uaire" w:value="2.50 an t-am a léamh ar chlog dhigiteach ar an uair, an leathuair agus an cheathrú uaire"/>
                  <w:listItem w:displayText="2.51 amanna tábhachtacha i rith an lae a shainaithint, ar an uair, an leathuair agus an cheathrú uaire" w:value="2.51 amanna tábhachtacha i rith an lae a shainaithint, ar an uair, an leathuair agus an cheathrú uaire"/>
                  <w:listItem w:displayText="2.52 fadhbanna chun imeacht ama a oibriú amach a réiteach" w:value="2.52 fadhbanna chun imeacht ama a oibriú amach a réiteach"/>
                  <w:listItem w:displayText="2.53 lá nó dáta ar leith a aimsiú ar fhéilire nó ar amchlár" w:value="2.53 lá nó dáta ar leith a aimsiú ar fhéilire nó ar amchlár"/>
                  <w:listItem w:displayText="2.54 míonna nó gníomhaíochtaí a mheaitseáil leis na séasúir" w:value="2.54 míonna nó gníomhaíochtaí a mheaitseáil leis na séasúir"/>
                </w:dropDownList>
              </w:sdtPr>
              <w:sdtContent>
                <w:r w:rsidR="009F4470" w:rsidRPr="00AE778A">
                  <w:rPr>
                    <w:rStyle w:val="PlaceholderText"/>
                    <w:color w:val="000000" w:themeColor="text1"/>
                  </w:rPr>
                  <w:t>Roghnaigh Toradh Foghlama ó ATF 2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5FF59CF5" w14:textId="2C1A016B" w:rsidR="00024F7B" w:rsidRPr="00AE778A" w:rsidRDefault="00000000" w:rsidP="00024F7B">
            <w:pPr>
              <w:keepNext/>
              <w:keepLines/>
              <w:outlineLvl w:val="0"/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2: Uimhearthacht"/>
                <w:tag w:val="ATF 2: Uimhearthacht"/>
                <w:id w:val="-138110304"/>
                <w:placeholder>
                  <w:docPart w:val="45F93EFFBAAB4ADA841F5A5B7E78AE93"/>
                </w:placeholder>
                <w:temporary/>
                <w:showingPlcHdr/>
                <w15:color w:val="339966"/>
                <w:dropDownList>
                  <w:listItem w:displayText="Roghnaigh Toradh Foghlama ó ATF 2" w:value="Roghnaigh Toradh Foghlama ó ATF 2"/>
                  <w:listItem w:displayText="2.1  nótaí Euro a úsáidtear go minic a aithint" w:value="2.1  nótaí Euro a úsáidtear go minic a aithint"/>
                  <w:listItem w:displayText="2.2 íoc as earra i gceart agus an sóinseáil a chomhaireamh in idirbheart siopadóireachta samplach nó réalaíoch" w:value="2.2 íoc as earra i gceart agus an sóinseáil a chomhaireamh in idirbheart siopadóireachta samplach nó réalaíoch"/>
                  <w:listItem w:displayText="2.3 admháil siopadóireachta a mhíniú maidir leis an méid a ceannaíodh, an t-airgead a tugadh agus an sóinseáil" w:value="2.3 admháil siopadóireachta a mhíniú maidir leis an méid a ceannaíodh, an t-airgead a tugadh agus an sóinseáil"/>
                  <w:listItem w:displayText="2.4  bille comónta tí a thuiscint maidir leis an tseirbhís a soláthraíodh, an táille a gearradh agus an chaoi ar féidir" w:value="2.4  bille comónta tí a thuiscint maidir leis an tseirbhís a soláthraíodh, an táille a gearradh agus an chaoi ar féidir"/>
                  <w:listItem w:displayText="2.5  an difríocht idir airgead a úsáid chun earraí riachtanacha agus só-earraí a cheannach a aithint" w:value="2.5  an difríocht idir airgead a úsáid chun earraí riachtanacha agus só-earraí a cheannach a aithint"/>
                  <w:listItem w:displayText="2.6 buiséad pearsanta a ullmhú don tseachtain" w:value="2.6 buiséad pearsanta a ullmhú don tseachtain"/>
                  <w:listItem w:displayText="2.7 méid beag airgid a shábháil gach seachtain chun earra a cheannach" w:value="2.7 méid beag airgid a shábháil gach seachtain chun earra a cheannach"/>
                  <w:listItem w:displayText="2.8 uimhreacha suas le 100 a aithint in N" w:value="2.8 uimhreacha suas le 100 a aithint in N"/>
                  <w:listItem w:displayText="2.9 ionadluach a aithint i ndáil le haonaid, deicheanna agus céadta" w:value="2.9 ionadluach a aithint i ndáil le haonaid, deicheanna agus céadta"/>
                  <w:listItem w:displayText="2.10 slánuimhreacha dhá dhigit a bhfuil iomlán níos lú ná 100 acu a shuimiú i gcomhthéacs an ghnáthshaoil" w:value="2.10 slánuimhreacha dhá dhigit a bhfuil iomlán níos lú ná 100 acu a shuimiú i gcomhthéacs an ghnáthshaoil"/>
                  <w:listItem w:displayText="2.11 slánuimhreacha dhá dhigit a dhealú i gcomhthéacs an ghnáthshaoil" w:value="2.11 slánuimhreacha dhá dhigit a dhealú i gcomhthéacs an ghnáthshaoil"/>
                  <w:listItem w:displayText="2.12 cainníochtaí a mheas go dtí an luach is gaire i dtéarmaí leathana" w:value="2.12 cainníochtaí a mheas go dtí an luach is gaire i dtéarmaí leathana"/>
                  <w:listItem w:displayText="2.13 focail chuí a úsáid chun cur síos a dhéanamh ar theocht" w:value="2.13 focail chuí a úsáid chun cur síos a dhéanamh ar theocht"/>
                  <w:listItem w:displayText="2.14 ionstraimí a úsáidtear chun teocht a léiriú agus a choigeartú a shainaithint" w:value="2.14 ionstraimí a úsáidtear chun teocht a léiriú agus a choigeartú a shainaithint"/>
                  <w:listItem w:displayText="2.15 teochtaí a cheangal le gnáthchásanna laethúla" w:value="2.15 teochtaí a cheangal le gnáthchásanna laethúla"/>
                  <w:listItem w:displayText="2.16 teochtaí cuí a aimsiú ar dhiail cócaireáin" w:value="2.16 teochtaí cuí a aimsiú ar dhiail cócaireáin"/>
                  <w:listItem w:displayText="2.17 comparáid a dhéanamh idir teochtaí ag amanna éagsúla den bhliain" w:value="2.17 comparáid a dhéanamh idir teochtaí ag amanna éagsúla den bhliain"/>
                  <w:listItem w:displayText="2.18 foclóir cuí a úsáid chun cur síos a dhéanamh ar aonaid mheáchain agus toillte" w:value="2.18 foclóir cuí a úsáid chun cur síos a dhéanamh ar aonaid mheáchain agus toillte"/>
                  <w:listItem w:displayText="2.19 na marcanna i gcomhair aonaid mheáchain agus toillte a shainaithint" w:value="2.19 na marcanna i gcomhair aonaid mheáchain agus toillte a shainaithint"/>
                  <w:listItem w:displayText="2.20 roinnt samplaí de mheáchan agus toilleadh ón ngnáthshaol a liostú" w:value="2.20 roinnt samplaí de mheáchan agus toilleadh ón ngnáthshaol a liostú"/>
                  <w:listItem w:displayText="2.21 soitheach grádaithe a úsáid chun toilleadh leachtanna a oibriú amach" w:value="2.21 soitheach grádaithe a úsáid chun toilleadh leachtanna a oibriú amach"/>
                  <w:listItem w:displayText="2.22 meá a úsáid chun meáchan púdar agus solad a oibriú amach" w:value="2.22 meá a úsáid chun meáchan púdar agus solad a oibriú amach"/>
                  <w:listItem w:displayText="2.23 foclóir cuí a úsáid chun cur síos a dhéanamh ar na haonaid faid agus achair" w:value="2.23 foclóir cuí a úsáid chun cur síos a dhéanamh ar na haonaid faid agus achair"/>
                  <w:listItem w:displayText="2.24 na haonaid faid agus achair a shainaithint ar rialóir, ar mhéadarshlat agus ar mhiosúr" w:value="2.24 na haonaid faid agus achair a shainaithint ar rialóir, ar mhéadarshlat agus ar mhiosúr"/>
                  <w:listItem w:displayText="2.25 rialóir a úsáid chun faid dhifriúla línte a tharraingt agus a thomhas" w:value="2.25 rialóir a úsáid chun faid dhifriúla línte a tharraingt agus a thomhas"/>
                  <w:listItem w:displayText="2.26 fad gnáthrudaí a mheas" w:value="2.26 fad gnáthrudaí a mheas"/>
                  <w:listItem w:displayText="2.27 fad gnáthrudaí a thomhas" w:value="2.27 fad gnáthrudaí a thomhas"/>
                  <w:listItem w:displayText="2.28 na digití 0-9 agus an pointe deachúlach agus cnaipí riachtanacha oibríochtaí (+, -, ÷, =) a aimsiú ar" w:value="2.28 na digití 0-9 agus an pointe deachúlach agus cnaipí riachtanacha oibríochtaí (+, -, ÷, =) a aimsiú ar"/>
                  <w:listItem w:displayText="2.29 áireamhán a úsáid chun fadhbanna simplí a réiteach" w:value="2.29 áireamhán a úsáid chun fadhbanna simplí a réiteach"/>
                  <w:listItem w:displayText="2.30 áireamhán a úsáid chun obair a rinneadh gan áireamhán a úsáid a cheartú" w:value="2.30 áireamhán a úsáid chun obair a rinneadh gan áireamhán a úsáid a cheartú"/>
                  <w:listItem w:displayText="2.31 áireamhán a aimsiú agus a úsáid ar fhón póca chun an méid a chosnóidh roinnt earraí ar thuras" w:value="2.31 áireamhán a aimsiú agus a úsáid ar fhón póca chun an méid a chosnóidh roinnt earraí ar thuras"/>
                  <w:listItem w:displayText="2.32 foclóir cuí a úsáid chun cur síos a dhéanamh ar threo" w:value="2.32 foclóir cuí a úsáid chun cur síos a dhéanamh ar threo"/>
                  <w:listItem w:displayText="2.33 léarscáil shimplí a úsáid chun suíomh ar leith a aimsiú" w:value="2.33 léarscáil shimplí a úsáid chun suíomh ar leith a aimsiú"/>
                  <w:listItem w:displayText="2.34 léarscáil shimplí a tharraingt chun treoracha a thabhairt" w:value="2.34 léarscáil shimplí a tharraingt chun treoracha a thabhairt"/>
                  <w:listItem w:displayText="2.35 an fad idir dhá áit ar léarscáil a ríomh" w:value="2.35 an fad idir dhá áit ar léarscáil a ríomh"/>
                  <w:listItem w:displayText="2.36 an cholainn nó baill den cholainn a úsáid chun bogadh i dtreo ar leith" w:value="2.36 an cholainn nó baill den cholainn a úsáid chun bogadh i dtreo ar leith"/>
                  <w:listItem w:displayText="2.37 réimse rudaí a bhogadh i dtreonna ar leith" w:value="2.37 réimse rudaí a bhogadh i dtreonna ar leith"/>
                  <w:listItem w:displayText="2.38 feidhmeanna sonraí sa ghnáthshaol a shainaithint" w:value="2.38 feidhmeanna sonraí sa ghnáthshaol a shainaithint"/>
                  <w:listItem w:displayText="2.39 modhanna bunúsacha chun sonraí a bhailiú a shainaithint" w:value="2.39 modhanna bunúsacha chun sonraí a bhailiú a shainaithint"/>
                  <w:listItem w:displayText="2.40 réimse sonraí a bhailiú agus úsáid á bhaint as: suirbhé, leathán taifid, córas scóir nó taifid closamhairc" w:value="2.40 réimse sonraí a bhailiú agus úsáid á bhaint as: suirbhé, leathán taifid, córas scóir nó taifid closamhairc"/>
                  <w:listItem w:displayText="2.41 sonraí bunúsacha ar dhá chritéar a léirmhíniú" w:value="2.41 sonraí bunúsacha ar dhá chritéar a léirmhíniú"/>
                  <w:listItem w:displayText="2.42 léirithe bunúsacha a chur le chéile chun sonraí le dhá chritéar a chur in iúl" w:value="2.42 léirithe bunúsacha a chur le chéile chun sonraí le dhá chritéar a chur in iúl"/>
                  <w:listItem w:displayText="2.43 labhairt faoi eolas ó shonraí bunúsacha nó é a phlé " w:value="2.43 labhairt faoi eolas ó shonraí bunúsacha nó é a phlé "/>
                  <w:listItem w:displayText="2.44 cruthanna 2T agus 3T atá coitianta sa ghnáthshaol a ainmniú" w:value="2.44 cruthanna 2T agus 3T atá coitianta sa ghnáthshaol a ainmniú"/>
                  <w:listItem w:displayText="2.45 líne a roinnt in dhá mhírlíne chothroma gan tomhas a dhéanamh" w:value="2.45 líne a roinnt in dhá mhírlíne chothroma gan tomhas a dhéanamh"/>
                  <w:listItem w:displayText="2.46 aiseanna siméadrachta cruthanna agus figiúirí coitianta 2T a aimsiú trí fhilleadh a dhéanamh," w:value="2.46 aiseanna siméadrachta cruthanna agus figiúirí coitianta 2T a aimsiú trí fhilleadh a dhéanamh,"/>
                  <w:listItem w:displayText="2.47 airíonna cruthanna coitianta 2T agus foirmeacha 3T a liostú" w:value="2.47 airíonna cruthanna coitianta 2T agus foirmeacha 3T a liostú"/>
                  <w:listItem w:displayText="2.48 cruthanna agus foirmeacha 2T agus 3T a chur in eagar de réir méide" w:value="2.48 cruthanna agus foirmeacha 2T agus 3T a chur in eagar de réir méide"/>
                  <w:listItem w:displayText="2.49 an t-am a léamh ar chlog analógach ar an uair, an leathuair agus an cheathrú uaire" w:value="2.49 an t-am a léamh ar chlog analógach ar an uair, an leathuair agus an cheathrú uaire"/>
                  <w:listItem w:displayText="2.50 an t-am a léamh ar chlog dhigiteach ar an uair, an leathuair agus an cheathrú uaire" w:value="2.50 an t-am a léamh ar chlog dhigiteach ar an uair, an leathuair agus an cheathrú uaire"/>
                  <w:listItem w:displayText="2.51 amanna tábhachtacha i rith an lae a shainaithint, ar an uair, an leathuair agus an cheathrú uaire" w:value="2.51 amanna tábhachtacha i rith an lae a shainaithint, ar an uair, an leathuair agus an cheathrú uaire"/>
                  <w:listItem w:displayText="2.52 fadhbanna chun imeacht ama a oibriú amach a réiteach" w:value="2.52 fadhbanna chun imeacht ama a oibriú amach a réiteach"/>
                  <w:listItem w:displayText="2.53 lá nó dáta ar leith a aimsiú ar fhéilire nó ar amchlár" w:value="2.53 lá nó dáta ar leith a aimsiú ar fhéilire nó ar amchlár"/>
                  <w:listItem w:displayText="2.54 míonna nó gníomhaíochtaí a mheaitseáil leis na séasúir" w:value="2.54 míonna nó gníomhaíochtaí a mheaitseáil leis na séasúir"/>
                </w:dropDownList>
              </w:sdtPr>
              <w:sdtContent>
                <w:r w:rsidR="00B27176" w:rsidRPr="00AE778A">
                  <w:rPr>
                    <w:rStyle w:val="PlaceholderText"/>
                    <w:color w:val="000000" w:themeColor="text1"/>
                  </w:rPr>
                  <w:t>Roghnaigh Toradh Foghlama ó ATF 2</w:t>
                </w:r>
              </w:sdtContent>
            </w:sdt>
          </w:p>
        </w:tc>
        <w:tc>
          <w:tcPr>
            <w:tcW w:w="2931" w:type="dxa"/>
            <w:shd w:val="clear" w:color="auto" w:fill="FFFFFF" w:themeFill="background1"/>
            <w:vAlign w:val="center"/>
          </w:tcPr>
          <w:p w14:paraId="6C935E1C" w14:textId="5E71C1DF" w:rsidR="00024F7B" w:rsidRPr="00AE778A" w:rsidRDefault="00000000" w:rsidP="00024F7B">
            <w:pPr>
              <w:keepNext/>
              <w:keepLines/>
              <w:outlineLvl w:val="0"/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2: Uimhearthacht"/>
                <w:tag w:val="ATF 2: Uimhearthacht"/>
                <w:id w:val="1008408547"/>
                <w:placeholder>
                  <w:docPart w:val="0221A5D97D6B4147B156A135D5D05C31"/>
                </w:placeholder>
                <w:temporary/>
                <w:showingPlcHdr/>
                <w15:color w:val="339966"/>
                <w:dropDownList>
                  <w:listItem w:displayText="Roghnaigh Toradh Foghlama ó ATF 2" w:value="Roghnaigh Toradh Foghlama ó ATF 2"/>
                  <w:listItem w:displayText="2.1  nótaí Euro a úsáidtear go minic a aithint" w:value="2.1  nótaí Euro a úsáidtear go minic a aithint"/>
                  <w:listItem w:displayText="2.2 íoc as earra i gceart agus an sóinseáil a chomhaireamh in idirbheart siopadóireachta samplach nó réalaíoch" w:value="2.2 íoc as earra i gceart agus an sóinseáil a chomhaireamh in idirbheart siopadóireachta samplach nó réalaíoch"/>
                  <w:listItem w:displayText="2.3 admháil siopadóireachta a mhíniú maidir leis an méid a ceannaíodh, an t-airgead a tugadh agus an sóinseáil" w:value="2.3 admháil siopadóireachta a mhíniú maidir leis an méid a ceannaíodh, an t-airgead a tugadh agus an sóinseáil"/>
                  <w:listItem w:displayText="2.4  bille comónta tí a thuiscint maidir leis an tseirbhís a soláthraíodh, an táille a gearradh agus an chaoi ar féidir" w:value="2.4  bille comónta tí a thuiscint maidir leis an tseirbhís a soláthraíodh, an táille a gearradh agus an chaoi ar féidir"/>
                  <w:listItem w:displayText="2.5  an difríocht idir airgead a úsáid chun earraí riachtanacha agus só-earraí a cheannach a aithint" w:value="2.5  an difríocht idir airgead a úsáid chun earraí riachtanacha agus só-earraí a cheannach a aithint"/>
                  <w:listItem w:displayText="2.6 buiséad pearsanta a ullmhú don tseachtain" w:value="2.6 buiséad pearsanta a ullmhú don tseachtain"/>
                  <w:listItem w:displayText="2.7 méid beag airgid a shábháil gach seachtain chun earra a cheannach" w:value="2.7 méid beag airgid a shábháil gach seachtain chun earra a cheannach"/>
                  <w:listItem w:displayText="2.8 uimhreacha suas le 100 a aithint in N" w:value="2.8 uimhreacha suas le 100 a aithint in N"/>
                  <w:listItem w:displayText="2.9 ionadluach a aithint i ndáil le haonaid, deicheanna agus céadta" w:value="2.9 ionadluach a aithint i ndáil le haonaid, deicheanna agus céadta"/>
                  <w:listItem w:displayText="2.10 slánuimhreacha dhá dhigit a bhfuil iomlán níos lú ná 100 acu a shuimiú i gcomhthéacs an ghnáthshaoil" w:value="2.10 slánuimhreacha dhá dhigit a bhfuil iomlán níos lú ná 100 acu a shuimiú i gcomhthéacs an ghnáthshaoil"/>
                  <w:listItem w:displayText="2.11 slánuimhreacha dhá dhigit a dhealú i gcomhthéacs an ghnáthshaoil" w:value="2.11 slánuimhreacha dhá dhigit a dhealú i gcomhthéacs an ghnáthshaoil"/>
                  <w:listItem w:displayText="2.12 cainníochtaí a mheas go dtí an luach is gaire i dtéarmaí leathana" w:value="2.12 cainníochtaí a mheas go dtí an luach is gaire i dtéarmaí leathana"/>
                  <w:listItem w:displayText="2.13 focail chuí a úsáid chun cur síos a dhéanamh ar theocht" w:value="2.13 focail chuí a úsáid chun cur síos a dhéanamh ar theocht"/>
                  <w:listItem w:displayText="2.14 ionstraimí a úsáidtear chun teocht a léiriú agus a choigeartú a shainaithint" w:value="2.14 ionstraimí a úsáidtear chun teocht a léiriú agus a choigeartú a shainaithint"/>
                  <w:listItem w:displayText="2.15 teochtaí a cheangal le gnáthchásanna laethúla" w:value="2.15 teochtaí a cheangal le gnáthchásanna laethúla"/>
                  <w:listItem w:displayText="2.16 teochtaí cuí a aimsiú ar dhiail cócaireáin" w:value="2.16 teochtaí cuí a aimsiú ar dhiail cócaireáin"/>
                  <w:listItem w:displayText="2.17 comparáid a dhéanamh idir teochtaí ag amanna éagsúla den bhliain" w:value="2.17 comparáid a dhéanamh idir teochtaí ag amanna éagsúla den bhliain"/>
                  <w:listItem w:displayText="2.18 foclóir cuí a úsáid chun cur síos a dhéanamh ar aonaid mheáchain agus toillte" w:value="2.18 foclóir cuí a úsáid chun cur síos a dhéanamh ar aonaid mheáchain agus toillte"/>
                  <w:listItem w:displayText="2.19 na marcanna i gcomhair aonaid mheáchain agus toillte a shainaithint" w:value="2.19 na marcanna i gcomhair aonaid mheáchain agus toillte a shainaithint"/>
                  <w:listItem w:displayText="2.20 roinnt samplaí de mheáchan agus toilleadh ón ngnáthshaol a liostú" w:value="2.20 roinnt samplaí de mheáchan agus toilleadh ón ngnáthshaol a liostú"/>
                  <w:listItem w:displayText="2.21 soitheach grádaithe a úsáid chun toilleadh leachtanna a oibriú amach" w:value="2.21 soitheach grádaithe a úsáid chun toilleadh leachtanna a oibriú amach"/>
                  <w:listItem w:displayText="2.22 meá a úsáid chun meáchan púdar agus solad a oibriú amach" w:value="2.22 meá a úsáid chun meáchan púdar agus solad a oibriú amach"/>
                  <w:listItem w:displayText="2.23 foclóir cuí a úsáid chun cur síos a dhéanamh ar na haonaid faid agus achair" w:value="2.23 foclóir cuí a úsáid chun cur síos a dhéanamh ar na haonaid faid agus achair"/>
                  <w:listItem w:displayText="2.24 na haonaid faid agus achair a shainaithint ar rialóir, ar mhéadarshlat agus ar mhiosúr" w:value="2.24 na haonaid faid agus achair a shainaithint ar rialóir, ar mhéadarshlat agus ar mhiosúr"/>
                  <w:listItem w:displayText="2.25 rialóir a úsáid chun faid dhifriúla línte a tharraingt agus a thomhas" w:value="2.25 rialóir a úsáid chun faid dhifriúla línte a tharraingt agus a thomhas"/>
                  <w:listItem w:displayText="2.26 fad gnáthrudaí a mheas" w:value="2.26 fad gnáthrudaí a mheas"/>
                  <w:listItem w:displayText="2.27 fad gnáthrudaí a thomhas" w:value="2.27 fad gnáthrudaí a thomhas"/>
                  <w:listItem w:displayText="2.28 na digití 0-9 agus an pointe deachúlach agus cnaipí riachtanacha oibríochtaí (+, -, ÷, =) a aimsiú ar" w:value="2.28 na digití 0-9 agus an pointe deachúlach agus cnaipí riachtanacha oibríochtaí (+, -, ÷, =) a aimsiú ar"/>
                  <w:listItem w:displayText="2.29 áireamhán a úsáid chun fadhbanna simplí a réiteach" w:value="2.29 áireamhán a úsáid chun fadhbanna simplí a réiteach"/>
                  <w:listItem w:displayText="2.30 áireamhán a úsáid chun obair a rinneadh gan áireamhán a úsáid a cheartú" w:value="2.30 áireamhán a úsáid chun obair a rinneadh gan áireamhán a úsáid a cheartú"/>
                  <w:listItem w:displayText="2.31 áireamhán a aimsiú agus a úsáid ar fhón póca chun an méid a chosnóidh roinnt earraí ar thuras" w:value="2.31 áireamhán a aimsiú agus a úsáid ar fhón póca chun an méid a chosnóidh roinnt earraí ar thuras"/>
                  <w:listItem w:displayText="2.32 foclóir cuí a úsáid chun cur síos a dhéanamh ar threo" w:value="2.32 foclóir cuí a úsáid chun cur síos a dhéanamh ar threo"/>
                  <w:listItem w:displayText="2.33 léarscáil shimplí a úsáid chun suíomh ar leith a aimsiú" w:value="2.33 léarscáil shimplí a úsáid chun suíomh ar leith a aimsiú"/>
                  <w:listItem w:displayText="2.34 léarscáil shimplí a tharraingt chun treoracha a thabhairt" w:value="2.34 léarscáil shimplí a tharraingt chun treoracha a thabhairt"/>
                  <w:listItem w:displayText="2.35 an fad idir dhá áit ar léarscáil a ríomh" w:value="2.35 an fad idir dhá áit ar léarscáil a ríomh"/>
                  <w:listItem w:displayText="2.36 an cholainn nó baill den cholainn a úsáid chun bogadh i dtreo ar leith" w:value="2.36 an cholainn nó baill den cholainn a úsáid chun bogadh i dtreo ar leith"/>
                  <w:listItem w:displayText="2.37 réimse rudaí a bhogadh i dtreonna ar leith" w:value="2.37 réimse rudaí a bhogadh i dtreonna ar leith"/>
                  <w:listItem w:displayText="2.38 feidhmeanna sonraí sa ghnáthshaol a shainaithint" w:value="2.38 feidhmeanna sonraí sa ghnáthshaol a shainaithint"/>
                  <w:listItem w:displayText="2.39 modhanna bunúsacha chun sonraí a bhailiú a shainaithint" w:value="2.39 modhanna bunúsacha chun sonraí a bhailiú a shainaithint"/>
                  <w:listItem w:displayText="2.40 réimse sonraí a bhailiú agus úsáid á bhaint as: suirbhé, leathán taifid, córas scóir nó taifid closamhairc" w:value="2.40 réimse sonraí a bhailiú agus úsáid á bhaint as: suirbhé, leathán taifid, córas scóir nó taifid closamhairc"/>
                  <w:listItem w:displayText="2.41 sonraí bunúsacha ar dhá chritéar a léirmhíniú" w:value="2.41 sonraí bunúsacha ar dhá chritéar a léirmhíniú"/>
                  <w:listItem w:displayText="2.42 léirithe bunúsacha a chur le chéile chun sonraí le dhá chritéar a chur in iúl" w:value="2.42 léirithe bunúsacha a chur le chéile chun sonraí le dhá chritéar a chur in iúl"/>
                  <w:listItem w:displayText="2.43 labhairt faoi eolas ó shonraí bunúsacha nó é a phlé " w:value="2.43 labhairt faoi eolas ó shonraí bunúsacha nó é a phlé "/>
                  <w:listItem w:displayText="2.44 cruthanna 2T agus 3T atá coitianta sa ghnáthshaol a ainmniú" w:value="2.44 cruthanna 2T agus 3T atá coitianta sa ghnáthshaol a ainmniú"/>
                  <w:listItem w:displayText="2.45 líne a roinnt in dhá mhírlíne chothroma gan tomhas a dhéanamh" w:value="2.45 líne a roinnt in dhá mhírlíne chothroma gan tomhas a dhéanamh"/>
                  <w:listItem w:displayText="2.46 aiseanna siméadrachta cruthanna agus figiúirí coitianta 2T a aimsiú trí fhilleadh a dhéanamh," w:value="2.46 aiseanna siméadrachta cruthanna agus figiúirí coitianta 2T a aimsiú trí fhilleadh a dhéanamh,"/>
                  <w:listItem w:displayText="2.47 airíonna cruthanna coitianta 2T agus foirmeacha 3T a liostú" w:value="2.47 airíonna cruthanna coitianta 2T agus foirmeacha 3T a liostú"/>
                  <w:listItem w:displayText="2.48 cruthanna agus foirmeacha 2T agus 3T a chur in eagar de réir méide" w:value="2.48 cruthanna agus foirmeacha 2T agus 3T a chur in eagar de réir méide"/>
                  <w:listItem w:displayText="2.49 an t-am a léamh ar chlog analógach ar an uair, an leathuair agus an cheathrú uaire" w:value="2.49 an t-am a léamh ar chlog analógach ar an uair, an leathuair agus an cheathrú uaire"/>
                  <w:listItem w:displayText="2.50 an t-am a léamh ar chlog dhigiteach ar an uair, an leathuair agus an cheathrú uaire" w:value="2.50 an t-am a léamh ar chlog dhigiteach ar an uair, an leathuair agus an cheathrú uaire"/>
                  <w:listItem w:displayText="2.51 amanna tábhachtacha i rith an lae a shainaithint, ar an uair, an leathuair agus an cheathrú uaire" w:value="2.51 amanna tábhachtacha i rith an lae a shainaithint, ar an uair, an leathuair agus an cheathrú uaire"/>
                  <w:listItem w:displayText="2.52 fadhbanna chun imeacht ama a oibriú amach a réiteach" w:value="2.52 fadhbanna chun imeacht ama a oibriú amach a réiteach"/>
                  <w:listItem w:displayText="2.53 lá nó dáta ar leith a aimsiú ar fhéilire nó ar amchlár" w:value="2.53 lá nó dáta ar leith a aimsiú ar fhéilire nó ar amchlár"/>
                  <w:listItem w:displayText="2.54 míonna nó gníomhaíochtaí a mheaitseáil leis na séasúir" w:value="2.54 míonna nó gníomhaíochtaí a mheaitseáil leis na séasúir"/>
                </w:dropDownList>
              </w:sdtPr>
              <w:sdtContent>
                <w:r w:rsidR="00B27176" w:rsidRPr="00AE778A">
                  <w:rPr>
                    <w:rStyle w:val="PlaceholderText"/>
                    <w:color w:val="000000" w:themeColor="text1"/>
                  </w:rPr>
                  <w:t>Roghnaigh Toradh Foghlama ó ATF 2</w:t>
                </w:r>
              </w:sdtContent>
            </w:sdt>
          </w:p>
        </w:tc>
      </w:tr>
      <w:tr w:rsidR="00024F7B" w:rsidRPr="00591DF1" w14:paraId="58F4EDF2" w14:textId="77777777" w:rsidTr="00024F7B">
        <w:trPr>
          <w:trHeight w:val="955"/>
        </w:trPr>
        <w:tc>
          <w:tcPr>
            <w:tcW w:w="2300" w:type="dxa"/>
            <w:shd w:val="clear" w:color="auto" w:fill="A6A6A6" w:themeFill="background1" w:themeFillShade="A6"/>
            <w:vAlign w:val="center"/>
          </w:tcPr>
          <w:p w14:paraId="1D20FBC1" w14:textId="77777777" w:rsidR="0081651F" w:rsidRDefault="0081651F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 w:rsidRPr="0081651F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Cúram pearsanta</w:t>
            </w:r>
          </w:p>
          <w:p w14:paraId="7AFF05A9" w14:textId="0E6C0405" w:rsidR="00024F7B" w:rsidRPr="00591DF1" w:rsidRDefault="00000000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000000" w:themeColor="text1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auto"/>
                  <w:szCs w:val="20"/>
                  <w:lang w:val="en-IE"/>
                </w:rPr>
                <w:alias w:val="ATF 3: Cúram Pearsanta"/>
                <w:tag w:val="ATF 3: Cúram Pearsanta"/>
                <w:id w:val="1501930319"/>
                <w:placeholder>
                  <w:docPart w:val="E726C214B98A4CC59CB0FC78FB8337BC"/>
                </w:placeholder>
                <w:temporary/>
                <w:showingPlcHdr/>
                <w15:color w:val="808080"/>
                <w:dropDownList>
                  <w:listItem w:displayText="Roghnaigh Toradh Foghlama ó ATF 3" w:value="Roghnaigh Toradh Foghlama ó ATF 3"/>
                  <w:listItem w:displayText="3.1 Cleachtais riachtanacha cúraim phearsanta laethúla a shainaithint " w:value="3.1 Cleachtais riachtanacha cúraim phearsanta laethúla a shainaithint "/>
                  <w:listItem w:displayText="3.2 Cur síos a dhéanamh ar na bealaí is tábhachtaí chun an corp a choinneáil glan " w:value="3.2 Cur síos a dhéanamh ar na bealaí is tábhachtaí chun an corp a choinneáil glan "/>
                  <w:listItem w:displayText="3.3 Roinnt buntáistí a bhaineann le cúram maith pearsanta a shainaithint " w:value="3.3 Roinnt buntáistí a bhaineann le cúram maith pearsanta a shainaithint "/>
                  <w:listItem w:displayText="3.4 Buntáistí réimse táirgí cúraim phearsanta laethúil a mhíniú " w:value="3.4 Buntáistí réimse táirgí cúraim phearsanta laethúil a mhíniú "/>
                  <w:listItem w:displayText="3.5 Plean comhaontaithe cúraim phearsanta a choinneáil " w:value="3.5 Plean comhaontaithe cúraim phearsanta a choinneáil "/>
                  <w:listItem w:displayText="3.6 Dhá nó trí chúis a lua chun aire a thabhairt d’earraí pearsanta " w:value="3.6 Dhá nó trí chúis a lua chun aire a thabhairt d’earraí pearsanta "/>
                  <w:listItem w:displayText="3.7 Éadaí cuí a shainaithint le haghaidh réimse gnáthghíomhaíochtaí ag an mbaile, ag an obair agus sa phobal " w:value="3.7 Éadaí cuí a shainaithint le haghaidh réimse gnáthghíomhaíochtaí ag an mbaile, ag an obair agus sa phobal "/>
                  <w:listItem w:displayText="3.8 Bianna coitianta a chur in eagar de réir grúpa bia " w:value="3.8 Bianna coitianta a chur in eagar de réir grúpa bia "/>
                  <w:listItem w:displayText="3.9 Cur síos a dhéanamh ar bhianna agus ar dheochanna coitianta a bhaineann le haiste bia chothrom " w:value="3.9 Cur síos a dhéanamh ar bhianna agus ar dheochanna coitianta a bhaineann le haiste bia chothrom "/>
                  <w:listItem w:displayText="3.10 Cur síos a dhéanamh ar iarmhairtí aiste bia mhaith " w:value="3.10 Cur síos a dhéanamh ar iarmhairtí aiste bia mhaith "/>
                  <w:listItem w:displayText="3.11 Páirt a ghlacadh in ullmhúchán béilí sláintiúla " w:value="3.11 Páirt a ghlacadh in ullmhúchán béilí sláintiúla "/>
                  <w:listItem w:displayText="3.12 Gnáthchleachtais shábháilte a shainaithint a bhaineann le hullmhúchán agus stóráil bia " w:value="3.12 Gnáthchleachtais shábháilte a shainaithint a bhaineann le hullmhúchán agus stóráil bia "/>
                  <w:listItem w:displayText="3.13 Cleachtais sláinteachais agus sábháilteachta bia chuí a thaispeáint " w:value="3.13 Cleachtais sláinteachais agus sábháilteachta bia chuí a thaispeáint "/>
                  <w:listItem w:displayText="3.14 Trí bhuntáiste phearsanta na haclaíochta rialta a shainaithint " w:value="3.14 Trí bhuntáiste phearsanta na haclaíochta rialta a shainaithint "/>
                  <w:listItem w:displayText="3.15 Breac-chuntas a thabhairt ar phlean seachtainiúil aclaíochta pearsanta " w:value="3.15 Breac-chuntas a thabhairt ar phlean seachtainiúil aclaíochta pearsanta "/>
                  <w:listItem w:displayText="3.16 Prionsabail an chleachtais shábháilte aclaíochta a thaispeáint " w:value="3.16 Prionsabail an chleachtais shábháilte aclaíochta a thaispeáint "/>
                  <w:listItem w:displayText="3.17 Gnáthamh aclaíochta a choinneáil i dtimpeallacht dea-struchtúrtha " w:value="3.17 Gnáthamh aclaíochta a choinneáil i dtimpeallacht dea-struchtúrtha "/>
                  <w:listItem w:displayText="3.18 An chaoi a gcuireann an bia a ithimid lenár sláinte a mhíniú " w:value="3.18 An chaoi a gcuireann an bia a ithimid lenár sláinte a mhíniú "/>
                  <w:listItem w:displayText="3.19 Dhá shampla de roghanna nóis mhaireachtála a théann i bhfeidhm ar ár sláinte a thabhairt " w:value="3.19 Dhá shampla de roghanna nóis mhaireachtála a théann i bhfeidhm ar ár sláinte a thabhairt "/>
                  <w:listItem w:displayText="3.20 Raon staideanna mothúchánacha agus fisiceacha a shainaithint " w:value="3.20 Raon staideanna mothúchánacha agus fisiceacha a shainaithint "/>
                  <w:listItem w:displayText="3.21 Cur síos a dhéanamh ar chásanna scoile/pearsanta/pobail atá strusmhar " w:value="3.21 Cur síos a dhéanamh ar chásanna scoile/pearsanta/pobail atá strusmhar "/>
                  <w:listItem w:displayText="3.22 Roinnt comharthaí struis a aithint " w:value="3.22 Roinnt comharthaí struis a aithint "/>
                  <w:listItem w:displayText="3.23 Roinnt bealaí chun scíth a ligean a shainaithint " w:value="3.23 Roinnt bealaí chun scíth a ligean a shainaithint "/>
                  <w:listItem w:displayText="3.24 Teicníc scíthe a thaispeáint " w:value="3.24 Teicníc scíthe a thaispeáint "/>
                  <w:listItem w:displayText="3.25 Raon teicnící scíthe a chleachtadh i bhfíorchúinsí saoil " w:value="3.25 Raon teicnící scíthe a chleachtadh i bhfíorchúinsí saoil "/>
                  <w:listItem w:displayText="3.26 Raon cásanna ina mbíonn an cumas scíth a ligean ina chabhair a shainaithint " w:value="3.26 Raon cásanna ina mbíonn an cumas scíth a ligean ina chabhair a shainaithint "/>
                  <w:listItem w:displayText="3.27 Rioscaí sábháilteachta tábhachtacha a shainaithint san ionad oibre/sa bhaile/sa phobal " w:value="3.27 Rioscaí sábháilteachta tábhachtacha a shainaithint san ionad oibre/sa bhaile/sa phobal "/>
                  <w:listItem w:displayText="3.28 A thuiscint nuair atá sábháilteacht phearsanta faoi bhagairt " w:value="3.28 A thuiscint nuair atá sábháilteacht phearsanta faoi bhagairt "/>
                  <w:listItem w:displayText="3.29 Cleachtais laethúla a chuireann sábháilteacht phearsanta chun cinn a ainmniú " w:value="3.29 Cleachtais laethúla a chuireann sábháilteacht phearsanta chun cinn a ainmniú "/>
                  <w:listItem w:displayText="3.30 Cur síos a dhéanamh ar fhreagra cuí nuair a shainaithnítear riosca " w:value="3.30 Cur síos a dhéanamh ar fhreagra cuí nuair a shainaithnítear riosca "/>
                  <w:listItem w:displayText="3.31 Gnáthainmneacha na ngnéasorgán a shainaithint " w:value="3.31 Gnáthainmneacha na ngnéasorgán a shainaithint "/>
                  <w:listItem w:displayText="3.32 Cur síos a dhéanamh ar fheidhmeanna chodanna gnéis an choirp " w:value="3.32 Cur síos a dhéanamh ar fheidhmeanna chodanna gnéis an choirp "/>
                  <w:listItem w:displayText="3.33 Na hathruithe fisiceacha agus mothúchánacha a tharlaíonn i gcailíní agus i mbuachaillí le linn na hógántachta a aithint " w:value="3.33 Na hathruithe fisiceacha agus mothúchánacha a tharlaíonn i gcailíní agus i mbuachaillí le linn na hógántachta a aithint "/>
                  <w:listItem w:displayText="3.34 An difríocht idir bealaí cuí agus míchuí mothúcháin a chur in iúl " w:value="3.34 An difríocht idir bealaí cuí agus míchuí mothúcháin a chur in iúl "/>
                  <w:listItem w:displayText="3.35 An difríocht idir cairdeas agus caidreamh níos dlúithe a aithint " w:value="3.35 An difríocht idir cairdeas agus caidreamh níos dlúithe a aithint "/>
                  <w:listItem w:displayText="3.36 Gnáthmhothúcháin agus na focail ghaolmhara a úsáidtear chun cur síos a dhéanamh orthu a shainaithint " w:value="3.36 Gnáthmhothúcháin agus na focail ghaolmhara a úsáidtear chun cur síos a dhéanamh orthu a shainaithint "/>
                  <w:listItem w:displayText="3.37 A fhreagraí mothúchánacha féin ar réimse cásanna a aithint " w:value="3.37 A fhreagraí mothúchánacha féin ar réimse cásanna a aithint "/>
                  <w:listItem w:displayText="3.38 Cur síos a dhéanamh ar bhealaí cuí chun mothúcháin a chur in iúl " w:value="3.38 Cur síos a dhéanamh ar bhealaí cuí chun mothúcháin a chur in iúl "/>
                  <w:listItem w:displayText="3.39 Mothúcháin daoine eile a aithint " w:value="3.39 Mothúcháin daoine eile a aithint "/>
                  <w:listItem w:displayText="3.40 Freagair ar bhealach cuí ó thaobh mothúcháin de i gcás ar leith " w:value="3.40 Freagair ar bhealach cuí ó thaobh mothúcháin de i gcás ar leith "/>
                  <w:listItem w:displayText="3.41 Príomhluachanna i saol an scoláire a liostú " w:value="3.41 Príomhluachanna i saol an scoláire a liostú "/>
                  <w:listItem w:displayText="3.42 Cur síos a dhéanamh ar an gcaoi a bhfuil nasc idir luachanna agus cinntí a dhéanamh i réimse cásanna " w:value="3.42 Cur síos a dhéanamh ar an gcaoi a bhfuil nasc idir luachanna agus cinntí a dhéanamh i réimse cásanna "/>
                  <w:listItem w:displayText="3.43 Liosta a dhéanamh de na rudaí agus daoine a d’fhéadfadh tionchar a imirt ar chinnteoireacht " w:value="3.43 Liosta a dhéanamh de na rudaí agus daoine a d’fhéadfadh tionchar a imirt ar chinnteoireacht "/>
                  <w:listItem w:displayText="3.44 Na roghanna agus iarmhairtí a bhaineann le cinneadh gearrthéarmach a bhfuiltear ar tí a dhéanamh a shainaithint " w:value="3.44 Na roghanna agus iarmhairtí a bhaineann le cinneadh gearrthéarmach a bhfuiltear ar tí a dhéanamh a shainaithint "/>
                  <w:listItem w:displayText="3.45 Iarmhairtí cinntí a rinneadh a fhiosrú, a fhad is atáthar á gcur i bhfeidhm agus nuair a chuirtear i gcrích iad araon " w:value="3.45 Iarmhairtí cinntí a rinneadh a fhiosrú, a fhad is atáthar á gcur i bhfeidhm agus nuair a chuirtear i gcrích iad araon "/>
                </w:dropDownList>
              </w:sdtPr>
              <w:sdtContent>
                <w:r w:rsidR="0049536A" w:rsidRPr="00434068">
                  <w:rPr>
                    <w:rStyle w:val="PlaceholderText"/>
                    <w:color w:val="000000" w:themeColor="text1"/>
                  </w:rPr>
                  <w:t>Roghnaigh Toradh Foghlama ó ATF 3</w:t>
                </w:r>
                <w:r w:rsidR="00024F7B" w:rsidRPr="00434068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24891E88" w14:textId="557CF0FC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3: Cúram Pearsanta"/>
                <w:tag w:val="ATF 3: Cúram Pearsanta"/>
                <w:id w:val="965476581"/>
                <w:placeholder>
                  <w:docPart w:val="4937AEFBBB69409691A592A00C11C49D"/>
                </w:placeholder>
                <w:temporary/>
                <w:showingPlcHdr/>
                <w15:color w:val="808080"/>
                <w:dropDownList>
                  <w:listItem w:displayText="Roghnaigh Toradh Foghlama ó ATF 3" w:value="Roghnaigh Toradh Foghlama ó ATF 3"/>
                  <w:listItem w:displayText="3.1 cleachtas cúraim phearsanta laethúil a shainaithint" w:value="3.1 cleachtas cúraim phearsanta laethúil a shainaithint"/>
                  <w:listItem w:displayText="3.2 cur síos a dhéanamh ar na bealaí is tábhachtaí chun an cholainn a choinneáil glan" w:value="3.2 cur síos a dhéanamh ar na bealaí is tábhachtaí chun an cholainn a choinneáil glan"/>
                  <w:listItem w:displayText="3.3 roinnt buntáistí a bhaineann le cúram maith pearsanta a shainaithint" w:value="3.3 roinnt buntáistí a bhaineann le cúram maith pearsanta a shainaithint"/>
                  <w:listItem w:displayText="3.4 buntáistí réimse táirgí cúraim phearsanta laethúil a mhíniú" w:value="3.4 buntáistí réimse táirgí cúraim phearsanta laethúil a mhíniú"/>
                  <w:listItem w:displayText="3.5 plean comhaontaithe cúraim phearsanta a choinneáil" w:value="3.5 plean comhaontaithe cúraim phearsanta a choinneáil"/>
                  <w:listItem w:displayText="3.6 dhá nó trí chúis a lua chun aire a thabhairt d’earraí pearsanta" w:value="3.6 dhá nó trí chúis a lua chun aire a thabhairt d’earraí pearsanta"/>
                  <w:listItem w:displayText="3.7 éadaí cuí a shainaithint le haghaidh réimse gnáthghíomhaíochtaí ag an mbaile, ag an obair agus sa phobal" w:value="3.7 éadaí cuí a shainaithint le haghaidh réimse gnáthghíomhaíochtaí ag an mbaile, ag an obair agus sa phobal"/>
                  <w:listItem w:displayText="3.8  bianna coitianta a chur in eagar de réir grúpa bia" w:value="3.8  bianna coitianta a chur in eagar de réir grúpa bia"/>
                  <w:listItem w:displayText="3.9  cur síos a dhéanamh ar bhianna agus ar dheochanna coitianta a bhaineann le haiste bia chothrom" w:value="3.9  cur síos a dhéanamh ar bhianna agus ar dheochanna coitianta a bhaineann le haiste bia chothrom"/>
                  <w:listItem w:displayText="3.10 cur síos a dhéanamh ar iarmhairtí aiste bia maithe" w:value="3.10 cur síos a dhéanamh ar iarmhairtí aiste bia maithe"/>
                  <w:listItem w:displayText="3.11 páirt a ghlacadh in ullmhúchán béilí sláintiúla" w:value="3.11 páirt a ghlacadh in ullmhúchán béilí sláintiúla"/>
                  <w:listItem w:displayText="3.12 gnáthchleachtais shábháilte a shainaithint a bhaineann le hullmhúchán agus stóráil bia" w:value="3.12 gnáthchleachtais shábháilte a shainaithint a bhaineann le hullmhúchán agus stóráil bia"/>
                  <w:listItem w:displayText="3.13 cleachtais sláinteachais agus sábháilteachta bia chuí a thaispeáint" w:value="3.13 cleachtais sláinteachais agus sábháilteachta bia chuí a thaispeáint"/>
                  <w:listItem w:displayText="3.14 trí bhuntáiste phearsanta na haclaíochta rialta a shainaithint" w:value="3.14 trí bhuntáiste phearsanta na haclaíochta rialta a shainaithint"/>
                  <w:listItem w:displayText="3.15 breac-chuntas a thabhairt ar phlean aclaíochta seachtainiúil atá sainoiriúnaithe" w:value="3.15 breac-chuntas a thabhairt ar phlean aclaíochta seachtainiúil atá sainoiriúnaithe"/>
                  <w:listItem w:displayText="3.16 prionsabail an chleachtais aclaíochta shábháilte a thaispeáint" w:value="3.16 prionsabail an chleachtais aclaíochta shábháilte a thaispeáint"/>
                  <w:listItem w:displayText="3.17 gnáthamh aclaíochta a choinneáil i dtimpeallacht dhea-struchtúrtha" w:value="3.17 gnáthamh aclaíochta a choinneáil i dtimpeallacht dhea-struchtúrtha"/>
                  <w:listItem w:displayText="3.18 an chaoi a gcuireann an bia a ithimid lenár sláinte a mhíniú" w:value="3.18 an chaoi a gcuireann an bia a ithimid lenár sláinte a mhíniú"/>
                  <w:listItem w:displayText="3.19 dhá shampla de roghanna nóis maireachtála a théann i bhfeidhm ar ár sláinte a thabhairt" w:value="3.19 dhá shampla de roghanna nóis maireachtála a théann i bhfeidhm ar ár sláinte a thabhairt"/>
                  <w:listItem w:displayText="3.20 réimse staideanna mothúchánacha agus fisiciúla a shainaithint" w:value="3.20 réimse staideanna mothúchánacha agus fisiciúla a shainaithint"/>
                  <w:listItem w:displayText="3.21 cur síos a dhéanamh ar chásanna scoile/pearsanta/pobail atá strusmhar" w:value="3.21 cur síos a dhéanamh ar chásanna scoile/pearsanta/pobail atá strusmhar"/>
                  <w:listItem w:displayText="3.22 roinnt de na comharthaí struis a aithint" w:value="3.22 roinnt de na comharthaí struis a aithint"/>
                  <w:listItem w:displayText="3.23 roinnt bealaí chun scíth a ligean a shainaithint" w:value="3.23 roinnt bealaí chun scíth a ligean a shainaithint"/>
                  <w:listItem w:displayText="3.24 teicníc scíthe a thaispeáint" w:value="3.24 teicníc scíthe a thaispeáint"/>
                  <w:listItem w:displayText="3.25 raon teicnící scíthe a chleachtadh i bhfíorchúinsí saoil" w:value="3.25 raon teicnící scíthe a chleachtadh i bhfíorchúinsí saoil"/>
                  <w:listItem w:displayText="3.26 raon cásanna ina mbíonn an cumas scíth a ligean ina chabhair a shainaithint" w:value="3.26 raon cásanna ina mbíonn an cumas scíth a ligean ina chabhair a shainaithint"/>
                  <w:listItem w:displayText="3.27 rioscaí sábháilteachta tábhachtacha a shainaithint san ionad oibre/sa bhaile/sa phobal" w:value="3.27 rioscaí sábháilteachta tábhachtacha a shainaithint san ionad oibre/sa bhaile/sa phobal"/>
                  <w:listItem w:displayText="3.28 a thuiscint nuair atá sábháilteacht phearsanta faoi bhagairt" w:value="3.28 a thuiscint nuair atá sábháilteacht phearsanta faoi bhagairt"/>
                  <w:listItem w:displayText="3.29 cleachtais laethúla a chuireann sábháilteacht phearsanta chun cinn a ainmniú" w:value="3.29 cleachtais laethúla a chuireann sábháilteacht phearsanta chun cinn a ainmniú"/>
                  <w:listItem w:displayText="3.30 cur síos a dhéanamh ar fhreagra cuí nuair a shainaithnítear riosca" w:value="3.30 cur síos a dhéanamh ar fhreagra cuí nuair a shainaithnítear riosca"/>
                  <w:listItem w:displayText="3.31 gnáthainmneacha na ngnéasorgán a shainaithint" w:value="3.31 gnáthainmneacha na ngnéasorgán a shainaithint"/>
                  <w:listItem w:displayText="3.32 cur síos a dhéanamh ar fheidhmeanna bhaill ghnéis na colainne" w:value="3.32 cur síos a dhéanamh ar fheidhmeanna bhaill ghnéis na colainne"/>
                  <w:listItem w:displayText="3.33 na hathruithe fisiceacha agus mothúchánacha a tharlaíonn i gcailíní agus i mbuachaillí le linn na hógántachta" w:value="3.33 na hathruithe fisiceacha agus mothúchánacha a tharlaíonn i gcailíní agus i mbuachaillí le linn na hógántachta"/>
                  <w:listItem w:displayText="3.34 an difríocht idir bealaí cuí agus míchuí chun mothúcháin a chur in iúl a aithint" w:value="3.34 an difríocht idir bealaí cuí agus míchuí chun mothúcháin a chur in iúl a aithint"/>
                  <w:listItem w:displayText="3.35 an difríocht idir cairdeas agus caidreamh níos dlúithe a aithint" w:value="3.35 an difríocht idir cairdeas agus caidreamh níos dlúithe a aithint"/>
                  <w:listItem w:displayText="3.36 gnáthmhothúcháin agus na focail ghaolmhara a úsáidtear chun cur síos a dhéanamh orthu a shainaithint" w:value="3.36 gnáthmhothúcháin agus na focail ghaolmhara a úsáidtear chun cur síos a dhéanamh orthu a shainaithint"/>
                  <w:listItem w:displayText="3.37 a bhfreagraí mothúchánacha féin ar réimse cásanna a aithint" w:value="3.37 a bhfreagraí mothúchánacha féin ar réimse cásanna a aithint"/>
                  <w:listItem w:displayText="3.38 cur síos a dhéanamh ar bhealaí cuí chun mothúcháin a chur in iúl" w:value="3.38 cur síos a dhéanamh ar bhealaí cuí chun mothúcháin a chur in iúl"/>
                  <w:listItem w:displayText="3.39 mothúcháin daoine eile a shainaithint" w:value="3.39 mothúcháin daoine eile a shainaithint"/>
                  <w:listItem w:displayText="3.40 freagairt ar bhealach cuí ó thaobh mothúchán de i gcás ar leith" w:value="3.40 freagairt ar bhealach cuí ó thaobh mothúchán de i gcás ar leith"/>
                  <w:listItem w:displayText="3.41 príomhluachanna i saol an scoláire a liostú" w:value="3.41 príomhluachanna i saol an scoláire a liostú"/>
                  <w:listItem w:displayText="3.42 cur síos a dhéanamh ar an gcaoi a bhfuil nasc idir luachanna agus cinntí a dhéanamh i réimse cásanna" w:value="3.42 cur síos a dhéanamh ar an gcaoi a bhfuil nasc idir luachanna agus cinntí a dhéanamh i réimse cásanna"/>
                  <w:listItem w:displayText="3.43 liosta a dhéanamh de na rudaí agus daoine a d’fhéadfadh tionchar a imirt ar chinnteoireacht" w:value="3.43 liosta a dhéanamh de na rudaí agus daoine a d’fhéadfadh tionchar a imirt ar chinnteoireacht"/>
                  <w:listItem w:displayText="3.44 na roghanna agus iarmhairtí a bhaineann le cinneadh gearrthéarmach a bhfuiltear ar tí a dhéanamh a" w:value="3.44 na roghanna agus iarmhairtí a bhaineann le cinneadh gearrthéarmach a bhfuiltear ar tí a dhéanamh a"/>
                  <w:listItem w:displayText="3.45 iarmhairtí cinntí a rinneadh a fhiosrú, a fhad is atáthar á gcur i bhfeidhm agus nuair a chuirtear i gcrích iad" w:value="3.45 iarmhairtí cinntí a rinneadh a fhiosrú, a fhad is atáthar á gcur i bhfeidhm agus nuair a chuirtear i gcrích iad"/>
                </w:dropDownList>
              </w:sdtPr>
              <w:sdtContent>
                <w:r w:rsidR="009F4470" w:rsidRPr="00AE778A">
                  <w:rPr>
                    <w:rStyle w:val="PlaceholderText"/>
                    <w:color w:val="000000" w:themeColor="text1"/>
                  </w:rPr>
                  <w:t>Roghnaigh Toradh Foghlama ó ATF 3</w:t>
                </w:r>
                <w:r w:rsidR="009F4470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3B64FDE1" w14:textId="118BD6CC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3: Cúram Pearsanta"/>
                <w:tag w:val="ATF 3: Cúram Pearsanta"/>
                <w:id w:val="-1425103310"/>
                <w:placeholder>
                  <w:docPart w:val="3924DEC6962B497CADB0CE1423C59C86"/>
                </w:placeholder>
                <w:temporary/>
                <w:showingPlcHdr/>
                <w15:color w:val="808080"/>
                <w:dropDownList>
                  <w:listItem w:displayText="Roghnaigh Toradh Foghlama ó ATF 3" w:value="Roghnaigh Toradh Foghlama ó ATF 3"/>
                  <w:listItem w:displayText="3.1 cleachtas cúraim phearsanta laethúil a shainaithint" w:value="3.1 cleachtas cúraim phearsanta laethúil a shainaithint"/>
                  <w:listItem w:displayText="3.2 cur síos a dhéanamh ar na bealaí is tábhachtaí chun an cholainn a choinneáil glan" w:value="3.2 cur síos a dhéanamh ar na bealaí is tábhachtaí chun an cholainn a choinneáil glan"/>
                  <w:listItem w:displayText="3.3 roinnt buntáistí a bhaineann le cúram maith pearsanta a shainaithint" w:value="3.3 roinnt buntáistí a bhaineann le cúram maith pearsanta a shainaithint"/>
                  <w:listItem w:displayText="3.4 buntáistí réimse táirgí cúraim phearsanta laethúil a mhíniú" w:value="3.4 buntáistí réimse táirgí cúraim phearsanta laethúil a mhíniú"/>
                  <w:listItem w:displayText="3.5 plean comhaontaithe cúraim phearsanta a choinneáil" w:value="3.5 plean comhaontaithe cúraim phearsanta a choinneáil"/>
                  <w:listItem w:displayText="3.6 dhá nó trí chúis a lua chun aire a thabhairt d’earraí pearsanta" w:value="3.6 dhá nó trí chúis a lua chun aire a thabhairt d’earraí pearsanta"/>
                  <w:listItem w:displayText="3.7 éadaí cuí a shainaithint le haghaidh réimse gnáthghíomhaíochtaí ag an mbaile, ag an obair agus sa phobal" w:value="3.7 éadaí cuí a shainaithint le haghaidh réimse gnáthghíomhaíochtaí ag an mbaile, ag an obair agus sa phobal"/>
                  <w:listItem w:displayText="3.8  bianna coitianta a chur in eagar de réir grúpa bia" w:value="3.8  bianna coitianta a chur in eagar de réir grúpa bia"/>
                  <w:listItem w:displayText="3.9  cur síos a dhéanamh ar bhianna agus ar dheochanna coitianta a bhaineann le haiste bia chothrom" w:value="3.9  cur síos a dhéanamh ar bhianna agus ar dheochanna coitianta a bhaineann le haiste bia chothrom"/>
                  <w:listItem w:displayText="3.10 cur síos a dhéanamh ar iarmhairtí aiste bia maithe" w:value="3.10 cur síos a dhéanamh ar iarmhairtí aiste bia maithe"/>
                  <w:listItem w:displayText="3.11 páirt a ghlacadh in ullmhúchán béilí sláintiúla" w:value="3.11 páirt a ghlacadh in ullmhúchán béilí sláintiúla"/>
                  <w:listItem w:displayText="3.12 gnáthchleachtais shábháilte a shainaithint a bhaineann le hullmhúchán agus stóráil bia" w:value="3.12 gnáthchleachtais shábháilte a shainaithint a bhaineann le hullmhúchán agus stóráil bia"/>
                  <w:listItem w:displayText="3.13 cleachtais sláinteachais agus sábháilteachta bia chuí a thaispeáint" w:value="3.13 cleachtais sláinteachais agus sábháilteachta bia chuí a thaispeáint"/>
                  <w:listItem w:displayText="3.14 trí bhuntáiste phearsanta na haclaíochta rialta a shainaithint" w:value="3.14 trí bhuntáiste phearsanta na haclaíochta rialta a shainaithint"/>
                  <w:listItem w:displayText="3.15 breac-chuntas a thabhairt ar phlean aclaíochta seachtainiúil atá sainoiriúnaithe" w:value="3.15 breac-chuntas a thabhairt ar phlean aclaíochta seachtainiúil atá sainoiriúnaithe"/>
                  <w:listItem w:displayText="3.16 prionsabail an chleachtais aclaíochta shábháilte a thaispeáint" w:value="3.16 prionsabail an chleachtais aclaíochta shábháilte a thaispeáint"/>
                  <w:listItem w:displayText="3.17 gnáthamh aclaíochta a choinneáil i dtimpeallacht dhea-struchtúrtha" w:value="3.17 gnáthamh aclaíochta a choinneáil i dtimpeallacht dhea-struchtúrtha"/>
                  <w:listItem w:displayText="3.18 an chaoi a gcuireann an bia a ithimid lenár sláinte a mhíniú" w:value="3.18 an chaoi a gcuireann an bia a ithimid lenár sláinte a mhíniú"/>
                  <w:listItem w:displayText="3.19 dhá shampla de roghanna nóis maireachtála a théann i bhfeidhm ar ár sláinte a thabhairt" w:value="3.19 dhá shampla de roghanna nóis maireachtála a théann i bhfeidhm ar ár sláinte a thabhairt"/>
                  <w:listItem w:displayText="3.20 réimse staideanna mothúchánacha agus fisiciúla a shainaithint" w:value="3.20 réimse staideanna mothúchánacha agus fisiciúla a shainaithint"/>
                  <w:listItem w:displayText="3.21 cur síos a dhéanamh ar chásanna scoile/pearsanta/pobail atá strusmhar" w:value="3.21 cur síos a dhéanamh ar chásanna scoile/pearsanta/pobail atá strusmhar"/>
                  <w:listItem w:displayText="3.22 roinnt de na comharthaí struis a aithint" w:value="3.22 roinnt de na comharthaí struis a aithint"/>
                  <w:listItem w:displayText="3.23 roinnt bealaí chun scíth a ligean a shainaithint" w:value="3.23 roinnt bealaí chun scíth a ligean a shainaithint"/>
                  <w:listItem w:displayText="3.24 teicníc scíthe a thaispeáint" w:value="3.24 teicníc scíthe a thaispeáint"/>
                  <w:listItem w:displayText="3.25 raon teicnící scíthe a chleachtadh i bhfíorchúinsí saoil" w:value="3.25 raon teicnící scíthe a chleachtadh i bhfíorchúinsí saoil"/>
                  <w:listItem w:displayText="3.26 raon cásanna ina mbíonn an cumas scíth a ligean ina chabhair a shainaithint" w:value="3.26 raon cásanna ina mbíonn an cumas scíth a ligean ina chabhair a shainaithint"/>
                  <w:listItem w:displayText="3.27 rioscaí sábháilteachta tábhachtacha a shainaithint san ionad oibre/sa bhaile/sa phobal" w:value="3.27 rioscaí sábháilteachta tábhachtacha a shainaithint san ionad oibre/sa bhaile/sa phobal"/>
                  <w:listItem w:displayText="3.28 a thuiscint nuair atá sábháilteacht phearsanta faoi bhagairt" w:value="3.28 a thuiscint nuair atá sábháilteacht phearsanta faoi bhagairt"/>
                  <w:listItem w:displayText="3.29 cleachtais laethúla a chuireann sábháilteacht phearsanta chun cinn a ainmniú" w:value="3.29 cleachtais laethúla a chuireann sábháilteacht phearsanta chun cinn a ainmniú"/>
                  <w:listItem w:displayText="3.30 cur síos a dhéanamh ar fhreagra cuí nuair a shainaithnítear riosca" w:value="3.30 cur síos a dhéanamh ar fhreagra cuí nuair a shainaithnítear riosca"/>
                  <w:listItem w:displayText="3.31 gnáthainmneacha na ngnéasorgán a shainaithint" w:value="3.31 gnáthainmneacha na ngnéasorgán a shainaithint"/>
                  <w:listItem w:displayText="3.32 cur síos a dhéanamh ar fheidhmeanna bhaill ghnéis na colainne" w:value="3.32 cur síos a dhéanamh ar fheidhmeanna bhaill ghnéis na colainne"/>
                  <w:listItem w:displayText="3.33 na hathruithe fisiceacha agus mothúchánacha a tharlaíonn i gcailíní agus i mbuachaillí le linn na hógántachta" w:value="3.33 na hathruithe fisiceacha agus mothúchánacha a tharlaíonn i gcailíní agus i mbuachaillí le linn na hógántachta"/>
                  <w:listItem w:displayText="3.34 an difríocht idir bealaí cuí agus míchuí chun mothúcháin a chur in iúl a aithint" w:value="3.34 an difríocht idir bealaí cuí agus míchuí chun mothúcháin a chur in iúl a aithint"/>
                  <w:listItem w:displayText="3.35 an difríocht idir cairdeas agus caidreamh níos dlúithe a aithint" w:value="3.35 an difríocht idir cairdeas agus caidreamh níos dlúithe a aithint"/>
                  <w:listItem w:displayText="3.36 gnáthmhothúcháin agus na focail ghaolmhara a úsáidtear chun cur síos a dhéanamh orthu a shainaithint" w:value="3.36 gnáthmhothúcháin agus na focail ghaolmhara a úsáidtear chun cur síos a dhéanamh orthu a shainaithint"/>
                  <w:listItem w:displayText="3.37 a bhfreagraí mothúchánacha féin ar réimse cásanna a aithint" w:value="3.37 a bhfreagraí mothúchánacha féin ar réimse cásanna a aithint"/>
                  <w:listItem w:displayText="3.38 cur síos a dhéanamh ar bhealaí cuí chun mothúcháin a chur in iúl" w:value="3.38 cur síos a dhéanamh ar bhealaí cuí chun mothúcháin a chur in iúl"/>
                  <w:listItem w:displayText="3.39 mothúcháin daoine eile a shainaithint" w:value="3.39 mothúcháin daoine eile a shainaithint"/>
                  <w:listItem w:displayText="3.40 freagairt ar bhealach cuí ó thaobh mothúchán de i gcás ar leith" w:value="3.40 freagairt ar bhealach cuí ó thaobh mothúchán de i gcás ar leith"/>
                  <w:listItem w:displayText="3.41 príomhluachanna i saol an scoláire a liostú" w:value="3.41 príomhluachanna i saol an scoláire a liostú"/>
                  <w:listItem w:displayText="3.42 cur síos a dhéanamh ar an gcaoi a bhfuil nasc idir luachanna agus cinntí a dhéanamh i réimse cásanna" w:value="3.42 cur síos a dhéanamh ar an gcaoi a bhfuil nasc idir luachanna agus cinntí a dhéanamh i réimse cásanna"/>
                  <w:listItem w:displayText="3.43 liosta a dhéanamh de na rudaí agus daoine a d’fhéadfadh tionchar a imirt ar chinnteoireacht" w:value="3.43 liosta a dhéanamh de na rudaí agus daoine a d’fhéadfadh tionchar a imirt ar chinnteoireacht"/>
                  <w:listItem w:displayText="3.44 na roghanna agus iarmhairtí a bhaineann le cinneadh gearrthéarmach a bhfuiltear ar tí a dhéanamh a" w:value="3.44 na roghanna agus iarmhairtí a bhaineann le cinneadh gearrthéarmach a bhfuiltear ar tí a dhéanamh a"/>
                  <w:listItem w:displayText="3.45 iarmhairtí cinntí a rinneadh a fhiosrú, a fhad is atáthar á gcur i bhfeidhm agus nuair a chuirtear i gcrích iad" w:value="3.45 iarmhairtí cinntí a rinneadh a fhiosrú, a fhad is atáthar á gcur i bhfeidhm agus nuair a chuirtear i gcrích iad"/>
                </w:dropDownList>
              </w:sdtPr>
              <w:sdtContent>
                <w:r w:rsidR="00A05CC3" w:rsidRPr="00AE778A">
                  <w:rPr>
                    <w:rStyle w:val="PlaceholderText"/>
                    <w:color w:val="000000" w:themeColor="text1"/>
                  </w:rPr>
                  <w:t>Roghnaigh Toradh Foghlama ó ATF 3</w:t>
                </w:r>
                <w:r w:rsidR="00A05CC3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31" w:type="dxa"/>
            <w:shd w:val="clear" w:color="auto" w:fill="FFFFFF" w:themeFill="background1"/>
            <w:vAlign w:val="center"/>
          </w:tcPr>
          <w:p w14:paraId="2C6C7C9A" w14:textId="54BADC15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3: Cúram Pearsanta"/>
                <w:tag w:val="ATF 3: Cúram Pearsanta"/>
                <w:id w:val="-1231142431"/>
                <w:placeholder>
                  <w:docPart w:val="E3DC4A7CDEE443A1A7295C303F0B8096"/>
                </w:placeholder>
                <w:temporary/>
                <w:showingPlcHdr/>
                <w15:color w:val="808080"/>
                <w:dropDownList>
                  <w:listItem w:displayText="Roghnaigh Toradh Foghlama ó ATF 3" w:value="Roghnaigh Toradh Foghlama ó ATF 3"/>
                  <w:listItem w:displayText="3.1 cleachtas cúraim phearsanta laethúil a shainaithint" w:value="3.1 cleachtas cúraim phearsanta laethúil a shainaithint"/>
                  <w:listItem w:displayText="3.2 cur síos a dhéanamh ar na bealaí is tábhachtaí chun an cholainn a choinneáil glan" w:value="3.2 cur síos a dhéanamh ar na bealaí is tábhachtaí chun an cholainn a choinneáil glan"/>
                  <w:listItem w:displayText="3.3 roinnt buntáistí a bhaineann le cúram maith pearsanta a shainaithint" w:value="3.3 roinnt buntáistí a bhaineann le cúram maith pearsanta a shainaithint"/>
                  <w:listItem w:displayText="3.4 buntáistí réimse táirgí cúraim phearsanta laethúil a mhíniú" w:value="3.4 buntáistí réimse táirgí cúraim phearsanta laethúil a mhíniú"/>
                  <w:listItem w:displayText="3.5 plean comhaontaithe cúraim phearsanta a choinneáil" w:value="3.5 plean comhaontaithe cúraim phearsanta a choinneáil"/>
                  <w:listItem w:displayText="3.6 dhá nó trí chúis a lua chun aire a thabhairt d’earraí pearsanta" w:value="3.6 dhá nó trí chúis a lua chun aire a thabhairt d’earraí pearsanta"/>
                  <w:listItem w:displayText="3.7 éadaí cuí a shainaithint le haghaidh réimse gnáthghíomhaíochtaí ag an mbaile, ag an obair agus sa phobal" w:value="3.7 éadaí cuí a shainaithint le haghaidh réimse gnáthghíomhaíochtaí ag an mbaile, ag an obair agus sa phobal"/>
                  <w:listItem w:displayText="3.8  bianna coitianta a chur in eagar de réir grúpa bia" w:value="3.8  bianna coitianta a chur in eagar de réir grúpa bia"/>
                  <w:listItem w:displayText="3.9  cur síos a dhéanamh ar bhianna agus ar dheochanna coitianta a bhaineann le haiste bia chothrom" w:value="3.9  cur síos a dhéanamh ar bhianna agus ar dheochanna coitianta a bhaineann le haiste bia chothrom"/>
                  <w:listItem w:displayText="3.10 cur síos a dhéanamh ar iarmhairtí aiste bia maithe" w:value="3.10 cur síos a dhéanamh ar iarmhairtí aiste bia maithe"/>
                  <w:listItem w:displayText="3.11 páirt a ghlacadh in ullmhúchán béilí sláintiúla" w:value="3.11 páirt a ghlacadh in ullmhúchán béilí sláintiúla"/>
                  <w:listItem w:displayText="3.12 gnáthchleachtais shábháilte a shainaithint a bhaineann le hullmhúchán agus stóráil bia" w:value="3.12 gnáthchleachtais shábháilte a shainaithint a bhaineann le hullmhúchán agus stóráil bia"/>
                  <w:listItem w:displayText="3.13 cleachtais sláinteachais agus sábháilteachta bia chuí a thaispeáint" w:value="3.13 cleachtais sláinteachais agus sábháilteachta bia chuí a thaispeáint"/>
                  <w:listItem w:displayText="3.14 trí bhuntáiste phearsanta na haclaíochta rialta a shainaithint" w:value="3.14 trí bhuntáiste phearsanta na haclaíochta rialta a shainaithint"/>
                  <w:listItem w:displayText="3.15 breac-chuntas a thabhairt ar phlean aclaíochta seachtainiúil atá sainoiriúnaithe" w:value="3.15 breac-chuntas a thabhairt ar phlean aclaíochta seachtainiúil atá sainoiriúnaithe"/>
                  <w:listItem w:displayText="3.16 prionsabail an chleachtais aclaíochta shábháilte a thaispeáint" w:value="3.16 prionsabail an chleachtais aclaíochta shábháilte a thaispeáint"/>
                  <w:listItem w:displayText="3.17 gnáthamh aclaíochta a choinneáil i dtimpeallacht dhea-struchtúrtha" w:value="3.17 gnáthamh aclaíochta a choinneáil i dtimpeallacht dhea-struchtúrtha"/>
                  <w:listItem w:displayText="3.18 an chaoi a gcuireann an bia a ithimid lenár sláinte a mhíniú" w:value="3.18 an chaoi a gcuireann an bia a ithimid lenár sláinte a mhíniú"/>
                  <w:listItem w:displayText="3.19 dhá shampla de roghanna nóis maireachtála a théann i bhfeidhm ar ár sláinte a thabhairt" w:value="3.19 dhá shampla de roghanna nóis maireachtála a théann i bhfeidhm ar ár sláinte a thabhairt"/>
                  <w:listItem w:displayText="3.20 réimse staideanna mothúchánacha agus fisiciúla a shainaithint" w:value="3.20 réimse staideanna mothúchánacha agus fisiciúla a shainaithint"/>
                  <w:listItem w:displayText="3.21 cur síos a dhéanamh ar chásanna scoile/pearsanta/pobail atá strusmhar" w:value="3.21 cur síos a dhéanamh ar chásanna scoile/pearsanta/pobail atá strusmhar"/>
                  <w:listItem w:displayText="3.22 roinnt de na comharthaí struis a aithint" w:value="3.22 roinnt de na comharthaí struis a aithint"/>
                  <w:listItem w:displayText="3.23 roinnt bealaí chun scíth a ligean a shainaithint" w:value="3.23 roinnt bealaí chun scíth a ligean a shainaithint"/>
                  <w:listItem w:displayText="3.24 teicníc scíthe a thaispeáint" w:value="3.24 teicníc scíthe a thaispeáint"/>
                  <w:listItem w:displayText="3.25 raon teicnící scíthe a chleachtadh i bhfíorchúinsí saoil" w:value="3.25 raon teicnící scíthe a chleachtadh i bhfíorchúinsí saoil"/>
                  <w:listItem w:displayText="3.26 raon cásanna ina mbíonn an cumas scíth a ligean ina chabhair a shainaithint" w:value="3.26 raon cásanna ina mbíonn an cumas scíth a ligean ina chabhair a shainaithint"/>
                  <w:listItem w:displayText="3.27 rioscaí sábháilteachta tábhachtacha a shainaithint san ionad oibre/sa bhaile/sa phobal" w:value="3.27 rioscaí sábháilteachta tábhachtacha a shainaithint san ionad oibre/sa bhaile/sa phobal"/>
                  <w:listItem w:displayText="3.28 a thuiscint nuair atá sábháilteacht phearsanta faoi bhagairt" w:value="3.28 a thuiscint nuair atá sábháilteacht phearsanta faoi bhagairt"/>
                  <w:listItem w:displayText="3.29 cleachtais laethúla a chuireann sábháilteacht phearsanta chun cinn a ainmniú" w:value="3.29 cleachtais laethúla a chuireann sábháilteacht phearsanta chun cinn a ainmniú"/>
                  <w:listItem w:displayText="3.30 cur síos a dhéanamh ar fhreagra cuí nuair a shainaithnítear riosca" w:value="3.30 cur síos a dhéanamh ar fhreagra cuí nuair a shainaithnítear riosca"/>
                  <w:listItem w:displayText="3.31 gnáthainmneacha na ngnéasorgán a shainaithint" w:value="3.31 gnáthainmneacha na ngnéasorgán a shainaithint"/>
                  <w:listItem w:displayText="3.32 cur síos a dhéanamh ar fheidhmeanna bhaill ghnéis na colainne" w:value="3.32 cur síos a dhéanamh ar fheidhmeanna bhaill ghnéis na colainne"/>
                  <w:listItem w:displayText="3.33 na hathruithe fisiceacha agus mothúchánacha a tharlaíonn i gcailíní agus i mbuachaillí le linn na hógántachta" w:value="3.33 na hathruithe fisiceacha agus mothúchánacha a tharlaíonn i gcailíní agus i mbuachaillí le linn na hógántachta"/>
                  <w:listItem w:displayText="3.34 an difríocht idir bealaí cuí agus míchuí chun mothúcháin a chur in iúl a aithint" w:value="3.34 an difríocht idir bealaí cuí agus míchuí chun mothúcháin a chur in iúl a aithint"/>
                  <w:listItem w:displayText="3.35 an difríocht idir cairdeas agus caidreamh níos dlúithe a aithint" w:value="3.35 an difríocht idir cairdeas agus caidreamh níos dlúithe a aithint"/>
                  <w:listItem w:displayText="3.36 gnáthmhothúcháin agus na focail ghaolmhara a úsáidtear chun cur síos a dhéanamh orthu a shainaithint" w:value="3.36 gnáthmhothúcháin agus na focail ghaolmhara a úsáidtear chun cur síos a dhéanamh orthu a shainaithint"/>
                  <w:listItem w:displayText="3.37 a bhfreagraí mothúchánacha féin ar réimse cásanna a aithint" w:value="3.37 a bhfreagraí mothúchánacha féin ar réimse cásanna a aithint"/>
                  <w:listItem w:displayText="3.38 cur síos a dhéanamh ar bhealaí cuí chun mothúcháin a chur in iúl" w:value="3.38 cur síos a dhéanamh ar bhealaí cuí chun mothúcháin a chur in iúl"/>
                  <w:listItem w:displayText="3.39 mothúcháin daoine eile a shainaithint" w:value="3.39 mothúcháin daoine eile a shainaithint"/>
                  <w:listItem w:displayText="3.40 freagairt ar bhealach cuí ó thaobh mothúchán de i gcás ar leith" w:value="3.40 freagairt ar bhealach cuí ó thaobh mothúchán de i gcás ar leith"/>
                  <w:listItem w:displayText="3.41 príomhluachanna i saol an scoláire a liostú" w:value="3.41 príomhluachanna i saol an scoláire a liostú"/>
                  <w:listItem w:displayText="3.42 cur síos a dhéanamh ar an gcaoi a bhfuil nasc idir luachanna agus cinntí a dhéanamh i réimse cásanna" w:value="3.42 cur síos a dhéanamh ar an gcaoi a bhfuil nasc idir luachanna agus cinntí a dhéanamh i réimse cásanna"/>
                  <w:listItem w:displayText="3.43 liosta a dhéanamh de na rudaí agus daoine a d’fhéadfadh tionchar a imirt ar chinnteoireacht" w:value="3.43 liosta a dhéanamh de na rudaí agus daoine a d’fhéadfadh tionchar a imirt ar chinnteoireacht"/>
                  <w:listItem w:displayText="3.44 na roghanna agus iarmhairtí a bhaineann le cinneadh gearrthéarmach a bhfuiltear ar tí a dhéanamh a" w:value="3.44 na roghanna agus iarmhairtí a bhaineann le cinneadh gearrthéarmach a bhfuiltear ar tí a dhéanamh a"/>
                  <w:listItem w:displayText="3.45 iarmhairtí cinntí a rinneadh a fhiosrú, a fhad is atáthar á gcur i bhfeidhm agus nuair a chuirtear i gcrích iad" w:value="3.45 iarmhairtí cinntí a rinneadh a fhiosrú, a fhad is atáthar á gcur i bhfeidhm agus nuair a chuirtear i gcrích iad"/>
                </w:dropDownList>
              </w:sdtPr>
              <w:sdtContent>
                <w:r w:rsidR="00A05CC3" w:rsidRPr="00AE778A">
                  <w:rPr>
                    <w:rStyle w:val="PlaceholderText"/>
                    <w:color w:val="000000" w:themeColor="text1"/>
                  </w:rPr>
                  <w:t>Roghnaigh Toradh Foghlama ó ATF 3</w:t>
                </w:r>
                <w:r w:rsidR="00A05CC3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</w:tr>
      <w:tr w:rsidR="00024F7B" w:rsidRPr="00591DF1" w14:paraId="61512478" w14:textId="77777777" w:rsidTr="00024F7B">
        <w:trPr>
          <w:trHeight w:val="955"/>
        </w:trPr>
        <w:tc>
          <w:tcPr>
            <w:tcW w:w="2300" w:type="dxa"/>
            <w:shd w:val="clear" w:color="auto" w:fill="FFCC00"/>
            <w:vAlign w:val="center"/>
          </w:tcPr>
          <w:p w14:paraId="2FFD3535" w14:textId="3B90A3CC" w:rsidR="0081651F" w:rsidRDefault="0081651F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 w:rsidRPr="0081651F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Cónaí i b</w:t>
            </w:r>
            <w:r w:rsidR="0060609C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p</w:t>
            </w:r>
            <w:r w:rsidRPr="0081651F"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obal</w:t>
            </w:r>
          </w:p>
          <w:p w14:paraId="4517B5F7" w14:textId="6BBFC98B" w:rsidR="00024F7B" w:rsidRPr="00591DF1" w:rsidRDefault="00000000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auto"/>
                  <w:szCs w:val="20"/>
                  <w:lang w:val="en-IE"/>
                </w:rPr>
                <w:alias w:val="ATF 4: Cónaí i bPobal"/>
                <w:tag w:val="ATF 4: Cónaí i bPobal"/>
                <w:id w:val="-1374923783"/>
                <w:placeholder>
                  <w:docPart w:val="19AB0BF860D24F18A45ED7F0E18A26A0"/>
                </w:placeholder>
                <w:temporary/>
                <w:showingPlcHdr/>
                <w15:color w:val="FFCC00"/>
                <w:dropDownList>
                  <w:listItem w:displayText="Roghnaigh Toradh Foghlama ó ATF 4" w:value="Roghnaigh Toradh Foghlama ó ATF 4"/>
                  <w:listItem w:displayText="4.1 Cineálacha éagsúla caidreamh a aithint " w:value="4.1 Cineálacha éagsúla caidreamh a aithint "/>
                  <w:listItem w:displayText="4.2 Cásanna ina labhraíonn daoine ar shlite dhifriúla ag brath ar an lucht éisteachta a shainaithint " w:value="4.2 Cásanna ina labhraíonn daoine ar shlite dhifriúla ag brath ar an lucht éisteachta a shainaithint "/>
                  <w:listItem w:displayText="4.3 Bealaí ina bhféadann maslaithe agus magadh a bheith mailíseach duit féin agus do dhaoine eile a liostú " w:value="4.3 Bealaí ina bhféadann maslaithe agus magadh a bheith mailíseach duit féin agus do dhaoine eile a liostú "/>
                  <w:listItem w:displayText="4.4 Bealaí inar mhaith leis go gcaithfí leis a aithint/liostú " w:value="4.4 Bealaí inar mhaith leis go gcaithfí leis a aithint/liostú "/>
                  <w:listItem w:displayText="4.5 Cur síos a dhéanamh ar bhealaí chun cairde a dhéanamh agus a choinneáil " w:value="4.5 Cur síos a dhéanamh ar bhealaí chun cairde a dhéanamh agus a choinneáil "/>
                  <w:listItem w:displayText="4.6 Páirt a ghlacadh go comhoibríoch i ngrúpa " w:value="4.6 Páirt a ghlacadh go comhoibríoch i ngrúpa "/>
                  <w:listItem w:displayText="4.7 An tábhacht a bhaineann le meas i gcaidrimh a aithint " w:value="4.7 An tábhacht a bhaineann le meas i gcaidrimh a aithint "/>
                  <w:listItem w:displayText="4.8 Cur síos a dhéanamh ar a bhfuil i gceist le piarbhrú, samplaí a thabhairt den phiarbhrú agus bealaí chun déileáil leis a mholadh " w:value="4.8 Cur síos a dhéanamh ar a bhfuil i gceist le piarbhrú, samplaí a thabhairt den phiarbhrú agus bealaí chun déileáil leis a mholadh "/>
                  <w:listItem w:displayText="4.9 Cur síos a dhéanamh ar bhealaí chun déileáil le piarbhrú " w:value="4.9 Cur síos a dhéanamh ar bhealaí chun déileáil le piarbhrú "/>
                  <w:listItem w:displayText="4.10 An cumas chun idirbheartaíocht a dhéanamh le piaraí a thaispeáint " w:value="4.10 An cumas chun idirbheartaíocht a dhéanamh le piaraí a thaispeáint "/>
                  <w:listItem w:displayText="4.11 Cur síos a dhéanamh ar shaintréithe an iompair bulaíochta " w:value="4.11 Cur síos a dhéanamh ar shaintréithe an iompair bulaíochta "/>
                  <w:listItem w:displayText="4.12 Cur chuige na scoile maidir le déileáil le hiompar bulaíochta a shainaithint " w:value="4.12 Cur chuige na scoile maidir le déileáil le hiompar bulaíochta a shainaithint "/>
                  <w:listItem w:displayText="4.13 Na céimeanna chun déileáil leis an gcoimhlint a shainaithint " w:value="4.13 Na céimeanna chun déileáil leis an gcoimhlint a shainaithint "/>
                  <w:listItem w:displayText="4.14 Bealaí chun am saor a chaitheamh a liostú " w:value="4.14 Bealaí chun am saor a chaitheamh a liostú "/>
                  <w:listItem w:displayText="4.15 Áiteanna agus eagraíochtaí coitianta sa phobal áitiúil a shainaithint " w:value="4.15 Áiteanna agus eagraíochtaí coitianta sa phobal áitiúil a shainaithint "/>
                  <w:listItem w:displayText="4.16 Idirdhealú a dhéanamh idir na rudaí atá saor agus a bhfuil táille orthu sa phobal áitiúil " w:value="4.16 Idirdhealú a dhéanamh idir na rudaí atá saor agus a bhfuil táille orthu sa phobal áitiúil "/>
                  <w:listItem w:displayText="4.17 Páirt a ghlacadh i dtionscadal pobail atá bunaithe sa scoil agus an rannpháirtíocht sin a thaifeadadh " w:value="4.17 Páirt a ghlacadh i dtionscadal pobail atá bunaithe sa scoil agus an rannpháirtíocht sin a thaifeadadh "/>
                  <w:listItem w:displayText="4.18 Na gníomhaireachtaí ábhartha a thugann tacaíocht agus comhairle don phobal a ainmniú " w:value="4.18 Na gníomhaireachtaí ábhartha a thugann tacaíocht agus comhairle don phobal a ainmniú "/>
                  <w:listItem w:displayText="4.19 Cur síos a dhéanamh ar chur chuige na scoile chun eachtra a thuairisciú " w:value="4.19 Cur síos a dhéanamh ar chur chuige na scoile chun eachtra a thuairisciú "/>
                  <w:listItem w:displayText="4.20 Liosta gearr de dhaoine nó de ghrúpaí a d’fhéadfadh tacaíocht a chur ar fáil a chur le chéile, lena n-áirítear teagmhálaithe pearsanta agus grúpa/eagraíochtaí " w:value="4.20 Liosta gearr de dhaoine nó de ghrúpaí a d’fhéadfadh tacaíocht a chur ar fáil a chur le chéile, lena n-áirítear teagmhálaithe pearsanta agus grúpa/eagraíochtaí "/>
                  <w:listItem w:displayText="4.21 Cur síos a dhéanamh ar chonas teagmháil a dhéanamh le réimse daoine nó eagraíochtaí sa cheantar áitiúil atá in ann cabhair agus comhairle a chur ar fáil " w:value="4.21 Cur síos a dhéanamh ar chonas teagmháil a dhéanamh le réimse daoine nó eagraíochtaí sa cheantar áitiúil atá in ann cabhair agus comhairle a chur ar fáil "/>
                  <w:listItem w:displayText="4.22 Cuairt a thabhairt ar eagraíocht pobail áitiúil agus comhairle a lorg " w:value="4.22 Cuairt a thabhairt ar eagraíocht pobail áitiúil agus comhairle a lorg "/>
                  <w:listItem w:displayText="4.23 Dhá eagraíocht a oibríonn ar son tomhaltóirí a liostú " w:value="4.23 Dhá eagraíocht a oibríonn ar son tomhaltóirí a liostú "/>
                  <w:listItem w:displayText="4.24 Cur síos a dhéanamh ar chásanna inar gá earra a thabhairt ar ais chuig siopa " w:value="4.24 Cur síos a dhéanamh ar chásanna inar gá earra a thabhairt ar ais chuig siopa "/>
                  <w:listItem w:displayText="4.25 Cur síos a dhéanamh ar a bhfuil i gceist le barántas " w:value="4.25 Cur síos a dhéanamh ar a bhfuil i gceist le barántas "/>
                  <w:listItem w:displayText="4.26 Lipéid ar phacáistí, éadaí srl. a shainaithint " w:value="4.26 Lipéid ar phacáistí, éadaí srl. a shainaithint "/>
                  <w:listItem w:displayText="4.27 Na comharthaí agus na siombailí is tábhachtaí ar lipéid a aithint " w:value="4.27 Na comharthaí agus na siombailí is tábhachtaí ar lipéid a aithint "/>
                  <w:listItem w:displayText="4.28 Gearán a scríobh nó gearán a dhéanamh ó bhéal i gcás bréige " w:value="4.28 Gearán a scríobh nó gearán a dhéanamh ó bhéal i gcás bréige "/>
                </w:dropDownList>
              </w:sdtPr>
              <w:sdtContent>
                <w:r w:rsidR="0049536A">
                  <w:rPr>
                    <w:rStyle w:val="PlaceholderText"/>
                    <w:noProof/>
                    <w:color w:val="auto"/>
                    <w:szCs w:val="20"/>
                    <w:lang w:val="en-IE"/>
                  </w:rPr>
                  <w:t>Roghnaigh Toradh Foghlama ó ATF</w:t>
                </w:r>
                <w:r w:rsidR="00411E19">
                  <w:rPr>
                    <w:rStyle w:val="PlaceholderText"/>
                    <w:noProof/>
                    <w:color w:val="auto"/>
                    <w:szCs w:val="20"/>
                    <w:lang w:val="en-IE"/>
                  </w:rPr>
                  <w:t xml:space="preserve"> </w:t>
                </w:r>
                <w:r w:rsidR="0049536A">
                  <w:rPr>
                    <w:rStyle w:val="PlaceholderText"/>
                    <w:noProof/>
                    <w:color w:val="auto"/>
                    <w:szCs w:val="20"/>
                    <w:lang w:val="en-IE"/>
                  </w:rPr>
                  <w:t>4</w:t>
                </w:r>
                <w:r w:rsidR="00024F7B" w:rsidRPr="00591DF1">
                  <w:rPr>
                    <w:rFonts w:asciiTheme="majorHAnsi" w:hAnsiTheme="majorHAnsi" w:cstheme="majorHAnsi"/>
                    <w:noProof/>
                    <w:color w:val="auto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39ACA47D" w14:textId="4AFC1D6E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4: Cónaí i bPobal"/>
                <w:tag w:val="ATF 4: Cónaí i bPobal"/>
                <w:id w:val="-26403459"/>
                <w:placeholder>
                  <w:docPart w:val="D86A26029C2E4666BA6E090A4E32B472"/>
                </w:placeholder>
                <w:temporary/>
                <w:showingPlcHdr/>
                <w15:color w:val="FFCC00"/>
                <w:dropDownList>
                  <w:listItem w:displayText="Roghnaigh Toradh Foghlama ó ATF 4" w:value="Roghnaigh Toradh Foghlama ó ATF 4"/>
                  <w:listItem w:displayText="4.1 cineálacha éagsúla caidreamh a aithint" w:value="4.1 cineálacha éagsúla caidreamh a aithint"/>
                  <w:listItem w:displayText="4.2 cásanna ina labhraíonn daoine ar shlite difriúla ag brath ar an lucht éisteachta a shainaithint" w:value="4.2 cásanna ina labhraíonn daoine ar shlite difriúla ag brath ar an lucht éisteachta a shainaithint"/>
                  <w:listItem w:displayText="4.3  bealaí ina bhféadann maslaithe agus magadh a bheith mailíseach duit féin agus do dhaoine eile a liostú" w:value="4.3  bealaí ina bhféadann maslaithe agus magadh a bheith mailíseach duit féin agus do dhaoine eile a liostú"/>
                  <w:listItem w:displayText="4.4  bealaí inar mhaith leo go gcaithfí leo a aithint/liostú" w:value="4.4  bealaí inar mhaith leo go gcaithfí leo a aithint/liostú"/>
                  <w:listItem w:displayText="4.5  cur síos a dhéanamh ar bhealaí chun cairde a dhéanamh agus a choinneáil" w:value="4.5  cur síos a dhéanamh ar bhealaí chun cairde a dhéanamh agus a choinneáil"/>
                  <w:listItem w:displayText="4.6 páirt a ghlacadh go comhoibríoch i ngrúpa" w:value="4.6 páirt a ghlacadh go comhoibríoch i ngrúpa"/>
                  <w:listItem w:displayText="4.7 an tábhacht a bhaineann le meas i gcaidrimh a aithint" w:value="4.7 an tábhacht a bhaineann le meas i gcaidrimh a aithint"/>
                  <w:listItem w:displayText="4.8 cur síos a dhéanamh ar a bhfuil i gceist le piarbhrú, samplaí a thabhairt den phiarbhrú agus bealaí chun déileáil" w:value="4.8 cur síos a dhéanamh ar a bhfuil i gceist le piarbhrú, samplaí a thabhairt den phiarbhrú agus bealaí chun déileáil"/>
                  <w:listItem w:displayText="4.9  cur síos a dhéanamh ar bhealaí chun déileáil le piarbhrú" w:value="4.9  cur síos a dhéanamh ar bhealaí chun déileáil le piarbhrú"/>
                  <w:listItem w:displayText="4.10 an cumas chun idirbheartaíocht a dhéanamh le comhscoláirí a thaispeáint" w:value="4.10 an cumas chun idirbheartaíocht a dhéanamh le comhscoláirí a thaispeáint"/>
                  <w:listItem w:displayText="4.11 cur síos a dhéanamh ar shaintréithe an iompair bulaíochta" w:value="4.11 cur síos a dhéanamh ar shaintréithe an iompair bulaíochta"/>
                  <w:listItem w:displayText="4.12 cur chuige na scoile maidir le déileáil le hiompar bulaíochta a shainaithint" w:value="4.12 cur chuige na scoile maidir le déileáil le hiompar bulaíochta a shainaithint"/>
                  <w:listItem w:displayText="4.13 na céimeanna chun déileáil leis an gcoimhlint a shainaithint" w:value="4.13 na céimeanna chun déileáil leis an gcoimhlint a shainaithint"/>
                  <w:listItem w:displayText="4.14 bealaí chun am saor a chaitheamh a liostú" w:value="4.14 bealaí chun am saor a chaitheamh a liostú"/>
                  <w:listItem w:displayText="4.15 áiteanna agus eagraíochtaí coitianta sa phobal áitiúil a shainaithint" w:value="4.15 áiteanna agus eagraíochtaí coitianta sa phobal áitiúil a shainaithint"/>
                  <w:listItem w:displayText="4.16 idirdhealú a dhéanamh idir na rudaí atá saor agus a bhfuil táille orthu sa phobal áitiúil" w:value="4.16 idirdhealú a dhéanamh idir na rudaí atá saor agus a bhfuil táille orthu sa phobal áitiúil"/>
                  <w:listItem w:displayText="4.17 páirt a ghlacadh i dtionscadal pobail atá bunaithe sa scoil agus an rannpháirtíocht sin a thaifeadadh" w:value="4.17 páirt a ghlacadh i dtionscadal pobail atá bunaithe sa scoil agus an rannpháirtíocht sin a thaifeadadh"/>
                  <w:listItem w:displayText="4.18 na gníomhaireachtaí ábhartha a thugann tacaíocht agus comhairle don phobal a ainmniú" w:value="4.18 na gníomhaireachtaí ábhartha a thugann tacaíocht agus comhairle don phobal a ainmniú"/>
                  <w:listItem w:displayText="4.19 cur síos a dhéanamh ar chur chuige na scoile chun eachtra a thuairisciú" w:value="4.19 cur síos a dhéanamh ar chur chuige na scoile chun eachtra a thuairisciú"/>
                  <w:listItem w:displayText="4.20 liosta gearr de dhaoine nó de ghrúpaí a d’fhéadfadh tacaíocht a chur ar fáil a chur le chéile, lena n-áirítear" w:value="4.20 liosta gearr de dhaoine nó de ghrúpaí a d’fhéadfadh tacaíocht a chur ar fáil a chur le chéile, lena n-áirítear"/>
                  <w:listItem w:displayText="4.21 cur síos a dhéanamh ar conas teagmháil a dhéanamh le réimse daoine nó eagraíochtaí sa cheantar áitiúil ar" w:value="4.21 cur síos a dhéanamh ar conas teagmháil a dhéanamh le réimse daoine nó eagraíochtaí sa cheantar áitiúil ar"/>
                  <w:listItem w:displayText="4.22 cuairt a thabhairt ar eagraíocht pobail áitiúil agus comhairle a lorg" w:value="4.22 cuairt a thabhairt ar eagraíocht pobail áitiúil agus comhairle a lorg"/>
                  <w:listItem w:displayText="4.23 dhá eagraíocht a oibríonn ar son tomhaltóirí a liostú" w:value="4.23 dhá eagraíocht a oibríonn ar son tomhaltóirí a liostú"/>
                  <w:listItem w:displayText="4.24 cur síos a dhéanamh ar chásanna inar gá earra a thabhairt ar ais chuig siopa" w:value="4.24 cur síos a dhéanamh ar chásanna inar gá earra a thabhairt ar ais chuig siopa"/>
                  <w:listItem w:displayText="4.25 cur síos a dhéanamh ar a bhfuil i gceist le barántas" w:value="4.25 cur síos a dhéanamh ar a bhfuil i gceist le barántas"/>
                  <w:listItem w:displayText="4.26 lipéid ar phacáistí, éadaí, srl., a shainaithint" w:value="4.26 lipéid ar phacáistí, éadaí, srl., a shainaithint"/>
                  <w:listItem w:displayText="4.27 na comharthaí agus na siombailí is tábhachtaí ar lipéid a aithint" w:value="4.27 na comharthaí agus na siombailí is tábhachtaí ar lipéid a aithint"/>
                  <w:listItem w:displayText="4.28 gearán a scríobh nó gearán a dhéanamh ó bhéal i gcás bréige" w:value="4.28 gearán a scríobh nó gearán a dhéanamh ó bhéal i gcás bréige"/>
                </w:dropDownList>
              </w:sdtPr>
              <w:sdtContent>
                <w:r w:rsidR="009F4470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4</w:t>
                </w:r>
                <w:r w:rsidR="009F4470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2F2F2E7F" w14:textId="71D203C0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4: Cónaí i bPobal"/>
                <w:tag w:val="ATF 4: Cónaí i bPobal"/>
                <w:id w:val="768731317"/>
                <w:placeholder>
                  <w:docPart w:val="8140D7AAD3CD4DF299EDDCD55338F7B0"/>
                </w:placeholder>
                <w:temporary/>
                <w:showingPlcHdr/>
                <w15:color w:val="FFCC00"/>
                <w:dropDownList>
                  <w:listItem w:displayText="Roghnaigh Toradh Foghlama ó ATF 4" w:value="Roghnaigh Toradh Foghlama ó ATF 4"/>
                  <w:listItem w:displayText="4.1 cineálacha éagsúla caidreamh a aithint" w:value="4.1 cineálacha éagsúla caidreamh a aithint"/>
                  <w:listItem w:displayText="4.2 cásanna ina labhraíonn daoine ar shlite difriúla ag brath ar an lucht éisteachta a shainaithint" w:value="4.2 cásanna ina labhraíonn daoine ar shlite difriúla ag brath ar an lucht éisteachta a shainaithint"/>
                  <w:listItem w:displayText="4.3  bealaí ina bhféadann maslaithe agus magadh a bheith mailíseach duit féin agus do dhaoine eile a liostú" w:value="4.3  bealaí ina bhféadann maslaithe agus magadh a bheith mailíseach duit féin agus do dhaoine eile a liostú"/>
                  <w:listItem w:displayText="4.4  bealaí inar mhaith leo go gcaithfí leo a aithint/liostú" w:value="4.4  bealaí inar mhaith leo go gcaithfí leo a aithint/liostú"/>
                  <w:listItem w:displayText="4.5  cur síos a dhéanamh ar bhealaí chun cairde a dhéanamh agus a choinneáil" w:value="4.5  cur síos a dhéanamh ar bhealaí chun cairde a dhéanamh agus a choinneáil"/>
                  <w:listItem w:displayText="4.6 páirt a ghlacadh go comhoibríoch i ngrúpa" w:value="4.6 páirt a ghlacadh go comhoibríoch i ngrúpa"/>
                  <w:listItem w:displayText="4.7 an tábhacht a bhaineann le meas i gcaidrimh a aithint" w:value="4.7 an tábhacht a bhaineann le meas i gcaidrimh a aithint"/>
                  <w:listItem w:displayText="4.8 cur síos a dhéanamh ar a bhfuil i gceist le piarbhrú, samplaí a thabhairt den phiarbhrú agus bealaí chun déileáil" w:value="4.8 cur síos a dhéanamh ar a bhfuil i gceist le piarbhrú, samplaí a thabhairt den phiarbhrú agus bealaí chun déileáil"/>
                  <w:listItem w:displayText="4.9  cur síos a dhéanamh ar bhealaí chun déileáil le piarbhrú" w:value="4.9  cur síos a dhéanamh ar bhealaí chun déileáil le piarbhrú"/>
                  <w:listItem w:displayText="4.10 an cumas chun idirbheartaíocht a dhéanamh le comhscoláirí a thaispeáint" w:value="4.10 an cumas chun idirbheartaíocht a dhéanamh le comhscoláirí a thaispeáint"/>
                  <w:listItem w:displayText="4.11 cur síos a dhéanamh ar shaintréithe an iompair bulaíochta" w:value="4.11 cur síos a dhéanamh ar shaintréithe an iompair bulaíochta"/>
                  <w:listItem w:displayText="4.12 cur chuige na scoile maidir le déileáil le hiompar bulaíochta a shainaithint" w:value="4.12 cur chuige na scoile maidir le déileáil le hiompar bulaíochta a shainaithint"/>
                  <w:listItem w:displayText="4.13 na céimeanna chun déileáil leis an gcoimhlint a shainaithint" w:value="4.13 na céimeanna chun déileáil leis an gcoimhlint a shainaithint"/>
                  <w:listItem w:displayText="4.14 bealaí chun am saor a chaitheamh a liostú" w:value="4.14 bealaí chun am saor a chaitheamh a liostú"/>
                  <w:listItem w:displayText="4.15 áiteanna agus eagraíochtaí coitianta sa phobal áitiúil a shainaithint" w:value="4.15 áiteanna agus eagraíochtaí coitianta sa phobal áitiúil a shainaithint"/>
                  <w:listItem w:displayText="4.16 idirdhealú a dhéanamh idir na rudaí atá saor agus a bhfuil táille orthu sa phobal áitiúil" w:value="4.16 idirdhealú a dhéanamh idir na rudaí atá saor agus a bhfuil táille orthu sa phobal áitiúil"/>
                  <w:listItem w:displayText="4.17 páirt a ghlacadh i dtionscadal pobail atá bunaithe sa scoil agus an rannpháirtíocht sin a thaifeadadh" w:value="4.17 páirt a ghlacadh i dtionscadal pobail atá bunaithe sa scoil agus an rannpháirtíocht sin a thaifeadadh"/>
                  <w:listItem w:displayText="4.18 na gníomhaireachtaí ábhartha a thugann tacaíocht agus comhairle don phobal a ainmniú" w:value="4.18 na gníomhaireachtaí ábhartha a thugann tacaíocht agus comhairle don phobal a ainmniú"/>
                  <w:listItem w:displayText="4.19 cur síos a dhéanamh ar chur chuige na scoile chun eachtra a thuairisciú" w:value="4.19 cur síos a dhéanamh ar chur chuige na scoile chun eachtra a thuairisciú"/>
                  <w:listItem w:displayText="4.20 liosta gearr de dhaoine nó de ghrúpaí a d’fhéadfadh tacaíocht a chur ar fáil a chur le chéile, lena n-áirítear" w:value="4.20 liosta gearr de dhaoine nó de ghrúpaí a d’fhéadfadh tacaíocht a chur ar fáil a chur le chéile, lena n-áirítear"/>
                  <w:listItem w:displayText="4.21 cur síos a dhéanamh ar conas teagmháil a dhéanamh le réimse daoine nó eagraíochtaí sa cheantar áitiúil ar" w:value="4.21 cur síos a dhéanamh ar conas teagmháil a dhéanamh le réimse daoine nó eagraíochtaí sa cheantar áitiúil ar"/>
                  <w:listItem w:displayText="4.22 cuairt a thabhairt ar eagraíocht pobail áitiúil agus comhairle a lorg" w:value="4.22 cuairt a thabhairt ar eagraíocht pobail áitiúil agus comhairle a lorg"/>
                  <w:listItem w:displayText="4.23 dhá eagraíocht a oibríonn ar son tomhaltóirí a liostú" w:value="4.23 dhá eagraíocht a oibríonn ar son tomhaltóirí a liostú"/>
                  <w:listItem w:displayText="4.24 cur síos a dhéanamh ar chásanna inar gá earra a thabhairt ar ais chuig siopa" w:value="4.24 cur síos a dhéanamh ar chásanna inar gá earra a thabhairt ar ais chuig siopa"/>
                  <w:listItem w:displayText="4.25 cur síos a dhéanamh ar a bhfuil i gceist le barántas" w:value="4.25 cur síos a dhéanamh ar a bhfuil i gceist le barántas"/>
                  <w:listItem w:displayText="4.26 lipéid ar phacáistí, éadaí, srl., a shainaithint" w:value="4.26 lipéid ar phacáistí, éadaí, srl., a shainaithint"/>
                  <w:listItem w:displayText="4.27 na comharthaí agus na siombailí is tábhachtaí ar lipéid a aithint" w:value="4.27 na comharthaí agus na siombailí is tábhachtaí ar lipéid a aithint"/>
                  <w:listItem w:displayText="4.28 gearán a scríobh nó gearán a dhéanamh ó bhéal i gcás bréige" w:value="4.28 gearán a scríobh nó gearán a dhéanamh ó bhéal i gcás bréige"/>
                </w:dropDownList>
              </w:sdtPr>
              <w:sdtContent>
                <w:r w:rsidR="00B24FED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4</w:t>
                </w:r>
                <w:r w:rsidR="00B24FED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31" w:type="dxa"/>
            <w:shd w:val="clear" w:color="auto" w:fill="FFFFFF" w:themeFill="background1"/>
            <w:vAlign w:val="center"/>
          </w:tcPr>
          <w:p w14:paraId="401784DF" w14:textId="20759979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4: Cónaí i bPobal"/>
                <w:tag w:val="ATF 4: Cónaí i bPobal"/>
                <w:id w:val="115573319"/>
                <w:placeholder>
                  <w:docPart w:val="A08A8A53BCEC486083F4A3DCB664053F"/>
                </w:placeholder>
                <w:temporary/>
                <w:showingPlcHdr/>
                <w15:color w:val="FFCC00"/>
                <w:dropDownList>
                  <w:listItem w:displayText="Roghnaigh Toradh Foghlama ó ATF 4" w:value="Roghnaigh Toradh Foghlama ó ATF 4"/>
                  <w:listItem w:displayText="4.1 cineálacha éagsúla caidreamh a aithint" w:value="4.1 cineálacha éagsúla caidreamh a aithint"/>
                  <w:listItem w:displayText="4.2 cásanna ina labhraíonn daoine ar shlite difriúla ag brath ar an lucht éisteachta a shainaithint" w:value="4.2 cásanna ina labhraíonn daoine ar shlite difriúla ag brath ar an lucht éisteachta a shainaithint"/>
                  <w:listItem w:displayText="4.3  bealaí ina bhféadann maslaithe agus magadh a bheith mailíseach duit féin agus do dhaoine eile a liostú" w:value="4.3  bealaí ina bhféadann maslaithe agus magadh a bheith mailíseach duit féin agus do dhaoine eile a liostú"/>
                  <w:listItem w:displayText="4.4  bealaí inar mhaith leo go gcaithfí leo a aithint/liostú" w:value="4.4  bealaí inar mhaith leo go gcaithfí leo a aithint/liostú"/>
                  <w:listItem w:displayText="4.5  cur síos a dhéanamh ar bhealaí chun cairde a dhéanamh agus a choinneáil" w:value="4.5  cur síos a dhéanamh ar bhealaí chun cairde a dhéanamh agus a choinneáil"/>
                  <w:listItem w:displayText="4.6 páirt a ghlacadh go comhoibríoch i ngrúpa" w:value="4.6 páirt a ghlacadh go comhoibríoch i ngrúpa"/>
                  <w:listItem w:displayText="4.7 an tábhacht a bhaineann le meas i gcaidrimh a aithint" w:value="4.7 an tábhacht a bhaineann le meas i gcaidrimh a aithint"/>
                  <w:listItem w:displayText="4.8 cur síos a dhéanamh ar a bhfuil i gceist le piarbhrú, samplaí a thabhairt den phiarbhrú agus bealaí chun déileáil" w:value="4.8 cur síos a dhéanamh ar a bhfuil i gceist le piarbhrú, samplaí a thabhairt den phiarbhrú agus bealaí chun déileáil"/>
                  <w:listItem w:displayText="4.9  cur síos a dhéanamh ar bhealaí chun déileáil le piarbhrú" w:value="4.9  cur síos a dhéanamh ar bhealaí chun déileáil le piarbhrú"/>
                  <w:listItem w:displayText="4.10 an cumas chun idirbheartaíocht a dhéanamh le comhscoláirí a thaispeáint" w:value="4.10 an cumas chun idirbheartaíocht a dhéanamh le comhscoláirí a thaispeáint"/>
                  <w:listItem w:displayText="4.11 cur síos a dhéanamh ar shaintréithe an iompair bulaíochta" w:value="4.11 cur síos a dhéanamh ar shaintréithe an iompair bulaíochta"/>
                  <w:listItem w:displayText="4.12 cur chuige na scoile maidir le déileáil le hiompar bulaíochta a shainaithint" w:value="4.12 cur chuige na scoile maidir le déileáil le hiompar bulaíochta a shainaithint"/>
                  <w:listItem w:displayText="4.13 na céimeanna chun déileáil leis an gcoimhlint a shainaithint" w:value="4.13 na céimeanna chun déileáil leis an gcoimhlint a shainaithint"/>
                  <w:listItem w:displayText="4.14 bealaí chun am saor a chaitheamh a liostú" w:value="4.14 bealaí chun am saor a chaitheamh a liostú"/>
                  <w:listItem w:displayText="4.15 áiteanna agus eagraíochtaí coitianta sa phobal áitiúil a shainaithint" w:value="4.15 áiteanna agus eagraíochtaí coitianta sa phobal áitiúil a shainaithint"/>
                  <w:listItem w:displayText="4.16 idirdhealú a dhéanamh idir na rudaí atá saor agus a bhfuil táille orthu sa phobal áitiúil" w:value="4.16 idirdhealú a dhéanamh idir na rudaí atá saor agus a bhfuil táille orthu sa phobal áitiúil"/>
                  <w:listItem w:displayText="4.17 páirt a ghlacadh i dtionscadal pobail atá bunaithe sa scoil agus an rannpháirtíocht sin a thaifeadadh" w:value="4.17 páirt a ghlacadh i dtionscadal pobail atá bunaithe sa scoil agus an rannpháirtíocht sin a thaifeadadh"/>
                  <w:listItem w:displayText="4.18 na gníomhaireachtaí ábhartha a thugann tacaíocht agus comhairle don phobal a ainmniú" w:value="4.18 na gníomhaireachtaí ábhartha a thugann tacaíocht agus comhairle don phobal a ainmniú"/>
                  <w:listItem w:displayText="4.19 cur síos a dhéanamh ar chur chuige na scoile chun eachtra a thuairisciú" w:value="4.19 cur síos a dhéanamh ar chur chuige na scoile chun eachtra a thuairisciú"/>
                  <w:listItem w:displayText="4.20 liosta gearr de dhaoine nó de ghrúpaí a d’fhéadfadh tacaíocht a chur ar fáil a chur le chéile, lena n-áirítear" w:value="4.20 liosta gearr de dhaoine nó de ghrúpaí a d’fhéadfadh tacaíocht a chur ar fáil a chur le chéile, lena n-áirítear"/>
                  <w:listItem w:displayText="4.21 cur síos a dhéanamh ar conas teagmháil a dhéanamh le réimse daoine nó eagraíochtaí sa cheantar áitiúil ar" w:value="4.21 cur síos a dhéanamh ar conas teagmháil a dhéanamh le réimse daoine nó eagraíochtaí sa cheantar áitiúil ar"/>
                  <w:listItem w:displayText="4.22 cuairt a thabhairt ar eagraíocht pobail áitiúil agus comhairle a lorg" w:value="4.22 cuairt a thabhairt ar eagraíocht pobail áitiúil agus comhairle a lorg"/>
                  <w:listItem w:displayText="4.23 dhá eagraíocht a oibríonn ar son tomhaltóirí a liostú" w:value="4.23 dhá eagraíocht a oibríonn ar son tomhaltóirí a liostú"/>
                  <w:listItem w:displayText="4.24 cur síos a dhéanamh ar chásanna inar gá earra a thabhairt ar ais chuig siopa" w:value="4.24 cur síos a dhéanamh ar chásanna inar gá earra a thabhairt ar ais chuig siopa"/>
                  <w:listItem w:displayText="4.25 cur síos a dhéanamh ar a bhfuil i gceist le barántas" w:value="4.25 cur síos a dhéanamh ar a bhfuil i gceist le barántas"/>
                  <w:listItem w:displayText="4.26 lipéid ar phacáistí, éadaí, srl., a shainaithint" w:value="4.26 lipéid ar phacáistí, éadaí, srl., a shainaithint"/>
                  <w:listItem w:displayText="4.27 na comharthaí agus na siombailí is tábhachtaí ar lipéid a aithint" w:value="4.27 na comharthaí agus na siombailí is tábhachtaí ar lipéid a aithint"/>
                  <w:listItem w:displayText="4.28 gearán a scríobh nó gearán a dhéanamh ó bhéal i gcás bréige" w:value="4.28 gearán a scríobh nó gearán a dhéanamh ó bhéal i gcás bréige"/>
                </w:dropDownList>
              </w:sdtPr>
              <w:sdtContent>
                <w:r w:rsidR="00B24FED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4</w:t>
                </w:r>
                <w:r w:rsidR="00B24FED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</w:tr>
      <w:tr w:rsidR="00024F7B" w:rsidRPr="00591DF1" w14:paraId="0E3DD4CC" w14:textId="77777777" w:rsidTr="00024F7B">
        <w:trPr>
          <w:trHeight w:val="955"/>
        </w:trPr>
        <w:tc>
          <w:tcPr>
            <w:tcW w:w="2300" w:type="dxa"/>
            <w:shd w:val="clear" w:color="auto" w:fill="7030A0"/>
            <w:vAlign w:val="center"/>
          </w:tcPr>
          <w:p w14:paraId="284A5B3C" w14:textId="067CA309" w:rsidR="0081651F" w:rsidRDefault="00381C8A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</w:pPr>
            <w:r>
              <w:rPr>
                <w:rFonts w:asciiTheme="majorHAnsi" w:eastAsia="Calibri" w:hAnsiTheme="majorHAnsi" w:cstheme="majorHAnsi"/>
                <w:b/>
                <w:noProof/>
                <w:color w:val="FFFFFF" w:themeColor="background1"/>
                <w:sz w:val="22"/>
                <w:szCs w:val="22"/>
                <w:lang w:val="en-IE" w:eastAsia="en-IE"/>
              </w:rPr>
              <w:t>Scileanna Saoil</w:t>
            </w:r>
          </w:p>
          <w:p w14:paraId="37689FC7" w14:textId="4D664F49" w:rsidR="00024F7B" w:rsidRPr="00591DF1" w:rsidRDefault="00000000" w:rsidP="00024F7B">
            <w:pPr>
              <w:keepNext/>
              <w:keepLines/>
              <w:jc w:val="center"/>
              <w:outlineLvl w:val="0"/>
              <w:rPr>
                <w:rFonts w:asciiTheme="majorHAnsi" w:eastAsia="Calibri" w:hAnsiTheme="majorHAnsi" w:cstheme="majorHAnsi"/>
                <w:b/>
                <w:noProof/>
                <w:color w:val="000000" w:themeColor="text1"/>
                <w:sz w:val="22"/>
                <w:szCs w:val="22"/>
                <w:lang w:val="en-IE" w:eastAsia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auto"/>
                  <w:szCs w:val="20"/>
                  <w:lang w:val="en-IE"/>
                </w:rPr>
                <w:alias w:val="ATF 5: Ullmhú don Obair"/>
                <w:tag w:val="ATF: Ullmhú don Obair"/>
                <w:id w:val="-138580438"/>
                <w:placeholder>
                  <w:docPart w:val="161F883F4AA74A5EB7AC17DF57BF05ED"/>
                </w:placeholder>
                <w:temporary/>
                <w:showingPlcHdr/>
                <w15:color w:val="7030A0"/>
                <w:dropDownList>
                  <w:listItem w:displayText="Roghnaigh Toradh Foghlama ó ATF 5" w:value="Roghnaigh Toradh Foghlama ó ATF 5"/>
                  <w:listItem w:displayText="5.1 Spriocanna foghlama a shocrú " w:value="5.1 Spriocanna foghlama a shocrú "/>
                  <w:listItem w:displayText="5.2 Plean foghlama a chruthú lena n-áirítear na céimeanna agus an tréimhse is gá chun é a chríochnú. An plean a nascadh le plean oideachais don scoláire aonair " w:value="5.2 Plean foghlama a chruthú lena n-áirítear na céimeanna agus an tréimhse is gá chun é a chríochnú. An plean a nascadh le plean oideachais don scoláire aonair "/>
                  <w:listItem w:displayText="5.3 An plean a chur i bhfeidhm " w:value="5.3 An plean a chur i bhfeidhm "/>
                  <w:listItem w:displayText="5.4 Tuairimí a chur in iúl faoin gcaoi ar féidir feidhmíocht a fheabhsú " w:value="5.4 Tuairimí a chur in iúl faoin gcaoi ar féidir feidhmíocht a fheabhsú "/>
                  <w:listItem w:displayText="5.5 Poist éagsúla a dhéanann daoine sa scoil a shainaithint " w:value="5.5 Poist éagsúla a dhéanann daoine sa scoil a shainaithint "/>
                  <w:listItem w:displayText="5.6 Trí dheis fostaíochta áitiúla a liostú " w:value="5.6 Trí dheis fostaíochta áitiúla a liostú "/>
                  <w:listItem w:displayText="5.7 Cur síos a dhéanamh ar bhealach amháin ina bhfaigheann daoine post nó a rogha cúrsa " w:value="5.7 Cur síos a dhéanamh ar bhealach amháin ina bhfaigheann daoine post nó a rogha cúrsa "/>
                  <w:listItem w:displayText="5.8 Poist féideartha a bhfuil spéis acu ann a liostú agus eolas a aimsiú faoi riachtanais na bpost " w:value="5.8 Poist féideartha a bhfuil spéis acu ann a liostú agus eolas a aimsiú faoi riachtanais na bpost "/>
                  <w:listItem w:displayText="5.9 Cuairt a thabhairt ar fhostóir áitiúil agus an chuairt a athbhreithniú " w:value="5.9 Cuairt a thabhairt ar fhostóir áitiúil agus an chuairt a athbhreithniú "/>
                  <w:listItem w:displayText="5.10 Bealaí éagsúla a úsáid chun seiceáil le haghaidh fógraí post " w:value="5.10 Bealaí éagsúla a úsáid chun seiceáil le haghaidh fógraí post "/>
                  <w:listItem w:displayText="5.11 Na tallanna atá aige féin a shainaithint agus a liostú " w:value="5.11 Na tallanna atá aige féin a shainaithint agus a liostú "/>
                  <w:listItem w:displayText="5.12 Curriculum vitae a chruthú le próifíl phearsanta, oideachas agus sonraí taithí oibre san áireamh " w:value="5.12 Curriculum vitae a chruthú le próifíl phearsanta, oideachas agus sonraí taithí oibre san áireamh "/>
                  <w:listItem w:displayText="5.13 Páirt a ghlacadh in agallamh gearr " w:value="5.13 Páirt a ghlacadh in agallamh gearr "/>
                  <w:listItem w:displayText="5.14 Taifead poncúlachta agus tinrimh a choinneáil ar feadh míosa " w:value="5.14 Taifead poncúlachta agus tinrimh a choinneáil ar feadh míosa "/>
                  <w:listItem w:displayText="5.15 Tascanna sonracha a dhéanamh i réimse ról sa scoil " w:value="5.15 Tascanna sonracha a dhéanamh i réimse ról sa scoil "/>
                  <w:listItem w:displayText="5.16 Taifead a choinneáil de na tascanna a cuireadh i gcrích i ndialann " w:value="5.16 Taifead a choinneáil de na tascanna a cuireadh i gcrích i ndialann "/>
                  <w:listItem w:displayText="5.17 Samplaí a thabhairt de chleachtais shábháilte i dtrí ionad oibre ar leith " w:value="5.17 Samplaí a thabhairt de chleachtais shábháilte i dtrí ionad oibre ar leith "/>
                  <w:listItem w:displayText="5.18 Gach uirlis agus trealamh a úsáid i gceart agus go sábháilte i réimse ranganna praiticiúla " w:value="5.18 Gach uirlis agus trealamh a úsáid i gceart agus go sábháilte i réimse ranganna praiticiúla "/>
                  <w:listItem w:displayText="5.19 Cur síos a dhéanamh ar threalamh leictreach agus é a úsáid i gceart agus go sábháilte i réimse ranganna praiticiúla " w:value="5.19 Cur síos a dhéanamh ar threalamh leictreach agus é a úsáid i gceart agus go sábháilte i réimse ranganna praiticiúla "/>
                  <w:listItem w:displayText="5.20 Gach uirlis, ábhar agus trealamh a stóráil go sábháilte " w:value="5.20 Gach uirlis, ábhar agus trealamh a stóráil go sábháilte "/>
                  <w:listItem w:displayText="5.21 Na gnásanna difriúla maidir le féinchosaint ag an obair a liostú " w:value="5.21 Na gnásanna difriúla maidir le féinchosaint ag an obair a liostú "/>
                  <w:listItem w:displayText="5.22 Na bealaí éalaithe dóiteáin ar scoil a shainaithint " w:value="5.22 Na bealaí éalaithe dóiteáin ar scoil a shainaithint "/>
                  <w:listItem w:displayText="5.23 Na treoracha i gcleachtadh dóiteáin a leanúint " w:value="5.23 Na treoracha i gcleachtadh dóiteáin a leanúint "/>
                  <w:listItem w:displayText="5.24 Eolas cúlra a bhailiú chun cabhrú le pleanáil na gníomhaíochta agus páirt a ghlacadh ann " w:value="5.24 Eolas cúlra a bhailiú chun cabhrú le pleanáil na gníomhaíochta agus páirt a ghlacadh ann "/>
                  <w:listItem w:displayText="5.25 Roinnt céimeanna atá le déanamh chun an ghníomhaíocht a chur i gcrích go rathúil a chur in ord" w:value="5.25 Roinnt céimeanna atá le déanamh chun an ghníomhaíocht a chur i gcrích go rathúil a chur in ord"/>
                  <w:listItem w:displayText="5.26 Ról a ghlacadh sa ghníomhaíocht agus tascanna a bhfuil baint acu leis an ról a shainaithint" w:value="5.26 Ról a ghlacadh sa ghníomhaíocht agus tascanna a bhfuil baint acu leis an ról a shainaithint"/>
                  <w:listItem w:displayText="5.27 Eochairfhocail a bhaineann leis an ngníomhaíocht a úsáid i gceart " w:value="5.27 Eochairfhocail a bhaineann leis an ngníomhaíocht a úsáid i gceart "/>
                  <w:listItem w:displayText="5.28 Gnásanna sábháilteachta agus/nó ceadanna is gá don ghníomhaíocht a shainaithint " w:value="5.28 Gnásanna sábháilteachta agus/nó ceadanna is gá don ghníomhaíocht a shainaithint "/>
                  <w:listItem w:displayText="5.29 Foghlaim conas uirlisí nó trealamh a bhaineann leis an ngníomhaíocht a úsáid go sábháilte agus i gceart " w:value="5.29 Foghlaim conas uirlisí nó trealamh a bhaineann leis an ngníomhaíocht a úsáid go sábháilte agus i gceart "/>
                  <w:listItem w:displayText="5.30 Páirt a ghlacadh sa ghníomhaíocht" w:value="5.30 Páirt a ghlacadh sa ghníomhaíocht"/>
                  <w:listItem w:displayText="5.31 An ghníomhaíocht a athbhreithniú chun a rath a mheasúnú " w:value="5.31 An ghníomhaíocht a athbhreithniú chun a rath a mheasúnú "/>
                  <w:listItem w:displayText="5.32 Éifeachtúlacht a ról féin sa ghníomhaíocht a mheasúnú" w:value="5.32 Éifeachtúlacht a ról féin sa ghníomhaíocht a mheasúnú"/>
                </w:dropDownList>
              </w:sdtPr>
              <w:sdtContent>
                <w:r w:rsidR="00411E19">
                  <w:rPr>
                    <w:rStyle w:val="PlaceholderText"/>
                    <w:noProof/>
                    <w:color w:val="auto"/>
                    <w:szCs w:val="20"/>
                    <w:lang w:val="en-IE"/>
                  </w:rPr>
                  <w:t>Roghnaigh Toradh Foghlama ó ATF 5</w:t>
                </w:r>
                <w:r w:rsidR="00024F7B" w:rsidRPr="00591DF1">
                  <w:rPr>
                    <w:rFonts w:asciiTheme="majorHAnsi" w:hAnsiTheme="majorHAnsi" w:cstheme="majorHAnsi"/>
                    <w:noProof/>
                    <w:color w:val="auto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43C670B5" w14:textId="5C66CA01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5: Scileanna Saoil"/>
                <w:tag w:val="ATF 5: Scileanna Saoil"/>
                <w:id w:val="879440292"/>
                <w:placeholder>
                  <w:docPart w:val="70862335D1024B388D0B0BB0ABA214B6"/>
                </w:placeholder>
                <w:temporary/>
                <w:showingPlcHdr/>
                <w15:color w:val="7030A0"/>
                <w:dropDownList>
                  <w:listItem w:displayText="Roghnaigh Toradh Foghlama ó ATF 5" w:value="Roghnaigh Toradh Foghlama ó ATF 5"/>
                  <w:listItem w:displayText="5.1  spriocanna pearsanta a shainaithint agus a shocrú" w:value="5.1  spriocanna pearsanta a shainaithint agus a shocrú"/>
                  <w:listItem w:displayText="5.2 plean foghlama pearsanta a chruthú lena n-áirítear na céimeanna agus an t-achar ama is gá chun a" w:value="5.2 plean foghlama pearsanta a chruthú lena n-áirítear na céimeanna agus an t-achar ama is gá chun a"/>
                  <w:listItem w:displayText="5.3 duine amháin a shainaithint a d’fhéadfadh tacú leo chun a spriocanna a bhaint amach" w:value="5.3 duine amháin a shainaithint a d’fhéadfadh tacú leo chun a spriocanna a bhaint amach"/>
                  <w:listItem w:displayText="5.4 an plean a chur i bhfeidhm laistigh d’achar ama comhaontaithe" w:value="5.4 an plean a chur i bhfeidhm laistigh d’achar ama comhaontaithe"/>
                  <w:listItem w:displayText="5.5 plé a dhéanamh ar dhúshláin fhéideartha a fhéadfaidh teacht chun cinn le linn an plean a chur i bhfeidhm" w:value="5.5 plé a dhéanamh ar dhúshláin fhéideartha a fhéadfaidh teacht chun cinn le linn an plean a chur i bhfeidhm"/>
                  <w:listItem w:displayText="5.6 machnamh a dhéanamh ar conas a d’fhéadfaí a gcuid dul chun cinn a choinneáil nó a fheabhsú" w:value="5.6 machnamh a dhéanamh ar conas a d’fhéadfaí a gcuid dul chun cinn a choinneáil nó a fheabhsú"/>
                  <w:listItem w:displayText="5.7 a gcuid ábhar spéise, láidreachtaí, scileanna, buanna agus gníomhaíochtaí fóillíochta a aithint agus a chur" w:value="5.7 a gcuid ábhar spéise, láidreachtaí, scileanna, buanna agus gníomhaíochtaí fóillíochta a aithint agus a chur"/>
                  <w:listItem w:displayText="5.8  plé a dhéanamh ar na deiseanna agus na dúshláin a bhaineann le tabhairt faoi ghníomhaíochtaí mar" w:value="5.8  plé a dhéanamh ar na deiseanna agus na dúshláin a bhaineann le tabhairt faoi ghníomhaíochtaí mar"/>
                  <w:listItem w:displayText="5.9  gníomhaíocht fóillíochta, obair nó gníomhaíocht, ina gcuireann siad spéis, a shainaithint agus a phlé" w:value="5.9  gníomhaíocht fóillíochta, obair nó gníomhaíocht, ina gcuireann siad spéis, a shainaithint agus a phlé"/>
                  <w:listItem w:displayText="5.10 taighde a dhéanamh ar eolas ábhartha chun cuidiú le gníomhaíocht a phleanáil agus le bheith" w:value="5.10 taighde a dhéanamh ar eolas ábhartha chun cuidiú le gníomhaíocht a phleanáil agus le bheith"/>
                  <w:listItem w:displayText="5.11 na freagrachtaí a bhaineann le ról ar leith i ngníomhaíocht a shainaithint agus an ról sin a ghlacadh laistigh" w:value="5.11 na freagrachtaí a bhaineann le ról ar leith i ngníomhaíocht a shainaithint agus an ról sin a ghlacadh laistigh"/>
                  <w:listItem w:displayText="5.12 eochairfhocail a bhaineann le gníomhaíocht a úsáid go cuí" w:value="5.12 eochairfhocail a bhaineann le gníomhaíocht a úsáid go cuí"/>
                  <w:listItem w:displayText="5.13 punann a chur le chéile chun a gcuid gníomhaíochtaí a eagrú agus a thaifeadadh" w:value="5.13 punann a chur le chéile chun a gcuid gníomhaíochtaí a eagrú agus a thaifeadadh"/>
                  <w:listItem w:displayText="5.14 aiseolas cuiditheach a thabhairt agus a fháil ar a gcuid dul chun cinn" w:value="5.14 aiseolas cuiditheach a thabhairt agus a fháil ar a gcuid dul chun cinn"/>
                  <w:listItem w:displayText="5.15 machnamh a dhéanamh ar na príomhchéimeanna a rinneadh chun na gníomhaíochtaí sin a chur i gcrích" w:value="5.15 machnamh a dhéanamh ar na príomhchéimeanna a rinneadh chun na gníomhaíochtaí sin a chur i gcrích"/>
                  <w:listItem w:displayText="5.16 cur síos a dhéanamh ar shamplaí de chleachtais shábháilte agus feasacht a fhorbairt ar an tábhacht atá le" w:value="5.16 cur síos a dhéanamh ar shamplaí de chleachtais shábháilte agus feasacht a fhorbairt ar an tábhacht atá le"/>
                  <w:listItem w:displayText="5.17 siombailí sábháilteachta a shainaithint agus a thuiscint" w:value="5.17 siombailí sábháilteachta a shainaithint agus a thuiscint"/>
                  <w:listItem w:displayText="5.18 uirlisí, ábhair agus/nó trealamh a úsáid agus a stóráil go sábháilte i suíomhanna éagsúla agus/nó le linn" w:value="5.18 uirlisí, ábhair agus/nó trealamh a úsáid agus a stóráil go sábháilte i suíomhanna éagsúla agus/nó le linn"/>
                  <w:listItem w:displayText="5.19 cur síos ar na nósanna imeachta difriúla le haghaidh sábháilteacht phearsanta i suíomhanna éagsúla agus/nó" w:value="5.19 cur síos ar na nósanna imeachta difriúla le haghaidh sábháilteacht phearsanta i suíomhanna éagsúla agus/nó"/>
                  <w:listItem w:displayText="5.20 an chaoi le cabhair a lorg in éigeandáil laistigh agus lasmuigh den scoil a thaispeáint" w:value="5.20 an chaoi le cabhair a lorg in éigeandáil laistigh agus lasmuigh den scoil a thaispeáint"/>
                  <w:listItem w:displayText="5.21 na nósanna imeachta cearta a shainaithint atá le cur i bhfeidhm i gcás éigeandála" w:value="5.21 na nósanna imeachta cearta a shainaithint atá le cur i bhfeidhm i gcás éigeandála"/>
                  <w:listItem w:displayText="5.22 samplaí difriúla d’aistrithe a aithint agus cur síos a dhéanamh orthu" w:value="5.22 samplaí difriúla d’aistrithe a aithint agus cur síos a dhéanamh orthu"/>
                  <w:listItem w:displayText="5.23 rudaí a aithint a d’fhéadfadh a bheith ina gcúis le strus le linn na gcineálacha difriúla aistrithe" w:value="5.23 rudaí a aithint a d’fhéadfadh a bheith ina gcúis le strus le linn na gcineálacha difriúla aistrithe"/>
                  <w:listItem w:displayText="5.24 na daoine, baill foirne agus comhscoláirí ríthábhachtacha a shainaithint atá in ann tacú le haistrithe agus a" w:value="5.24 na daoine, baill foirne agus comhscoláirí ríthábhachtacha a shainaithint atá in ann tacú le haistrithe agus a"/>
                  <w:listItem w:displayText="5.25 straitéisí nó uirlisí a shainaithint ar féidir iad a úsáid chun tacú le haistrithe" w:value="5.25 straitéisí nó uirlisí a shainaithint ar féidir iad a úsáid chun tacú le haistrithe"/>
                  <w:listItem w:displayText="5.26 plé a dhéanamh ar na straitéisí nó uirlisí is féidir a úsáid le cuidiú le linn tréimhsí aistrithe i suíomhanna" w:value="5.26 plé a dhéanamh ar na straitéisí nó uirlisí is féidir a úsáid le cuidiú le linn tréimhsí aistrithe i suíomhanna"/>
                  <w:listItem w:displayText="5.27 turas chuig suíomh difriúil a leagan amach, agus na príomhchéimeanna á sainaithint chun an turas a chur i" w:value="5.27 turas chuig suíomh difriúil a leagan amach, agus na príomhchéimeanna á sainaithint chun an turas a chur i"/>
                </w:dropDownList>
              </w:sdtPr>
              <w:sdtContent>
                <w:r w:rsidR="009F4470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5</w:t>
                </w:r>
                <w:r w:rsidR="009F4470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25" w:type="dxa"/>
            <w:shd w:val="clear" w:color="auto" w:fill="FFFFFF" w:themeFill="background1"/>
            <w:vAlign w:val="center"/>
          </w:tcPr>
          <w:p w14:paraId="2EDEA5C6" w14:textId="61EBB73D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5: Scileanna Saoil"/>
                <w:tag w:val="ATF 5: Scileanna Saoil"/>
                <w:id w:val="-1743019396"/>
                <w:placeholder>
                  <w:docPart w:val="A8A56458FC264F8591DB91432A473D47"/>
                </w:placeholder>
                <w:temporary/>
                <w:showingPlcHdr/>
                <w15:color w:val="7030A0"/>
                <w:dropDownList>
                  <w:listItem w:displayText="Roghnaigh Toradh Foghlama ó ATF 5" w:value="Roghnaigh Toradh Foghlama ó ATF 5"/>
                  <w:listItem w:displayText="5.1  spriocanna pearsanta a shainaithint agus a shocrú" w:value="5.1  spriocanna pearsanta a shainaithint agus a shocrú"/>
                  <w:listItem w:displayText="5.2 plean foghlama pearsanta a chruthú lena n-áirítear na céimeanna agus an t-achar ama is gá chun a" w:value="5.2 plean foghlama pearsanta a chruthú lena n-áirítear na céimeanna agus an t-achar ama is gá chun a"/>
                  <w:listItem w:displayText="5.3 duine amháin a shainaithint a d’fhéadfadh tacú leo chun a spriocanna a bhaint amach" w:value="5.3 duine amháin a shainaithint a d’fhéadfadh tacú leo chun a spriocanna a bhaint amach"/>
                  <w:listItem w:displayText="5.4 an plean a chur i bhfeidhm laistigh d’achar ama comhaontaithe" w:value="5.4 an plean a chur i bhfeidhm laistigh d’achar ama comhaontaithe"/>
                  <w:listItem w:displayText="5.5 plé a dhéanamh ar dhúshláin fhéideartha a fhéadfaidh teacht chun cinn le linn an plean a chur i bhfeidhm" w:value="5.5 plé a dhéanamh ar dhúshláin fhéideartha a fhéadfaidh teacht chun cinn le linn an plean a chur i bhfeidhm"/>
                  <w:listItem w:displayText="5.6 machnamh a dhéanamh ar conas a d’fhéadfaí a gcuid dul chun cinn a choinneáil nó a fheabhsú" w:value="5.6 machnamh a dhéanamh ar conas a d’fhéadfaí a gcuid dul chun cinn a choinneáil nó a fheabhsú"/>
                  <w:listItem w:displayText="5.7 a gcuid ábhar spéise, láidreachtaí, scileanna, buanna agus gníomhaíochtaí fóillíochta a aithint agus a chur" w:value="5.7 a gcuid ábhar spéise, láidreachtaí, scileanna, buanna agus gníomhaíochtaí fóillíochta a aithint agus a chur"/>
                  <w:listItem w:displayText="5.8  plé a dhéanamh ar na deiseanna agus na dúshláin a bhaineann le tabhairt faoi ghníomhaíochtaí mar" w:value="5.8  plé a dhéanamh ar na deiseanna agus na dúshláin a bhaineann le tabhairt faoi ghníomhaíochtaí mar"/>
                  <w:listItem w:displayText="5.9  gníomhaíocht fóillíochta, obair nó gníomhaíocht, ina gcuireann siad spéis, a shainaithint agus a phlé" w:value="5.9  gníomhaíocht fóillíochta, obair nó gníomhaíocht, ina gcuireann siad spéis, a shainaithint agus a phlé"/>
                  <w:listItem w:displayText="5.10 taighde a dhéanamh ar eolas ábhartha chun cuidiú le gníomhaíocht a phleanáil agus le bheith" w:value="5.10 taighde a dhéanamh ar eolas ábhartha chun cuidiú le gníomhaíocht a phleanáil agus le bheith"/>
                  <w:listItem w:displayText="5.11 na freagrachtaí a bhaineann le ról ar leith i ngníomhaíocht a shainaithint agus an ról sin a ghlacadh laistigh" w:value="5.11 na freagrachtaí a bhaineann le ról ar leith i ngníomhaíocht a shainaithint agus an ról sin a ghlacadh laistigh"/>
                  <w:listItem w:displayText="5.12 eochairfhocail a bhaineann le gníomhaíocht a úsáid go cuí" w:value="5.12 eochairfhocail a bhaineann le gníomhaíocht a úsáid go cuí"/>
                  <w:listItem w:displayText="5.13 punann a chur le chéile chun a gcuid gníomhaíochtaí a eagrú agus a thaifeadadh" w:value="5.13 punann a chur le chéile chun a gcuid gníomhaíochtaí a eagrú agus a thaifeadadh"/>
                  <w:listItem w:displayText="5.14 aiseolas cuiditheach a thabhairt agus a fháil ar a gcuid dul chun cinn" w:value="5.14 aiseolas cuiditheach a thabhairt agus a fháil ar a gcuid dul chun cinn"/>
                  <w:listItem w:displayText="5.15 machnamh a dhéanamh ar na príomhchéimeanna a rinneadh chun na gníomhaíochtaí sin a chur i gcrích" w:value="5.15 machnamh a dhéanamh ar na príomhchéimeanna a rinneadh chun na gníomhaíochtaí sin a chur i gcrích"/>
                  <w:listItem w:displayText="5.16 cur síos a dhéanamh ar shamplaí de chleachtais shábháilte agus feasacht a fhorbairt ar an tábhacht atá le" w:value="5.16 cur síos a dhéanamh ar shamplaí de chleachtais shábháilte agus feasacht a fhorbairt ar an tábhacht atá le"/>
                  <w:listItem w:displayText="5.17 siombailí sábháilteachta a shainaithint agus a thuiscint" w:value="5.17 siombailí sábháilteachta a shainaithint agus a thuiscint"/>
                  <w:listItem w:displayText="5.18 uirlisí, ábhair agus/nó trealamh a úsáid agus a stóráil go sábháilte i suíomhanna éagsúla agus/nó le linn" w:value="5.18 uirlisí, ábhair agus/nó trealamh a úsáid agus a stóráil go sábháilte i suíomhanna éagsúla agus/nó le linn"/>
                  <w:listItem w:displayText="5.19 cur síos ar na nósanna imeachta difriúla le haghaidh sábháilteacht phearsanta i suíomhanna éagsúla agus/nó" w:value="5.19 cur síos ar na nósanna imeachta difriúla le haghaidh sábháilteacht phearsanta i suíomhanna éagsúla agus/nó"/>
                  <w:listItem w:displayText="5.20 an chaoi le cabhair a lorg in éigeandáil laistigh agus lasmuigh den scoil a thaispeáint" w:value="5.20 an chaoi le cabhair a lorg in éigeandáil laistigh agus lasmuigh den scoil a thaispeáint"/>
                  <w:listItem w:displayText="5.21 na nósanna imeachta cearta a shainaithint atá le cur i bhfeidhm i gcás éigeandála" w:value="5.21 na nósanna imeachta cearta a shainaithint atá le cur i bhfeidhm i gcás éigeandála"/>
                  <w:listItem w:displayText="5.22 samplaí difriúla d’aistrithe a aithint agus cur síos a dhéanamh orthu" w:value="5.22 samplaí difriúla d’aistrithe a aithint agus cur síos a dhéanamh orthu"/>
                  <w:listItem w:displayText="5.23 rudaí a aithint a d’fhéadfadh a bheith ina gcúis le strus le linn na gcineálacha difriúla aistrithe" w:value="5.23 rudaí a aithint a d’fhéadfadh a bheith ina gcúis le strus le linn na gcineálacha difriúla aistrithe"/>
                  <w:listItem w:displayText="5.24 na daoine, baill foirne agus comhscoláirí ríthábhachtacha a shainaithint atá in ann tacú le haistrithe agus a" w:value="5.24 na daoine, baill foirne agus comhscoláirí ríthábhachtacha a shainaithint atá in ann tacú le haistrithe agus a"/>
                  <w:listItem w:displayText="5.25 straitéisí nó uirlisí a shainaithint ar féidir iad a úsáid chun tacú le haistrithe" w:value="5.25 straitéisí nó uirlisí a shainaithint ar féidir iad a úsáid chun tacú le haistrithe"/>
                  <w:listItem w:displayText="5.26 plé a dhéanamh ar na straitéisí nó uirlisí is féidir a úsáid le cuidiú le linn tréimhsí aistrithe i suíomhanna" w:value="5.26 plé a dhéanamh ar na straitéisí nó uirlisí is féidir a úsáid le cuidiú le linn tréimhsí aistrithe i suíomhanna"/>
                  <w:listItem w:displayText="5.27 turas chuig suíomh difriúil a leagan amach, agus na príomhchéimeanna á sainaithint chun an turas a chur i" w:value="5.27 turas chuig suíomh difriúil a leagan amach, agus na príomhchéimeanna á sainaithint chun an turas a chur i"/>
                </w:dropDownList>
              </w:sdtPr>
              <w:sdtContent>
                <w:r w:rsidR="00B24FED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5</w:t>
                </w:r>
                <w:r w:rsidR="00B24FED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  <w:tc>
          <w:tcPr>
            <w:tcW w:w="2931" w:type="dxa"/>
            <w:shd w:val="clear" w:color="auto" w:fill="FFFFFF" w:themeFill="background1"/>
            <w:vAlign w:val="center"/>
          </w:tcPr>
          <w:p w14:paraId="2E8A647D" w14:textId="5AF341A9" w:rsidR="00024F7B" w:rsidRPr="00AE778A" w:rsidRDefault="00000000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</w:pPr>
            <w:sdt>
              <w:sdtPr>
                <w:rPr>
                  <w:rFonts w:asciiTheme="majorHAnsi" w:hAnsiTheme="majorHAnsi" w:cstheme="majorHAnsi"/>
                  <w:noProof/>
                  <w:color w:val="000000" w:themeColor="text1"/>
                  <w:szCs w:val="20"/>
                  <w:lang w:val="en-IE"/>
                </w:rPr>
                <w:alias w:val="ATF 5: Scileanna Saoil"/>
                <w:tag w:val="ATF 5: Scileanna Saoil"/>
                <w:id w:val="155586951"/>
                <w:placeholder>
                  <w:docPart w:val="0098B236580A46CEA9994BD158E639E6"/>
                </w:placeholder>
                <w:temporary/>
                <w:showingPlcHdr/>
                <w15:color w:val="7030A0"/>
                <w:dropDownList>
                  <w:listItem w:displayText="Roghnaigh Toradh Foghlama ó ATF 5" w:value="Roghnaigh Toradh Foghlama ó ATF 5"/>
                  <w:listItem w:displayText="5.1  spriocanna pearsanta a shainaithint agus a shocrú" w:value="5.1  spriocanna pearsanta a shainaithint agus a shocrú"/>
                  <w:listItem w:displayText="5.2 plean foghlama pearsanta a chruthú lena n-áirítear na céimeanna agus an t-achar ama is gá chun a" w:value="5.2 plean foghlama pearsanta a chruthú lena n-áirítear na céimeanna agus an t-achar ama is gá chun a"/>
                  <w:listItem w:displayText="5.3 duine amháin a shainaithint a d’fhéadfadh tacú leo chun a spriocanna a bhaint amach" w:value="5.3 duine amháin a shainaithint a d’fhéadfadh tacú leo chun a spriocanna a bhaint amach"/>
                  <w:listItem w:displayText="5.4 an plean a chur i bhfeidhm laistigh d’achar ama comhaontaithe" w:value="5.4 an plean a chur i bhfeidhm laistigh d’achar ama comhaontaithe"/>
                  <w:listItem w:displayText="5.5 plé a dhéanamh ar dhúshláin fhéideartha a fhéadfaidh teacht chun cinn le linn an plean a chur i bhfeidhm" w:value="5.5 plé a dhéanamh ar dhúshláin fhéideartha a fhéadfaidh teacht chun cinn le linn an plean a chur i bhfeidhm"/>
                  <w:listItem w:displayText="5.6 machnamh a dhéanamh ar conas a d’fhéadfaí a gcuid dul chun cinn a choinneáil nó a fheabhsú" w:value="5.6 machnamh a dhéanamh ar conas a d’fhéadfaí a gcuid dul chun cinn a choinneáil nó a fheabhsú"/>
                  <w:listItem w:displayText="5.7 a gcuid ábhar spéise, láidreachtaí, scileanna, buanna agus gníomhaíochtaí fóillíochta a aithint agus a chur" w:value="5.7 a gcuid ábhar spéise, láidreachtaí, scileanna, buanna agus gníomhaíochtaí fóillíochta a aithint agus a chur"/>
                  <w:listItem w:displayText="5.8  plé a dhéanamh ar na deiseanna agus na dúshláin a bhaineann le tabhairt faoi ghníomhaíochtaí mar" w:value="5.8  plé a dhéanamh ar na deiseanna agus na dúshláin a bhaineann le tabhairt faoi ghníomhaíochtaí mar"/>
                  <w:listItem w:displayText="5.9  gníomhaíocht fóillíochta, obair nó gníomhaíocht, ina gcuireann siad spéis, a shainaithint agus a phlé" w:value="5.9  gníomhaíocht fóillíochta, obair nó gníomhaíocht, ina gcuireann siad spéis, a shainaithint agus a phlé"/>
                  <w:listItem w:displayText="5.10 taighde a dhéanamh ar eolas ábhartha chun cuidiú le gníomhaíocht a phleanáil agus le bheith" w:value="5.10 taighde a dhéanamh ar eolas ábhartha chun cuidiú le gníomhaíocht a phleanáil agus le bheith"/>
                  <w:listItem w:displayText="5.11 na freagrachtaí a bhaineann le ról ar leith i ngníomhaíocht a shainaithint agus an ról sin a ghlacadh laistigh" w:value="5.11 na freagrachtaí a bhaineann le ról ar leith i ngníomhaíocht a shainaithint agus an ról sin a ghlacadh laistigh"/>
                  <w:listItem w:displayText="5.12 eochairfhocail a bhaineann le gníomhaíocht a úsáid go cuí" w:value="5.12 eochairfhocail a bhaineann le gníomhaíocht a úsáid go cuí"/>
                  <w:listItem w:displayText="5.13 punann a chur le chéile chun a gcuid gníomhaíochtaí a eagrú agus a thaifeadadh" w:value="5.13 punann a chur le chéile chun a gcuid gníomhaíochtaí a eagrú agus a thaifeadadh"/>
                  <w:listItem w:displayText="5.14 aiseolas cuiditheach a thabhairt agus a fháil ar a gcuid dul chun cinn" w:value="5.14 aiseolas cuiditheach a thabhairt agus a fháil ar a gcuid dul chun cinn"/>
                  <w:listItem w:displayText="5.15 machnamh a dhéanamh ar na príomhchéimeanna a rinneadh chun na gníomhaíochtaí sin a chur i gcrích" w:value="5.15 machnamh a dhéanamh ar na príomhchéimeanna a rinneadh chun na gníomhaíochtaí sin a chur i gcrích"/>
                  <w:listItem w:displayText="5.16 cur síos a dhéanamh ar shamplaí de chleachtais shábháilte agus feasacht a fhorbairt ar an tábhacht atá le" w:value="5.16 cur síos a dhéanamh ar shamplaí de chleachtais shábháilte agus feasacht a fhorbairt ar an tábhacht atá le"/>
                  <w:listItem w:displayText="5.17 siombailí sábháilteachta a shainaithint agus a thuiscint" w:value="5.17 siombailí sábháilteachta a shainaithint agus a thuiscint"/>
                  <w:listItem w:displayText="5.18 uirlisí, ábhair agus/nó trealamh a úsáid agus a stóráil go sábháilte i suíomhanna éagsúla agus/nó le linn" w:value="5.18 uirlisí, ábhair agus/nó trealamh a úsáid agus a stóráil go sábháilte i suíomhanna éagsúla agus/nó le linn"/>
                  <w:listItem w:displayText="5.19 cur síos ar na nósanna imeachta difriúla le haghaidh sábháilteacht phearsanta i suíomhanna éagsúla agus/nó" w:value="5.19 cur síos ar na nósanna imeachta difriúla le haghaidh sábháilteacht phearsanta i suíomhanna éagsúla agus/nó"/>
                  <w:listItem w:displayText="5.20 an chaoi le cabhair a lorg in éigeandáil laistigh agus lasmuigh den scoil a thaispeáint" w:value="5.20 an chaoi le cabhair a lorg in éigeandáil laistigh agus lasmuigh den scoil a thaispeáint"/>
                  <w:listItem w:displayText="5.21 na nósanna imeachta cearta a shainaithint atá le cur i bhfeidhm i gcás éigeandála" w:value="5.21 na nósanna imeachta cearta a shainaithint atá le cur i bhfeidhm i gcás éigeandála"/>
                  <w:listItem w:displayText="5.22 samplaí difriúla d’aistrithe a aithint agus cur síos a dhéanamh orthu" w:value="5.22 samplaí difriúla d’aistrithe a aithint agus cur síos a dhéanamh orthu"/>
                  <w:listItem w:displayText="5.23 rudaí a aithint a d’fhéadfadh a bheith ina gcúis le strus le linn na gcineálacha difriúla aistrithe" w:value="5.23 rudaí a aithint a d’fhéadfadh a bheith ina gcúis le strus le linn na gcineálacha difriúla aistrithe"/>
                  <w:listItem w:displayText="5.24 na daoine, baill foirne agus comhscoláirí ríthábhachtacha a shainaithint atá in ann tacú le haistrithe agus a" w:value="5.24 na daoine, baill foirne agus comhscoláirí ríthábhachtacha a shainaithint atá in ann tacú le haistrithe agus a"/>
                  <w:listItem w:displayText="5.25 straitéisí nó uirlisí a shainaithint ar féidir iad a úsáid chun tacú le haistrithe" w:value="5.25 straitéisí nó uirlisí a shainaithint ar féidir iad a úsáid chun tacú le haistrithe"/>
                  <w:listItem w:displayText="5.26 plé a dhéanamh ar na straitéisí nó uirlisí is féidir a úsáid le cuidiú le linn tréimhsí aistrithe i suíomhanna" w:value="5.26 plé a dhéanamh ar na straitéisí nó uirlisí is féidir a úsáid le cuidiú le linn tréimhsí aistrithe i suíomhanna"/>
                  <w:listItem w:displayText="5.27 turas chuig suíomh difriúil a leagan amach, agus na príomhchéimeanna á sainaithint chun an turas a chur i" w:value="5.27 turas chuig suíomh difriúil a leagan amach, agus na príomhchéimeanna á sainaithint chun an turas a chur i"/>
                </w:dropDownList>
              </w:sdtPr>
              <w:sdtContent>
                <w:r w:rsidR="00B24FED" w:rsidRPr="00AE778A">
                  <w:rPr>
                    <w:rStyle w:val="PlaceholderText"/>
                    <w:noProof/>
                    <w:color w:val="000000" w:themeColor="text1"/>
                    <w:szCs w:val="20"/>
                    <w:lang w:val="en-IE"/>
                  </w:rPr>
                  <w:t>Roghnaigh Toradh Foghlama ó ATF 5</w:t>
                </w:r>
                <w:r w:rsidR="00B24FED" w:rsidRPr="00AE778A">
                  <w:rPr>
                    <w:rFonts w:asciiTheme="majorHAnsi" w:hAnsiTheme="majorHAnsi" w:cstheme="majorHAnsi"/>
                    <w:noProof/>
                    <w:color w:val="000000" w:themeColor="text1"/>
                    <w:szCs w:val="20"/>
                    <w:lang w:val="en-IE"/>
                  </w:rPr>
                  <w:t xml:space="preserve"> </w:t>
                </w:r>
              </w:sdtContent>
            </w:sdt>
          </w:p>
        </w:tc>
      </w:tr>
    </w:tbl>
    <w:p w14:paraId="1BA1BEAD" w14:textId="3367B8B7" w:rsidR="00777EAC" w:rsidRPr="00591DF1" w:rsidRDefault="00777EAC" w:rsidP="00024F7B">
      <w:pPr>
        <w:rPr>
          <w:rFonts w:ascii="Calibri" w:hAnsi="Calibri" w:cs="Calibri"/>
          <w:noProof/>
          <w:color w:val="000000" w:themeColor="text1"/>
          <w:sz w:val="16"/>
          <w:szCs w:val="16"/>
          <w:lang w:val="en-IE"/>
        </w:rPr>
      </w:pPr>
    </w:p>
    <w:p w14:paraId="2D26146E" w14:textId="013F5581" w:rsidR="00024F7B" w:rsidRDefault="006C7D07" w:rsidP="002B5577">
      <w:pPr>
        <w:rPr>
          <w:rFonts w:ascii="Calibri" w:hAnsi="Calibri" w:cs="Calibri"/>
          <w:noProof/>
          <w:color w:val="000000" w:themeColor="text1"/>
          <w:sz w:val="22"/>
          <w:szCs w:val="22"/>
          <w:lang w:val="en-IE"/>
        </w:rPr>
      </w:pPr>
      <w:r>
        <w:rPr>
          <w:rFonts w:asciiTheme="majorHAnsi" w:eastAsia="Calibri" w:hAnsiTheme="majorHAnsi" w:cstheme="majorHAnsi"/>
          <w:b/>
          <w:noProof/>
          <w:color w:val="8064A2" w:themeColor="accent4"/>
          <w:sz w:val="32"/>
          <w:szCs w:val="32"/>
          <w:lang w:val="en-IE" w:eastAsia="en-IE"/>
        </w:rPr>
        <w:lastRenderedPageBreak/>
        <w:drawing>
          <wp:anchor distT="0" distB="0" distL="114300" distR="114300" simplePos="0" relativeHeight="251659268" behindDoc="0" locked="0" layoutInCell="1" allowOverlap="1" wp14:anchorId="2FFE1A41" wp14:editId="73DB4984">
            <wp:simplePos x="0" y="0"/>
            <wp:positionH relativeFrom="margin">
              <wp:posOffset>4945784</wp:posOffset>
            </wp:positionH>
            <wp:positionV relativeFrom="paragraph">
              <wp:posOffset>-43873</wp:posOffset>
            </wp:positionV>
            <wp:extent cx="2103089" cy="514572"/>
            <wp:effectExtent l="0" t="0" r="0" b="0"/>
            <wp:wrapNone/>
            <wp:docPr id="573629484" name="Picture 7" descr="A black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29484" name="Picture 7" descr="A black screen with blu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03089" cy="514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91DF1">
        <w:rPr>
          <w:rFonts w:asciiTheme="majorHAnsi" w:eastAsia="Calibri" w:hAnsiTheme="majorHAnsi" w:cstheme="majorHAnsi"/>
          <w:b/>
          <w:noProof/>
          <w:color w:val="8064A2" w:themeColor="accent4"/>
          <w:sz w:val="32"/>
          <w:szCs w:val="32"/>
          <w:lang w:val="en-IE" w:eastAsia="en-IE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6DBEECA" wp14:editId="1333E2F2">
                <wp:simplePos x="0" y="0"/>
                <wp:positionH relativeFrom="margin">
                  <wp:align>left</wp:align>
                </wp:positionH>
                <wp:positionV relativeFrom="paragraph">
                  <wp:posOffset>19570</wp:posOffset>
                </wp:positionV>
                <wp:extent cx="5486400" cy="57721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577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A82141" w14:textId="77777777" w:rsidR="00150452" w:rsidRPr="00150452" w:rsidRDefault="00150452" w:rsidP="00150452">
                            <w:pP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32"/>
                              </w:rPr>
                            </w:pPr>
                            <w:r w:rsidRPr="00150452"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32"/>
                              </w:rPr>
                              <w:t>CEOL Teimpléad Pleanála Idirghníomhach</w:t>
                            </w:r>
                          </w:p>
                          <w:p w14:paraId="5AAD76D7" w14:textId="454E7419" w:rsidR="009C395E" w:rsidRPr="009B1AA4" w:rsidRDefault="00150452" w:rsidP="009C395E">
                            <w:pP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32"/>
                              </w:rPr>
                              <w:t>Leathanach</w:t>
                            </w:r>
                            <w:proofErr w:type="spellEnd"/>
                            <w:r w:rsidR="009C395E">
                              <w:rPr>
                                <w:rStyle w:val="Heading1Char"/>
                                <w:rFonts w:asciiTheme="majorHAnsi" w:hAnsiTheme="majorHAnsi" w:cstheme="majorHAnsi"/>
                                <w:b/>
                                <w:bCs w:val="0"/>
                                <w:color w:val="FF0000"/>
                                <w:sz w:val="32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BEECA" id="Text Box 21" o:spid="_x0000_s1030" type="#_x0000_t202" style="position:absolute;margin-left:0;margin-top:1.55pt;width:6in;height:45.45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" fillcolor="white [3201]" stroked="f" strokeweight=".5pt">
                <v:textbox>
                  <w:txbxContent>
                    <w:p w14:paraId="03A82141" w14:textId="77777777" w:rsidR="00150452" w:rsidRPr="00150452" w:rsidRDefault="00150452" w:rsidP="00150452">
                      <w:pP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32"/>
                        </w:rPr>
                      </w:pPr>
                      <w:r w:rsidRPr="00150452"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32"/>
                        </w:rPr>
                        <w:t>CEOL Teimpléad Pleanála Idirghníomhach</w:t>
                      </w:r>
                    </w:p>
                    <w:p w14:paraId="5AAD76D7" w14:textId="454E7419" w:rsidR="009C395E" w:rsidRPr="009B1AA4" w:rsidRDefault="00150452" w:rsidP="009C395E">
                      <w:pP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32"/>
                        </w:rPr>
                      </w:pPr>
                      <w:proofErr w:type="spellStart"/>
                      <w:r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32"/>
                        </w:rPr>
                        <w:t>Leathanach</w:t>
                      </w:r>
                      <w:proofErr w:type="spellEnd"/>
                      <w:r w:rsidR="009C395E">
                        <w:rPr>
                          <w:rStyle w:val="Heading1Char"/>
                          <w:rFonts w:asciiTheme="majorHAnsi" w:hAnsiTheme="majorHAnsi" w:cstheme="majorHAnsi"/>
                          <w:b/>
                          <w:bCs w:val="0"/>
                          <w:color w:val="FF0000"/>
                          <w:sz w:val="32"/>
                        </w:rPr>
                        <w:t xml:space="preserve">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19D40D" w14:textId="4576FFC7" w:rsidR="00150452" w:rsidRPr="00591DF1" w:rsidRDefault="00150452" w:rsidP="002B5577">
      <w:pPr>
        <w:rPr>
          <w:rFonts w:ascii="Calibri" w:hAnsi="Calibri" w:cs="Calibri"/>
          <w:noProof/>
          <w:color w:val="000000" w:themeColor="text1"/>
          <w:sz w:val="22"/>
          <w:szCs w:val="22"/>
          <w:lang w:val="en-IE"/>
        </w:rPr>
      </w:pPr>
    </w:p>
    <w:p w14:paraId="0AF700F0" w14:textId="6BAFE043" w:rsidR="00024F7B" w:rsidRPr="00591DF1" w:rsidRDefault="00024F7B" w:rsidP="002B5577">
      <w:pPr>
        <w:rPr>
          <w:rFonts w:ascii="Calibri" w:hAnsi="Calibri" w:cs="Calibri"/>
          <w:noProof/>
          <w:color w:val="000000" w:themeColor="text1"/>
          <w:sz w:val="22"/>
          <w:szCs w:val="22"/>
          <w:lang w:val="en-IE"/>
        </w:rPr>
      </w:pPr>
    </w:p>
    <w:p w14:paraId="6770D425" w14:textId="23556338" w:rsidR="00D74258" w:rsidRPr="002A3D89" w:rsidRDefault="00D74258" w:rsidP="00745DDF">
      <w:pPr>
        <w:keepNext/>
        <w:keepLines/>
        <w:tabs>
          <w:tab w:val="left" w:pos="4812"/>
        </w:tabs>
        <w:spacing w:after="240" w:line="360" w:lineRule="auto"/>
        <w:outlineLvl w:val="0"/>
        <w:rPr>
          <w:rFonts w:asciiTheme="majorHAnsi" w:hAnsiTheme="majorHAnsi" w:cstheme="majorHAnsi"/>
          <w:b/>
          <w:noProof/>
          <w:color w:val="76B531"/>
          <w:sz w:val="8"/>
          <w:szCs w:val="8"/>
          <w:lang w:val="en-IE"/>
        </w:rPr>
      </w:pPr>
    </w:p>
    <w:tbl>
      <w:tblPr>
        <w:tblStyle w:val="TableGrid"/>
        <w:tblW w:w="111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19"/>
        <w:gridCol w:w="4536"/>
        <w:gridCol w:w="1842"/>
        <w:gridCol w:w="2694"/>
      </w:tblGrid>
      <w:tr w:rsidR="004A4FB4" w:rsidRPr="00591DF1" w14:paraId="15678D95" w14:textId="77777777" w:rsidTr="00A93C17">
        <w:trPr>
          <w:trHeight w:val="2196"/>
        </w:trPr>
        <w:tc>
          <w:tcPr>
            <w:tcW w:w="2119" w:type="dxa"/>
          </w:tcPr>
          <w:p w14:paraId="55B4AF86" w14:textId="57884334" w:rsidR="004A4FB4" w:rsidRPr="00591DF1" w:rsidRDefault="004A4FB4" w:rsidP="00A93C17">
            <w:pPr>
              <w:rPr>
                <w:rFonts w:asciiTheme="majorHAnsi" w:hAnsiTheme="majorHAnsi" w:cstheme="majorHAnsi"/>
                <w:b/>
                <w:bCs/>
                <w:noProof/>
                <w:color w:val="9BBB59" w:themeColor="accent3"/>
                <w:sz w:val="24"/>
                <w:lang w:val="en-IE"/>
              </w:rPr>
            </w:pPr>
            <w:r>
              <w:rPr>
                <w:rFonts w:asciiTheme="majorHAnsi" w:hAnsiTheme="majorHAnsi" w:cstheme="majorHAnsi"/>
                <w:b/>
                <w:bCs/>
                <w:noProof/>
                <w:color w:val="9BBB59" w:themeColor="accent3"/>
                <w:sz w:val="24"/>
                <w:lang w:val="en-IE"/>
              </w:rPr>
              <w:t>Foghlaim atá Beartaithe</w:t>
            </w:r>
          </w:p>
          <w:p w14:paraId="0FBE7A7B" w14:textId="1FB8694E" w:rsidR="004A4FB4" w:rsidRPr="00591DF1" w:rsidRDefault="004A4FB4" w:rsidP="00A93C17">
            <w:pPr>
              <w:rPr>
                <w:rFonts w:asciiTheme="majorHAnsi" w:hAnsiTheme="majorHAnsi" w:cstheme="majorHAnsi"/>
                <w:noProof/>
                <w:color w:val="9BBB59" w:themeColor="accent3"/>
                <w:sz w:val="22"/>
                <w:szCs w:val="22"/>
                <w:lang w:val="en-IE"/>
              </w:rPr>
            </w:pPr>
            <w:r w:rsidRPr="00476415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An phríomhfhoghlaim a rachaidh an scoláire i ngleic léi ar fud an aonaid seo </w:t>
            </w:r>
            <w:r w:rsidRPr="00591DF1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– </w:t>
            </w:r>
            <w:r w:rsidRPr="00EC2798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Cad </w:t>
            </w:r>
            <w:r w:rsidRPr="00EC2798">
              <w:rPr>
                <w:rFonts w:asciiTheme="majorHAnsi" w:hAnsiTheme="majorHAnsi" w:cstheme="majorHAnsi"/>
                <w:i/>
                <w:iCs/>
                <w:noProof/>
                <w:color w:val="000000" w:themeColor="text1"/>
                <w:szCs w:val="20"/>
                <w:lang w:val="en-IE"/>
              </w:rPr>
              <w:t>FAOI</w:t>
            </w:r>
            <w:r w:rsidRPr="00EC2798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a bheidh an fhoghlaim</w:t>
            </w:r>
          </w:p>
        </w:tc>
        <w:tc>
          <w:tcPr>
            <w:tcW w:w="4536" w:type="dxa"/>
            <w:shd w:val="clear" w:color="auto" w:fill="FFFFFF" w:themeFill="background1"/>
            <w:vAlign w:val="center"/>
          </w:tcPr>
          <w:p w14:paraId="43A7B4B8" w14:textId="2198ACAB" w:rsidR="004A4FB4" w:rsidRPr="00A93C17" w:rsidRDefault="00A93C17" w:rsidP="00A93C17">
            <w:pPr>
              <w:pStyle w:val="ListParagraph"/>
              <w:framePr w:wrap="around"/>
            </w:pPr>
            <w:r w:rsidRPr="00A93C17">
              <w:t>x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20A14D0D" w14:textId="77777777" w:rsidR="004A4FB4" w:rsidRDefault="004A4FB4" w:rsidP="00A93C17">
            <w:pPr>
              <w:rPr>
                <w:rFonts w:asciiTheme="majorHAnsi" w:hAnsiTheme="majorHAnsi" w:cstheme="majorHAnsi"/>
                <w:b/>
                <w:bCs/>
                <w:color w:val="00B050"/>
                <w:sz w:val="24"/>
              </w:rPr>
            </w:pPr>
            <w:r w:rsidRPr="00A93C17">
              <w:rPr>
                <w:rFonts w:asciiTheme="majorHAnsi" w:hAnsiTheme="majorHAnsi" w:cstheme="majorHAnsi"/>
                <w:b/>
                <w:bCs/>
                <w:color w:val="00B050"/>
                <w:sz w:val="24"/>
              </w:rPr>
              <w:t>Intinní Foghlama</w:t>
            </w:r>
          </w:p>
          <w:p w14:paraId="196D6926" w14:textId="6715AFAE" w:rsidR="00A93C17" w:rsidRPr="006462C1" w:rsidRDefault="00A93C17" w:rsidP="00A93C17">
            <w:pPr>
              <w:rPr>
                <w:b/>
                <w:bCs/>
                <w:noProof/>
              </w:rPr>
            </w:pPr>
            <w:r w:rsidRPr="006462C1">
              <w:rPr>
                <w:b/>
                <w:bCs/>
                <w:noProof/>
              </w:rPr>
              <w:t>x</w:t>
            </w:r>
          </w:p>
        </w:tc>
      </w:tr>
      <w:tr w:rsidR="00024F7B" w:rsidRPr="00591DF1" w14:paraId="13242FB8" w14:textId="77777777" w:rsidTr="00024F7B">
        <w:trPr>
          <w:trHeight w:val="2736"/>
        </w:trPr>
        <w:tc>
          <w:tcPr>
            <w:tcW w:w="2119" w:type="dxa"/>
            <w:vAlign w:val="center"/>
          </w:tcPr>
          <w:p w14:paraId="40AF3823" w14:textId="4C6EB013" w:rsidR="00024F7B" w:rsidRPr="00591DF1" w:rsidRDefault="00613F3B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 w:val="24"/>
                <w:lang w:val="en-IE"/>
              </w:rPr>
            </w:pPr>
            <w:r>
              <w:rPr>
                <w:rFonts w:asciiTheme="majorHAnsi" w:hAnsiTheme="majorHAnsi" w:cstheme="majorHAnsi"/>
                <w:b/>
                <w:bCs/>
                <w:noProof/>
                <w:color w:val="FF0000"/>
                <w:sz w:val="24"/>
                <w:lang w:val="en-IE"/>
              </w:rPr>
              <w:t>Eispéiris Foghlama</w:t>
            </w:r>
          </w:p>
          <w:p w14:paraId="1D097A99" w14:textId="0A97AA2A" w:rsidR="00024F7B" w:rsidRPr="00591DF1" w:rsidRDefault="00862E6C" w:rsidP="00024F7B">
            <w:pPr>
              <w:rPr>
                <w:rFonts w:asciiTheme="majorHAnsi" w:hAnsiTheme="majorHAnsi" w:cstheme="majorHAnsi"/>
                <w:b/>
                <w:noProof/>
                <w:color w:val="002060"/>
                <w:sz w:val="22"/>
                <w:szCs w:val="22"/>
                <w:lang w:val="en-IE"/>
              </w:rPr>
            </w:pPr>
            <w:r w:rsidRPr="00424B4F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Na gníomhaíochtaí ranga a </w:t>
            </w:r>
            <w:r w:rsidR="00FC2B59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>chabhróidh</w:t>
            </w:r>
            <w:r w:rsidRPr="00424B4F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agus a chumasóidh rannpháirtíocht an scoláire leis an bhfoghlaim</w:t>
            </w:r>
            <w:r w:rsidR="00953D4A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atá</w:t>
            </w:r>
            <w:r w:rsidRPr="00424B4F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beartaithe – </w:t>
            </w:r>
            <w:r w:rsidRPr="00424B4F">
              <w:rPr>
                <w:rFonts w:asciiTheme="majorHAnsi" w:hAnsiTheme="majorHAnsi" w:cstheme="majorHAnsi"/>
                <w:i/>
                <w:iCs/>
                <w:noProof/>
                <w:color w:val="000000" w:themeColor="text1"/>
                <w:szCs w:val="20"/>
                <w:lang w:val="en-IE"/>
              </w:rPr>
              <w:t>DÉANAMH</w:t>
            </w:r>
            <w:r w:rsidRPr="00424B4F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na foghlama</w:t>
            </w:r>
          </w:p>
        </w:tc>
        <w:tc>
          <w:tcPr>
            <w:tcW w:w="9072" w:type="dxa"/>
            <w:gridSpan w:val="3"/>
            <w:shd w:val="clear" w:color="auto" w:fill="FFFFFF" w:themeFill="background1"/>
            <w:vAlign w:val="center"/>
          </w:tcPr>
          <w:p w14:paraId="0FB0F7EE" w14:textId="77777777" w:rsidR="00024F7B" w:rsidRPr="00591DF1" w:rsidRDefault="00024F7B" w:rsidP="00A93C17">
            <w:pPr>
              <w:pStyle w:val="ListParagraph"/>
              <w:framePr w:wrap="around"/>
            </w:pPr>
            <w:r w:rsidRPr="00591DF1">
              <w:t>x</w:t>
            </w:r>
          </w:p>
        </w:tc>
      </w:tr>
      <w:tr w:rsidR="00024F7B" w:rsidRPr="00591DF1" w14:paraId="20D67917" w14:textId="77777777" w:rsidTr="00024F7B">
        <w:trPr>
          <w:trHeight w:val="2762"/>
        </w:trPr>
        <w:tc>
          <w:tcPr>
            <w:tcW w:w="2119" w:type="dxa"/>
            <w:vAlign w:val="center"/>
          </w:tcPr>
          <w:p w14:paraId="6E47598B" w14:textId="708CD2F0" w:rsidR="00024F7B" w:rsidRPr="00591DF1" w:rsidRDefault="00884934" w:rsidP="00024F7B">
            <w:pPr>
              <w:rPr>
                <w:rFonts w:asciiTheme="majorHAnsi" w:eastAsia="Calibri" w:hAnsiTheme="majorHAnsi" w:cstheme="majorHAnsi"/>
                <w:b/>
                <w:noProof/>
                <w:color w:val="002060"/>
                <w:sz w:val="24"/>
                <w:lang w:val="en-IE" w:eastAsia="en-IE"/>
              </w:rPr>
            </w:pPr>
            <w:r>
              <w:rPr>
                <w:rFonts w:asciiTheme="majorHAnsi" w:eastAsia="Calibri" w:hAnsiTheme="majorHAnsi" w:cstheme="majorHAnsi"/>
                <w:b/>
                <w:noProof/>
                <w:color w:val="002060"/>
                <w:sz w:val="24"/>
                <w:lang w:val="en-IE" w:eastAsia="en-IE"/>
              </w:rPr>
              <w:t>Fianaise ar Fhoghlaim</w:t>
            </w:r>
          </w:p>
          <w:p w14:paraId="42431013" w14:textId="7771A9E5" w:rsidR="00024F7B" w:rsidRPr="00591DF1" w:rsidRDefault="00907E70" w:rsidP="00024F7B">
            <w:pPr>
              <w:rPr>
                <w:rFonts w:asciiTheme="majorHAnsi" w:eastAsia="Calibri" w:hAnsiTheme="majorHAnsi" w:cstheme="majorHAnsi"/>
                <w:b/>
                <w:noProof/>
                <w:color w:val="002060"/>
                <w:sz w:val="24"/>
                <w:lang w:val="en-IE" w:eastAsia="en-IE"/>
              </w:rPr>
            </w:pPr>
            <w: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>Na</w:t>
            </w:r>
            <w:r w:rsidRPr="00907E70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deiseanna/</w:t>
            </w:r>
            <w: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</w:t>
            </w:r>
            <w:r w:rsidRPr="00907E70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tascanna measúnaithe a léireoidh go bhfuil an  fhoghlaim seo </w:t>
            </w:r>
            <w:r w:rsidR="00703563">
              <w:rPr>
                <w:rFonts w:asciiTheme="majorHAnsi" w:hAnsiTheme="majorHAnsi" w:cstheme="majorHAnsi"/>
                <w:i/>
                <w:iCs/>
                <w:noProof/>
                <w:color w:val="000000" w:themeColor="text1"/>
                <w:szCs w:val="20"/>
                <w:lang w:val="en-IE"/>
              </w:rPr>
              <w:t>GNÓTHAITHE</w:t>
            </w:r>
            <w:r w:rsidRPr="00907E70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 xml:space="preserve"> ag an </w:t>
            </w:r>
            <w:r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en-IE"/>
              </w:rPr>
              <w:t>scoláire</w:t>
            </w:r>
          </w:p>
        </w:tc>
        <w:tc>
          <w:tcPr>
            <w:tcW w:w="6378" w:type="dxa"/>
            <w:gridSpan w:val="2"/>
            <w:shd w:val="clear" w:color="auto" w:fill="FFFFFF" w:themeFill="background1"/>
            <w:vAlign w:val="center"/>
          </w:tcPr>
          <w:p w14:paraId="21CC7601" w14:textId="77777777" w:rsidR="00024F7B" w:rsidRPr="00591DF1" w:rsidRDefault="00024F7B" w:rsidP="00A93C17">
            <w:pPr>
              <w:pStyle w:val="ListParagraph"/>
              <w:framePr w:wrap="around"/>
            </w:pPr>
            <w:r w:rsidRPr="00591DF1">
              <w:t>x</w:t>
            </w:r>
          </w:p>
        </w:tc>
        <w:tc>
          <w:tcPr>
            <w:tcW w:w="2694" w:type="dxa"/>
            <w:shd w:val="clear" w:color="auto" w:fill="F2F2F2" w:themeFill="background1" w:themeFillShade="F2"/>
          </w:tcPr>
          <w:p w14:paraId="62ED28A4" w14:textId="03BF363B" w:rsidR="00024F7B" w:rsidRPr="00591DF1" w:rsidRDefault="000F6E9D" w:rsidP="000F6E9D">
            <w:pPr>
              <w:jc w:val="center"/>
              <w:rPr>
                <w:rFonts w:asciiTheme="majorHAnsi" w:hAnsiTheme="majorHAnsi" w:cstheme="majorHAnsi"/>
                <w:noProof/>
                <w:color w:val="000000" w:themeColor="text1"/>
                <w:sz w:val="28"/>
                <w:szCs w:val="36"/>
                <w:lang w:val="en-IE"/>
              </w:rPr>
            </w:pPr>
            <w:r w:rsidRPr="000F6E9D">
              <w:rPr>
                <w:rFonts w:asciiTheme="majorHAnsi" w:hAnsiTheme="majorHAnsi" w:cstheme="majorHAnsi"/>
                <w:noProof/>
                <w:color w:val="000000" w:themeColor="text1"/>
                <w:sz w:val="24"/>
                <w:szCs w:val="32"/>
                <w:lang w:val="en-IE"/>
              </w:rPr>
              <w:t>Suíomh na Fianaise ar Fhoghlaim</w:t>
            </w:r>
          </w:p>
          <w:p w14:paraId="3F3CF6D7" w14:textId="77777777" w:rsidR="00024F7B" w:rsidRPr="00591DF1" w:rsidRDefault="00024F7B" w:rsidP="00024F7B">
            <w:pPr>
              <w:rPr>
                <w:rFonts w:asciiTheme="majorHAnsi" w:hAnsiTheme="majorHAnsi" w:cstheme="majorHAnsi"/>
                <w:noProof/>
                <w:color w:val="000000" w:themeColor="text1"/>
                <w:sz w:val="28"/>
                <w:szCs w:val="36"/>
                <w:lang w:val="en-IE"/>
              </w:rPr>
            </w:pPr>
          </w:p>
        </w:tc>
      </w:tr>
      <w:tr w:rsidR="00024F7B" w:rsidRPr="00591DF1" w14:paraId="0656B44A" w14:textId="77777777" w:rsidTr="00024F7B">
        <w:trPr>
          <w:trHeight w:val="2305"/>
        </w:trPr>
        <w:tc>
          <w:tcPr>
            <w:tcW w:w="2119" w:type="dxa"/>
            <w:vAlign w:val="center"/>
          </w:tcPr>
          <w:p w14:paraId="5EF018CE" w14:textId="4ADA537B" w:rsidR="00024F7B" w:rsidRPr="00591DF1" w:rsidRDefault="00884934" w:rsidP="00024F7B">
            <w:pPr>
              <w:ind w:left="360" w:hanging="360"/>
              <w:rPr>
                <w:rFonts w:asciiTheme="majorHAnsi" w:hAnsiTheme="majorHAnsi" w:cstheme="majorHAnsi"/>
                <w:b/>
                <w:bCs/>
                <w:noProof/>
                <w:color w:val="7030A0"/>
                <w:sz w:val="24"/>
                <w:lang w:val="en-IE"/>
              </w:rPr>
            </w:pPr>
            <w:r>
              <w:rPr>
                <w:rFonts w:asciiTheme="majorHAnsi" w:hAnsiTheme="majorHAnsi" w:cstheme="majorHAnsi"/>
                <w:b/>
                <w:bCs/>
                <w:noProof/>
                <w:color w:val="7030A0"/>
                <w:sz w:val="24"/>
                <w:lang w:val="en-IE"/>
              </w:rPr>
              <w:t>Critéir Ratha</w:t>
            </w:r>
          </w:p>
          <w:p w14:paraId="3BF4928B" w14:textId="10A4EA44" w:rsidR="00024F7B" w:rsidRPr="005B2524" w:rsidRDefault="008C4E31" w:rsidP="00024F7B">
            <w:pPr>
              <w:rPr>
                <w:rFonts w:asciiTheme="majorHAnsi" w:hAnsiTheme="majorHAnsi" w:cstheme="majorHAnsi"/>
                <w:b/>
                <w:bCs/>
                <w:noProof/>
                <w:color w:val="002060"/>
                <w:sz w:val="24"/>
                <w:lang w:val="en-IE"/>
              </w:rPr>
            </w:pPr>
            <w:r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>Na ráitis,</w:t>
            </w:r>
            <w:r w:rsidR="00EF5393"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 xml:space="preserve"> a</w:t>
            </w:r>
            <w:r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 xml:space="preserve"> comhchrutha</w:t>
            </w:r>
            <w:r w:rsidR="00EF5393"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>íodh</w:t>
            </w:r>
            <w:r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 xml:space="preserve"> ag an múinteoir agus ag na </w:t>
            </w:r>
            <w:r w:rsidR="00EF5393"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>scoláirí</w:t>
            </w:r>
            <w:r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 xml:space="preserve">, </w:t>
            </w:r>
            <w:r w:rsidR="00470C58"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 xml:space="preserve">a chuireann síos </w:t>
            </w:r>
            <w:r w:rsidR="00122E61" w:rsidRPr="005B2524">
              <w:rPr>
                <w:rFonts w:asciiTheme="majorHAnsi" w:hAnsiTheme="majorHAnsi" w:cstheme="majorHAnsi"/>
                <w:noProof/>
                <w:color w:val="000000" w:themeColor="text1"/>
                <w:szCs w:val="20"/>
                <w:lang w:val="ga"/>
              </w:rPr>
              <w:t>ar an gcuma a bheadh ar an rath</w:t>
            </w:r>
          </w:p>
        </w:tc>
        <w:tc>
          <w:tcPr>
            <w:tcW w:w="9072" w:type="dxa"/>
            <w:gridSpan w:val="3"/>
            <w:shd w:val="clear" w:color="auto" w:fill="FFFFFF" w:themeFill="background1"/>
            <w:vAlign w:val="center"/>
          </w:tcPr>
          <w:p w14:paraId="30A6B411" w14:textId="5A6D3BC9" w:rsidR="00024F7B" w:rsidRPr="00591DF1" w:rsidRDefault="007859DF" w:rsidP="00A93C17">
            <w:pPr>
              <w:pStyle w:val="ListParagraph"/>
              <w:framePr w:wrap="around"/>
            </w:pPr>
            <w:r w:rsidRPr="00591DF1">
              <w:t>X</w:t>
            </w:r>
          </w:p>
        </w:tc>
      </w:tr>
      <w:tr w:rsidR="00024F7B" w:rsidRPr="00591DF1" w14:paraId="45A41809" w14:textId="77777777" w:rsidTr="00E27A05">
        <w:trPr>
          <w:trHeight w:val="2538"/>
        </w:trPr>
        <w:tc>
          <w:tcPr>
            <w:tcW w:w="6655" w:type="dxa"/>
            <w:gridSpan w:val="2"/>
            <w:tcBorders>
              <w:right w:val="single" w:sz="4" w:space="0" w:color="auto"/>
            </w:tcBorders>
          </w:tcPr>
          <w:p w14:paraId="566532DD" w14:textId="77777777" w:rsidR="004C153E" w:rsidRDefault="00884934" w:rsidP="00024F7B">
            <w:pPr>
              <w:spacing w:before="120"/>
              <w:ind w:left="26"/>
              <w:rPr>
                <w:b/>
                <w:bCs/>
                <w:noProof/>
                <w:color w:val="000000" w:themeColor="text1"/>
                <w:lang w:val="en-IE"/>
              </w:rPr>
            </w:pPr>
            <w:r>
              <w:rPr>
                <w:b/>
                <w:bCs/>
                <w:noProof/>
                <w:color w:val="000000" w:themeColor="text1"/>
                <w:lang w:val="en-IE"/>
              </w:rPr>
              <w:t>Machnamh</w:t>
            </w:r>
            <w:r w:rsidR="00521F9D">
              <w:rPr>
                <w:b/>
                <w:bCs/>
                <w:noProof/>
                <w:color w:val="000000" w:themeColor="text1"/>
                <w:lang w:val="en-IE"/>
              </w:rPr>
              <w:t xml:space="preserve"> – Aiseolas </w:t>
            </w:r>
          </w:p>
          <w:p w14:paraId="474F32A1" w14:textId="2F687BE1" w:rsidR="00024F7B" w:rsidRPr="00591DF1" w:rsidRDefault="00901E89" w:rsidP="004C153E">
            <w:pPr>
              <w:ind w:left="26"/>
              <w:rPr>
                <w:b/>
                <w:bCs/>
                <w:noProof/>
                <w:color w:val="000000" w:themeColor="text1"/>
                <w:lang w:val="en-IE"/>
              </w:rPr>
            </w:pPr>
            <w:r w:rsidRPr="00901E89">
              <w:rPr>
                <w:color w:val="000000" w:themeColor="text1"/>
                <w:sz w:val="16"/>
                <w:szCs w:val="16"/>
              </w:rPr>
              <w:t>Cad é a d’oibrigh go maith? / B’fhearr i bhfad dá… / Na Chéad Chéimeanna Eile</w:t>
            </w:r>
          </w:p>
          <w:p w14:paraId="388B72E0" w14:textId="55A62F1D" w:rsidR="00024F7B" w:rsidRPr="008E5D34" w:rsidRDefault="007859DF" w:rsidP="008E5D34">
            <w:pPr>
              <w:pStyle w:val="ListParagraph"/>
              <w:framePr w:wrap="around"/>
            </w:pPr>
            <w:r w:rsidRPr="00591DF1">
              <w:t>X</w:t>
            </w:r>
          </w:p>
        </w:tc>
        <w:tc>
          <w:tcPr>
            <w:tcW w:w="45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58C2DEF4" w14:textId="2D59C512" w:rsidR="00024F7B" w:rsidRPr="00591DF1" w:rsidRDefault="00BD63BA" w:rsidP="00024F7B">
            <w:pPr>
              <w:spacing w:before="120"/>
              <w:rPr>
                <w:noProof/>
                <w:color w:val="000000" w:themeColor="text1"/>
                <w:sz w:val="21"/>
                <w:szCs w:val="21"/>
                <w:lang w:val="en-IE"/>
              </w:rPr>
            </w:pPr>
            <w:r>
              <w:rPr>
                <w:b/>
                <w:bCs/>
                <w:noProof/>
                <w:color w:val="000000" w:themeColor="text1"/>
                <w:lang w:val="en-IE"/>
              </w:rPr>
              <w:t>Acmhainní/Tacaí</w:t>
            </w:r>
          </w:p>
          <w:p w14:paraId="050255D9" w14:textId="01052DC1" w:rsidR="00024F7B" w:rsidRPr="00591DF1" w:rsidRDefault="007859DF" w:rsidP="008E5D34">
            <w:pPr>
              <w:pStyle w:val="ListParagraph"/>
              <w:framePr w:wrap="around"/>
              <w:rPr>
                <w:b w:val="0"/>
                <w:bCs w:val="0"/>
              </w:rPr>
            </w:pPr>
            <w:r w:rsidRPr="00591DF1">
              <w:t>X</w:t>
            </w:r>
          </w:p>
        </w:tc>
      </w:tr>
    </w:tbl>
    <w:p w14:paraId="2F7F50B3" w14:textId="0B3C4C3B" w:rsidR="00E51166" w:rsidRPr="00591DF1" w:rsidRDefault="00024F7B" w:rsidP="00E51166">
      <w:pPr>
        <w:rPr>
          <w:rFonts w:asciiTheme="majorHAnsi" w:eastAsia="Calibri" w:hAnsiTheme="majorHAnsi" w:cstheme="majorHAnsi"/>
          <w:b/>
          <w:bCs/>
          <w:i/>
          <w:iCs/>
          <w:noProof/>
          <w:color w:val="auto"/>
          <w:sz w:val="28"/>
          <w:szCs w:val="28"/>
          <w:lang w:val="en-IE"/>
        </w:rPr>
      </w:pPr>
      <w:r w:rsidRPr="00591DF1">
        <w:rPr>
          <w:rFonts w:asciiTheme="majorHAnsi" w:eastAsia="Calibri" w:hAnsiTheme="majorHAnsi" w:cstheme="majorHAnsi"/>
          <w:b/>
          <w:bCs/>
          <w:i/>
          <w:iCs/>
          <w:noProof/>
          <w:color w:val="auto"/>
          <w:sz w:val="28"/>
          <w:szCs w:val="28"/>
          <w:lang w:val="en-IE"/>
        </w:rPr>
        <w:t xml:space="preserve"> </w:t>
      </w:r>
      <w:r w:rsidR="00B751FC" w:rsidRPr="00591DF1">
        <w:rPr>
          <w:rFonts w:asciiTheme="majorHAnsi" w:eastAsia="Calibri" w:hAnsiTheme="majorHAnsi" w:cstheme="majorHAnsi"/>
          <w:b/>
          <w:bCs/>
          <w:i/>
          <w:iCs/>
          <w:noProof/>
          <w:color w:val="auto"/>
          <w:sz w:val="28"/>
          <w:szCs w:val="28"/>
          <w:lang w:val="en-IE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7B597C2" wp14:editId="6E00C232">
                <wp:simplePos x="0" y="0"/>
                <wp:positionH relativeFrom="margin">
                  <wp:posOffset>-2540</wp:posOffset>
                </wp:positionH>
                <wp:positionV relativeFrom="page">
                  <wp:posOffset>9393209</wp:posOffset>
                </wp:positionV>
                <wp:extent cx="7145788" cy="742950"/>
                <wp:effectExtent l="0" t="0" r="4445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5788" cy="742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87D4BA" w14:textId="77777777" w:rsidR="00E51166" w:rsidRDefault="00E51166">
                            <w:pP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</w:pPr>
                          </w:p>
                          <w:p w14:paraId="13C0B43C" w14:textId="77777777" w:rsidR="00E51166" w:rsidRDefault="00E51166">
                            <w:pP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</w:pPr>
                          </w:p>
                          <w:p w14:paraId="6518ED7D" w14:textId="61768C79" w:rsidR="00E51166" w:rsidRPr="00E51166" w:rsidRDefault="00155CF3">
                            <w:pP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>Sínithe</w:t>
                            </w:r>
                            <w:proofErr w:type="spellEnd"/>
                            <w:r w:rsidR="00CC38F8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 xml:space="preserve"> a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>:</w:t>
                            </w:r>
                            <w:r w:rsidR="00E51166" w:rsidRPr="00E51166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 xml:space="preserve"> ______________________________________</w:t>
                            </w:r>
                            <w:r w:rsidR="00E51166" w:rsidRPr="00E51166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ab/>
                            </w:r>
                            <w:r w:rsidR="00E51166" w:rsidRPr="00E51166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ab/>
                            </w:r>
                            <w:r w:rsidR="006B624A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ab/>
                            </w:r>
                            <w:r w:rsidR="006B624A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>Dáta</w:t>
                            </w:r>
                            <w:proofErr w:type="spellEnd"/>
                            <w:r w:rsidR="00E51166" w:rsidRPr="00E51166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32"/>
                                <w:lang w:val="en-GB"/>
                              </w:rPr>
                              <w:t>: 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597C2" id="Text Box 7" o:spid="_x0000_s1031" type="#_x0000_t202" style="position:absolute;margin-left:-.2pt;margin-top:739.6pt;width:562.65pt;height:58.5pt;z-index: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" fillcolor="white [3212]" stroked="f" strokeweight=".5pt">
                <v:textbox>
                  <w:txbxContent>
                    <w:p w14:paraId="2987D4BA" w14:textId="77777777" w:rsidR="00E51166" w:rsidRDefault="00E51166">
                      <w:pP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</w:pPr>
                    </w:p>
                    <w:p w14:paraId="13C0B43C" w14:textId="77777777" w:rsidR="00E51166" w:rsidRDefault="00E51166">
                      <w:pP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</w:pPr>
                    </w:p>
                    <w:p w14:paraId="6518ED7D" w14:textId="61768C79" w:rsidR="00E51166" w:rsidRPr="00E51166" w:rsidRDefault="00155CF3">
                      <w:pP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>Sínithe</w:t>
                      </w:r>
                      <w:proofErr w:type="spellEnd"/>
                      <w:r w:rsidR="00CC38F8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 xml:space="preserve"> ag</w:t>
                      </w:r>
                      <w: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>:</w:t>
                      </w:r>
                      <w:r w:rsidR="00E51166" w:rsidRPr="00E51166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 xml:space="preserve"> ______________________________________</w:t>
                      </w:r>
                      <w:r w:rsidR="00E51166" w:rsidRPr="00E51166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ab/>
                      </w:r>
                      <w:r w:rsidR="00E51166" w:rsidRPr="00E51166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ab/>
                      </w:r>
                      <w:r w:rsidR="006B624A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ab/>
                      </w:r>
                      <w:r w:rsidR="006B624A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ab/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>Dáta</w:t>
                      </w:r>
                      <w:proofErr w:type="spellEnd"/>
                      <w:r w:rsidR="00E51166" w:rsidRPr="00E51166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32"/>
                          <w:lang w:val="en-GB"/>
                        </w:rPr>
                        <w:t>: ____________________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7EF03CE" w14:textId="021EABA5" w:rsidR="002F1612" w:rsidRPr="00591DF1" w:rsidRDefault="002F1612" w:rsidP="00E51166">
      <w:pPr>
        <w:rPr>
          <w:rFonts w:asciiTheme="majorHAnsi" w:eastAsia="Calibri" w:hAnsiTheme="majorHAnsi" w:cstheme="majorHAnsi"/>
          <w:b/>
          <w:bCs/>
          <w:i/>
          <w:iCs/>
          <w:noProof/>
          <w:color w:val="auto"/>
          <w:sz w:val="28"/>
          <w:szCs w:val="28"/>
          <w:lang w:val="en-IE"/>
        </w:rPr>
      </w:pPr>
    </w:p>
    <w:sectPr w:rsidR="002F1612" w:rsidRPr="00591DF1" w:rsidSect="00370577">
      <w:footerReference w:type="default" r:id="rId11"/>
      <w:pgSz w:w="11900" w:h="16840"/>
      <w:pgMar w:top="284" w:right="418" w:bottom="397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21803" w14:textId="77777777" w:rsidR="008D7E56" w:rsidRDefault="008D7E56" w:rsidP="003E0C0F">
      <w:r>
        <w:separator/>
      </w:r>
    </w:p>
  </w:endnote>
  <w:endnote w:type="continuationSeparator" w:id="0">
    <w:p w14:paraId="3427166A" w14:textId="77777777" w:rsidR="008D7E56" w:rsidRDefault="008D7E56" w:rsidP="003E0C0F">
      <w:r>
        <w:continuationSeparator/>
      </w:r>
    </w:p>
  </w:endnote>
  <w:endnote w:type="continuationNotice" w:id="1">
    <w:p w14:paraId="6F2A47F8" w14:textId="77777777" w:rsidR="008D7E56" w:rsidRDefault="008D7E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7B53F" w14:textId="7415CAE9" w:rsidR="0019679A" w:rsidRDefault="00323438">
    <w:pPr>
      <w:pStyle w:val="Footer"/>
    </w:pPr>
    <w:r w:rsidRPr="00B51097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3AE51F2" wp14:editId="2B42A326">
              <wp:simplePos x="0" y="0"/>
              <wp:positionH relativeFrom="column">
                <wp:posOffset>254000</wp:posOffset>
              </wp:positionH>
              <wp:positionV relativeFrom="paragraph">
                <wp:posOffset>182033</wp:posOffset>
              </wp:positionV>
              <wp:extent cx="1157182" cy="255270"/>
              <wp:effectExtent l="0" t="0" r="0" b="0"/>
              <wp:wrapNone/>
              <wp:docPr id="207" name="Text Box 2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57182" cy="2552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59F506" w14:textId="001B7DC3" w:rsidR="00323438" w:rsidRPr="001402FC" w:rsidRDefault="001402FC" w:rsidP="00323438">
                          <w:pPr>
                            <w:rPr>
                              <w:sz w:val="18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oide.i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AE51F2" id="_x0000_t202" coordsize="21600,21600" o:spt="202" path="m,l,21600r21600,l21600,xe">
              <v:stroke joinstyle="miter"/>
              <v:path gradientshapeok="t" o:connecttype="rect"/>
            </v:shapetype>
            <v:shape id="Text Box 207" o:spid="_x0000_s1032" type="#_x0000_t202" style="position:absolute;margin-left:20pt;margin-top:14.35pt;width:91.1pt;height:20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" filled="f" stroked="f" strokeweight=".5pt">
              <v:textbox>
                <w:txbxContent>
                  <w:p w14:paraId="4E59F506" w14:textId="001B7DC3" w:rsidR="00323438" w:rsidRPr="001402FC" w:rsidRDefault="001402FC" w:rsidP="00323438">
                    <w:pPr>
                      <w:rPr>
                        <w:sz w:val="18"/>
                        <w:szCs w:val="22"/>
                        <w:lang w:val="en-GB"/>
                      </w:rPr>
                    </w:pPr>
                    <w:r>
                      <w:rPr>
                        <w:lang w:val="en-GB"/>
                      </w:rPr>
                      <w:t>oide.ie</w:t>
                    </w:r>
                  </w:p>
                </w:txbxContent>
              </v:textbox>
            </v:shape>
          </w:pict>
        </mc:Fallback>
      </mc:AlternateContent>
    </w:r>
    <w:r w:rsidRPr="00B51097">
      <w:rPr>
        <w:noProof/>
        <w:color w:val="C00000"/>
      </w:rPr>
      <w:drawing>
        <wp:anchor distT="0" distB="0" distL="114300" distR="114300" simplePos="0" relativeHeight="251658242" behindDoc="0" locked="0" layoutInCell="1" allowOverlap="1" wp14:anchorId="0D7AE2F3" wp14:editId="0EDBEDAA">
          <wp:simplePos x="0" y="0"/>
          <wp:positionH relativeFrom="column">
            <wp:posOffset>-1905</wp:posOffset>
          </wp:positionH>
          <wp:positionV relativeFrom="paragraph">
            <wp:posOffset>127635</wp:posOffset>
          </wp:positionV>
          <wp:extent cx="368300" cy="368300"/>
          <wp:effectExtent l="0" t="0" r="0" b="0"/>
          <wp:wrapNone/>
          <wp:docPr id="216" name="Graphic 216" descr="Intern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Graphic 13" descr="Interne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8300" cy="368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57C4">
      <w:rPr>
        <w:noProof/>
      </w:rPr>
      <w:drawing>
        <wp:anchor distT="0" distB="0" distL="114300" distR="114300" simplePos="0" relativeHeight="251658240" behindDoc="0" locked="0" layoutInCell="1" allowOverlap="1" wp14:anchorId="4316DD44" wp14:editId="1B1F5DA4">
          <wp:simplePos x="0" y="0"/>
          <wp:positionH relativeFrom="margin">
            <wp:posOffset>6172200</wp:posOffset>
          </wp:positionH>
          <wp:positionV relativeFrom="bottomMargin">
            <wp:posOffset>205740</wp:posOffset>
          </wp:positionV>
          <wp:extent cx="829310" cy="292100"/>
          <wp:effectExtent l="0" t="0" r="0" b="0"/>
          <wp:wrapThrough wrapText="bothSides">
            <wp:wrapPolygon edited="0">
              <wp:start x="0" y="0"/>
              <wp:lineTo x="0" y="20661"/>
              <wp:lineTo x="21170" y="20661"/>
              <wp:lineTo x="21170" y="0"/>
              <wp:lineTo x="0" y="0"/>
            </wp:wrapPolygon>
          </wp:wrapThrough>
          <wp:docPr id="2" name="Picture 2" descr="A picture containing text, pool ball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pool ball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31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023DA" w14:textId="77777777" w:rsidR="008D7E56" w:rsidRDefault="008D7E56" w:rsidP="003E0C0F">
      <w:r>
        <w:separator/>
      </w:r>
    </w:p>
  </w:footnote>
  <w:footnote w:type="continuationSeparator" w:id="0">
    <w:p w14:paraId="367C9CE5" w14:textId="77777777" w:rsidR="008D7E56" w:rsidRDefault="008D7E56" w:rsidP="003E0C0F">
      <w:r>
        <w:continuationSeparator/>
      </w:r>
    </w:p>
  </w:footnote>
  <w:footnote w:type="continuationNotice" w:id="1">
    <w:p w14:paraId="238D0280" w14:textId="77777777" w:rsidR="008D7E56" w:rsidRDefault="008D7E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7D6B3AE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722830978" o:spid="_x0000_i1025" type="#_x0000_t75" style="width:11.2pt;height:11.2pt;visibility:visible;mso-wrap-style:square" o:bullet="t">
        <v:imagedata r:id="rId1" o:title=""/>
      </v:shape>
    </w:pict>
  </w:numPicBullet>
  <w:abstractNum w:abstractNumId="0" w15:restartNumberingAfterBreak="0">
    <w:nsid w:val="097F7970"/>
    <w:multiLevelType w:val="hybridMultilevel"/>
    <w:tmpl w:val="346EC996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A4ABE"/>
    <w:multiLevelType w:val="hybridMultilevel"/>
    <w:tmpl w:val="29920CB2"/>
    <w:lvl w:ilvl="0" w:tplc="365CE7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724A1"/>
    <w:multiLevelType w:val="hybridMultilevel"/>
    <w:tmpl w:val="2F16A88C"/>
    <w:lvl w:ilvl="0" w:tplc="08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06" w:hanging="360"/>
      </w:pPr>
    </w:lvl>
    <w:lvl w:ilvl="2" w:tplc="FFFFFFFF" w:tentative="1">
      <w:start w:val="1"/>
      <w:numFmt w:val="lowerRoman"/>
      <w:lvlText w:val="%3."/>
      <w:lvlJc w:val="right"/>
      <w:pPr>
        <w:ind w:left="1826" w:hanging="180"/>
      </w:pPr>
    </w:lvl>
    <w:lvl w:ilvl="3" w:tplc="FFFFFFFF" w:tentative="1">
      <w:start w:val="1"/>
      <w:numFmt w:val="decimal"/>
      <w:lvlText w:val="%4."/>
      <w:lvlJc w:val="left"/>
      <w:pPr>
        <w:ind w:left="2546" w:hanging="360"/>
      </w:pPr>
    </w:lvl>
    <w:lvl w:ilvl="4" w:tplc="FFFFFFFF" w:tentative="1">
      <w:start w:val="1"/>
      <w:numFmt w:val="lowerLetter"/>
      <w:lvlText w:val="%5."/>
      <w:lvlJc w:val="left"/>
      <w:pPr>
        <w:ind w:left="3266" w:hanging="360"/>
      </w:pPr>
    </w:lvl>
    <w:lvl w:ilvl="5" w:tplc="FFFFFFFF" w:tentative="1">
      <w:start w:val="1"/>
      <w:numFmt w:val="lowerRoman"/>
      <w:lvlText w:val="%6."/>
      <w:lvlJc w:val="right"/>
      <w:pPr>
        <w:ind w:left="3986" w:hanging="180"/>
      </w:pPr>
    </w:lvl>
    <w:lvl w:ilvl="6" w:tplc="FFFFFFFF" w:tentative="1">
      <w:start w:val="1"/>
      <w:numFmt w:val="decimal"/>
      <w:lvlText w:val="%7."/>
      <w:lvlJc w:val="left"/>
      <w:pPr>
        <w:ind w:left="4706" w:hanging="360"/>
      </w:pPr>
    </w:lvl>
    <w:lvl w:ilvl="7" w:tplc="FFFFFFFF" w:tentative="1">
      <w:start w:val="1"/>
      <w:numFmt w:val="lowerLetter"/>
      <w:lvlText w:val="%8."/>
      <w:lvlJc w:val="left"/>
      <w:pPr>
        <w:ind w:left="5426" w:hanging="360"/>
      </w:pPr>
    </w:lvl>
    <w:lvl w:ilvl="8" w:tplc="FFFFFFFF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3" w15:restartNumberingAfterBreak="0">
    <w:nsid w:val="17A309CB"/>
    <w:multiLevelType w:val="hybridMultilevel"/>
    <w:tmpl w:val="8D98705A"/>
    <w:lvl w:ilvl="0" w:tplc="B8F64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F338C"/>
    <w:multiLevelType w:val="hybridMultilevel"/>
    <w:tmpl w:val="A8AC6FB4"/>
    <w:lvl w:ilvl="0" w:tplc="CA048866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630C28"/>
    <w:multiLevelType w:val="hybridMultilevel"/>
    <w:tmpl w:val="1AB269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63212BD"/>
    <w:multiLevelType w:val="hybridMultilevel"/>
    <w:tmpl w:val="0BA4CD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A4437"/>
    <w:multiLevelType w:val="hybridMultilevel"/>
    <w:tmpl w:val="942854EC"/>
    <w:lvl w:ilvl="0" w:tplc="4EB021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846DC9"/>
    <w:multiLevelType w:val="hybridMultilevel"/>
    <w:tmpl w:val="01F800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B272E2"/>
    <w:multiLevelType w:val="hybridMultilevel"/>
    <w:tmpl w:val="518AAE3A"/>
    <w:lvl w:ilvl="0" w:tplc="9D844DA6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A6CB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111E0"/>
    <w:multiLevelType w:val="multilevel"/>
    <w:tmpl w:val="C1EAAD50"/>
    <w:lvl w:ilvl="0">
      <w:start w:val="1"/>
      <w:numFmt w:val="decimal"/>
      <w:lvlText w:val="%1.0"/>
      <w:lvlJc w:val="left"/>
      <w:pPr>
        <w:ind w:left="1440" w:hanging="14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5582067"/>
    <w:multiLevelType w:val="hybridMultilevel"/>
    <w:tmpl w:val="A0B85F0C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7C70125"/>
    <w:multiLevelType w:val="multilevel"/>
    <w:tmpl w:val="3A9CD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9A22A41"/>
    <w:multiLevelType w:val="hybridMultilevel"/>
    <w:tmpl w:val="80F25EE6"/>
    <w:lvl w:ilvl="0" w:tplc="8D7446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25017"/>
    <w:multiLevelType w:val="hybridMultilevel"/>
    <w:tmpl w:val="8BC45008"/>
    <w:lvl w:ilvl="0" w:tplc="B8CAA0F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21043"/>
    <w:multiLevelType w:val="hybridMultilevel"/>
    <w:tmpl w:val="264EC628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1E4E75"/>
    <w:multiLevelType w:val="hybridMultilevel"/>
    <w:tmpl w:val="4B067CA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51012"/>
    <w:multiLevelType w:val="hybridMultilevel"/>
    <w:tmpl w:val="72FEFC2E"/>
    <w:lvl w:ilvl="0" w:tplc="B8CAA0F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C02BEC"/>
    <w:multiLevelType w:val="hybridMultilevel"/>
    <w:tmpl w:val="5D2E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40250"/>
    <w:multiLevelType w:val="hybridMultilevel"/>
    <w:tmpl w:val="C73CD6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0" w15:restartNumberingAfterBreak="0">
    <w:nsid w:val="49173101"/>
    <w:multiLevelType w:val="hybridMultilevel"/>
    <w:tmpl w:val="6466F2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71901"/>
    <w:multiLevelType w:val="hybridMultilevel"/>
    <w:tmpl w:val="F59E38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56B49"/>
    <w:multiLevelType w:val="multilevel"/>
    <w:tmpl w:val="4E9C2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5233389B"/>
    <w:multiLevelType w:val="multilevel"/>
    <w:tmpl w:val="909C3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804D47"/>
    <w:multiLevelType w:val="hybridMultilevel"/>
    <w:tmpl w:val="F85CA2B4"/>
    <w:lvl w:ilvl="0" w:tplc="84FC4B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BB3E98"/>
    <w:multiLevelType w:val="hybridMultilevel"/>
    <w:tmpl w:val="28661FF4"/>
    <w:lvl w:ilvl="0" w:tplc="D1346B3A">
      <w:start w:val="1"/>
      <w:numFmt w:val="decimal"/>
      <w:lvlText w:val="%1."/>
      <w:lvlJc w:val="left"/>
      <w:pPr>
        <w:ind w:left="386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06" w:hanging="360"/>
      </w:pPr>
    </w:lvl>
    <w:lvl w:ilvl="2" w:tplc="0809001B" w:tentative="1">
      <w:start w:val="1"/>
      <w:numFmt w:val="lowerRoman"/>
      <w:lvlText w:val="%3."/>
      <w:lvlJc w:val="right"/>
      <w:pPr>
        <w:ind w:left="1826" w:hanging="180"/>
      </w:pPr>
    </w:lvl>
    <w:lvl w:ilvl="3" w:tplc="0809000F" w:tentative="1">
      <w:start w:val="1"/>
      <w:numFmt w:val="decimal"/>
      <w:lvlText w:val="%4."/>
      <w:lvlJc w:val="left"/>
      <w:pPr>
        <w:ind w:left="2546" w:hanging="360"/>
      </w:pPr>
    </w:lvl>
    <w:lvl w:ilvl="4" w:tplc="08090019" w:tentative="1">
      <w:start w:val="1"/>
      <w:numFmt w:val="lowerLetter"/>
      <w:lvlText w:val="%5."/>
      <w:lvlJc w:val="left"/>
      <w:pPr>
        <w:ind w:left="3266" w:hanging="360"/>
      </w:pPr>
    </w:lvl>
    <w:lvl w:ilvl="5" w:tplc="0809001B" w:tentative="1">
      <w:start w:val="1"/>
      <w:numFmt w:val="lowerRoman"/>
      <w:lvlText w:val="%6."/>
      <w:lvlJc w:val="right"/>
      <w:pPr>
        <w:ind w:left="3986" w:hanging="180"/>
      </w:pPr>
    </w:lvl>
    <w:lvl w:ilvl="6" w:tplc="0809000F" w:tentative="1">
      <w:start w:val="1"/>
      <w:numFmt w:val="decimal"/>
      <w:lvlText w:val="%7."/>
      <w:lvlJc w:val="left"/>
      <w:pPr>
        <w:ind w:left="4706" w:hanging="360"/>
      </w:pPr>
    </w:lvl>
    <w:lvl w:ilvl="7" w:tplc="08090019" w:tentative="1">
      <w:start w:val="1"/>
      <w:numFmt w:val="lowerLetter"/>
      <w:lvlText w:val="%8."/>
      <w:lvlJc w:val="left"/>
      <w:pPr>
        <w:ind w:left="5426" w:hanging="360"/>
      </w:pPr>
    </w:lvl>
    <w:lvl w:ilvl="8" w:tplc="08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6" w15:restartNumberingAfterBreak="0">
    <w:nsid w:val="5FA04808"/>
    <w:multiLevelType w:val="hybridMultilevel"/>
    <w:tmpl w:val="40C2CD26"/>
    <w:lvl w:ilvl="0" w:tplc="A58805CC">
      <w:start w:val="1"/>
      <w:numFmt w:val="decimal"/>
      <w:lvlText w:val="%1."/>
      <w:lvlJc w:val="left"/>
      <w:pPr>
        <w:ind w:left="227" w:hanging="227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782349"/>
    <w:multiLevelType w:val="multilevel"/>
    <w:tmpl w:val="B4FCB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7CE05C0"/>
    <w:multiLevelType w:val="hybridMultilevel"/>
    <w:tmpl w:val="AF9ED68E"/>
    <w:lvl w:ilvl="0" w:tplc="4FC6BE0E">
      <w:start w:val="1"/>
      <w:numFmt w:val="bullet"/>
      <w:lvlText w:val="-"/>
      <w:lvlJc w:val="left"/>
      <w:pPr>
        <w:ind w:left="44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9" w15:restartNumberingAfterBreak="0">
    <w:nsid w:val="6BA60F43"/>
    <w:multiLevelType w:val="multilevel"/>
    <w:tmpl w:val="961E659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6D4B23DD"/>
    <w:multiLevelType w:val="hybridMultilevel"/>
    <w:tmpl w:val="0FFED576"/>
    <w:lvl w:ilvl="0" w:tplc="F2CACE1E">
      <w:numFmt w:val="bullet"/>
      <w:lvlText w:val="·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6F3B0BEC"/>
    <w:multiLevelType w:val="hybridMultilevel"/>
    <w:tmpl w:val="EC923264"/>
    <w:lvl w:ilvl="0" w:tplc="46DAA9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012CEE"/>
    <w:multiLevelType w:val="hybridMultilevel"/>
    <w:tmpl w:val="8392F2E0"/>
    <w:lvl w:ilvl="0" w:tplc="30EA0928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06" w:hanging="360"/>
      </w:pPr>
    </w:lvl>
    <w:lvl w:ilvl="2" w:tplc="0809001B" w:tentative="1">
      <w:start w:val="1"/>
      <w:numFmt w:val="lowerRoman"/>
      <w:lvlText w:val="%3."/>
      <w:lvlJc w:val="right"/>
      <w:pPr>
        <w:ind w:left="1826" w:hanging="180"/>
      </w:pPr>
    </w:lvl>
    <w:lvl w:ilvl="3" w:tplc="0809000F" w:tentative="1">
      <w:start w:val="1"/>
      <w:numFmt w:val="decimal"/>
      <w:lvlText w:val="%4."/>
      <w:lvlJc w:val="left"/>
      <w:pPr>
        <w:ind w:left="2546" w:hanging="360"/>
      </w:pPr>
    </w:lvl>
    <w:lvl w:ilvl="4" w:tplc="08090019" w:tentative="1">
      <w:start w:val="1"/>
      <w:numFmt w:val="lowerLetter"/>
      <w:lvlText w:val="%5."/>
      <w:lvlJc w:val="left"/>
      <w:pPr>
        <w:ind w:left="3266" w:hanging="360"/>
      </w:pPr>
    </w:lvl>
    <w:lvl w:ilvl="5" w:tplc="0809001B" w:tentative="1">
      <w:start w:val="1"/>
      <w:numFmt w:val="lowerRoman"/>
      <w:lvlText w:val="%6."/>
      <w:lvlJc w:val="right"/>
      <w:pPr>
        <w:ind w:left="3986" w:hanging="180"/>
      </w:pPr>
    </w:lvl>
    <w:lvl w:ilvl="6" w:tplc="0809000F" w:tentative="1">
      <w:start w:val="1"/>
      <w:numFmt w:val="decimal"/>
      <w:lvlText w:val="%7."/>
      <w:lvlJc w:val="left"/>
      <w:pPr>
        <w:ind w:left="4706" w:hanging="360"/>
      </w:pPr>
    </w:lvl>
    <w:lvl w:ilvl="7" w:tplc="08090019" w:tentative="1">
      <w:start w:val="1"/>
      <w:numFmt w:val="lowerLetter"/>
      <w:lvlText w:val="%8."/>
      <w:lvlJc w:val="left"/>
      <w:pPr>
        <w:ind w:left="5426" w:hanging="360"/>
      </w:pPr>
    </w:lvl>
    <w:lvl w:ilvl="8" w:tplc="08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33" w15:restartNumberingAfterBreak="0">
    <w:nsid w:val="794A70B8"/>
    <w:multiLevelType w:val="multilevel"/>
    <w:tmpl w:val="2326C262"/>
    <w:lvl w:ilvl="0">
      <w:start w:val="1"/>
      <w:numFmt w:val="decimal"/>
      <w:lvlText w:val="%1.0"/>
      <w:lvlJc w:val="left"/>
      <w:pPr>
        <w:ind w:left="1440" w:hanging="14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79BC6FCD"/>
    <w:multiLevelType w:val="hybridMultilevel"/>
    <w:tmpl w:val="C01478F0"/>
    <w:lvl w:ilvl="0" w:tplc="1809000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C4033"/>
    <w:multiLevelType w:val="hybridMultilevel"/>
    <w:tmpl w:val="47E463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787127">
    <w:abstractNumId w:val="9"/>
  </w:num>
  <w:num w:numId="2" w16cid:durableId="1415202316">
    <w:abstractNumId w:val="33"/>
  </w:num>
  <w:num w:numId="3" w16cid:durableId="1155148467">
    <w:abstractNumId w:val="10"/>
  </w:num>
  <w:num w:numId="4" w16cid:durableId="855312586">
    <w:abstractNumId w:val="21"/>
  </w:num>
  <w:num w:numId="5" w16cid:durableId="135531403">
    <w:abstractNumId w:val="18"/>
  </w:num>
  <w:num w:numId="6" w16cid:durableId="1839466747">
    <w:abstractNumId w:val="17"/>
  </w:num>
  <w:num w:numId="7" w16cid:durableId="657464785">
    <w:abstractNumId w:val="14"/>
  </w:num>
  <w:num w:numId="8" w16cid:durableId="2082437812">
    <w:abstractNumId w:val="23"/>
  </w:num>
  <w:num w:numId="9" w16cid:durableId="720520591">
    <w:abstractNumId w:val="16"/>
  </w:num>
  <w:num w:numId="10" w16cid:durableId="513540954">
    <w:abstractNumId w:val="1"/>
  </w:num>
  <w:num w:numId="11" w16cid:durableId="166557003">
    <w:abstractNumId w:val="31"/>
  </w:num>
  <w:num w:numId="12" w16cid:durableId="680161847">
    <w:abstractNumId w:val="11"/>
  </w:num>
  <w:num w:numId="13" w16cid:durableId="2121801141">
    <w:abstractNumId w:val="6"/>
  </w:num>
  <w:num w:numId="14" w16cid:durableId="2086947836">
    <w:abstractNumId w:val="35"/>
  </w:num>
  <w:num w:numId="15" w16cid:durableId="902637065">
    <w:abstractNumId w:val="5"/>
  </w:num>
  <w:num w:numId="16" w16cid:durableId="908225654">
    <w:abstractNumId w:val="20"/>
  </w:num>
  <w:num w:numId="17" w16cid:durableId="1586380282">
    <w:abstractNumId w:val="30"/>
  </w:num>
  <w:num w:numId="18" w16cid:durableId="1867714602">
    <w:abstractNumId w:val="19"/>
  </w:num>
  <w:num w:numId="19" w16cid:durableId="1188520646">
    <w:abstractNumId w:val="3"/>
  </w:num>
  <w:num w:numId="20" w16cid:durableId="1338925517">
    <w:abstractNumId w:val="4"/>
  </w:num>
  <w:num w:numId="21" w16cid:durableId="587541698">
    <w:abstractNumId w:val="0"/>
  </w:num>
  <w:num w:numId="22" w16cid:durableId="7340411">
    <w:abstractNumId w:val="34"/>
  </w:num>
  <w:num w:numId="23" w16cid:durableId="1659916625">
    <w:abstractNumId w:val="4"/>
    <w:lvlOverride w:ilvl="0">
      <w:startOverride w:val="1"/>
    </w:lvlOverride>
  </w:num>
  <w:num w:numId="24" w16cid:durableId="720178217">
    <w:abstractNumId w:val="4"/>
    <w:lvlOverride w:ilvl="0">
      <w:startOverride w:val="1"/>
    </w:lvlOverride>
  </w:num>
  <w:num w:numId="25" w16cid:durableId="2057463338">
    <w:abstractNumId w:val="24"/>
  </w:num>
  <w:num w:numId="26" w16cid:durableId="2016805275">
    <w:abstractNumId w:val="24"/>
  </w:num>
  <w:num w:numId="27" w16cid:durableId="473107717">
    <w:abstractNumId w:val="24"/>
  </w:num>
  <w:num w:numId="28" w16cid:durableId="1841043049">
    <w:abstractNumId w:val="24"/>
  </w:num>
  <w:num w:numId="29" w16cid:durableId="679088279">
    <w:abstractNumId w:val="24"/>
    <w:lvlOverride w:ilvl="0">
      <w:startOverride w:val="1"/>
    </w:lvlOverride>
  </w:num>
  <w:num w:numId="30" w16cid:durableId="307323131">
    <w:abstractNumId w:val="24"/>
  </w:num>
  <w:num w:numId="31" w16cid:durableId="1107312087">
    <w:abstractNumId w:val="24"/>
  </w:num>
  <w:num w:numId="32" w16cid:durableId="1557206421">
    <w:abstractNumId w:val="24"/>
  </w:num>
  <w:num w:numId="33" w16cid:durableId="1408916613">
    <w:abstractNumId w:val="24"/>
    <w:lvlOverride w:ilvl="0">
      <w:startOverride w:val="1"/>
    </w:lvlOverride>
  </w:num>
  <w:num w:numId="34" w16cid:durableId="1859586421">
    <w:abstractNumId w:val="7"/>
  </w:num>
  <w:num w:numId="35" w16cid:durableId="1463842521">
    <w:abstractNumId w:val="15"/>
  </w:num>
  <w:num w:numId="36" w16cid:durableId="1674801991">
    <w:abstractNumId w:val="8"/>
  </w:num>
  <w:num w:numId="37" w16cid:durableId="519198513">
    <w:abstractNumId w:val="13"/>
  </w:num>
  <w:num w:numId="38" w16cid:durableId="627205964">
    <w:abstractNumId w:val="24"/>
    <w:lvlOverride w:ilvl="0">
      <w:startOverride w:val="1"/>
    </w:lvlOverride>
  </w:num>
  <w:num w:numId="39" w16cid:durableId="1958220213">
    <w:abstractNumId w:val="29"/>
  </w:num>
  <w:num w:numId="40" w16cid:durableId="1098600956">
    <w:abstractNumId w:val="25"/>
  </w:num>
  <w:num w:numId="41" w16cid:durableId="1145853555">
    <w:abstractNumId w:val="32"/>
  </w:num>
  <w:num w:numId="42" w16cid:durableId="1906260997">
    <w:abstractNumId w:val="2"/>
  </w:num>
  <w:num w:numId="43" w16cid:durableId="2017264131">
    <w:abstractNumId w:val="2"/>
    <w:lvlOverride w:ilvl="0">
      <w:startOverride w:val="1"/>
    </w:lvlOverride>
  </w:num>
  <w:num w:numId="44" w16cid:durableId="339354126">
    <w:abstractNumId w:val="28"/>
  </w:num>
  <w:num w:numId="45" w16cid:durableId="780225715">
    <w:abstractNumId w:val="26"/>
  </w:num>
  <w:num w:numId="46" w16cid:durableId="398136935">
    <w:abstractNumId w:val="22"/>
  </w:num>
  <w:num w:numId="47" w16cid:durableId="1914199413">
    <w:abstractNumId w:val="26"/>
  </w:num>
  <w:num w:numId="48" w16cid:durableId="1182013339">
    <w:abstractNumId w:val="27"/>
  </w:num>
  <w:num w:numId="49" w16cid:durableId="1217396953">
    <w:abstractNumId w:val="12"/>
  </w:num>
  <w:num w:numId="50" w16cid:durableId="160441907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LE0NDQ3MzQyMjRS0lEKTi0uzszPAykwqgUAXfzELCwAAAA="/>
  </w:docVars>
  <w:rsids>
    <w:rsidRoot w:val="006D78BF"/>
    <w:rsid w:val="000024B3"/>
    <w:rsid w:val="00006A41"/>
    <w:rsid w:val="00007C3B"/>
    <w:rsid w:val="00007F15"/>
    <w:rsid w:val="000116CC"/>
    <w:rsid w:val="000120D0"/>
    <w:rsid w:val="00013B23"/>
    <w:rsid w:val="00023338"/>
    <w:rsid w:val="00024CFF"/>
    <w:rsid w:val="00024F7B"/>
    <w:rsid w:val="000255AD"/>
    <w:rsid w:val="000260EE"/>
    <w:rsid w:val="0002760B"/>
    <w:rsid w:val="000311CE"/>
    <w:rsid w:val="00032E94"/>
    <w:rsid w:val="000330FD"/>
    <w:rsid w:val="000339A0"/>
    <w:rsid w:val="00036C77"/>
    <w:rsid w:val="0003737D"/>
    <w:rsid w:val="00037BF8"/>
    <w:rsid w:val="00041EC8"/>
    <w:rsid w:val="00042511"/>
    <w:rsid w:val="00044E59"/>
    <w:rsid w:val="000460DC"/>
    <w:rsid w:val="00046232"/>
    <w:rsid w:val="00047658"/>
    <w:rsid w:val="00050262"/>
    <w:rsid w:val="000511EF"/>
    <w:rsid w:val="00051C41"/>
    <w:rsid w:val="00053651"/>
    <w:rsid w:val="00053A82"/>
    <w:rsid w:val="00054CDA"/>
    <w:rsid w:val="00054D48"/>
    <w:rsid w:val="000560D7"/>
    <w:rsid w:val="00056274"/>
    <w:rsid w:val="00064872"/>
    <w:rsid w:val="00065C18"/>
    <w:rsid w:val="0006615B"/>
    <w:rsid w:val="0007004A"/>
    <w:rsid w:val="00070A70"/>
    <w:rsid w:val="00072297"/>
    <w:rsid w:val="00073358"/>
    <w:rsid w:val="00076D76"/>
    <w:rsid w:val="00080073"/>
    <w:rsid w:val="00080593"/>
    <w:rsid w:val="00083D52"/>
    <w:rsid w:val="00085D49"/>
    <w:rsid w:val="000908E9"/>
    <w:rsid w:val="00091F51"/>
    <w:rsid w:val="0009244D"/>
    <w:rsid w:val="0009249F"/>
    <w:rsid w:val="00094190"/>
    <w:rsid w:val="00094D9B"/>
    <w:rsid w:val="000A013D"/>
    <w:rsid w:val="000A382D"/>
    <w:rsid w:val="000A493A"/>
    <w:rsid w:val="000A563A"/>
    <w:rsid w:val="000A5750"/>
    <w:rsid w:val="000A68A4"/>
    <w:rsid w:val="000B1AAD"/>
    <w:rsid w:val="000B627E"/>
    <w:rsid w:val="000B745D"/>
    <w:rsid w:val="000C1543"/>
    <w:rsid w:val="000C2750"/>
    <w:rsid w:val="000C5B77"/>
    <w:rsid w:val="000D0C4A"/>
    <w:rsid w:val="000D0EB1"/>
    <w:rsid w:val="000D1833"/>
    <w:rsid w:val="000D2E51"/>
    <w:rsid w:val="000D3C28"/>
    <w:rsid w:val="000D4CA9"/>
    <w:rsid w:val="000D580A"/>
    <w:rsid w:val="000E00AA"/>
    <w:rsid w:val="000E046D"/>
    <w:rsid w:val="000E073B"/>
    <w:rsid w:val="000E1E3F"/>
    <w:rsid w:val="000E1EBA"/>
    <w:rsid w:val="000E4028"/>
    <w:rsid w:val="000E716F"/>
    <w:rsid w:val="000F1D20"/>
    <w:rsid w:val="000F3FF6"/>
    <w:rsid w:val="000F6E9D"/>
    <w:rsid w:val="000F7901"/>
    <w:rsid w:val="00101727"/>
    <w:rsid w:val="00103148"/>
    <w:rsid w:val="00104021"/>
    <w:rsid w:val="00104AD4"/>
    <w:rsid w:val="00104F11"/>
    <w:rsid w:val="001068A1"/>
    <w:rsid w:val="0011078F"/>
    <w:rsid w:val="001130B7"/>
    <w:rsid w:val="00115B8E"/>
    <w:rsid w:val="00121898"/>
    <w:rsid w:val="0012266C"/>
    <w:rsid w:val="00122821"/>
    <w:rsid w:val="00122E61"/>
    <w:rsid w:val="00123042"/>
    <w:rsid w:val="0012735A"/>
    <w:rsid w:val="001300A7"/>
    <w:rsid w:val="00131AC9"/>
    <w:rsid w:val="00135E2A"/>
    <w:rsid w:val="00137884"/>
    <w:rsid w:val="001379ED"/>
    <w:rsid w:val="00140003"/>
    <w:rsid w:val="001402FC"/>
    <w:rsid w:val="00141C21"/>
    <w:rsid w:val="00143B04"/>
    <w:rsid w:val="00144190"/>
    <w:rsid w:val="001442F6"/>
    <w:rsid w:val="00150452"/>
    <w:rsid w:val="00151D5D"/>
    <w:rsid w:val="00152CA9"/>
    <w:rsid w:val="0015429A"/>
    <w:rsid w:val="00155CF3"/>
    <w:rsid w:val="00157B45"/>
    <w:rsid w:val="00160F2A"/>
    <w:rsid w:val="00161BC6"/>
    <w:rsid w:val="00163AE1"/>
    <w:rsid w:val="00164EAE"/>
    <w:rsid w:val="00165B50"/>
    <w:rsid w:val="001664F9"/>
    <w:rsid w:val="00166C9D"/>
    <w:rsid w:val="0016792D"/>
    <w:rsid w:val="00167B87"/>
    <w:rsid w:val="0017072A"/>
    <w:rsid w:val="00171FE9"/>
    <w:rsid w:val="00172A35"/>
    <w:rsid w:val="00172DA0"/>
    <w:rsid w:val="00175271"/>
    <w:rsid w:val="001752D3"/>
    <w:rsid w:val="00175320"/>
    <w:rsid w:val="0018238D"/>
    <w:rsid w:val="00182980"/>
    <w:rsid w:val="001838AC"/>
    <w:rsid w:val="00185BF8"/>
    <w:rsid w:val="00186838"/>
    <w:rsid w:val="0018739B"/>
    <w:rsid w:val="00187F0F"/>
    <w:rsid w:val="001920F5"/>
    <w:rsid w:val="00195D11"/>
    <w:rsid w:val="0019679A"/>
    <w:rsid w:val="001A0491"/>
    <w:rsid w:val="001A5511"/>
    <w:rsid w:val="001A7A32"/>
    <w:rsid w:val="001B0650"/>
    <w:rsid w:val="001B09F3"/>
    <w:rsid w:val="001B0EB3"/>
    <w:rsid w:val="001B1693"/>
    <w:rsid w:val="001B1E9E"/>
    <w:rsid w:val="001B4502"/>
    <w:rsid w:val="001B6EDB"/>
    <w:rsid w:val="001B7494"/>
    <w:rsid w:val="001C1D85"/>
    <w:rsid w:val="001C2955"/>
    <w:rsid w:val="001C5425"/>
    <w:rsid w:val="001C5A86"/>
    <w:rsid w:val="001C6654"/>
    <w:rsid w:val="001D0CB9"/>
    <w:rsid w:val="001D2674"/>
    <w:rsid w:val="001D274A"/>
    <w:rsid w:val="001D3336"/>
    <w:rsid w:val="001D51D9"/>
    <w:rsid w:val="001E0632"/>
    <w:rsid w:val="001E33BA"/>
    <w:rsid w:val="001E3843"/>
    <w:rsid w:val="001E3C88"/>
    <w:rsid w:val="001E5238"/>
    <w:rsid w:val="001E5759"/>
    <w:rsid w:val="001E72E2"/>
    <w:rsid w:val="001E73EB"/>
    <w:rsid w:val="001F08E6"/>
    <w:rsid w:val="001F14BD"/>
    <w:rsid w:val="001F1B2F"/>
    <w:rsid w:val="001F4538"/>
    <w:rsid w:val="001F4C6E"/>
    <w:rsid w:val="001F5300"/>
    <w:rsid w:val="001F5C87"/>
    <w:rsid w:val="001F7543"/>
    <w:rsid w:val="001F7B5F"/>
    <w:rsid w:val="00201091"/>
    <w:rsid w:val="00201821"/>
    <w:rsid w:val="00206370"/>
    <w:rsid w:val="0021198A"/>
    <w:rsid w:val="00211A6E"/>
    <w:rsid w:val="002140C7"/>
    <w:rsid w:val="00215456"/>
    <w:rsid w:val="00215B86"/>
    <w:rsid w:val="002179F8"/>
    <w:rsid w:val="00220735"/>
    <w:rsid w:val="00220A98"/>
    <w:rsid w:val="00227565"/>
    <w:rsid w:val="00227AA8"/>
    <w:rsid w:val="00230461"/>
    <w:rsid w:val="002304E4"/>
    <w:rsid w:val="00230A76"/>
    <w:rsid w:val="00230E20"/>
    <w:rsid w:val="00240B90"/>
    <w:rsid w:val="002421CC"/>
    <w:rsid w:val="0024467A"/>
    <w:rsid w:val="002515BA"/>
    <w:rsid w:val="00251D97"/>
    <w:rsid w:val="00252ED1"/>
    <w:rsid w:val="00252EDD"/>
    <w:rsid w:val="00255B02"/>
    <w:rsid w:val="00256E7A"/>
    <w:rsid w:val="00262940"/>
    <w:rsid w:val="002633BC"/>
    <w:rsid w:val="002649D5"/>
    <w:rsid w:val="00266BC5"/>
    <w:rsid w:val="002708C0"/>
    <w:rsid w:val="0027185A"/>
    <w:rsid w:val="00273E84"/>
    <w:rsid w:val="00273ECC"/>
    <w:rsid w:val="00274941"/>
    <w:rsid w:val="00276BF1"/>
    <w:rsid w:val="00280B3B"/>
    <w:rsid w:val="00281E73"/>
    <w:rsid w:val="0028221D"/>
    <w:rsid w:val="00283027"/>
    <w:rsid w:val="00290ABD"/>
    <w:rsid w:val="00295474"/>
    <w:rsid w:val="0029558E"/>
    <w:rsid w:val="00295647"/>
    <w:rsid w:val="002968D5"/>
    <w:rsid w:val="00296A9D"/>
    <w:rsid w:val="00296D74"/>
    <w:rsid w:val="002A157E"/>
    <w:rsid w:val="002A3040"/>
    <w:rsid w:val="002A3D89"/>
    <w:rsid w:val="002B054A"/>
    <w:rsid w:val="002B2FA4"/>
    <w:rsid w:val="002B5577"/>
    <w:rsid w:val="002B5B36"/>
    <w:rsid w:val="002B690E"/>
    <w:rsid w:val="002B76D9"/>
    <w:rsid w:val="002C0FEB"/>
    <w:rsid w:val="002C2018"/>
    <w:rsid w:val="002D2AAE"/>
    <w:rsid w:val="002D2AD8"/>
    <w:rsid w:val="002D3700"/>
    <w:rsid w:val="002D3B80"/>
    <w:rsid w:val="002D3D34"/>
    <w:rsid w:val="002D5441"/>
    <w:rsid w:val="002D630C"/>
    <w:rsid w:val="002D6D67"/>
    <w:rsid w:val="002E0E9A"/>
    <w:rsid w:val="002E288D"/>
    <w:rsid w:val="002E3277"/>
    <w:rsid w:val="002E5DC0"/>
    <w:rsid w:val="002E771C"/>
    <w:rsid w:val="002F109F"/>
    <w:rsid w:val="002F1612"/>
    <w:rsid w:val="002F1E38"/>
    <w:rsid w:val="002F3B54"/>
    <w:rsid w:val="002F4D79"/>
    <w:rsid w:val="00301185"/>
    <w:rsid w:val="00303DF6"/>
    <w:rsid w:val="00305818"/>
    <w:rsid w:val="0031170F"/>
    <w:rsid w:val="00313F2E"/>
    <w:rsid w:val="0032024B"/>
    <w:rsid w:val="003213BB"/>
    <w:rsid w:val="00323438"/>
    <w:rsid w:val="003271E6"/>
    <w:rsid w:val="00332CC8"/>
    <w:rsid w:val="0033305D"/>
    <w:rsid w:val="003331B7"/>
    <w:rsid w:val="00333AA8"/>
    <w:rsid w:val="003345B5"/>
    <w:rsid w:val="00341139"/>
    <w:rsid w:val="003428C5"/>
    <w:rsid w:val="00343763"/>
    <w:rsid w:val="0034380F"/>
    <w:rsid w:val="00346F17"/>
    <w:rsid w:val="00346F1E"/>
    <w:rsid w:val="003476D9"/>
    <w:rsid w:val="00351425"/>
    <w:rsid w:val="00354885"/>
    <w:rsid w:val="003570B9"/>
    <w:rsid w:val="00357707"/>
    <w:rsid w:val="00361EC1"/>
    <w:rsid w:val="0036315F"/>
    <w:rsid w:val="00363340"/>
    <w:rsid w:val="003637A9"/>
    <w:rsid w:val="00370577"/>
    <w:rsid w:val="00377FDA"/>
    <w:rsid w:val="00380F57"/>
    <w:rsid w:val="00381C8A"/>
    <w:rsid w:val="003847F5"/>
    <w:rsid w:val="00384D00"/>
    <w:rsid w:val="003872E0"/>
    <w:rsid w:val="0038736B"/>
    <w:rsid w:val="00393D15"/>
    <w:rsid w:val="00396FB8"/>
    <w:rsid w:val="003A04C3"/>
    <w:rsid w:val="003B2497"/>
    <w:rsid w:val="003B2A65"/>
    <w:rsid w:val="003B2A77"/>
    <w:rsid w:val="003B3EEF"/>
    <w:rsid w:val="003B4C39"/>
    <w:rsid w:val="003B4FF6"/>
    <w:rsid w:val="003B6B24"/>
    <w:rsid w:val="003C0F3B"/>
    <w:rsid w:val="003C6843"/>
    <w:rsid w:val="003D3978"/>
    <w:rsid w:val="003D3E0A"/>
    <w:rsid w:val="003D4159"/>
    <w:rsid w:val="003D652E"/>
    <w:rsid w:val="003D7C80"/>
    <w:rsid w:val="003D7F2B"/>
    <w:rsid w:val="003E0C0F"/>
    <w:rsid w:val="003E734C"/>
    <w:rsid w:val="003E78BC"/>
    <w:rsid w:val="003F0CE3"/>
    <w:rsid w:val="003F3870"/>
    <w:rsid w:val="003F423A"/>
    <w:rsid w:val="003F548E"/>
    <w:rsid w:val="003F5CC7"/>
    <w:rsid w:val="003F6636"/>
    <w:rsid w:val="004004C6"/>
    <w:rsid w:val="004019E3"/>
    <w:rsid w:val="004041E0"/>
    <w:rsid w:val="00404EA1"/>
    <w:rsid w:val="0040693C"/>
    <w:rsid w:val="0041045F"/>
    <w:rsid w:val="004107DD"/>
    <w:rsid w:val="00410C50"/>
    <w:rsid w:val="00411E19"/>
    <w:rsid w:val="0041251F"/>
    <w:rsid w:val="00412976"/>
    <w:rsid w:val="004163D9"/>
    <w:rsid w:val="0041653E"/>
    <w:rsid w:val="00416BC6"/>
    <w:rsid w:val="00417834"/>
    <w:rsid w:val="00417C6E"/>
    <w:rsid w:val="004206EC"/>
    <w:rsid w:val="00421233"/>
    <w:rsid w:val="00422A97"/>
    <w:rsid w:val="0042336F"/>
    <w:rsid w:val="00424B4F"/>
    <w:rsid w:val="00427C00"/>
    <w:rsid w:val="00432E1F"/>
    <w:rsid w:val="00434068"/>
    <w:rsid w:val="00434F19"/>
    <w:rsid w:val="00435D36"/>
    <w:rsid w:val="00446621"/>
    <w:rsid w:val="00447FF8"/>
    <w:rsid w:val="00451D5F"/>
    <w:rsid w:val="004551EE"/>
    <w:rsid w:val="00455A5D"/>
    <w:rsid w:val="00455E29"/>
    <w:rsid w:val="00457C19"/>
    <w:rsid w:val="004620AA"/>
    <w:rsid w:val="0046265F"/>
    <w:rsid w:val="0046321E"/>
    <w:rsid w:val="0046507A"/>
    <w:rsid w:val="004667FB"/>
    <w:rsid w:val="00467210"/>
    <w:rsid w:val="004702EC"/>
    <w:rsid w:val="00470AEE"/>
    <w:rsid w:val="00470BD0"/>
    <w:rsid w:val="00470C58"/>
    <w:rsid w:val="004717F8"/>
    <w:rsid w:val="00474A11"/>
    <w:rsid w:val="00475D13"/>
    <w:rsid w:val="0047616C"/>
    <w:rsid w:val="00476385"/>
    <w:rsid w:val="00476415"/>
    <w:rsid w:val="0048031A"/>
    <w:rsid w:val="00484C34"/>
    <w:rsid w:val="004853C0"/>
    <w:rsid w:val="0049002D"/>
    <w:rsid w:val="004922F6"/>
    <w:rsid w:val="0049536A"/>
    <w:rsid w:val="00496601"/>
    <w:rsid w:val="004972A9"/>
    <w:rsid w:val="00497C9A"/>
    <w:rsid w:val="00497F0F"/>
    <w:rsid w:val="004A0A3E"/>
    <w:rsid w:val="004A2ECA"/>
    <w:rsid w:val="004A3E80"/>
    <w:rsid w:val="004A4FB4"/>
    <w:rsid w:val="004A5357"/>
    <w:rsid w:val="004A5BC0"/>
    <w:rsid w:val="004A5F8C"/>
    <w:rsid w:val="004A711F"/>
    <w:rsid w:val="004B0C8F"/>
    <w:rsid w:val="004B0D98"/>
    <w:rsid w:val="004B20C5"/>
    <w:rsid w:val="004B241B"/>
    <w:rsid w:val="004B44A4"/>
    <w:rsid w:val="004B4CB2"/>
    <w:rsid w:val="004C0875"/>
    <w:rsid w:val="004C153E"/>
    <w:rsid w:val="004C22B9"/>
    <w:rsid w:val="004C261E"/>
    <w:rsid w:val="004C328E"/>
    <w:rsid w:val="004C3E9A"/>
    <w:rsid w:val="004D1928"/>
    <w:rsid w:val="004D20DF"/>
    <w:rsid w:val="004D3A7F"/>
    <w:rsid w:val="004D58B0"/>
    <w:rsid w:val="004E11F5"/>
    <w:rsid w:val="004E5048"/>
    <w:rsid w:val="004E78FA"/>
    <w:rsid w:val="004F21B6"/>
    <w:rsid w:val="004F3C71"/>
    <w:rsid w:val="004F471D"/>
    <w:rsid w:val="004F5054"/>
    <w:rsid w:val="004F7781"/>
    <w:rsid w:val="004F780F"/>
    <w:rsid w:val="005017D7"/>
    <w:rsid w:val="0050354D"/>
    <w:rsid w:val="00503928"/>
    <w:rsid w:val="00503EBB"/>
    <w:rsid w:val="00504254"/>
    <w:rsid w:val="005048A3"/>
    <w:rsid w:val="00504A6A"/>
    <w:rsid w:val="00505955"/>
    <w:rsid w:val="00505C6B"/>
    <w:rsid w:val="00506BB1"/>
    <w:rsid w:val="00507CF5"/>
    <w:rsid w:val="0051493F"/>
    <w:rsid w:val="00514D3B"/>
    <w:rsid w:val="00514EC5"/>
    <w:rsid w:val="00517C3A"/>
    <w:rsid w:val="005203BD"/>
    <w:rsid w:val="00520BA6"/>
    <w:rsid w:val="00521F9D"/>
    <w:rsid w:val="00523D1D"/>
    <w:rsid w:val="00526587"/>
    <w:rsid w:val="00530243"/>
    <w:rsid w:val="00533428"/>
    <w:rsid w:val="005336F5"/>
    <w:rsid w:val="00533D89"/>
    <w:rsid w:val="00533EC2"/>
    <w:rsid w:val="0053409B"/>
    <w:rsid w:val="0053443A"/>
    <w:rsid w:val="00534F72"/>
    <w:rsid w:val="00535378"/>
    <w:rsid w:val="0053658E"/>
    <w:rsid w:val="0053786C"/>
    <w:rsid w:val="00542FE9"/>
    <w:rsid w:val="00543A02"/>
    <w:rsid w:val="00545FD9"/>
    <w:rsid w:val="0054663C"/>
    <w:rsid w:val="005466BE"/>
    <w:rsid w:val="00546ECB"/>
    <w:rsid w:val="00547408"/>
    <w:rsid w:val="00550A70"/>
    <w:rsid w:val="00551495"/>
    <w:rsid w:val="00551B64"/>
    <w:rsid w:val="00553215"/>
    <w:rsid w:val="00556F68"/>
    <w:rsid w:val="0056075B"/>
    <w:rsid w:val="00561791"/>
    <w:rsid w:val="00565A27"/>
    <w:rsid w:val="00566407"/>
    <w:rsid w:val="00566E00"/>
    <w:rsid w:val="00573CDD"/>
    <w:rsid w:val="005807D8"/>
    <w:rsid w:val="0058187E"/>
    <w:rsid w:val="00585609"/>
    <w:rsid w:val="0058565F"/>
    <w:rsid w:val="005860FE"/>
    <w:rsid w:val="00590915"/>
    <w:rsid w:val="00591DF1"/>
    <w:rsid w:val="00592A99"/>
    <w:rsid w:val="0059526F"/>
    <w:rsid w:val="005A05E7"/>
    <w:rsid w:val="005A09DD"/>
    <w:rsid w:val="005A25D7"/>
    <w:rsid w:val="005A35D0"/>
    <w:rsid w:val="005A6421"/>
    <w:rsid w:val="005A65BA"/>
    <w:rsid w:val="005B160B"/>
    <w:rsid w:val="005B2524"/>
    <w:rsid w:val="005B4C17"/>
    <w:rsid w:val="005B4E9A"/>
    <w:rsid w:val="005B705B"/>
    <w:rsid w:val="005B79B4"/>
    <w:rsid w:val="005C01EA"/>
    <w:rsid w:val="005C2A88"/>
    <w:rsid w:val="005C2F87"/>
    <w:rsid w:val="005C385F"/>
    <w:rsid w:val="005C3F50"/>
    <w:rsid w:val="005D2F19"/>
    <w:rsid w:val="005D58CB"/>
    <w:rsid w:val="005D5A4F"/>
    <w:rsid w:val="005D5A7B"/>
    <w:rsid w:val="005D77CA"/>
    <w:rsid w:val="005E0C8E"/>
    <w:rsid w:val="005E42D7"/>
    <w:rsid w:val="005E4B44"/>
    <w:rsid w:val="005E572A"/>
    <w:rsid w:val="005F0D3D"/>
    <w:rsid w:val="005F0E39"/>
    <w:rsid w:val="005F4301"/>
    <w:rsid w:val="005F4BB2"/>
    <w:rsid w:val="00600E06"/>
    <w:rsid w:val="00601F17"/>
    <w:rsid w:val="0060339B"/>
    <w:rsid w:val="00603BA5"/>
    <w:rsid w:val="006049D3"/>
    <w:rsid w:val="0060609C"/>
    <w:rsid w:val="006102F5"/>
    <w:rsid w:val="006126CB"/>
    <w:rsid w:val="00613F3B"/>
    <w:rsid w:val="006143AE"/>
    <w:rsid w:val="00616BCF"/>
    <w:rsid w:val="00616C58"/>
    <w:rsid w:val="00617476"/>
    <w:rsid w:val="0062023A"/>
    <w:rsid w:val="00620D8A"/>
    <w:rsid w:val="00621EAC"/>
    <w:rsid w:val="0062336F"/>
    <w:rsid w:val="006237D7"/>
    <w:rsid w:val="0062406E"/>
    <w:rsid w:val="0062500E"/>
    <w:rsid w:val="006259E2"/>
    <w:rsid w:val="00627387"/>
    <w:rsid w:val="00630597"/>
    <w:rsid w:val="00630993"/>
    <w:rsid w:val="00632EFB"/>
    <w:rsid w:val="006330E3"/>
    <w:rsid w:val="0063332A"/>
    <w:rsid w:val="006366AB"/>
    <w:rsid w:val="00636910"/>
    <w:rsid w:val="00643472"/>
    <w:rsid w:val="00644710"/>
    <w:rsid w:val="00645032"/>
    <w:rsid w:val="006462C1"/>
    <w:rsid w:val="006465A4"/>
    <w:rsid w:val="006475B8"/>
    <w:rsid w:val="00647D6E"/>
    <w:rsid w:val="00650A41"/>
    <w:rsid w:val="00651B3D"/>
    <w:rsid w:val="00654E28"/>
    <w:rsid w:val="00656453"/>
    <w:rsid w:val="00661A19"/>
    <w:rsid w:val="00661F78"/>
    <w:rsid w:val="00666C54"/>
    <w:rsid w:val="00670151"/>
    <w:rsid w:val="00671548"/>
    <w:rsid w:val="00671CC7"/>
    <w:rsid w:val="006743D7"/>
    <w:rsid w:val="00674516"/>
    <w:rsid w:val="00676A2A"/>
    <w:rsid w:val="0067742C"/>
    <w:rsid w:val="00677EFB"/>
    <w:rsid w:val="006820D2"/>
    <w:rsid w:val="00685238"/>
    <w:rsid w:val="0068532B"/>
    <w:rsid w:val="00685F7E"/>
    <w:rsid w:val="006867AF"/>
    <w:rsid w:val="00686930"/>
    <w:rsid w:val="00692F4C"/>
    <w:rsid w:val="00696288"/>
    <w:rsid w:val="00697B07"/>
    <w:rsid w:val="006A0335"/>
    <w:rsid w:val="006A0700"/>
    <w:rsid w:val="006A10A2"/>
    <w:rsid w:val="006A3DDA"/>
    <w:rsid w:val="006A4C8D"/>
    <w:rsid w:val="006A6650"/>
    <w:rsid w:val="006B0E1B"/>
    <w:rsid w:val="006B491B"/>
    <w:rsid w:val="006B624A"/>
    <w:rsid w:val="006B7A49"/>
    <w:rsid w:val="006C19F6"/>
    <w:rsid w:val="006C3463"/>
    <w:rsid w:val="006C7D07"/>
    <w:rsid w:val="006D0491"/>
    <w:rsid w:val="006D2036"/>
    <w:rsid w:val="006D2E1D"/>
    <w:rsid w:val="006D341A"/>
    <w:rsid w:val="006D6DF1"/>
    <w:rsid w:val="006D6F1A"/>
    <w:rsid w:val="006D71A3"/>
    <w:rsid w:val="006D78BF"/>
    <w:rsid w:val="006D7DC5"/>
    <w:rsid w:val="006E09F7"/>
    <w:rsid w:val="006E1330"/>
    <w:rsid w:val="006E1565"/>
    <w:rsid w:val="006E2098"/>
    <w:rsid w:val="006E2486"/>
    <w:rsid w:val="006E47B4"/>
    <w:rsid w:val="006E5112"/>
    <w:rsid w:val="006E6995"/>
    <w:rsid w:val="006F0211"/>
    <w:rsid w:val="006F0591"/>
    <w:rsid w:val="006F1447"/>
    <w:rsid w:val="006F1BBE"/>
    <w:rsid w:val="006F2744"/>
    <w:rsid w:val="006F3B80"/>
    <w:rsid w:val="006F553E"/>
    <w:rsid w:val="006F6700"/>
    <w:rsid w:val="006F7BAC"/>
    <w:rsid w:val="006F7EC3"/>
    <w:rsid w:val="00700B2F"/>
    <w:rsid w:val="00701073"/>
    <w:rsid w:val="00703563"/>
    <w:rsid w:val="00706A9D"/>
    <w:rsid w:val="007079DD"/>
    <w:rsid w:val="00707F55"/>
    <w:rsid w:val="007101BB"/>
    <w:rsid w:val="0071246C"/>
    <w:rsid w:val="00714597"/>
    <w:rsid w:val="00716BE8"/>
    <w:rsid w:val="007240B9"/>
    <w:rsid w:val="00725504"/>
    <w:rsid w:val="0072595A"/>
    <w:rsid w:val="00726187"/>
    <w:rsid w:val="00727438"/>
    <w:rsid w:val="00727EEE"/>
    <w:rsid w:val="00730B57"/>
    <w:rsid w:val="00732925"/>
    <w:rsid w:val="00733908"/>
    <w:rsid w:val="00733FFD"/>
    <w:rsid w:val="00735A73"/>
    <w:rsid w:val="0073725E"/>
    <w:rsid w:val="007375FC"/>
    <w:rsid w:val="00742B0E"/>
    <w:rsid w:val="00744236"/>
    <w:rsid w:val="00744C94"/>
    <w:rsid w:val="00745ABD"/>
    <w:rsid w:val="00745DDF"/>
    <w:rsid w:val="00746650"/>
    <w:rsid w:val="0075061B"/>
    <w:rsid w:val="00756FC1"/>
    <w:rsid w:val="007574C8"/>
    <w:rsid w:val="00760DC1"/>
    <w:rsid w:val="00764037"/>
    <w:rsid w:val="00765D2B"/>
    <w:rsid w:val="00767CDB"/>
    <w:rsid w:val="00770057"/>
    <w:rsid w:val="00771623"/>
    <w:rsid w:val="00774299"/>
    <w:rsid w:val="007747EB"/>
    <w:rsid w:val="00774817"/>
    <w:rsid w:val="00774F5F"/>
    <w:rsid w:val="00777EAC"/>
    <w:rsid w:val="00780391"/>
    <w:rsid w:val="007820C5"/>
    <w:rsid w:val="0078588D"/>
    <w:rsid w:val="00785962"/>
    <w:rsid w:val="007859DF"/>
    <w:rsid w:val="00787848"/>
    <w:rsid w:val="007904BE"/>
    <w:rsid w:val="00791288"/>
    <w:rsid w:val="00791E4C"/>
    <w:rsid w:val="007953DD"/>
    <w:rsid w:val="0079677E"/>
    <w:rsid w:val="007A0298"/>
    <w:rsid w:val="007A4382"/>
    <w:rsid w:val="007B1658"/>
    <w:rsid w:val="007B1F3F"/>
    <w:rsid w:val="007B4D3E"/>
    <w:rsid w:val="007B77D0"/>
    <w:rsid w:val="007C0366"/>
    <w:rsid w:val="007C39B4"/>
    <w:rsid w:val="007C6FAC"/>
    <w:rsid w:val="007D0029"/>
    <w:rsid w:val="007D0BA7"/>
    <w:rsid w:val="007D60A3"/>
    <w:rsid w:val="007D6F90"/>
    <w:rsid w:val="007E0D91"/>
    <w:rsid w:val="007F362D"/>
    <w:rsid w:val="007F41B4"/>
    <w:rsid w:val="0080235D"/>
    <w:rsid w:val="0080273F"/>
    <w:rsid w:val="00803191"/>
    <w:rsid w:val="00806736"/>
    <w:rsid w:val="00807D60"/>
    <w:rsid w:val="0081044E"/>
    <w:rsid w:val="00810AAE"/>
    <w:rsid w:val="00810C94"/>
    <w:rsid w:val="008116D5"/>
    <w:rsid w:val="00812416"/>
    <w:rsid w:val="00813575"/>
    <w:rsid w:val="0081534E"/>
    <w:rsid w:val="00815878"/>
    <w:rsid w:val="0081651F"/>
    <w:rsid w:val="0081679A"/>
    <w:rsid w:val="00820C6C"/>
    <w:rsid w:val="00821AE3"/>
    <w:rsid w:val="0082220D"/>
    <w:rsid w:val="00824D9A"/>
    <w:rsid w:val="00831950"/>
    <w:rsid w:val="00832A3E"/>
    <w:rsid w:val="0083379F"/>
    <w:rsid w:val="00834DF1"/>
    <w:rsid w:val="008361F9"/>
    <w:rsid w:val="00837909"/>
    <w:rsid w:val="00840073"/>
    <w:rsid w:val="00840DEE"/>
    <w:rsid w:val="00843138"/>
    <w:rsid w:val="008441D1"/>
    <w:rsid w:val="00844B31"/>
    <w:rsid w:val="00846924"/>
    <w:rsid w:val="00846A1F"/>
    <w:rsid w:val="00846DF1"/>
    <w:rsid w:val="0084727E"/>
    <w:rsid w:val="00850A0D"/>
    <w:rsid w:val="00851AED"/>
    <w:rsid w:val="00852360"/>
    <w:rsid w:val="00852478"/>
    <w:rsid w:val="00852826"/>
    <w:rsid w:val="00852F63"/>
    <w:rsid w:val="008533E1"/>
    <w:rsid w:val="0085436E"/>
    <w:rsid w:val="00862545"/>
    <w:rsid w:val="00862E6C"/>
    <w:rsid w:val="00863A19"/>
    <w:rsid w:val="0086633F"/>
    <w:rsid w:val="00867C9A"/>
    <w:rsid w:val="00871E03"/>
    <w:rsid w:val="008730F4"/>
    <w:rsid w:val="0087395B"/>
    <w:rsid w:val="00873A05"/>
    <w:rsid w:val="008749BA"/>
    <w:rsid w:val="008756D0"/>
    <w:rsid w:val="00876B39"/>
    <w:rsid w:val="00881B36"/>
    <w:rsid w:val="00884934"/>
    <w:rsid w:val="008851D2"/>
    <w:rsid w:val="00885884"/>
    <w:rsid w:val="00887A22"/>
    <w:rsid w:val="00892229"/>
    <w:rsid w:val="00892271"/>
    <w:rsid w:val="008937A4"/>
    <w:rsid w:val="00893FC7"/>
    <w:rsid w:val="008955BC"/>
    <w:rsid w:val="008957AC"/>
    <w:rsid w:val="0089628F"/>
    <w:rsid w:val="0089646A"/>
    <w:rsid w:val="008A0F4A"/>
    <w:rsid w:val="008A1E7F"/>
    <w:rsid w:val="008A3EC0"/>
    <w:rsid w:val="008A5EAC"/>
    <w:rsid w:val="008B0539"/>
    <w:rsid w:val="008B292B"/>
    <w:rsid w:val="008B3853"/>
    <w:rsid w:val="008B3D7D"/>
    <w:rsid w:val="008B43D4"/>
    <w:rsid w:val="008B4589"/>
    <w:rsid w:val="008B6CB6"/>
    <w:rsid w:val="008B7CD7"/>
    <w:rsid w:val="008C05DC"/>
    <w:rsid w:val="008C15AC"/>
    <w:rsid w:val="008C43B2"/>
    <w:rsid w:val="008C4E31"/>
    <w:rsid w:val="008C5B5C"/>
    <w:rsid w:val="008C64D4"/>
    <w:rsid w:val="008D029F"/>
    <w:rsid w:val="008D0413"/>
    <w:rsid w:val="008D1B8E"/>
    <w:rsid w:val="008D37E2"/>
    <w:rsid w:val="008D51E2"/>
    <w:rsid w:val="008D5AD2"/>
    <w:rsid w:val="008D669E"/>
    <w:rsid w:val="008D73FC"/>
    <w:rsid w:val="008D7E56"/>
    <w:rsid w:val="008E2D16"/>
    <w:rsid w:val="008E400E"/>
    <w:rsid w:val="008E5D34"/>
    <w:rsid w:val="008F0F64"/>
    <w:rsid w:val="008F14BB"/>
    <w:rsid w:val="008F1D13"/>
    <w:rsid w:val="008F2DCE"/>
    <w:rsid w:val="008F37E7"/>
    <w:rsid w:val="008F5389"/>
    <w:rsid w:val="008F766F"/>
    <w:rsid w:val="00900FC3"/>
    <w:rsid w:val="00901E89"/>
    <w:rsid w:val="00902049"/>
    <w:rsid w:val="00903313"/>
    <w:rsid w:val="00904861"/>
    <w:rsid w:val="0090612D"/>
    <w:rsid w:val="00907E70"/>
    <w:rsid w:val="009109D1"/>
    <w:rsid w:val="009114A2"/>
    <w:rsid w:val="00911917"/>
    <w:rsid w:val="00911A97"/>
    <w:rsid w:val="00912388"/>
    <w:rsid w:val="0091420A"/>
    <w:rsid w:val="00916791"/>
    <w:rsid w:val="00916F14"/>
    <w:rsid w:val="00917710"/>
    <w:rsid w:val="0092130C"/>
    <w:rsid w:val="009215BE"/>
    <w:rsid w:val="00922C55"/>
    <w:rsid w:val="00924403"/>
    <w:rsid w:val="00924699"/>
    <w:rsid w:val="00924FE6"/>
    <w:rsid w:val="0092590D"/>
    <w:rsid w:val="00930358"/>
    <w:rsid w:val="00931F4C"/>
    <w:rsid w:val="00940B6B"/>
    <w:rsid w:val="009447C6"/>
    <w:rsid w:val="00945DDF"/>
    <w:rsid w:val="009463FF"/>
    <w:rsid w:val="009509A1"/>
    <w:rsid w:val="00950F1E"/>
    <w:rsid w:val="009519B7"/>
    <w:rsid w:val="00951BCD"/>
    <w:rsid w:val="00953D4A"/>
    <w:rsid w:val="00956E4B"/>
    <w:rsid w:val="00957319"/>
    <w:rsid w:val="00961F33"/>
    <w:rsid w:val="0096314A"/>
    <w:rsid w:val="00965CBC"/>
    <w:rsid w:val="00967B26"/>
    <w:rsid w:val="00967E67"/>
    <w:rsid w:val="00967EDF"/>
    <w:rsid w:val="009752FA"/>
    <w:rsid w:val="00975F32"/>
    <w:rsid w:val="00976256"/>
    <w:rsid w:val="00977FBE"/>
    <w:rsid w:val="009850E2"/>
    <w:rsid w:val="0098577D"/>
    <w:rsid w:val="00985E18"/>
    <w:rsid w:val="009864DA"/>
    <w:rsid w:val="009872EB"/>
    <w:rsid w:val="009878A9"/>
    <w:rsid w:val="0098796B"/>
    <w:rsid w:val="00994DB4"/>
    <w:rsid w:val="009A011E"/>
    <w:rsid w:val="009A17C9"/>
    <w:rsid w:val="009A337A"/>
    <w:rsid w:val="009A3609"/>
    <w:rsid w:val="009A4320"/>
    <w:rsid w:val="009B02B3"/>
    <w:rsid w:val="009B1785"/>
    <w:rsid w:val="009B1AA4"/>
    <w:rsid w:val="009B2B9A"/>
    <w:rsid w:val="009B2CD8"/>
    <w:rsid w:val="009B3609"/>
    <w:rsid w:val="009B4296"/>
    <w:rsid w:val="009C0ACC"/>
    <w:rsid w:val="009C395E"/>
    <w:rsid w:val="009C6F34"/>
    <w:rsid w:val="009D0227"/>
    <w:rsid w:val="009D0E0D"/>
    <w:rsid w:val="009D2680"/>
    <w:rsid w:val="009D6CC4"/>
    <w:rsid w:val="009D7FB7"/>
    <w:rsid w:val="009E0B3B"/>
    <w:rsid w:val="009E16B5"/>
    <w:rsid w:val="009E3B17"/>
    <w:rsid w:val="009E4D0A"/>
    <w:rsid w:val="009E4D24"/>
    <w:rsid w:val="009E4EBB"/>
    <w:rsid w:val="009E4FC8"/>
    <w:rsid w:val="009F25C1"/>
    <w:rsid w:val="009F4470"/>
    <w:rsid w:val="009F44C5"/>
    <w:rsid w:val="009F5C66"/>
    <w:rsid w:val="00A00772"/>
    <w:rsid w:val="00A00DE3"/>
    <w:rsid w:val="00A0399B"/>
    <w:rsid w:val="00A03D38"/>
    <w:rsid w:val="00A05CC3"/>
    <w:rsid w:val="00A06CBD"/>
    <w:rsid w:val="00A10BB7"/>
    <w:rsid w:val="00A10EF2"/>
    <w:rsid w:val="00A125C5"/>
    <w:rsid w:val="00A1482E"/>
    <w:rsid w:val="00A154DF"/>
    <w:rsid w:val="00A17167"/>
    <w:rsid w:val="00A20E20"/>
    <w:rsid w:val="00A24C04"/>
    <w:rsid w:val="00A25AD0"/>
    <w:rsid w:val="00A268A2"/>
    <w:rsid w:val="00A27123"/>
    <w:rsid w:val="00A31123"/>
    <w:rsid w:val="00A33014"/>
    <w:rsid w:val="00A34F8A"/>
    <w:rsid w:val="00A37001"/>
    <w:rsid w:val="00A377ED"/>
    <w:rsid w:val="00A41B68"/>
    <w:rsid w:val="00A4250A"/>
    <w:rsid w:val="00A43CFD"/>
    <w:rsid w:val="00A47469"/>
    <w:rsid w:val="00A50D10"/>
    <w:rsid w:val="00A51A17"/>
    <w:rsid w:val="00A53332"/>
    <w:rsid w:val="00A552D9"/>
    <w:rsid w:val="00A56E29"/>
    <w:rsid w:val="00A61B1E"/>
    <w:rsid w:val="00A61F7A"/>
    <w:rsid w:val="00A625FC"/>
    <w:rsid w:val="00A62868"/>
    <w:rsid w:val="00A63FBE"/>
    <w:rsid w:val="00A65BF5"/>
    <w:rsid w:val="00A66715"/>
    <w:rsid w:val="00A67343"/>
    <w:rsid w:val="00A673F9"/>
    <w:rsid w:val="00A72D42"/>
    <w:rsid w:val="00A734B8"/>
    <w:rsid w:val="00A73C44"/>
    <w:rsid w:val="00A7401D"/>
    <w:rsid w:val="00A7451C"/>
    <w:rsid w:val="00A75D7E"/>
    <w:rsid w:val="00A82048"/>
    <w:rsid w:val="00A82710"/>
    <w:rsid w:val="00A85FB9"/>
    <w:rsid w:val="00A8791F"/>
    <w:rsid w:val="00A93C17"/>
    <w:rsid w:val="00A94AE3"/>
    <w:rsid w:val="00A97CCF"/>
    <w:rsid w:val="00AA1623"/>
    <w:rsid w:val="00AA1844"/>
    <w:rsid w:val="00AA2993"/>
    <w:rsid w:val="00AA2DA9"/>
    <w:rsid w:val="00AA308B"/>
    <w:rsid w:val="00AA46EC"/>
    <w:rsid w:val="00AA5091"/>
    <w:rsid w:val="00AB49A9"/>
    <w:rsid w:val="00AB5DFB"/>
    <w:rsid w:val="00AB6561"/>
    <w:rsid w:val="00AB7EE4"/>
    <w:rsid w:val="00AC0F14"/>
    <w:rsid w:val="00AD1DEF"/>
    <w:rsid w:val="00AD3180"/>
    <w:rsid w:val="00AD3364"/>
    <w:rsid w:val="00AD5D26"/>
    <w:rsid w:val="00AD6033"/>
    <w:rsid w:val="00AD717D"/>
    <w:rsid w:val="00AD7892"/>
    <w:rsid w:val="00AD7F4F"/>
    <w:rsid w:val="00AE0F12"/>
    <w:rsid w:val="00AE240E"/>
    <w:rsid w:val="00AE2DAB"/>
    <w:rsid w:val="00AE5135"/>
    <w:rsid w:val="00AE778A"/>
    <w:rsid w:val="00AF23CC"/>
    <w:rsid w:val="00AF23D9"/>
    <w:rsid w:val="00AF2783"/>
    <w:rsid w:val="00AF45C7"/>
    <w:rsid w:val="00AF47A4"/>
    <w:rsid w:val="00AF7212"/>
    <w:rsid w:val="00B02909"/>
    <w:rsid w:val="00B06E4B"/>
    <w:rsid w:val="00B110BC"/>
    <w:rsid w:val="00B11E6C"/>
    <w:rsid w:val="00B16558"/>
    <w:rsid w:val="00B16574"/>
    <w:rsid w:val="00B16DCA"/>
    <w:rsid w:val="00B229B1"/>
    <w:rsid w:val="00B234DE"/>
    <w:rsid w:val="00B24FED"/>
    <w:rsid w:val="00B24FEE"/>
    <w:rsid w:val="00B27176"/>
    <w:rsid w:val="00B3301F"/>
    <w:rsid w:val="00B351FC"/>
    <w:rsid w:val="00B400CB"/>
    <w:rsid w:val="00B41BA8"/>
    <w:rsid w:val="00B42250"/>
    <w:rsid w:val="00B434B8"/>
    <w:rsid w:val="00B44096"/>
    <w:rsid w:val="00B45014"/>
    <w:rsid w:val="00B459DC"/>
    <w:rsid w:val="00B52110"/>
    <w:rsid w:val="00B53371"/>
    <w:rsid w:val="00B5340E"/>
    <w:rsid w:val="00B563BB"/>
    <w:rsid w:val="00B60E7C"/>
    <w:rsid w:val="00B6243A"/>
    <w:rsid w:val="00B6306F"/>
    <w:rsid w:val="00B63571"/>
    <w:rsid w:val="00B64952"/>
    <w:rsid w:val="00B659AC"/>
    <w:rsid w:val="00B667C6"/>
    <w:rsid w:val="00B707C9"/>
    <w:rsid w:val="00B71025"/>
    <w:rsid w:val="00B7156C"/>
    <w:rsid w:val="00B725A1"/>
    <w:rsid w:val="00B751FC"/>
    <w:rsid w:val="00B762C4"/>
    <w:rsid w:val="00B80340"/>
    <w:rsid w:val="00B80B74"/>
    <w:rsid w:val="00B8189C"/>
    <w:rsid w:val="00B81F1F"/>
    <w:rsid w:val="00B82791"/>
    <w:rsid w:val="00B84012"/>
    <w:rsid w:val="00B84477"/>
    <w:rsid w:val="00B84716"/>
    <w:rsid w:val="00B84ACD"/>
    <w:rsid w:val="00B87B63"/>
    <w:rsid w:val="00B90AAC"/>
    <w:rsid w:val="00B90E48"/>
    <w:rsid w:val="00B96621"/>
    <w:rsid w:val="00BA15CB"/>
    <w:rsid w:val="00BA1E6B"/>
    <w:rsid w:val="00BA381E"/>
    <w:rsid w:val="00BA5D4E"/>
    <w:rsid w:val="00BA5FA2"/>
    <w:rsid w:val="00BA7C57"/>
    <w:rsid w:val="00BB26D3"/>
    <w:rsid w:val="00BB468A"/>
    <w:rsid w:val="00BB78EF"/>
    <w:rsid w:val="00BC0792"/>
    <w:rsid w:val="00BC1B57"/>
    <w:rsid w:val="00BC2B40"/>
    <w:rsid w:val="00BC2CD7"/>
    <w:rsid w:val="00BC3E86"/>
    <w:rsid w:val="00BC51EE"/>
    <w:rsid w:val="00BC6E79"/>
    <w:rsid w:val="00BD09A8"/>
    <w:rsid w:val="00BD1004"/>
    <w:rsid w:val="00BD3B66"/>
    <w:rsid w:val="00BD3C2D"/>
    <w:rsid w:val="00BD4825"/>
    <w:rsid w:val="00BD57F9"/>
    <w:rsid w:val="00BD5990"/>
    <w:rsid w:val="00BD6028"/>
    <w:rsid w:val="00BD63BA"/>
    <w:rsid w:val="00BE0B4E"/>
    <w:rsid w:val="00BE58EF"/>
    <w:rsid w:val="00BF0FCC"/>
    <w:rsid w:val="00BF27EA"/>
    <w:rsid w:val="00BF2C1B"/>
    <w:rsid w:val="00BF5CC6"/>
    <w:rsid w:val="00BF5F90"/>
    <w:rsid w:val="00C00727"/>
    <w:rsid w:val="00C02587"/>
    <w:rsid w:val="00C060B1"/>
    <w:rsid w:val="00C06D34"/>
    <w:rsid w:val="00C10CC2"/>
    <w:rsid w:val="00C116D0"/>
    <w:rsid w:val="00C121C8"/>
    <w:rsid w:val="00C12D0E"/>
    <w:rsid w:val="00C132E2"/>
    <w:rsid w:val="00C140AF"/>
    <w:rsid w:val="00C1516D"/>
    <w:rsid w:val="00C200D4"/>
    <w:rsid w:val="00C25764"/>
    <w:rsid w:val="00C268B6"/>
    <w:rsid w:val="00C26981"/>
    <w:rsid w:val="00C27AC1"/>
    <w:rsid w:val="00C3235D"/>
    <w:rsid w:val="00C33B71"/>
    <w:rsid w:val="00C35E6B"/>
    <w:rsid w:val="00C36E0C"/>
    <w:rsid w:val="00C42032"/>
    <w:rsid w:val="00C430B5"/>
    <w:rsid w:val="00C44F56"/>
    <w:rsid w:val="00C532C8"/>
    <w:rsid w:val="00C540C4"/>
    <w:rsid w:val="00C5593A"/>
    <w:rsid w:val="00C55D0C"/>
    <w:rsid w:val="00C57386"/>
    <w:rsid w:val="00C62C9F"/>
    <w:rsid w:val="00C62CC9"/>
    <w:rsid w:val="00C64696"/>
    <w:rsid w:val="00C64A4D"/>
    <w:rsid w:val="00C64DE6"/>
    <w:rsid w:val="00C6770C"/>
    <w:rsid w:val="00C6797C"/>
    <w:rsid w:val="00C701B4"/>
    <w:rsid w:val="00C72159"/>
    <w:rsid w:val="00C72A35"/>
    <w:rsid w:val="00C7496A"/>
    <w:rsid w:val="00C758F3"/>
    <w:rsid w:val="00C815F6"/>
    <w:rsid w:val="00C91B70"/>
    <w:rsid w:val="00C92F3B"/>
    <w:rsid w:val="00C93341"/>
    <w:rsid w:val="00C96505"/>
    <w:rsid w:val="00CA0188"/>
    <w:rsid w:val="00CA308C"/>
    <w:rsid w:val="00CA3ECD"/>
    <w:rsid w:val="00CA6042"/>
    <w:rsid w:val="00CA6085"/>
    <w:rsid w:val="00CA79E4"/>
    <w:rsid w:val="00CA7AF6"/>
    <w:rsid w:val="00CB070E"/>
    <w:rsid w:val="00CB1D20"/>
    <w:rsid w:val="00CB226E"/>
    <w:rsid w:val="00CC0A57"/>
    <w:rsid w:val="00CC2D93"/>
    <w:rsid w:val="00CC38F8"/>
    <w:rsid w:val="00CC5EE1"/>
    <w:rsid w:val="00CD1C49"/>
    <w:rsid w:val="00CD1EF9"/>
    <w:rsid w:val="00CD2975"/>
    <w:rsid w:val="00CD43D6"/>
    <w:rsid w:val="00CD756C"/>
    <w:rsid w:val="00CE0A34"/>
    <w:rsid w:val="00CE0EFF"/>
    <w:rsid w:val="00CE364C"/>
    <w:rsid w:val="00CE528C"/>
    <w:rsid w:val="00CE5954"/>
    <w:rsid w:val="00CE7031"/>
    <w:rsid w:val="00CE7377"/>
    <w:rsid w:val="00CF1A5F"/>
    <w:rsid w:val="00CF4179"/>
    <w:rsid w:val="00CF450C"/>
    <w:rsid w:val="00CF4D85"/>
    <w:rsid w:val="00CF5E7B"/>
    <w:rsid w:val="00D012E3"/>
    <w:rsid w:val="00D059A5"/>
    <w:rsid w:val="00D07435"/>
    <w:rsid w:val="00D07ABC"/>
    <w:rsid w:val="00D07B5C"/>
    <w:rsid w:val="00D11C7B"/>
    <w:rsid w:val="00D11E97"/>
    <w:rsid w:val="00D12B95"/>
    <w:rsid w:val="00D13073"/>
    <w:rsid w:val="00D160E6"/>
    <w:rsid w:val="00D2093A"/>
    <w:rsid w:val="00D21515"/>
    <w:rsid w:val="00D21FD1"/>
    <w:rsid w:val="00D244D0"/>
    <w:rsid w:val="00D26991"/>
    <w:rsid w:val="00D27379"/>
    <w:rsid w:val="00D3155B"/>
    <w:rsid w:val="00D33C61"/>
    <w:rsid w:val="00D3649C"/>
    <w:rsid w:val="00D37F05"/>
    <w:rsid w:val="00D40609"/>
    <w:rsid w:val="00D40BAD"/>
    <w:rsid w:val="00D44961"/>
    <w:rsid w:val="00D46206"/>
    <w:rsid w:val="00D4658E"/>
    <w:rsid w:val="00D466EE"/>
    <w:rsid w:val="00D50640"/>
    <w:rsid w:val="00D520BB"/>
    <w:rsid w:val="00D556BC"/>
    <w:rsid w:val="00D56BD1"/>
    <w:rsid w:val="00D5747A"/>
    <w:rsid w:val="00D574D1"/>
    <w:rsid w:val="00D61C09"/>
    <w:rsid w:val="00D6646F"/>
    <w:rsid w:val="00D706C4"/>
    <w:rsid w:val="00D7190C"/>
    <w:rsid w:val="00D74258"/>
    <w:rsid w:val="00D75ACF"/>
    <w:rsid w:val="00D76C7E"/>
    <w:rsid w:val="00D775C4"/>
    <w:rsid w:val="00D805F9"/>
    <w:rsid w:val="00D83FC9"/>
    <w:rsid w:val="00D857C4"/>
    <w:rsid w:val="00D90631"/>
    <w:rsid w:val="00D90974"/>
    <w:rsid w:val="00D9148B"/>
    <w:rsid w:val="00D921A1"/>
    <w:rsid w:val="00D92456"/>
    <w:rsid w:val="00D931D7"/>
    <w:rsid w:val="00D97CED"/>
    <w:rsid w:val="00DA0215"/>
    <w:rsid w:val="00DA03D3"/>
    <w:rsid w:val="00DA1169"/>
    <w:rsid w:val="00DA25B5"/>
    <w:rsid w:val="00DA3DA2"/>
    <w:rsid w:val="00DA4744"/>
    <w:rsid w:val="00DA4C16"/>
    <w:rsid w:val="00DA4E87"/>
    <w:rsid w:val="00DA75EC"/>
    <w:rsid w:val="00DB1D7A"/>
    <w:rsid w:val="00DB2249"/>
    <w:rsid w:val="00DB37F7"/>
    <w:rsid w:val="00DB7088"/>
    <w:rsid w:val="00DC0B29"/>
    <w:rsid w:val="00DC24DB"/>
    <w:rsid w:val="00DC371D"/>
    <w:rsid w:val="00DC5005"/>
    <w:rsid w:val="00DC62A3"/>
    <w:rsid w:val="00DC6555"/>
    <w:rsid w:val="00DC7267"/>
    <w:rsid w:val="00DD2167"/>
    <w:rsid w:val="00DD2DB1"/>
    <w:rsid w:val="00DD3040"/>
    <w:rsid w:val="00DD4BBA"/>
    <w:rsid w:val="00DD59C8"/>
    <w:rsid w:val="00DD6D3D"/>
    <w:rsid w:val="00DE00E7"/>
    <w:rsid w:val="00DE25C3"/>
    <w:rsid w:val="00DE4463"/>
    <w:rsid w:val="00DE504A"/>
    <w:rsid w:val="00DE63E4"/>
    <w:rsid w:val="00DF2356"/>
    <w:rsid w:val="00DF2724"/>
    <w:rsid w:val="00DF4574"/>
    <w:rsid w:val="00DF542C"/>
    <w:rsid w:val="00DF6F42"/>
    <w:rsid w:val="00DF7759"/>
    <w:rsid w:val="00E01ED8"/>
    <w:rsid w:val="00E02485"/>
    <w:rsid w:val="00E03976"/>
    <w:rsid w:val="00E0631F"/>
    <w:rsid w:val="00E06BB9"/>
    <w:rsid w:val="00E10DAB"/>
    <w:rsid w:val="00E12270"/>
    <w:rsid w:val="00E123C7"/>
    <w:rsid w:val="00E12FC7"/>
    <w:rsid w:val="00E13D66"/>
    <w:rsid w:val="00E15164"/>
    <w:rsid w:val="00E24B9F"/>
    <w:rsid w:val="00E250D9"/>
    <w:rsid w:val="00E25826"/>
    <w:rsid w:val="00E25927"/>
    <w:rsid w:val="00E27A05"/>
    <w:rsid w:val="00E3091A"/>
    <w:rsid w:val="00E30E31"/>
    <w:rsid w:val="00E31369"/>
    <w:rsid w:val="00E373E0"/>
    <w:rsid w:val="00E4055E"/>
    <w:rsid w:val="00E40E7A"/>
    <w:rsid w:val="00E41B44"/>
    <w:rsid w:val="00E42691"/>
    <w:rsid w:val="00E457F8"/>
    <w:rsid w:val="00E51166"/>
    <w:rsid w:val="00E52277"/>
    <w:rsid w:val="00E52860"/>
    <w:rsid w:val="00E5634C"/>
    <w:rsid w:val="00E57B0D"/>
    <w:rsid w:val="00E61B2F"/>
    <w:rsid w:val="00E634C7"/>
    <w:rsid w:val="00E63819"/>
    <w:rsid w:val="00E64C49"/>
    <w:rsid w:val="00E7145A"/>
    <w:rsid w:val="00E75785"/>
    <w:rsid w:val="00E82A30"/>
    <w:rsid w:val="00E8536C"/>
    <w:rsid w:val="00E8597E"/>
    <w:rsid w:val="00E85BFB"/>
    <w:rsid w:val="00E9004D"/>
    <w:rsid w:val="00E90D10"/>
    <w:rsid w:val="00E93A9B"/>
    <w:rsid w:val="00E952A1"/>
    <w:rsid w:val="00E96428"/>
    <w:rsid w:val="00EA3495"/>
    <w:rsid w:val="00EA682E"/>
    <w:rsid w:val="00EA7484"/>
    <w:rsid w:val="00EB1798"/>
    <w:rsid w:val="00EB265E"/>
    <w:rsid w:val="00EB27BC"/>
    <w:rsid w:val="00EB2F17"/>
    <w:rsid w:val="00EB31FB"/>
    <w:rsid w:val="00EB5571"/>
    <w:rsid w:val="00EB56CD"/>
    <w:rsid w:val="00EB612C"/>
    <w:rsid w:val="00EC188E"/>
    <w:rsid w:val="00EC2798"/>
    <w:rsid w:val="00EC4CEA"/>
    <w:rsid w:val="00EC66AB"/>
    <w:rsid w:val="00EC7A0E"/>
    <w:rsid w:val="00ED0D91"/>
    <w:rsid w:val="00ED495A"/>
    <w:rsid w:val="00ED5D59"/>
    <w:rsid w:val="00ED6120"/>
    <w:rsid w:val="00EE3BA1"/>
    <w:rsid w:val="00EE4291"/>
    <w:rsid w:val="00EE52DD"/>
    <w:rsid w:val="00EE59EA"/>
    <w:rsid w:val="00EE6114"/>
    <w:rsid w:val="00EE6169"/>
    <w:rsid w:val="00EE620B"/>
    <w:rsid w:val="00EF0657"/>
    <w:rsid w:val="00EF1896"/>
    <w:rsid w:val="00EF218C"/>
    <w:rsid w:val="00EF5393"/>
    <w:rsid w:val="00EF5B45"/>
    <w:rsid w:val="00EF769E"/>
    <w:rsid w:val="00F00850"/>
    <w:rsid w:val="00F00C17"/>
    <w:rsid w:val="00F00DF2"/>
    <w:rsid w:val="00F04A90"/>
    <w:rsid w:val="00F06E7C"/>
    <w:rsid w:val="00F11595"/>
    <w:rsid w:val="00F13014"/>
    <w:rsid w:val="00F1528A"/>
    <w:rsid w:val="00F15F1E"/>
    <w:rsid w:val="00F1634E"/>
    <w:rsid w:val="00F23CCF"/>
    <w:rsid w:val="00F24304"/>
    <w:rsid w:val="00F244C5"/>
    <w:rsid w:val="00F27BC4"/>
    <w:rsid w:val="00F27E8C"/>
    <w:rsid w:val="00F30108"/>
    <w:rsid w:val="00F34776"/>
    <w:rsid w:val="00F351C3"/>
    <w:rsid w:val="00F364BD"/>
    <w:rsid w:val="00F375B8"/>
    <w:rsid w:val="00F37CF7"/>
    <w:rsid w:val="00F40920"/>
    <w:rsid w:val="00F44B10"/>
    <w:rsid w:val="00F45AB1"/>
    <w:rsid w:val="00F46327"/>
    <w:rsid w:val="00F46687"/>
    <w:rsid w:val="00F4677F"/>
    <w:rsid w:val="00F46EEF"/>
    <w:rsid w:val="00F50F77"/>
    <w:rsid w:val="00F53277"/>
    <w:rsid w:val="00F61FA3"/>
    <w:rsid w:val="00F62F88"/>
    <w:rsid w:val="00F648E6"/>
    <w:rsid w:val="00F65B25"/>
    <w:rsid w:val="00F667D0"/>
    <w:rsid w:val="00F7210E"/>
    <w:rsid w:val="00F74584"/>
    <w:rsid w:val="00F756BA"/>
    <w:rsid w:val="00F76605"/>
    <w:rsid w:val="00F76FA4"/>
    <w:rsid w:val="00F819C4"/>
    <w:rsid w:val="00F82EFE"/>
    <w:rsid w:val="00F83205"/>
    <w:rsid w:val="00F83AC1"/>
    <w:rsid w:val="00F868AC"/>
    <w:rsid w:val="00F86C5E"/>
    <w:rsid w:val="00F86E1C"/>
    <w:rsid w:val="00F90EB1"/>
    <w:rsid w:val="00F918E5"/>
    <w:rsid w:val="00F93C46"/>
    <w:rsid w:val="00FA1EB0"/>
    <w:rsid w:val="00FA218B"/>
    <w:rsid w:val="00FA2734"/>
    <w:rsid w:val="00FA4995"/>
    <w:rsid w:val="00FA4F49"/>
    <w:rsid w:val="00FA63D9"/>
    <w:rsid w:val="00FA6FE7"/>
    <w:rsid w:val="00FB1C10"/>
    <w:rsid w:val="00FB519F"/>
    <w:rsid w:val="00FC0617"/>
    <w:rsid w:val="00FC103B"/>
    <w:rsid w:val="00FC2B59"/>
    <w:rsid w:val="00FC44C9"/>
    <w:rsid w:val="00FC44D9"/>
    <w:rsid w:val="00FC47BA"/>
    <w:rsid w:val="00FC6340"/>
    <w:rsid w:val="00FC6ACE"/>
    <w:rsid w:val="00FD11F4"/>
    <w:rsid w:val="00FD2E9E"/>
    <w:rsid w:val="00FD4A33"/>
    <w:rsid w:val="00FD50BF"/>
    <w:rsid w:val="00FD6632"/>
    <w:rsid w:val="00FE0D07"/>
    <w:rsid w:val="00FE1824"/>
    <w:rsid w:val="00FE75EF"/>
    <w:rsid w:val="00FE78A9"/>
    <w:rsid w:val="00FF02E7"/>
    <w:rsid w:val="00FF1333"/>
    <w:rsid w:val="00FF245E"/>
    <w:rsid w:val="00FF2BA7"/>
    <w:rsid w:val="00FF2C4F"/>
    <w:rsid w:val="00FF3841"/>
    <w:rsid w:val="00FF594E"/>
    <w:rsid w:val="00FF6FCC"/>
    <w:rsid w:val="1B2DFDD5"/>
    <w:rsid w:val="29456A90"/>
    <w:rsid w:val="3569A4BE"/>
    <w:rsid w:val="35AAB947"/>
    <w:rsid w:val="3F486459"/>
    <w:rsid w:val="4981C10B"/>
    <w:rsid w:val="6D3EFD6F"/>
    <w:rsid w:val="7B57F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82F7C4"/>
  <w14:defaultImageDpi w14:val="330"/>
  <w15:docId w15:val="{0700492B-8A32-4968-875D-7218A068C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eo - Normal"/>
    <w:qFormat/>
    <w:rsid w:val="00C62CC9"/>
    <w:rPr>
      <w:rFonts w:ascii="Arial" w:hAnsi="Arial"/>
      <w:color w:val="6F737A"/>
      <w:sz w:val="20"/>
    </w:rPr>
  </w:style>
  <w:style w:type="paragraph" w:styleId="Heading1">
    <w:name w:val="heading 1"/>
    <w:next w:val="Normal"/>
    <w:link w:val="Heading1Char"/>
    <w:uiPriority w:val="9"/>
    <w:rsid w:val="005F4BB2"/>
    <w:pPr>
      <w:keepNext/>
      <w:keepLines/>
      <w:spacing w:before="480"/>
      <w:outlineLvl w:val="0"/>
    </w:pPr>
    <w:rPr>
      <w:rFonts w:ascii="Arial" w:eastAsiaTheme="majorEastAsia" w:hAnsi="Arial" w:cstheme="majorBidi"/>
      <w:bCs/>
      <w:color w:val="8DC245"/>
      <w:sz w:val="6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682E"/>
    <w:pPr>
      <w:keepNext/>
      <w:keepLines/>
      <w:spacing w:before="200"/>
      <w:outlineLvl w:val="1"/>
    </w:pPr>
    <w:rPr>
      <w:rFonts w:eastAsiaTheme="majorEastAsia" w:cstheme="majorBidi"/>
      <w:bCs/>
      <w:color w:val="8DC24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71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BB2"/>
    <w:rPr>
      <w:rFonts w:ascii="Arial" w:eastAsiaTheme="majorEastAsia" w:hAnsi="Arial" w:cstheme="majorBidi"/>
      <w:bCs/>
      <w:color w:val="8DC245"/>
      <w:sz w:val="64"/>
      <w:szCs w:val="32"/>
    </w:rPr>
  </w:style>
  <w:style w:type="character" w:customStyle="1" w:styleId="CoverMainTitle">
    <w:name w:val="Cover Main Title"/>
    <w:basedOn w:val="DefaultParagraphFont"/>
    <w:uiPriority w:val="1"/>
    <w:qFormat/>
    <w:rsid w:val="005F4BB2"/>
    <w:rPr>
      <w:rFonts w:ascii="Arial" w:hAnsi="Arial" w:cs="Arial"/>
      <w:color w:val="8DC245"/>
      <w:sz w:val="64"/>
      <w:szCs w:val="52"/>
    </w:rPr>
  </w:style>
  <w:style w:type="paragraph" w:customStyle="1" w:styleId="Beo-Quote">
    <w:name w:val="Beo - Quote"/>
    <w:basedOn w:val="Normal"/>
    <w:autoRedefine/>
    <w:qFormat/>
    <w:rsid w:val="00EA682E"/>
    <w:pPr>
      <w:ind w:left="1440"/>
    </w:pPr>
    <w:rPr>
      <w:rFonts w:ascii="Georgia" w:hAnsi="Georgia"/>
      <w:i/>
      <w:iCs/>
      <w:color w:val="D9D9D9" w:themeColor="background1" w:themeShade="D9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A682E"/>
    <w:rPr>
      <w:rFonts w:ascii="Arial" w:eastAsiaTheme="majorEastAsia" w:hAnsi="Arial" w:cstheme="majorBidi"/>
      <w:bCs/>
      <w:color w:val="8DC245"/>
      <w:szCs w:val="26"/>
    </w:rPr>
  </w:style>
  <w:style w:type="paragraph" w:customStyle="1" w:styleId="MainBodyItalic">
    <w:name w:val="Main Body Italic"/>
    <w:basedOn w:val="Normal"/>
    <w:autoRedefine/>
    <w:qFormat/>
    <w:rsid w:val="006E09F7"/>
    <w:rPr>
      <w:i/>
    </w:rPr>
  </w:style>
  <w:style w:type="paragraph" w:styleId="ListParagraph">
    <w:name w:val="List Paragraph"/>
    <w:basedOn w:val="Normal"/>
    <w:autoRedefine/>
    <w:uiPriority w:val="34"/>
    <w:qFormat/>
    <w:rsid w:val="00A93C17"/>
    <w:pPr>
      <w:keepNext/>
      <w:keepLines/>
      <w:framePr w:hSpace="180" w:wrap="around" w:vAnchor="page" w:hAnchor="margin" w:y="1504"/>
      <w:spacing w:before="120"/>
      <w:ind w:left="227"/>
      <w:contextualSpacing/>
      <w:outlineLvl w:val="0"/>
    </w:pPr>
    <w:rPr>
      <w:rFonts w:asciiTheme="majorHAnsi" w:hAnsiTheme="majorHAnsi" w:cstheme="majorHAnsi"/>
      <w:b/>
      <w:bCs/>
      <w:noProof/>
      <w:color w:val="000000" w:themeColor="text1"/>
      <w:szCs w:val="20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8B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8BF"/>
    <w:rPr>
      <w:rFonts w:ascii="Lucida Grande" w:hAnsi="Lucida Grande"/>
      <w:color w:val="6F737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E0C0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C0F"/>
    <w:rPr>
      <w:rFonts w:ascii="Arial" w:hAnsi="Arial"/>
      <w:color w:val="6F737A"/>
      <w:sz w:val="20"/>
    </w:rPr>
  </w:style>
  <w:style w:type="paragraph" w:styleId="Footer">
    <w:name w:val="footer"/>
    <w:basedOn w:val="Normal"/>
    <w:link w:val="FooterChar"/>
    <w:uiPriority w:val="99"/>
    <w:unhideWhenUsed/>
    <w:rsid w:val="003E0C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C0F"/>
    <w:rPr>
      <w:rFonts w:ascii="Arial" w:hAnsi="Arial"/>
      <w:color w:val="6F737A"/>
      <w:sz w:val="2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E24B9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24B9F"/>
    <w:rPr>
      <w:rFonts w:ascii="Arial" w:hAnsi="Arial"/>
      <w:color w:val="6F737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24B9F"/>
    <w:rPr>
      <w:vertAlign w:val="superscript"/>
    </w:rPr>
  </w:style>
  <w:style w:type="character" w:customStyle="1" w:styleId="apple-converted-space">
    <w:name w:val="apple-converted-space"/>
    <w:basedOn w:val="DefaultParagraphFont"/>
    <w:rsid w:val="00A75D7E"/>
  </w:style>
  <w:style w:type="paragraph" w:customStyle="1" w:styleId="paragraph">
    <w:name w:val="paragraph"/>
    <w:basedOn w:val="Normal"/>
    <w:rsid w:val="00BD3C2D"/>
    <w:rPr>
      <w:rFonts w:ascii="Times New Roman" w:eastAsia="Times New Roman" w:hAnsi="Times New Roman" w:cs="Times New Roman"/>
      <w:color w:val="auto"/>
      <w:sz w:val="24"/>
      <w:lang w:val="en-IE" w:eastAsia="en-IE"/>
    </w:rPr>
  </w:style>
  <w:style w:type="character" w:customStyle="1" w:styleId="spellingerror">
    <w:name w:val="spellingerror"/>
    <w:basedOn w:val="DefaultParagraphFont"/>
    <w:rsid w:val="00BD3C2D"/>
  </w:style>
  <w:style w:type="character" w:customStyle="1" w:styleId="normaltextrun">
    <w:name w:val="normaltextrun"/>
    <w:basedOn w:val="DefaultParagraphFont"/>
    <w:rsid w:val="00BD3C2D"/>
  </w:style>
  <w:style w:type="character" w:customStyle="1" w:styleId="eop">
    <w:name w:val="eop"/>
    <w:basedOn w:val="DefaultParagraphFont"/>
    <w:rsid w:val="00BD3C2D"/>
  </w:style>
  <w:style w:type="paragraph" w:styleId="NormalWeb">
    <w:name w:val="Normal (Web)"/>
    <w:basedOn w:val="Normal"/>
    <w:uiPriority w:val="99"/>
    <w:unhideWhenUsed/>
    <w:rsid w:val="0041297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IE" w:eastAsia="en-IE"/>
    </w:rPr>
  </w:style>
  <w:style w:type="character" w:styleId="PlaceholderText">
    <w:name w:val="Placeholder Text"/>
    <w:basedOn w:val="DefaultParagraphFont"/>
    <w:uiPriority w:val="99"/>
    <w:semiHidden/>
    <w:rsid w:val="00DD3040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C26981"/>
    <w:rPr>
      <w:rFonts w:eastAsiaTheme="minorHAnsi"/>
      <w:sz w:val="22"/>
      <w:szCs w:val="22"/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3E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3E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2511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43472"/>
    <w:rPr>
      <w:rFonts w:ascii="Arial" w:hAnsi="Arial"/>
      <w:color w:val="6F737A"/>
      <w:sz w:val="20"/>
    </w:rPr>
  </w:style>
  <w:style w:type="character" w:styleId="IntenseReference">
    <w:name w:val="Intense Reference"/>
    <w:basedOn w:val="DefaultParagraphFont"/>
    <w:uiPriority w:val="32"/>
    <w:qFormat/>
    <w:rsid w:val="004F3C71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F3C71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4F3C71"/>
    <w:rPr>
      <w:smallCaps/>
      <w:color w:val="5A5A5A" w:themeColor="text1" w:themeTint="A5"/>
    </w:rPr>
  </w:style>
  <w:style w:type="character" w:customStyle="1" w:styleId="Style4">
    <w:name w:val="Style4"/>
    <w:basedOn w:val="DefaultParagraphFont"/>
    <w:uiPriority w:val="1"/>
    <w:rsid w:val="008D0413"/>
    <w:rPr>
      <w:rFonts w:asciiTheme="minorHAnsi" w:hAnsiTheme="minorHAnsi"/>
      <w:b/>
      <w:color w:val="085296"/>
      <w:sz w:val="24"/>
    </w:rPr>
  </w:style>
  <w:style w:type="character" w:customStyle="1" w:styleId="Style3">
    <w:name w:val="Style3"/>
    <w:basedOn w:val="DefaultParagraphFont"/>
    <w:uiPriority w:val="1"/>
    <w:rsid w:val="00C701B4"/>
    <w:rPr>
      <w:rFonts w:asciiTheme="minorHAnsi" w:hAnsiTheme="minorHAnsi"/>
      <w:b/>
      <w:color w:val="76B53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6E4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color w:val="auto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56E4B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E716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Style1">
    <w:name w:val="Style1"/>
    <w:basedOn w:val="ListParagraph"/>
    <w:qFormat/>
    <w:rsid w:val="00C57386"/>
    <w:pPr>
      <w:framePr w:wrap="around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4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16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5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1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7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0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8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3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26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7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55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73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943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111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01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62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981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599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1722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147822">
                                                      <w:marLeft w:val="-450"/>
                                                      <w:marRight w:val="-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DD1FF"/>
                                                        <w:left w:val="single" w:sz="6" w:space="0" w:color="ADD1FF"/>
                                                        <w:bottom w:val="single" w:sz="6" w:space="0" w:color="ADD1FF"/>
                                                        <w:right w:val="single" w:sz="6" w:space="2" w:color="ADD1FF"/>
                                                      </w:divBdr>
                                                      <w:divsChild>
                                                        <w:div w:id="2027250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5177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703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7434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4861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039854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5901247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20613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813407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040831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580880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39843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7176498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8294444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952946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6124805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7952433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1282375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8046696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9696314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4113412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4645671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6414810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6931239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2130824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6683475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9523134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01591257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5644559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67581477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3217968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3393524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681590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2329927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44463548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5413942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7355726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2101123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6633895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1359562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18253747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34955602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3011354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6314818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9762856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7830018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1148772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733077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1678762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075026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8312431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8709831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6397663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1084853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2456139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4028633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5305503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68929359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00038430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376981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86996556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21678601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1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5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5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4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4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8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3D6D70EA7CE42A984205B3E7D43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68C7E-E364-44B0-858C-023B34CF2BF4}"/>
      </w:docPartPr>
      <w:docPartBody>
        <w:p w:rsidR="00D86E17" w:rsidRDefault="00FC1067" w:rsidP="00FC1067">
          <w:pPr>
            <w:pStyle w:val="43D6D70EA7CE42A984205B3E7D43286F"/>
          </w:pPr>
          <w:r w:rsidRPr="0081044E">
            <w:rPr>
              <w:rFonts w:asciiTheme="majorHAnsi" w:eastAsia="Calibri" w:hAnsiTheme="majorHAnsi" w:cstheme="majorHAnsi"/>
              <w:bCs/>
              <w:noProof/>
              <w:color w:val="000000" w:themeColor="text1"/>
              <w:sz w:val="22"/>
              <w:szCs w:val="22"/>
              <w:lang w:val="en-IE"/>
            </w:rPr>
            <w:t>Roghnaigh Toradh Foghlama ón Snáithe Eolas Gnásúil</w:t>
          </w:r>
        </w:p>
      </w:docPartBody>
    </w:docPart>
    <w:docPart>
      <w:docPartPr>
        <w:name w:val="CBD5757F38D1476C907B971023F5A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D3716-6076-4C0A-9EBF-F905F77A5078}"/>
      </w:docPartPr>
      <w:docPartBody>
        <w:p w:rsidR="00D86E17" w:rsidRDefault="00FC1067" w:rsidP="00FC1067">
          <w:pPr>
            <w:pStyle w:val="CBD5757F38D1476C907B971023F5A4D0"/>
          </w:pPr>
          <w:r w:rsidRPr="00651B3D">
            <w:rPr>
              <w:rFonts w:asciiTheme="majorHAnsi" w:eastAsia="Calibri" w:hAnsiTheme="majorHAnsi" w:cstheme="majorHAnsi"/>
              <w:bCs/>
              <w:noProof/>
              <w:color w:val="auto"/>
              <w:sz w:val="22"/>
              <w:szCs w:val="22"/>
              <w:lang w:val="en-IE"/>
            </w:rPr>
            <w:t>Roghnaigh Toradh Foghlama ón Snáithe Nuáil agus Samhlaigh</w:t>
          </w:r>
        </w:p>
      </w:docPartBody>
    </w:docPart>
    <w:docPart>
      <w:docPartPr>
        <w:name w:val="BEF73B58166D44D0A6C2D3C2289E8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43C84-2768-41D1-B16E-613956A185B7}"/>
      </w:docPartPr>
      <w:docPartBody>
        <w:p w:rsidR="00D86E17" w:rsidRDefault="00FC1067" w:rsidP="00FC1067">
          <w:pPr>
            <w:pStyle w:val="BEF73B58166D44D0A6C2D3C2289E8C2E"/>
          </w:pPr>
          <w:r w:rsidRPr="0029558E">
            <w:rPr>
              <w:rFonts w:asciiTheme="majorHAnsi" w:hAnsiTheme="majorHAnsi" w:cstheme="majorHAnsi"/>
              <w:color w:val="000000" w:themeColor="text1"/>
              <w:sz w:val="22"/>
              <w:szCs w:val="22"/>
            </w:rPr>
            <w:t>Roghnaigh Toradh Foghlama ón Snáithe Cultúr agus Comhthéacs</w:t>
          </w:r>
        </w:p>
      </w:docPartBody>
    </w:docPart>
    <w:docPart>
      <w:docPartPr>
        <w:name w:val="C5041BDAC2A346829CB67D3768062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F305-B78E-4188-91BB-7FB9D1ACF7F6}"/>
      </w:docPartPr>
      <w:docPartBody>
        <w:p w:rsidR="00D86E17" w:rsidRDefault="00FC1067" w:rsidP="00FC1067">
          <w:pPr>
            <w:pStyle w:val="C5041BDAC2A346829CB67D3768062030"/>
          </w:pPr>
          <w:r>
            <w:rPr>
              <w:rStyle w:val="PlaceholderText"/>
              <w:noProof/>
              <w:color w:val="auto"/>
              <w:szCs w:val="20"/>
              <w:lang w:val="en-IE"/>
            </w:rPr>
            <w:t>Roghnaigh Toradh Foghlama ó ATF 1</w:t>
          </w:r>
          <w:r w:rsidRPr="00591DF1">
            <w:rPr>
              <w:rFonts w:asciiTheme="majorHAnsi" w:eastAsia="Calibri" w:hAnsiTheme="majorHAnsi" w:cstheme="majorHAnsi"/>
              <w:noProof/>
              <w:color w:val="auto"/>
              <w:szCs w:val="20"/>
              <w:lang w:val="en-IE"/>
            </w:rPr>
            <w:t xml:space="preserve"> </w:t>
          </w:r>
        </w:p>
      </w:docPartBody>
    </w:docPart>
    <w:docPart>
      <w:docPartPr>
        <w:name w:val="4075648E884649DF95B2D9A6A1B11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32ED8-F4D6-4726-8604-CED3124FE6E2}"/>
      </w:docPartPr>
      <w:docPartBody>
        <w:p w:rsidR="00D86E17" w:rsidRDefault="00FC1067" w:rsidP="00FC1067">
          <w:pPr>
            <w:pStyle w:val="4075648E884649DF95B2D9A6A1B11E21"/>
          </w:pPr>
          <w:r w:rsidRPr="00AE778A">
            <w:rPr>
              <w:rStyle w:val="PlaceholderText"/>
              <w:color w:val="000000" w:themeColor="text1"/>
            </w:rPr>
            <w:t>Roghnaigh Toradh Foghlama ó ATF 2</w:t>
          </w:r>
        </w:p>
      </w:docPartBody>
    </w:docPart>
    <w:docPart>
      <w:docPartPr>
        <w:name w:val="E726C214B98A4CC59CB0FC78FB833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ACB6C-9606-436C-87B0-E6069A5996B3}"/>
      </w:docPartPr>
      <w:docPartBody>
        <w:p w:rsidR="00D86E17" w:rsidRDefault="00FC1067" w:rsidP="00FC1067">
          <w:pPr>
            <w:pStyle w:val="E726C214B98A4CC59CB0FC78FB8337BC"/>
          </w:pPr>
          <w:r w:rsidRPr="00434068">
            <w:rPr>
              <w:rStyle w:val="PlaceholderText"/>
              <w:color w:val="000000" w:themeColor="text1"/>
            </w:rPr>
            <w:t>Roghnaigh Toradh Foghlama ó ATF 3</w:t>
          </w:r>
          <w:r w:rsidRPr="00434068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19AB0BF860D24F18A45ED7F0E18A2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9046C-4704-468C-ABC9-4BD9C3968F0C}"/>
      </w:docPartPr>
      <w:docPartBody>
        <w:p w:rsidR="00D86E17" w:rsidRDefault="00FC1067" w:rsidP="00FC1067">
          <w:pPr>
            <w:pStyle w:val="19AB0BF860D24F18A45ED7F0E18A26A0"/>
          </w:pPr>
          <w:r>
            <w:rPr>
              <w:rStyle w:val="PlaceholderText"/>
              <w:noProof/>
              <w:color w:val="auto"/>
              <w:szCs w:val="20"/>
              <w:lang w:val="en-IE"/>
            </w:rPr>
            <w:t>Roghnaigh Toradh Foghlama ó ATF 4</w:t>
          </w:r>
          <w:r w:rsidRPr="00591DF1">
            <w:rPr>
              <w:rFonts w:asciiTheme="majorHAnsi" w:hAnsiTheme="majorHAnsi" w:cstheme="majorHAnsi"/>
              <w:noProof/>
              <w:color w:val="auto"/>
              <w:szCs w:val="20"/>
              <w:lang w:val="en-IE"/>
            </w:rPr>
            <w:t xml:space="preserve"> </w:t>
          </w:r>
        </w:p>
      </w:docPartBody>
    </w:docPart>
    <w:docPart>
      <w:docPartPr>
        <w:name w:val="161F883F4AA74A5EB7AC17DF57BF0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72155-E5F9-40DD-821A-FE4162E40CFF}"/>
      </w:docPartPr>
      <w:docPartBody>
        <w:p w:rsidR="00D86E17" w:rsidRDefault="00FC1067" w:rsidP="00FC1067">
          <w:pPr>
            <w:pStyle w:val="161F883F4AA74A5EB7AC17DF57BF05ED"/>
          </w:pPr>
          <w:r>
            <w:rPr>
              <w:rStyle w:val="PlaceholderText"/>
              <w:noProof/>
              <w:color w:val="auto"/>
              <w:szCs w:val="20"/>
              <w:lang w:val="en-IE"/>
            </w:rPr>
            <w:t>Roghnaigh Toradh Foghlama ó ATF 5</w:t>
          </w:r>
          <w:r w:rsidRPr="00591DF1">
            <w:rPr>
              <w:rFonts w:asciiTheme="majorHAnsi" w:hAnsiTheme="majorHAnsi" w:cstheme="majorHAnsi"/>
              <w:noProof/>
              <w:color w:val="auto"/>
              <w:szCs w:val="20"/>
              <w:lang w:val="en-IE"/>
            </w:rPr>
            <w:t xml:space="preserve"> </w:t>
          </w:r>
        </w:p>
      </w:docPartBody>
    </w:docPart>
    <w:docPart>
      <w:docPartPr>
        <w:name w:val="302814F51A7849EB9EC79EA05CAAE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0EF2E-AF5B-4E02-98A3-A1DAE88CD7DF}"/>
      </w:docPartPr>
      <w:docPartBody>
        <w:p w:rsidR="00310854" w:rsidRDefault="00FC1067" w:rsidP="00FC1067">
          <w:pPr>
            <w:pStyle w:val="302814F51A7849EB9EC79EA05CAAECBB"/>
          </w:pPr>
          <w:r w:rsidRPr="0029558E">
            <w:rPr>
              <w:rFonts w:asciiTheme="majorHAnsi" w:hAnsiTheme="majorHAnsi" w:cstheme="majorHAnsi"/>
              <w:color w:val="000000" w:themeColor="text1"/>
              <w:sz w:val="22"/>
              <w:szCs w:val="22"/>
            </w:rPr>
            <w:t>Roghnaigh Toradh Foghlama ón Snáithe Cultúr agus Comhthéacs</w:t>
          </w:r>
        </w:p>
      </w:docPartBody>
    </w:docPart>
    <w:docPart>
      <w:docPartPr>
        <w:name w:val="68EC7A3C8AA04C8D83E620F64DB56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6063-E03E-404A-A81F-343FE87D71ED}"/>
      </w:docPartPr>
      <w:docPartBody>
        <w:p w:rsidR="00310854" w:rsidRDefault="00FC1067" w:rsidP="00FC1067">
          <w:pPr>
            <w:pStyle w:val="68EC7A3C8AA04C8D83E620F64DB56F98"/>
          </w:pPr>
          <w:r w:rsidRPr="00651B3D">
            <w:rPr>
              <w:rFonts w:asciiTheme="majorHAnsi" w:eastAsia="Calibri" w:hAnsiTheme="majorHAnsi" w:cstheme="majorHAnsi"/>
              <w:bCs/>
              <w:noProof/>
              <w:color w:val="auto"/>
              <w:sz w:val="22"/>
              <w:szCs w:val="22"/>
              <w:lang w:val="en-IE"/>
            </w:rPr>
            <w:t>Roghnaigh Toradh Foghlama ón Snáithe Nuáil agus Samhlaigh</w:t>
          </w:r>
        </w:p>
      </w:docPartBody>
    </w:docPart>
    <w:docPart>
      <w:docPartPr>
        <w:name w:val="D4E3DCBBCB2B4CDB8F3C6A932E63C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3F100-04F3-41AA-B70F-DEFB7BFA8D21}"/>
      </w:docPartPr>
      <w:docPartBody>
        <w:p w:rsidR="00310854" w:rsidRDefault="00FC1067" w:rsidP="00FC1067">
          <w:pPr>
            <w:pStyle w:val="D4E3DCBBCB2B4CDB8F3C6A932E63CE62"/>
          </w:pPr>
          <w:r w:rsidRPr="0081044E">
            <w:rPr>
              <w:rFonts w:asciiTheme="majorHAnsi" w:eastAsia="Calibri" w:hAnsiTheme="majorHAnsi" w:cstheme="majorHAnsi"/>
              <w:bCs/>
              <w:noProof/>
              <w:color w:val="000000" w:themeColor="text1"/>
              <w:sz w:val="22"/>
              <w:szCs w:val="22"/>
              <w:lang w:val="en-IE"/>
            </w:rPr>
            <w:t>Roghnaigh Toradh Foghlama ón Snáithe Eolas Gnásúil</w:t>
          </w:r>
        </w:p>
      </w:docPartBody>
    </w:docPart>
    <w:docPart>
      <w:docPartPr>
        <w:name w:val="1A844541F6E348048CDC04BA45C31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0611-3536-43C0-9C98-66307A394AF5}"/>
      </w:docPartPr>
      <w:docPartBody>
        <w:p w:rsidR="00454239" w:rsidRDefault="00FC1067" w:rsidP="00FC1067">
          <w:pPr>
            <w:pStyle w:val="1A844541F6E348048CDC04BA45C31422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1</w:t>
          </w:r>
          <w:r w:rsidRPr="00AE778A">
            <w:rPr>
              <w:rFonts w:asciiTheme="majorHAnsi" w:eastAsia="Calibr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6AC944FA1A97480C986F74956C1D1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2FDF5-BD9B-47F0-A6F8-A292E489E88A}"/>
      </w:docPartPr>
      <w:docPartBody>
        <w:p w:rsidR="00454239" w:rsidRDefault="00FC1067" w:rsidP="00FC1067">
          <w:pPr>
            <w:pStyle w:val="6AC944FA1A97480C986F74956C1D1519"/>
          </w:pPr>
          <w:r w:rsidRPr="00AE778A">
            <w:rPr>
              <w:rStyle w:val="PlaceholderText"/>
              <w:color w:val="000000" w:themeColor="text1"/>
            </w:rPr>
            <w:t>Roghnaigh Toradh Foghlama ó ATF 2</w:t>
          </w:r>
        </w:p>
      </w:docPartBody>
    </w:docPart>
    <w:docPart>
      <w:docPartPr>
        <w:name w:val="4937AEFBBB69409691A592A00C11C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B4012-D0DB-41B1-8401-8249EA0EACF6}"/>
      </w:docPartPr>
      <w:docPartBody>
        <w:p w:rsidR="00454239" w:rsidRDefault="00FC1067" w:rsidP="00FC1067">
          <w:pPr>
            <w:pStyle w:val="4937AEFBBB69409691A592A00C11C49D"/>
          </w:pPr>
          <w:r w:rsidRPr="00AE778A">
            <w:rPr>
              <w:rStyle w:val="PlaceholderText"/>
              <w:color w:val="000000" w:themeColor="text1"/>
            </w:rPr>
            <w:t>Roghnaigh Toradh Foghlama ó ATF 3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D86A26029C2E4666BA6E090A4E32B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51521-940C-4240-8961-F6980130A45E}"/>
      </w:docPartPr>
      <w:docPartBody>
        <w:p w:rsidR="00454239" w:rsidRDefault="00FC1067" w:rsidP="00FC1067">
          <w:pPr>
            <w:pStyle w:val="D86A26029C2E4666BA6E090A4E32B472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4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70862335D1024B388D0B0BB0ABA21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7A949-A1E8-46B5-BA9C-D0B295D0D66B}"/>
      </w:docPartPr>
      <w:docPartBody>
        <w:p w:rsidR="00454239" w:rsidRDefault="00FC1067" w:rsidP="00FC1067">
          <w:pPr>
            <w:pStyle w:val="70862335D1024B388D0B0BB0ABA214B6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5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8BB4998CFE0A49B481E9CBFE78DE3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6433B-FE39-449D-9CBF-43CAD35BDFE0}"/>
      </w:docPartPr>
      <w:docPartBody>
        <w:p w:rsidR="00A511A1" w:rsidRDefault="00FC1067" w:rsidP="00FC1067">
          <w:pPr>
            <w:pStyle w:val="8BB4998CFE0A49B481E9CBFE78DE38E5"/>
          </w:pPr>
          <w:r w:rsidRPr="0029558E">
            <w:rPr>
              <w:rFonts w:asciiTheme="majorHAnsi" w:hAnsiTheme="majorHAnsi" w:cstheme="majorHAnsi"/>
              <w:color w:val="000000" w:themeColor="text1"/>
              <w:sz w:val="22"/>
              <w:szCs w:val="22"/>
            </w:rPr>
            <w:t>Roghnaigh Toradh Foghlama ón Snáithe Cultúr agus Comhthéacs</w:t>
          </w:r>
        </w:p>
      </w:docPartBody>
    </w:docPart>
    <w:docPart>
      <w:docPartPr>
        <w:name w:val="6AD72305849D498CA6747D2663285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4D3F1-BF03-40F7-A00A-6A58775C577A}"/>
      </w:docPartPr>
      <w:docPartBody>
        <w:p w:rsidR="00A511A1" w:rsidRDefault="00FC1067" w:rsidP="00FC1067">
          <w:pPr>
            <w:pStyle w:val="6AD72305849D498CA6747D266328550A"/>
          </w:pPr>
          <w:r w:rsidRPr="0029558E">
            <w:rPr>
              <w:rFonts w:asciiTheme="majorHAnsi" w:hAnsiTheme="majorHAnsi" w:cstheme="majorHAnsi"/>
              <w:color w:val="000000" w:themeColor="text1"/>
              <w:sz w:val="22"/>
              <w:szCs w:val="22"/>
            </w:rPr>
            <w:t>Roghnaigh Toradh Foghlama ón Snáithe Cultúr agus Comhthéacs</w:t>
          </w:r>
        </w:p>
      </w:docPartBody>
    </w:docPart>
    <w:docPart>
      <w:docPartPr>
        <w:name w:val="C0D1720DC822498E9A9DF1581BC2A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21BDB-D6F8-43B2-8C26-F985513CE8ED}"/>
      </w:docPartPr>
      <w:docPartBody>
        <w:p w:rsidR="00A511A1" w:rsidRDefault="00FC1067" w:rsidP="00FC1067">
          <w:pPr>
            <w:pStyle w:val="C0D1720DC822498E9A9DF1581BC2AE15"/>
          </w:pPr>
          <w:r w:rsidRPr="0029558E">
            <w:rPr>
              <w:rFonts w:asciiTheme="majorHAnsi" w:hAnsiTheme="majorHAnsi" w:cstheme="majorHAnsi"/>
              <w:color w:val="000000" w:themeColor="text1"/>
              <w:sz w:val="22"/>
              <w:szCs w:val="22"/>
            </w:rPr>
            <w:t>Roghnaigh Toradh Foghlama ón Snáithe Cultúr agus Comhthéacs</w:t>
          </w:r>
        </w:p>
      </w:docPartBody>
    </w:docPart>
    <w:docPart>
      <w:docPartPr>
        <w:name w:val="94ECD3DC5E014D90820847B001856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07938-E63F-4FBD-8EB3-DAFCB3023702}"/>
      </w:docPartPr>
      <w:docPartBody>
        <w:p w:rsidR="00A511A1" w:rsidRDefault="00FC1067" w:rsidP="00FC1067">
          <w:pPr>
            <w:pStyle w:val="94ECD3DC5E014D90820847B001856A7E"/>
          </w:pPr>
          <w:r w:rsidRPr="00651B3D">
            <w:rPr>
              <w:rFonts w:asciiTheme="majorHAnsi" w:eastAsia="Calibri" w:hAnsiTheme="majorHAnsi" w:cstheme="majorHAnsi"/>
              <w:bCs/>
              <w:noProof/>
              <w:color w:val="auto"/>
              <w:sz w:val="22"/>
              <w:szCs w:val="22"/>
              <w:lang w:val="en-IE"/>
            </w:rPr>
            <w:t>Roghnaigh Toradh Foghlama ón Snáithe Nuáil agus Samhlaigh</w:t>
          </w:r>
        </w:p>
      </w:docPartBody>
    </w:docPart>
    <w:docPart>
      <w:docPartPr>
        <w:name w:val="13B1CAEC373449C884625ED197D7D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FC6AC-56A7-4BFD-960F-45E19509B0EF}"/>
      </w:docPartPr>
      <w:docPartBody>
        <w:p w:rsidR="00A511A1" w:rsidRDefault="00FC1067" w:rsidP="00FC1067">
          <w:pPr>
            <w:pStyle w:val="13B1CAEC373449C884625ED197D7D31C"/>
          </w:pPr>
          <w:r w:rsidRPr="00651B3D">
            <w:rPr>
              <w:rFonts w:asciiTheme="majorHAnsi" w:eastAsia="Calibri" w:hAnsiTheme="majorHAnsi" w:cstheme="majorHAnsi"/>
              <w:bCs/>
              <w:noProof/>
              <w:color w:val="auto"/>
              <w:sz w:val="22"/>
              <w:szCs w:val="22"/>
              <w:lang w:val="en-IE"/>
            </w:rPr>
            <w:t>Roghnaigh Toradh Foghlama ón Snáithe Nuáil agus Samhlaigh</w:t>
          </w:r>
        </w:p>
      </w:docPartBody>
    </w:docPart>
    <w:docPart>
      <w:docPartPr>
        <w:name w:val="1D07C0EB897E46C6AFBCA8905C333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CF28A-1EB0-4864-A47F-901FCBA3BF94}"/>
      </w:docPartPr>
      <w:docPartBody>
        <w:p w:rsidR="00A511A1" w:rsidRDefault="00FC1067" w:rsidP="00FC1067">
          <w:pPr>
            <w:pStyle w:val="1D07C0EB897E46C6AFBCA8905C3339ED"/>
          </w:pPr>
          <w:r w:rsidRPr="00651B3D">
            <w:rPr>
              <w:rFonts w:asciiTheme="majorHAnsi" w:eastAsia="Calibri" w:hAnsiTheme="majorHAnsi" w:cstheme="majorHAnsi"/>
              <w:bCs/>
              <w:noProof/>
              <w:color w:val="auto"/>
              <w:sz w:val="22"/>
              <w:szCs w:val="22"/>
              <w:lang w:val="en-IE"/>
            </w:rPr>
            <w:t>Roghnaigh Toradh Foghlama ón Snáithe Nuáil agus Samhlaigh</w:t>
          </w:r>
        </w:p>
      </w:docPartBody>
    </w:docPart>
    <w:docPart>
      <w:docPartPr>
        <w:name w:val="1919BD8D67BB4630A50D4B603C8A0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02053-49ED-4ED5-8DCB-BE5F1C8E393E}"/>
      </w:docPartPr>
      <w:docPartBody>
        <w:p w:rsidR="00A511A1" w:rsidRDefault="00FC1067" w:rsidP="00FC1067">
          <w:pPr>
            <w:pStyle w:val="1919BD8D67BB4630A50D4B603C8A06F8"/>
          </w:pPr>
          <w:r w:rsidRPr="0081044E">
            <w:rPr>
              <w:rFonts w:asciiTheme="majorHAnsi" w:eastAsia="Calibri" w:hAnsiTheme="majorHAnsi" w:cstheme="majorHAnsi"/>
              <w:bCs/>
              <w:noProof/>
              <w:color w:val="000000" w:themeColor="text1"/>
              <w:sz w:val="22"/>
              <w:szCs w:val="22"/>
              <w:lang w:val="en-IE"/>
            </w:rPr>
            <w:t>Roghnaigh Toradh Foghlama ón Snáithe Eolas Gnásúil</w:t>
          </w:r>
        </w:p>
      </w:docPartBody>
    </w:docPart>
    <w:docPart>
      <w:docPartPr>
        <w:name w:val="9063598DE6524D39AC509B515D141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0819B-5076-4B4E-899D-20B78C7144A3}"/>
      </w:docPartPr>
      <w:docPartBody>
        <w:p w:rsidR="00A511A1" w:rsidRDefault="00FC1067" w:rsidP="00FC1067">
          <w:pPr>
            <w:pStyle w:val="9063598DE6524D39AC509B515D141766"/>
          </w:pPr>
          <w:r w:rsidRPr="0081044E">
            <w:rPr>
              <w:rFonts w:asciiTheme="majorHAnsi" w:eastAsia="Calibri" w:hAnsiTheme="majorHAnsi" w:cstheme="majorHAnsi"/>
              <w:bCs/>
              <w:noProof/>
              <w:color w:val="000000" w:themeColor="text1"/>
              <w:sz w:val="22"/>
              <w:szCs w:val="22"/>
              <w:lang w:val="en-IE"/>
            </w:rPr>
            <w:t>Roghnaigh Toradh Foghlama ón Snáithe Eolas Gnásúil</w:t>
          </w:r>
        </w:p>
      </w:docPartBody>
    </w:docPart>
    <w:docPart>
      <w:docPartPr>
        <w:name w:val="39535F8C41A44380A5984E9E0D278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D1929-1AE0-434B-BC03-7832AF66E6C0}"/>
      </w:docPartPr>
      <w:docPartBody>
        <w:p w:rsidR="00A511A1" w:rsidRDefault="00FC1067" w:rsidP="00FC1067">
          <w:pPr>
            <w:pStyle w:val="39535F8C41A44380A5984E9E0D2785E5"/>
          </w:pPr>
          <w:r w:rsidRPr="0081044E">
            <w:rPr>
              <w:rFonts w:asciiTheme="majorHAnsi" w:eastAsia="Calibri" w:hAnsiTheme="majorHAnsi" w:cstheme="majorHAnsi"/>
              <w:bCs/>
              <w:noProof/>
              <w:color w:val="000000" w:themeColor="text1"/>
              <w:sz w:val="22"/>
              <w:szCs w:val="22"/>
              <w:lang w:val="en-IE"/>
            </w:rPr>
            <w:t>Roghnaigh Toradh Foghlama ón Snáithe Eolas Gnásúil</w:t>
          </w:r>
        </w:p>
      </w:docPartBody>
    </w:docPart>
    <w:docPart>
      <w:docPartPr>
        <w:name w:val="9248CEE5F2D74E8DA4E6B1EDBB1C8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24C3B-3556-4DEA-9B90-5C328988A88F}"/>
      </w:docPartPr>
      <w:docPartBody>
        <w:p w:rsidR="00FC1067" w:rsidRDefault="00FC1067" w:rsidP="00FC1067">
          <w:pPr>
            <w:pStyle w:val="9248CEE5F2D74E8DA4E6B1EDBB1C8ABA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1</w:t>
          </w:r>
          <w:r w:rsidRPr="00AE778A">
            <w:rPr>
              <w:rFonts w:asciiTheme="majorHAnsi" w:eastAsia="Calibr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3FEBE95F8A674471A2D245F6443DB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61EF5-5A4E-4AB6-AE51-ABA999FB5F03}"/>
      </w:docPartPr>
      <w:docPartBody>
        <w:p w:rsidR="00FC1067" w:rsidRDefault="00FC1067" w:rsidP="00FC1067">
          <w:pPr>
            <w:pStyle w:val="3FEBE95F8A674471A2D245F6443DB0C1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1</w:t>
          </w:r>
          <w:r w:rsidRPr="00AE778A">
            <w:rPr>
              <w:rFonts w:asciiTheme="majorHAnsi" w:eastAsia="Calibr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45F93EFFBAAB4ADA841F5A5B7E78A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B513B-8648-4E3E-9FD5-7EAF443C6968}"/>
      </w:docPartPr>
      <w:docPartBody>
        <w:p w:rsidR="00FC1067" w:rsidRDefault="00FC1067" w:rsidP="00FC1067">
          <w:pPr>
            <w:pStyle w:val="45F93EFFBAAB4ADA841F5A5B7E78AE931"/>
          </w:pPr>
          <w:r w:rsidRPr="00AE778A">
            <w:rPr>
              <w:rStyle w:val="PlaceholderText"/>
              <w:color w:val="000000" w:themeColor="text1"/>
            </w:rPr>
            <w:t>Roghnaigh Toradh Foghlama ó ATF 2</w:t>
          </w:r>
        </w:p>
      </w:docPartBody>
    </w:docPart>
    <w:docPart>
      <w:docPartPr>
        <w:name w:val="0221A5D97D6B4147B156A135D5D05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A6864-319F-477D-B107-2C2C27A6A393}"/>
      </w:docPartPr>
      <w:docPartBody>
        <w:p w:rsidR="00FC1067" w:rsidRDefault="00FC1067" w:rsidP="00FC1067">
          <w:pPr>
            <w:pStyle w:val="0221A5D97D6B4147B156A135D5D05C311"/>
          </w:pPr>
          <w:r w:rsidRPr="00AE778A">
            <w:rPr>
              <w:rStyle w:val="PlaceholderText"/>
              <w:color w:val="000000" w:themeColor="text1"/>
            </w:rPr>
            <w:t>Roghnaigh Toradh Foghlama ó ATF 2</w:t>
          </w:r>
        </w:p>
      </w:docPartBody>
    </w:docPart>
    <w:docPart>
      <w:docPartPr>
        <w:name w:val="3924DEC6962B497CADB0CE1423C59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F0FE7-CE8B-4465-8C5D-B034DEDF8AD7}"/>
      </w:docPartPr>
      <w:docPartBody>
        <w:p w:rsidR="00FC1067" w:rsidRDefault="00FC1067" w:rsidP="00FC1067">
          <w:pPr>
            <w:pStyle w:val="3924DEC6962B497CADB0CE1423C59C861"/>
          </w:pPr>
          <w:r w:rsidRPr="00AE778A">
            <w:rPr>
              <w:rStyle w:val="PlaceholderText"/>
              <w:color w:val="000000" w:themeColor="text1"/>
            </w:rPr>
            <w:t>Roghnaigh Toradh Foghlama ó ATF 3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E3DC4A7CDEE443A1A7295C303F0B8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F78C0-CCB3-4795-AE2B-3456EFAF3F47}"/>
      </w:docPartPr>
      <w:docPartBody>
        <w:p w:rsidR="00FC1067" w:rsidRDefault="00FC1067" w:rsidP="00FC1067">
          <w:pPr>
            <w:pStyle w:val="E3DC4A7CDEE443A1A7295C303F0B80961"/>
          </w:pPr>
          <w:r w:rsidRPr="00AE778A">
            <w:rPr>
              <w:rStyle w:val="PlaceholderText"/>
              <w:color w:val="000000" w:themeColor="text1"/>
            </w:rPr>
            <w:t>Roghnaigh Toradh Foghlama ó ATF 3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8140D7AAD3CD4DF299EDDCD55338F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6E8B6-3144-489F-8DD7-7A7596CB0C9D}"/>
      </w:docPartPr>
      <w:docPartBody>
        <w:p w:rsidR="00FC1067" w:rsidRDefault="00FC1067" w:rsidP="00FC1067">
          <w:pPr>
            <w:pStyle w:val="8140D7AAD3CD4DF299EDDCD55338F7B0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4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A08A8A53BCEC486083F4A3DCB6640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F0FD7-66C2-44DE-9F82-40447C07C5C0}"/>
      </w:docPartPr>
      <w:docPartBody>
        <w:p w:rsidR="00FC1067" w:rsidRDefault="00FC1067" w:rsidP="00FC1067">
          <w:pPr>
            <w:pStyle w:val="A08A8A53BCEC486083F4A3DCB664053F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4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A8A56458FC264F8591DB91432A473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84784-857A-460E-A5E7-9CE35FDD3458}"/>
      </w:docPartPr>
      <w:docPartBody>
        <w:p w:rsidR="00FC1067" w:rsidRDefault="00FC1067" w:rsidP="00FC1067">
          <w:pPr>
            <w:pStyle w:val="A8A56458FC264F8591DB91432A473D47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5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  <w:docPart>
      <w:docPartPr>
        <w:name w:val="0098B236580A46CEA9994BD158E6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5BB77-07D9-4635-B1A8-69A1A4B4463F}"/>
      </w:docPartPr>
      <w:docPartBody>
        <w:p w:rsidR="00FC1067" w:rsidRDefault="00FC1067" w:rsidP="00FC1067">
          <w:pPr>
            <w:pStyle w:val="0098B236580A46CEA9994BD158E639E61"/>
          </w:pPr>
          <w:r w:rsidRPr="00AE778A">
            <w:rPr>
              <w:rStyle w:val="PlaceholderText"/>
              <w:noProof/>
              <w:color w:val="000000" w:themeColor="text1"/>
              <w:szCs w:val="20"/>
              <w:lang w:val="en-IE"/>
            </w:rPr>
            <w:t>Roghnaigh Toradh Foghlama ó ATF 5</w:t>
          </w:r>
          <w:r w:rsidRPr="00AE778A">
            <w:rPr>
              <w:rFonts w:asciiTheme="majorHAnsi" w:hAnsiTheme="majorHAnsi" w:cstheme="majorHAnsi"/>
              <w:noProof/>
              <w:color w:val="000000" w:themeColor="text1"/>
              <w:szCs w:val="20"/>
              <w:lang w:val="en-IE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7AE"/>
    <w:rsid w:val="00030449"/>
    <w:rsid w:val="001027CF"/>
    <w:rsid w:val="00130BA4"/>
    <w:rsid w:val="00131B54"/>
    <w:rsid w:val="001E7EE1"/>
    <w:rsid w:val="0020272A"/>
    <w:rsid w:val="002A2DB4"/>
    <w:rsid w:val="002F5CE1"/>
    <w:rsid w:val="00305CAD"/>
    <w:rsid w:val="00310854"/>
    <w:rsid w:val="00312026"/>
    <w:rsid w:val="00375A41"/>
    <w:rsid w:val="00381020"/>
    <w:rsid w:val="003D62EA"/>
    <w:rsid w:val="00414754"/>
    <w:rsid w:val="0042307F"/>
    <w:rsid w:val="00454239"/>
    <w:rsid w:val="004954B7"/>
    <w:rsid w:val="004E4B4A"/>
    <w:rsid w:val="00502811"/>
    <w:rsid w:val="00531232"/>
    <w:rsid w:val="00532DFC"/>
    <w:rsid w:val="00542FE9"/>
    <w:rsid w:val="00556E57"/>
    <w:rsid w:val="005A275A"/>
    <w:rsid w:val="005F5F2D"/>
    <w:rsid w:val="0068077E"/>
    <w:rsid w:val="006D2036"/>
    <w:rsid w:val="0073725E"/>
    <w:rsid w:val="007E734C"/>
    <w:rsid w:val="0083545D"/>
    <w:rsid w:val="008748EB"/>
    <w:rsid w:val="00882B13"/>
    <w:rsid w:val="008917F9"/>
    <w:rsid w:val="008B6B95"/>
    <w:rsid w:val="008F6EAC"/>
    <w:rsid w:val="00927EDE"/>
    <w:rsid w:val="0098727D"/>
    <w:rsid w:val="00A13599"/>
    <w:rsid w:val="00A24C04"/>
    <w:rsid w:val="00A511A1"/>
    <w:rsid w:val="00A57DF5"/>
    <w:rsid w:val="00A83270"/>
    <w:rsid w:val="00AD7F4F"/>
    <w:rsid w:val="00AE61FA"/>
    <w:rsid w:val="00B12739"/>
    <w:rsid w:val="00B30338"/>
    <w:rsid w:val="00B819CF"/>
    <w:rsid w:val="00BA2572"/>
    <w:rsid w:val="00BB10AE"/>
    <w:rsid w:val="00BF657A"/>
    <w:rsid w:val="00C0569D"/>
    <w:rsid w:val="00C45CE5"/>
    <w:rsid w:val="00C6724A"/>
    <w:rsid w:val="00C80A4C"/>
    <w:rsid w:val="00CF6538"/>
    <w:rsid w:val="00D367AE"/>
    <w:rsid w:val="00D86E17"/>
    <w:rsid w:val="00DB615E"/>
    <w:rsid w:val="00E24B1F"/>
    <w:rsid w:val="00E76F04"/>
    <w:rsid w:val="00ED0374"/>
    <w:rsid w:val="00EE7FC0"/>
    <w:rsid w:val="00F44B10"/>
    <w:rsid w:val="00F51874"/>
    <w:rsid w:val="00FB3E11"/>
    <w:rsid w:val="00FC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8673C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1067"/>
    <w:rPr>
      <w:color w:val="808080"/>
    </w:rPr>
  </w:style>
  <w:style w:type="paragraph" w:customStyle="1" w:styleId="D4E3DCBBCB2B4CDB8F3C6A932E63CE62">
    <w:name w:val="D4E3DCBBCB2B4CDB8F3C6A932E63CE62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3D6D70EA7CE42A984205B3E7D43286F">
    <w:name w:val="43D6D70EA7CE42A984205B3E7D43286F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919BD8D67BB4630A50D4B603C8A06F8">
    <w:name w:val="1919BD8D67BB4630A50D4B603C8A06F8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063598DE6524D39AC509B515D141766">
    <w:name w:val="9063598DE6524D39AC509B515D141766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9535F8C41A44380A5984E9E0D2785E5">
    <w:name w:val="39535F8C41A44380A5984E9E0D2785E5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8EC7A3C8AA04C8D83E620F64DB56F98">
    <w:name w:val="68EC7A3C8AA04C8D83E620F64DB56F98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BD5757F38D1476C907B971023F5A4D0">
    <w:name w:val="CBD5757F38D1476C907B971023F5A4D0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4ECD3DC5E014D90820847B001856A7E">
    <w:name w:val="94ECD3DC5E014D90820847B001856A7E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3B1CAEC373449C884625ED197D7D31C">
    <w:name w:val="13B1CAEC373449C884625ED197D7D31C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D07C0EB897E46C6AFBCA8905C3339ED">
    <w:name w:val="1D07C0EB897E46C6AFBCA8905C3339ED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02814F51A7849EB9EC79EA05CAAECBB">
    <w:name w:val="302814F51A7849EB9EC79EA05CAAECBB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BEF73B58166D44D0A6C2D3C2289E8C2E">
    <w:name w:val="BEF73B58166D44D0A6C2D3C2289E8C2E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8BB4998CFE0A49B481E9CBFE78DE38E5">
    <w:name w:val="8BB4998CFE0A49B481E9CBFE78DE38E5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AD72305849D498CA6747D266328550A">
    <w:name w:val="6AD72305849D498CA6747D266328550A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0D1720DC822498E9A9DF1581BC2AE15">
    <w:name w:val="C0D1720DC822498E9A9DF1581BC2AE15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5041BDAC2A346829CB67D3768062030">
    <w:name w:val="C5041BDAC2A346829CB67D3768062030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A844541F6E348048CDC04BA45C31422">
    <w:name w:val="1A844541F6E348048CDC04BA45C31422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248CEE5F2D74E8DA4E6B1EDBB1C8ABA1">
    <w:name w:val="9248CEE5F2D74E8DA4E6B1EDBB1C8ABA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FEBE95F8A674471A2D245F6443DB0C11">
    <w:name w:val="3FEBE95F8A674471A2D245F6443DB0C1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075648E884649DF95B2D9A6A1B11E21">
    <w:name w:val="4075648E884649DF95B2D9A6A1B11E2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AC944FA1A97480C986F74956C1D1519">
    <w:name w:val="6AC944FA1A97480C986F74956C1D1519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5F93EFFBAAB4ADA841F5A5B7E78AE931">
    <w:name w:val="45F93EFFBAAB4ADA841F5A5B7E78AE93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0221A5D97D6B4147B156A135D5D05C311">
    <w:name w:val="0221A5D97D6B4147B156A135D5D05C31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E726C214B98A4CC59CB0FC78FB8337BC">
    <w:name w:val="E726C214B98A4CC59CB0FC78FB8337BC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937AEFBBB69409691A592A00C11C49D">
    <w:name w:val="4937AEFBBB69409691A592A00C11C49D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924DEC6962B497CADB0CE1423C59C861">
    <w:name w:val="3924DEC6962B497CADB0CE1423C59C86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E3DC4A7CDEE443A1A7295C303F0B80961">
    <w:name w:val="E3DC4A7CDEE443A1A7295C303F0B8096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9AB0BF860D24F18A45ED7F0E18A26A0">
    <w:name w:val="19AB0BF860D24F18A45ED7F0E18A26A0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D86A26029C2E4666BA6E090A4E32B472">
    <w:name w:val="D86A26029C2E4666BA6E090A4E32B472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8140D7AAD3CD4DF299EDDCD55338F7B01">
    <w:name w:val="8140D7AAD3CD4DF299EDDCD55338F7B0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A08A8A53BCEC486083F4A3DCB664053F1">
    <w:name w:val="A08A8A53BCEC486083F4A3DCB664053F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61F883F4AA74A5EB7AC17DF57BF05ED">
    <w:name w:val="161F883F4AA74A5EB7AC17DF57BF05ED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70862335D1024B388D0B0BB0ABA214B6">
    <w:name w:val="70862335D1024B388D0B0BB0ABA214B6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A8A56458FC264F8591DB91432A473D471">
    <w:name w:val="A8A56458FC264F8591DB91432A473D47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0098B236580A46CEA9994BD158E639E61">
    <w:name w:val="0098B236580A46CEA9994BD158E639E61"/>
    <w:rsid w:val="00FC1067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D4E3DCBBCB2B4CDB8F3C6A932E63CE623">
    <w:name w:val="D4E3DCBBCB2B4CDB8F3C6A932E63CE62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3D6D70EA7CE42A984205B3E7D43286F3">
    <w:name w:val="43D6D70EA7CE42A984205B3E7D43286F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919BD8D67BB4630A50D4B603C8A06F81">
    <w:name w:val="1919BD8D67BB4630A50D4B603C8A06F8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063598DE6524D39AC509B515D1417661">
    <w:name w:val="9063598DE6524D39AC509B515D141766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9535F8C41A44380A5984E9E0D2785E51">
    <w:name w:val="39535F8C41A44380A5984E9E0D2785E5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8EC7A3C8AA04C8D83E620F64DB56F983">
    <w:name w:val="68EC7A3C8AA04C8D83E620F64DB56F98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BD5757F38D1476C907B971023F5A4D03">
    <w:name w:val="CBD5757F38D1476C907B971023F5A4D0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4ECD3DC5E014D90820847B001856A7E1">
    <w:name w:val="94ECD3DC5E014D90820847B001856A7E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3B1CAEC373449C884625ED197D7D31C1">
    <w:name w:val="13B1CAEC373449C884625ED197D7D31C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D07C0EB897E46C6AFBCA8905C3339ED1">
    <w:name w:val="1D07C0EB897E46C6AFBCA8905C3339ED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302814F51A7849EB9EC79EA05CAAECBB3">
    <w:name w:val="302814F51A7849EB9EC79EA05CAAECBB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BEF73B58166D44D0A6C2D3C2289E8C2E3">
    <w:name w:val="BEF73B58166D44D0A6C2D3C2289E8C2E3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8BB4998CFE0A49B481E9CBFE78DE38E51">
    <w:name w:val="8BB4998CFE0A49B481E9CBFE78DE38E5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AD72305849D498CA6747D266328550A1">
    <w:name w:val="6AD72305849D498CA6747D266328550A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0D1720DC822498E9A9DF1581BC2AE151">
    <w:name w:val="C0D1720DC822498E9A9DF1581BC2AE15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C5041BDAC2A346829CB67D37680620302">
    <w:name w:val="C5041BDAC2A346829CB67D37680620302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A844541F6E348048CDC04BA45C314221">
    <w:name w:val="1A844541F6E348048CDC04BA45C31422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075648E884649DF95B2D9A6A1B11E212">
    <w:name w:val="4075648E884649DF95B2D9A6A1B11E212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6AC944FA1A97480C986F74956C1D15191">
    <w:name w:val="6AC944FA1A97480C986F74956C1D1519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E726C214B98A4CC59CB0FC78FB8337BC2">
    <w:name w:val="E726C214B98A4CC59CB0FC78FB8337BC2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4937AEFBBB69409691A592A00C11C49D1">
    <w:name w:val="4937AEFBBB69409691A592A00C11C49D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9AB0BF860D24F18A45ED7F0E18A26A02">
    <w:name w:val="19AB0BF860D24F18A45ED7F0E18A26A02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D86A26029C2E4666BA6E090A4E32B4721">
    <w:name w:val="D86A26029C2E4666BA6E090A4E32B472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161F883F4AA74A5EB7AC17DF57BF05ED2">
    <w:name w:val="161F883F4AA74A5EB7AC17DF57BF05ED2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70862335D1024B388D0B0BB0ABA214B61">
    <w:name w:val="70862335D1024B388D0B0BB0ABA214B61"/>
    <w:rsid w:val="00A511A1"/>
    <w:pPr>
      <w:spacing w:after="0" w:line="240" w:lineRule="auto"/>
    </w:pPr>
    <w:rPr>
      <w:rFonts w:ascii="Arial" w:hAnsi="Arial"/>
      <w:color w:val="6F737A"/>
      <w:sz w:val="20"/>
      <w:szCs w:val="24"/>
      <w:lang w:val="en-US" w:eastAsia="en-US"/>
    </w:rPr>
  </w:style>
  <w:style w:type="paragraph" w:customStyle="1" w:styleId="9248CEE5F2D74E8DA4E6B1EDBB1C8ABA">
    <w:name w:val="9248CEE5F2D74E8DA4E6B1EDBB1C8ABA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EBE95F8A674471A2D245F6443DB0C1">
    <w:name w:val="3FEBE95F8A674471A2D245F6443DB0C1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F93EFFBAAB4ADA841F5A5B7E78AE93">
    <w:name w:val="45F93EFFBAAB4ADA841F5A5B7E78AE93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21A5D97D6B4147B156A135D5D05C31">
    <w:name w:val="0221A5D97D6B4147B156A135D5D05C31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24DEC6962B497CADB0CE1423C59C86">
    <w:name w:val="3924DEC6962B497CADB0CE1423C59C86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DC4A7CDEE443A1A7295C303F0B8096">
    <w:name w:val="E3DC4A7CDEE443A1A7295C303F0B8096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40D7AAD3CD4DF299EDDCD55338F7B0">
    <w:name w:val="8140D7AAD3CD4DF299EDDCD55338F7B0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8A8A53BCEC486083F4A3DCB664053F">
    <w:name w:val="A08A8A53BCEC486083F4A3DCB664053F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A56458FC264F8591DB91432A473D47">
    <w:name w:val="A8A56458FC264F8591DB91432A473D47"/>
    <w:rsid w:val="00A511A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98B236580A46CEA9994BD158E639E6">
    <w:name w:val="0098B236580A46CEA9994BD158E639E6"/>
    <w:rsid w:val="00A511A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276EA9B3348542922F2DC30C701C1A" ma:contentTypeVersion="20" ma:contentTypeDescription="Create a new document." ma:contentTypeScope="" ma:versionID="b957a323695f4baafe414cfff313a59a">
  <xsd:schema xmlns:xsd="http://www.w3.org/2001/XMLSchema" xmlns:xs="http://www.w3.org/2001/XMLSchema" xmlns:p="http://schemas.microsoft.com/office/2006/metadata/properties" xmlns:ns2="d7d2cca3-e766-4b1f-92c9-2a5850a7413a" xmlns:ns3="e5d1f7dc-5303-4c21-b292-c66f9a5b269a" targetNamespace="http://schemas.microsoft.com/office/2006/metadata/properties" ma:root="true" ma:fieldsID="39fae1e233d24c3e85a2d4c0bb1ddd70" ns2:_="" ns3:_="">
    <xsd:import namespace="d7d2cca3-e766-4b1f-92c9-2a5850a7413a"/>
    <xsd:import namespace="e5d1f7dc-5303-4c21-b292-c66f9a5b2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andTime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2cca3-e766-4b1f-92c9-2a5850a741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7c90686-b975-4123-9b95-f27ff4c4f8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andTime" ma:index="24" nillable="true" ma:displayName="Date and Time" ma:format="DateTime" ma:internalName="DateandTime">
      <xsd:simpleType>
        <xsd:restriction base="dms:DateTim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1f7dc-5303-4c21-b292-c66f9a5b2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c98ede5-0841-4049-a675-7ba8886c055d}" ma:internalName="TaxCatchAll" ma:showField="CatchAllData" ma:web="e5d1f7dc-5303-4c21-b292-c66f9a5b2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5d1f7dc-5303-4c21-b292-c66f9a5b269a">
      <UserInfo>
        <DisplayName>Pauline White</DisplayName>
        <AccountId>20</AccountId>
        <AccountType/>
      </UserInfo>
      <UserInfo>
        <DisplayName>Claire Matthews</DisplayName>
        <AccountId>29</AccountId>
        <AccountType/>
      </UserInfo>
      <UserInfo>
        <DisplayName>Margaret O'Shea</DisplayName>
        <AccountId>30</AccountId>
        <AccountType/>
      </UserInfo>
      <UserInfo>
        <DisplayName>David King</DisplayName>
        <AccountId>31</AccountId>
        <AccountType/>
      </UserInfo>
      <UserInfo>
        <DisplayName>Gary McConway</DisplayName>
        <AccountId>32</AccountId>
        <AccountType/>
      </UserInfo>
      <UserInfo>
        <DisplayName>Eoghan Evesson</DisplayName>
        <AccountId>22</AccountId>
        <AccountType/>
      </UserInfo>
      <UserInfo>
        <DisplayName>Padraig Kirk</DisplayName>
        <AccountId>18</AccountId>
        <AccountType/>
      </UserInfo>
    </SharedWithUsers>
    <lcf76f155ced4ddcb4097134ff3c332f xmlns="d7d2cca3-e766-4b1f-92c9-2a5850a7413a">
      <Terms xmlns="http://schemas.microsoft.com/office/infopath/2007/PartnerControls"/>
    </lcf76f155ced4ddcb4097134ff3c332f>
    <TaxCatchAll xmlns="e5d1f7dc-5303-4c21-b292-c66f9a5b269a" xsi:nil="true"/>
    <DateandTime xmlns="d7d2cca3-e766-4b1f-92c9-2a5850a7413a" xsi:nil="true"/>
  </documentManagement>
</p:properties>
</file>

<file path=customXml/itemProps1.xml><?xml version="1.0" encoding="utf-8"?>
<ds:datastoreItem xmlns:ds="http://schemas.openxmlformats.org/officeDocument/2006/customXml" ds:itemID="{AD082895-0336-4762-89F6-EAD80D1EBA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6D36BA-06AA-480A-A635-3BF32A0F84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2cca3-e766-4b1f-92c9-2a5850a7413a"/>
    <ds:schemaRef ds:uri="e5d1f7dc-5303-4c21-b292-c66f9a5b2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E0BF09-A9E3-4032-8968-FC57F008329D}">
  <ds:schemaRefs>
    <ds:schemaRef ds:uri="http://schemas.microsoft.com/office/2006/metadata/properties"/>
    <ds:schemaRef ds:uri="http://schemas.microsoft.com/office/infopath/2007/PartnerControls"/>
    <ds:schemaRef ds:uri="e5d1f7dc-5303-4c21-b292-c66f9a5b269a"/>
    <ds:schemaRef ds:uri="d7d2cca3-e766-4b1f-92c9-2a5850a741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3</TotalTime>
  <Pages>2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ment</Company>
  <LinksUpToDate>false</LinksUpToDate>
  <CharactersWithSpaces>3588</CharactersWithSpaces>
  <SharedDoc>false</SharedDoc>
  <HLinks>
    <vt:vector size="6" baseType="variant">
      <vt:variant>
        <vt:i4>7274598</vt:i4>
      </vt:variant>
      <vt:variant>
        <vt:i4>0</vt:i4>
      </vt:variant>
      <vt:variant>
        <vt:i4>0</vt:i4>
      </vt:variant>
      <vt:variant>
        <vt:i4>5</vt:i4>
      </vt:variant>
      <vt:variant>
        <vt:lpwstr>http://www.jct.ie/musi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ál Scully</dc:creator>
  <cp:keywords/>
  <dc:description/>
  <cp:lastModifiedBy>Seán Óg  Collins</cp:lastModifiedBy>
  <cp:revision>385</cp:revision>
  <cp:lastPrinted>2023-03-14T07:39:00Z</cp:lastPrinted>
  <dcterms:created xsi:type="dcterms:W3CDTF">2023-03-15T12:46:00Z</dcterms:created>
  <dcterms:modified xsi:type="dcterms:W3CDTF">2026-02-0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276EA9B3348542922F2DC30C701C1A</vt:lpwstr>
  </property>
  <property fmtid="{D5CDD505-2E9C-101B-9397-08002B2CF9AE}" pid="3" name="MediaServiceImageTags">
    <vt:lpwstr/>
  </property>
</Properties>
</file>